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F64DE" w:rsidRDefault="00A3289D" w:rsidP="00237C6C"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2. </w:t>
      </w:r>
      <w:bookmarkStart w:id="0" w:name="_GoBack"/>
      <w:bookmarkEnd w:id="0"/>
      <w:r w:rsidR="00EF64DE" w:rsidRPr="00940D2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All terpene synthase sequences retrieved from </w:t>
      </w:r>
      <w:r w:rsidR="00EF64DE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different plants species used for</w:t>
      </w:r>
      <w:r w:rsidR="00EF64DE" w:rsidRPr="00940D2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phylogenetic analysis</w:t>
      </w:r>
    </w:p>
    <w:p w:rsidR="00237C6C" w:rsidRDefault="00237C6C" w:rsidP="00237C6C">
      <w:r>
        <w:t>&gt;OsaTPS01-scaffold8511.g82728.t1</w:t>
      </w:r>
    </w:p>
    <w:p w:rsidR="00237C6C" w:rsidRDefault="00237C6C" w:rsidP="00237C6C">
      <w:r>
        <w:t>MDSSSSSPKVVDDVRNVRPPVSSFVPCIWTQTFSKFSFDEEEQRRYEEAISELKEEARGKLNAAATPIEQMVLVDTLERASIPYAQTASVPSFLRYTHVFDEFVDNNGKFIGDPEGLLSLYEATHVGFRDEKILQEAKRFTRHELSGMESQLQSPLKEKVKRALERPLHREVPIIHARLFISIYEKDDSMDEHLLKLAKYNFNFLQNLYKKELHELFRDRVAEAYLWGAGYHFEPQYTYVRKGFTLAIKILGIMDDTYDNYATLNEAQLFTEILDRWSMDEDDQLPDYMKTTLDFIMSAYEEYECYAQKNGKEFASPYFKETIQQLARAYNQELKWVMGEEMPSFQDYQKNSNITSCIYMLFASIIPGLKSLTQEAIDWIKSEPSFVKTVGMIGRYWDDTGSHKRENKGGKMLTVVDCYMKQYGVSEQETMSKFAEAIEDGWKDVNEGWVAMANFMPKEIAVQFLNYLRLCDATYDRNNGDGYTDPTLSKPTITSLFVQPLVISFQS</w:t>
      </w:r>
    </w:p>
    <w:p w:rsidR="00237C6C" w:rsidRDefault="00237C6C" w:rsidP="00237C6C">
      <w:r>
        <w:t>&gt;OsaTPS02-scaffold943.g31068.t1</w:t>
      </w:r>
    </w:p>
    <w:p w:rsidR="00237C6C" w:rsidRDefault="00237C6C" w:rsidP="00237C6C">
      <w:r>
        <w:t>MAASNSNSNSRPSVTYHPNVWGDYFLSYASELTEISRAEREEHEKQKERVRNLLVQTRDDSSFKLQLIDSIQRLGVGYHFEKEIEKSLRYIYTTYYDTKDNDDLHIIALRFRLMRQQGFHVPCDVFKRFIDEEGNFKEWIKDDVEGILSLYEASHYGMHGEEILDKALEFCSSRLGQGMEDSLSVRTPISKTITRFGAKKFISGYQDISQLHHQPLLKFAISDFNMLQKVHQRELSQLTRWWKELDFGNKLPFARDRLVECYFWIVGVYFEEGYAVARRLLTKVIYLASVLDDIYDVYGTLEELTIFTAVVQRWDINGMDKLPPYMRIYYKALLDVYFEMEYEMGKIGKSYTVEYAKQEMKRLAEVYFEEAKWSFNKYKPRMEEYMNVALLSSGYMMMAVNALAVIPHHISQEEFHWVLSEPSLLRASLTITRLMDDIAGYGSEEKLSAVHYYMSENGVSETEALVELGKQVKNAWKDLNKELVEPRASSNPILRCVVNFTRVIVVLYADGDAYGNSKTKTKELIKSILVDPIII</w:t>
      </w:r>
    </w:p>
    <w:p w:rsidR="00237C6C" w:rsidRDefault="00237C6C" w:rsidP="00237C6C">
      <w:r>
        <w:t>&gt;OsaTPS03-scaffold1616.g42691.t1</w:t>
      </w:r>
    </w:p>
    <w:p w:rsidR="00237C6C" w:rsidRDefault="00237C6C" w:rsidP="00237C6C">
      <w:r>
        <w:t>MASATVQSFPRPSSNFSPSLWGDIFTSKSNSINDNAFYEKEFEELKEEIGTMIVAKEVDMAEKLNFIDSVERLGISYHFVREIDDQIHTLYDAFQEIENSDDLHTVALYFRLLRQHGRNISSDIFKKFTEDGGEFKNFLKDNPEGILSLYEASHLRTHNEEILDKALTFTTAHLQTIAPNLKSPLKEKVEHALEQPLQRGVPRVEARLYISAYEELEWKNDSLLRLAKLDYNLLQMLHRQELSELSRWWKELDLISKLTYARDRMVECYFWTVGVYFEPQYSRARVMLAKTIAMISVIDDTYDSHGTIDELQIFTEAVDR</w:t>
      </w:r>
    </w:p>
    <w:p w:rsidR="00237C6C" w:rsidRDefault="00237C6C" w:rsidP="00237C6C">
      <w:r>
        <w:t>&gt;OsaTPS04-scaffold1616.g42692.t1</w:t>
      </w:r>
    </w:p>
    <w:p w:rsidR="00237C6C" w:rsidRDefault="00237C6C" w:rsidP="00237C6C">
      <w:r>
        <w:t>MASATVQSFPRPSSNFSPSLWGDIFTSKSNSINDNAFYEKEFEELKEEIGTMIVAKEVDMAEKLNFIDSVERLGISYHFVREIDDQIHTLYDAFQEIENSDDLHTVALYFRLLRQHGRNISSDIFKKFTEDGGEFKNFLKDNPEGILSLYEASHLRTHNEEILDKALTFTTAHLQTIAPNLKSPLKEKVEHALEQPLQRGVPRVEARLYISAYEELEWKNDSLLRLAKLDYNLLQMLHRQELSELSRWWKELDLISKLTYARDRMVECYFWTVGVYFEPQYSRARVMLAKTIAMISVIDDTYDSHGTIDELQIFTEAVDSYNIEAKWFIEGYMPPFSDYMANGFITSTYFLLAASSFMGITSASVEAFDWLMKKPRIQVANVTICRVIDDVATYEVCVAFTLAHYNIEAKWFIEGYMPPFSDYMANGFITSTCFLLAASSFMGITSASVEAFDWLMKKPRIQVANVTICRVINDVATYEIEKERGQSATGIECYMKDNGVSEEEAMQEFKNIAENAWKDMNGEMVKEKSVSMEILKRIINLSRLIDVVYKNNQDGYTHPEKVLKPLITALLLHSFQS</w:t>
      </w:r>
    </w:p>
    <w:p w:rsidR="00237C6C" w:rsidRDefault="00237C6C" w:rsidP="00237C6C">
      <w:r>
        <w:t>&gt;OsaTPS05-scaffold2018.g48302.t1</w:t>
      </w:r>
    </w:p>
    <w:p w:rsidR="00237C6C" w:rsidRDefault="00237C6C" w:rsidP="00237C6C">
      <w:r>
        <w:t>MAQICESAAPISTNVEDIRKSKTYHSSVWGNHFLSYTADITEISAAEKEQLEKQKEKVKNSLAQTPDKSMAKMELIDAIQRLGVGYHFVKEIQESLRRIHEEQISKEEDDDDDDDDDDVRVVALRFRLLRQGGYRAPCDVFKRFTDREGNFKESLKKDVEGMLSLYEASYYGVNGEEIMDKALQFSSSHLESLVQQMSTTTTMTTITIFRRLQEALDTPISKASIRLGATKFVSTYREYESHDEDLLNFAKLDFNILQKMHQEEANHITRWWENLGSGNKFGFARDRLVECYFWSLGVYFEPHYKTAR</w:t>
      </w:r>
      <w:r>
        <w:lastRenderedPageBreak/>
        <w:t>MFLAKVLAMTTIIDDIYDVYGSLDELRRFTHAVESWDIEVAYELPSYMRICYEALLSTYEEMENEMAKQGQSYRLHYAKQAMTESVKTYMKESEWCYNKTIPTMDEYMKVALISGGYLMVATTSLVGIKADFITKNDFDWIINHPPILQASEVLTRLMDDLAGHGKEQKITAVGCYMNEHGCSEMEASRELSKQVKKAWKDLNDEWMEPRSASMEILACIVNLSRVLHIMYSTGEDGFTDSTTRTKQSIKSLLVDPMN</w:t>
      </w:r>
    </w:p>
    <w:p w:rsidR="00237C6C" w:rsidRDefault="00237C6C" w:rsidP="00237C6C">
      <w:r>
        <w:t>&gt;OsaTPS06-scaffold2410.g52924.t1</w:t>
      </w:r>
    </w:p>
    <w:p w:rsidR="00237C6C" w:rsidRDefault="00237C6C" w:rsidP="00237C6C">
      <w:r>
        <w:t>MESQSSVAYVKNLEETRRSAKFHPSIWGDHFLSYNSEKTEITVAENEEHAKQKEMVRSLLARVPDDSTHKMELIDAIQRLGVEYHFEKEIEEYLKYIHVEQICKDRDVDAVSLCFRLLRQGGYNVSSDVFNKFIDNKGNFVESLKDDVKGLLNLYEAAHLGAHGEEILERAIEFCSSHLQTFLRQTDNMPLSKRVDEALRMPNRRSLTRLGARKFISMYEEDESHYPTLLNFAKLDFNRVQKMHQRELSDATSWDNNMAMEDWPPYIQTCYKSIVDTYAGIEEQMEKEGKSYRVEYAKQDLKKLVMAYFEEAKWLYRDYVPTAEEYMKVSLVSCGYMMMSTSSLVGMGDLVTKQDFDWITNEPLIVRASSVICRLMDDLVGDE</w:t>
      </w:r>
    </w:p>
    <w:p w:rsidR="00237C6C" w:rsidRDefault="00237C6C" w:rsidP="00237C6C">
      <w:r>
        <w:t>&gt;OsaTPS07-scaffold2421.g53050.t1</w:t>
      </w:r>
    </w:p>
    <w:p w:rsidR="00237C6C" w:rsidRDefault="00237C6C" w:rsidP="00237C6C">
      <w:r>
        <w:t>MAPAQAEIQRPVANFSPSLWGEQFIKHHSASHQVEGKHSRIVEVLKNEVRSMIDAGNMVDTMSLIDTLERLGVSYHFENQIEQKLHQYFDLNTDYNNEDYDLYTVALHFRLFRQHGYRLSADVFGRWRDENGKFQEGLKNDAKGLLSLYEASYLRTRGEPLLDDALGFATATLKSIAPRLESPLREQIEHALIQSLHFGNPRIEARKFISIYEQYEDKNESLLRFAKLDYNQLQMLHKEELDVVSRWWKDLDLVAKLPYARDRVVECFFWAMGVYHEPQYSRARIMLTKTIAMTSIIDDTYDAYGTIEELDVFTEAIERWNIEEMKRLPDYVKPFYKALLELYDQFEEELAKEGRSYAAHYAIESLKELVRSYHLEAKWFIQGYLPPFEEYLKNALITCTYCYHTTTSLLGVESAMKEDFEWLSKKPKMLVASLLICRVIDDIATYEVEKDRGQIATGIESYMKENCATKEEAVAKFFEIATDAWKDINEECMRPSPYSRDVLMRILNLERIIDVTYKGNEDGYTQPEKVLKPHIIDLFVDPIEN</w:t>
      </w:r>
    </w:p>
    <w:p w:rsidR="00237C6C" w:rsidRDefault="00237C6C" w:rsidP="00237C6C">
      <w:r>
        <w:t>&gt;OsaTPS08-scaffold2677.g55836.t1</w:t>
      </w:r>
    </w:p>
    <w:p w:rsidR="00237C6C" w:rsidRDefault="00237C6C" w:rsidP="00237C6C">
      <w:r>
        <w:t>MARGQAEVQRPVANFSPSLWGEQFIKHDPAAHQVEEKHSKTIQALKNEVRSMIDSGNMIDTMSLIDTLERLGVSYHFENQIEEKLQQYFDLNADYNNETYDLYTVALHFRLFRQHGHRLSTDVFGRWRDENGKFQEGLKNDAKGLLSLYEASYLRTRGEPLLDDALDFATATLKSIAPRLESPLREQVEHALIQSLHFGNPRIEARKIEARKFISIYEQYEDKNESLLRFAKLDYNQLQLLHKEELHVVSRWWKDLDLVAKLPYARDRVVECFFWAMGVYHEPQYSRARIMLTKTIAMTSIIDDTYDAYGTIEELDVFTEAIERWNIEELKRLPDYVKPFYKALLELYDQFEEELAKEGRSYATHYAIESLKELVRSYHVEAKWFIQGYLPPFEEYLKNALITCTYCYHTTTSLLGVESATKEDFEWLSKKPKMLVASLLICRVIDDIATYEVEKDRGQIATGIESYMRDNGATKEEAVAKFFEIAMDAWKDLNEECMRPSPYSRDVLMRILNLERIIDVTYKGNEDGYTQPEKVLKPHIIALFIDPIQI</w:t>
      </w:r>
    </w:p>
    <w:p w:rsidR="00237C6C" w:rsidRDefault="00237C6C" w:rsidP="00237C6C">
      <w:r>
        <w:t>&gt;OsaTPS09-scaffold5167.g73736.t1</w:t>
      </w:r>
    </w:p>
    <w:p w:rsidR="00237C6C" w:rsidRDefault="00237C6C" w:rsidP="00237C6C">
      <w:r>
        <w:t>MAPAVAEIQRPVANFSPSLWGEQFIKQDSAAHQVGEEEHSETVEVLKNEVRGMIGPGNMVDTMSLIDTLERLGVSYHFETEIEDKLQQYFDLNTDYNDEAYDLYTVALHFRLFRQHGHRISADIFARWRDENGKFQEGLKNDAKGLLSLYEASYLRTRGETLLDEAVEFATATLKSTAPHLESPLREQVEHALIQPLHFGNPRIEARNFISIYEEFGDKNESLLRFAKLDYNQLQMLHKEELHVVSRWWKDLDLVAKLPYARDRVVECFFWAMGVYHEPQYSRARIMLTKTIAMTSIIDDTYDAYGTIEELDVFTEAIERWHIDEINRLPEYIKPFYKALLELYEQFEEELADEGRSYAAHYALKELVRSYHLEAKWFIQGYLPPFEEYLKNALITCTYCYHTTTSLLGVETAIKEDFEWLSKKPKMLVAGLLICRVIDDIATYEVEKDRGQIATGIESYMKENGATIEETIAKFFEIAMDAWKDINEECMRPSPYSRDVLMRILNLERIIDVTYKGNEDGYTQPEKVLKPHIIALFVDPIQI</w:t>
      </w:r>
    </w:p>
    <w:p w:rsidR="00237C6C" w:rsidRDefault="00237C6C" w:rsidP="00237C6C">
      <w:r>
        <w:t>&gt;OsaTPS10-scaffold6100.g77427.t1</w:t>
      </w:r>
    </w:p>
    <w:p w:rsidR="00237C6C" w:rsidRDefault="00237C6C" w:rsidP="00237C6C">
      <w:r>
        <w:lastRenderedPageBreak/>
        <w:t>MDITTSSRPLANYHPNIWGDRFLVYTPESHTGGEEELVEKLKKEVKLELIDALNDDVKLLKLVDAIQRLGIEYHFEEEIDHALQNFSENFDHFSRKNSDLFTLALGFRLLRQHGYRVSCSIFEQFKDGEGGFKATEVLAVLEFFEATHLRVHDEDVLDEASIFARNFLESALPSLSNPLAEQVHHALHEYSNRRGLTRVEARHYIPIYGQFESHHQGLLKLAKLDFNILQSMHKRELSEVYRWWKDLDVPTNFPYARDRMVETYFWIMGVYFEPKYALARKILVKLQSLASIMDDTYDAYATFQELQLFTQAIQRWSYSCLDKLPNYMRVCYKALLEAFEEFEEDITKQGISNHLSYAIEAMKVIDRDYFVEIKWREEKYKPRSEEYMQVATASCAYTSLIIISFVGMGDCVRKEDFEFVLSQPNIVRAALAICRLTDDLVGHEFEQEREHIPSWVECYTDEHKISKSEAVSEFKNRIESSWKDINEAFLNPTQIPTSQLYRILNFTRVIEVIYSKGDWYTHVGPQMQNLITQLLIQPIP</w:t>
      </w:r>
    </w:p>
    <w:p w:rsidR="00237C6C" w:rsidRDefault="00237C6C" w:rsidP="00237C6C">
      <w:r>
        <w:t>&gt;OsaTPS11-scaffold6894.g79659.t1</w:t>
      </w:r>
    </w:p>
    <w:p w:rsidR="00237C6C" w:rsidRDefault="00237C6C" w:rsidP="00237C6C">
      <w:r>
        <w:t>MDALSIVDESLRNVRPPITIHAPSIWAHTFSKSSFKDQEQVQKKYEEAIEELKKEVRGKLMAAATPLEQMILIDTLERLGLAYHFESDIEHKLQQIYDDDVRGHECDLFATALRFRLLRQHRHRVSCAHVRFHDENILEEAERFTRHELSCMESQLERPLKDKVKRALERPLHREVPLIYARLFVSIYEKDDSMDEHLLKLAKFNFNFLQNLYRKELCDLSRWWNKFDLKTKLPYIRDRLVEAYLWGVGYHFEPQYSYVRKGLVLGIKIIGIMDDTYDNYATINEAQIFTEILDRWSMDEIDRLPDYMKIVLHFVMSAYEEYERDAEKNGKEFASPYFKETIQQLGRAYNQELKWVMGKQMPPFKDYLKNSEITSCIYPMFASIIPGLKSLTQESIDWIKSEPNFAVKAGLIGRYRGDIASHKRENKGGEILTVMDCYMKQYGVSTQETISKFAEAVEDSWKEVNEGWVGTISIPKEITVQFLNYSRVCDAIYNRNNGDGYTDPSVVKPTITALFVDPIVI</w:t>
      </w:r>
    </w:p>
    <w:p w:rsidR="00237C6C" w:rsidRDefault="00237C6C" w:rsidP="00237C6C">
      <w:r>
        <w:t>&gt;OsaTPS12-scaffold6915.g79717.t1</w:t>
      </w:r>
    </w:p>
    <w:p w:rsidR="00237C6C" w:rsidRDefault="00237C6C" w:rsidP="00237C6C">
      <w:r>
        <w:t>MSQIYALAAPISTKNTNVEDIRKSVTYHPSVWKSYFLSYTSDITEISADEKEQLQKQKKKVQNLLAQTPDESTVKIELIDAIQRLGVGYHFVKEIEESLRQIHETQIREDEDDVRVVALRFRLLRQQGYRASCDVFKRFTDHEGNFKESLKKDVEGMLSLYEASYYGVNGEEIMDKALQFSSSHLQSLVQQTSTTTTITIFRRLQEALDTPISKTLIRLGATKFIYTYQEDESHDKDLLDFAKLDFNILQKMHQEEANHVTRWWEDMGLVKKLGFPRDRLVECYFWSLGLYFEPQYKAARIFLAKVLAMATIVDDIYDVYGSLDELRRFTHAIRSWDITAADELPPYMRICYEALLGVYEEMGDQIGVPYAIQTMKEMVESYLEEAEWCYTKYVPTMEEYMKLALVSVGYLMVATNSLAGINENSITKNDFDWIANRPPILRASELLTRLMDDLAGYGKEEKISAVSCYMKEHGCSEEEASRELWKQVNKAWKDLNDGWMEPRVASTEILARVVNQSRISNILYSTGEDGFSDSTKRTKQFVKSLLVDPIN</w:t>
      </w:r>
    </w:p>
    <w:p w:rsidR="00237C6C" w:rsidRDefault="00237C6C" w:rsidP="00237C6C">
      <w:r>
        <w:t>&gt;OsaTPS13-scaffold10009.g84172.t1</w:t>
      </w:r>
    </w:p>
    <w:p w:rsidR="00237C6C" w:rsidRDefault="00237C6C" w:rsidP="00237C6C">
      <w:r>
        <w:t>MATANIVSAVSCDVRHLRPPTVAYKPSMWGDVFSNFHFDNKLQEKNVEPMEELKEETRSMLMAATSTKLMILVDKLERLGLAYHFQTEIEDRLKQVFDSPEEEDDHDLFATALRFRLKQVFDSPEEEDDHDLFATALRFRLLRQHQYNVSCNVFNKFVDEDGKWKETLSSHTEGILSLYEAAHVRIHDENILDEAVAFTVHHLTHGSTDEFLLKLAKLNFNFLQNIYRQELAELTRWWDKFDLKTKLFYARDRIVECYLWGNALRYEPRYSDLRLAVAKNMQLCSIMDDTYDNYATLEEDDLFTDILERLRTRSRKTGKIICTCLLQGSTFIPSMKSVDEDAVKWLLSEPKIVISTAKMGRSMEDLGSHERENREGKLPTVVDCYMKDKGISKQEALSDFSKLVENGWKDITAEWVKGSAAPKELMEHLLNYGRIAEVTYKNNEDGYTDPEKYVGPQIASLYMEPIPL</w:t>
      </w:r>
    </w:p>
    <w:p w:rsidR="00237C6C" w:rsidRDefault="00237C6C" w:rsidP="00237C6C">
      <w:r>
        <w:t>&gt;OsaTPS14-scaffold7925.g81842.t1</w:t>
      </w:r>
    </w:p>
    <w:p w:rsidR="00237C6C" w:rsidRDefault="00237C6C" w:rsidP="00237C6C">
      <w:r>
        <w:t>MSSLKIFFFSGTAKKSAVRFPLKNGDVSHRHTVAFKDSAMMVNAKSKGVMDVRPPSFIFKPSIWGDIFSRFAIDDQVQQKYVEEIEALKNEVRSMLMTATSTKLMVLIDTLERLGLAYHFEIEIKNELKQVYIDREDDNEDYDLFATALRFRLLRQHQHHVSCSDFNKFVDKDNKLNETLGNDVVGLLSLYEATHVRIHDEHILDEAVAFTTHHLSRMLPQLESPLKEKVQHALEYPLHKSLTVLHMRFHILSYEEDDSSDELLLRLAKLNFNYLQNVYRNELHQLLKWYNKFDLQLKLPYARHRMEECYIWGMAHHFKPQHSYVRMVVAKTYQMLSIMDDTYDNYATIEELERFNRALESPIKQILFQMTLIGLMGGATKAT</w:t>
      </w:r>
    </w:p>
    <w:p w:rsidR="00237C6C" w:rsidRDefault="00237C6C" w:rsidP="00237C6C">
      <w:r>
        <w:t>&gt;OsaTPS15-scaffold3188.g60854.t1</w:t>
      </w:r>
    </w:p>
    <w:p w:rsidR="00237C6C" w:rsidRDefault="00237C6C" w:rsidP="00237C6C">
      <w:r>
        <w:lastRenderedPageBreak/>
        <w:t>MGVYHEPQYSRARIMLTKTIAMTSIIDDTYDAYGTIEELDVFTEAIERWNIEEMKKLPDYVKPFYKALLELYDQFEEELAKEGRSYAAHYAIESLKELVRSYHLEAKWFIQGYLPPFEEYLKNALITCTYCYHTTTSLLGVESATREDFEWLSKKPKMLVASLLICRVIDDIATYEVEKDRGQIATGIESYMRDNGATKEEAVAKFFEIATDAWKDLNEECMRPSPYSRDVLMRILNLERIIDVTYKGNEDGYTQPEKVLKPHIIALFIDPIQI</w:t>
      </w:r>
    </w:p>
    <w:p w:rsidR="00237C6C" w:rsidRDefault="00237C6C" w:rsidP="00237C6C">
      <w:r>
        <w:t>&gt;OsaTPS16-scaffold2155.g49924.t1</w:t>
      </w:r>
    </w:p>
    <w:p w:rsidR="00237C6C" w:rsidRDefault="00237C6C" w:rsidP="00237C6C">
      <w:r>
        <w:t>MMTDVRPPMISFKPSMWGDTFSTFIFDEKVQQKYFEEIETLRKEVRSMLMAATSTKLMILINKLERLGLAYHFQTEIENKLNQFYVDEKDEVEDYDLFQTALRFRLLRQHQYHVSCNDFNKFFDEENKLKETLYSDVAGLLSLYEAAHVRIHDEHILDEALAFTSHHLSCMMPELEAHLKEQVQHALEYPLHRSLTVLHIRFRILSFEEDESRDELVLRLAKLNFNYLQNIYKNELVQVSEWYNKFDLKSKLPYARHRLVECYTWGVAYHSKPRYSYVRMALAKTYQMLTIMDDTYDNYATIEELEVFTRALERWDIYEIDRLPDYIKPVYKFIMSVSEEFGRDADKAEKSYAIPYYIEGVRTNFIYNTFLADLFFHML</w:t>
      </w:r>
    </w:p>
    <w:p w:rsidR="00237C6C" w:rsidRDefault="00237C6C" w:rsidP="00237C6C">
      <w:r>
        <w:t>&gt;OsaTPS17-scaffold4162.g68216.t1</w:t>
      </w:r>
    </w:p>
    <w:p w:rsidR="00237C6C" w:rsidRDefault="00237C6C" w:rsidP="00237C6C">
      <w:r>
        <w:t>EINATRKDQLEKQKKKVKNLLAQTPDESTIKIELIDAIQRLGVGYHFANEIQESLQKFHETQITKDDDDVRVVALRFRLLRQEGCRAPCDVFKRFMDQEGNFKESLKKDVEGMLSLYEASYYGVDGEEIMDKALHFSSSHLESLVQQMSTTTTTTTTIFRRLQEALDTPISKTLVRLGAVKFISMYQEDESHNKDLLNFAKMDFDILQKMHQEEARQVTRWWEDLGLGNKLGFARDRLVECYFWSLGVSFEPQHKAARIFLTKVLAVATVIDDIYDVYGGLDEVRRFTRAIRSWNISAADDLPPYMKICYEALLSVYEEMGDQIGVPYAIKTMKEMIEAYMEEAEWCYTKYIPTMDEYMKVALVSAGYRMVATTFLAGINRITRQDLDWIMNRPPILQASEILTRLMDDLAGHGKEAKIATVGCYMKEYGCSEMEASRELWKQVNKAWKDLNDGWMEPRAASRKILACIINQSRISNILYSTGEDGFSDSTTGTKQFIKSLLVDSMN</w:t>
      </w:r>
    </w:p>
    <w:p w:rsidR="00237C6C" w:rsidRDefault="00237C6C" w:rsidP="00237C6C">
      <w:r>
        <w:t>&gt;OsaTPS18-scaffold1965.g47609.t1</w:t>
      </w:r>
    </w:p>
    <w:p w:rsidR="00237C6C" w:rsidRDefault="00237C6C" w:rsidP="00237C6C">
      <w:r>
        <w:t>MDDSVRNVRPPVTSHAPSIWANTFSESSFDPQVSILNHINMLSRLLLFELKLQRCNKDMKKQLKTQVRGKLMAAPTPIKQMIFIDTLERLGLTYHFETEIEQKLQQIYNDDVSGDGRDLFTTALRFFFAPTTSAPRVLRWWNKFDLKTKLPYIRDRLVEAYLWGVGFHFEPQYSYVRKGLALGIKVIGIMDDTYDNYATLNEAQIFTEILDRWSVDEINRLPDYMKTVFHFIMSAHEKYERDAEKNAKEFASPFFKETGLQSRTKMGYGKKDASIPRLSKEFRDNKLHLRRENKGGEVLTAVDCYMQHYHVSEQETISKFAEANEDAWKDVNEGWATMISMPKEIVVLFLNYSRLCDATYNRNNEDGYSDPNVFKQSIKALFVDPIVL</w:t>
      </w:r>
    </w:p>
    <w:p w:rsidR="00237C6C" w:rsidRDefault="00237C6C" w:rsidP="00237C6C">
      <w:r>
        <w:t>&gt;OsaTPS19-scaffold1614.g42655.t1</w:t>
      </w:r>
    </w:p>
    <w:p w:rsidR="00237C6C" w:rsidRDefault="00237C6C" w:rsidP="00237C6C">
      <w:r>
        <w:t>MNKKFINNRGMLSLYEASNLAFNKEDYLDKARDYARSHLKKMIADVDKKFVEEVIHALEIPFHRRMSRSEAKWNIEMYDGKQSVTNQMLHKLAVMDFNKVQSLYQHELQQVVRWWRGVGLAKELSFARDRVMESFFWSIGMVWEPEFSKCRVGLAKVVLLITVLDDIFDVYGSPQDLHNLTQAVQKWDVNAGNHLPHCMKLFFLALYNTINDLAYQTLKDHHQLIIHQLSKGWADLCKAFLREAKWRCNKEIPRFYEYLDHGSISSSGVILLMHAYFLITPTIRDEALESLNDKHRLLRSSATIFRLANDLSLYEEEIERGEVKAVSCYMHETGSSNEDARAHMQKLMDQNWKVLNEEITTSDNAVFGKSFVGTSCNLARVALCQYQYGDAHSKPSDESRNRIILGIAKDAGNPVRIDDRFLAGDYGHYPYYSHCNVIGRWKQISREVVDGNRRGGSRERNCLRMEQEFSFSNCQLSLAKSFFRSSISLCQASCRTTSIAHFPLPNNFLAKEVIKGATKGMGLSCRLGYVDLG</w:t>
      </w:r>
    </w:p>
    <w:p w:rsidR="00237C6C" w:rsidRDefault="00237C6C" w:rsidP="00237C6C">
      <w:r>
        <w:t>&gt;OsaTPS20-scaffold5960.g76950.t1</w:t>
      </w:r>
    </w:p>
    <w:p w:rsidR="00237C6C" w:rsidRDefault="00237C6C" w:rsidP="00237C6C">
      <w:r>
        <w:t>MEIVSAPLPRRTANYKPNIWNYDYLESLTNKFHEEKMDREAEKLRDELRSLLRASKDPLQKLELIDLINKLAISHHFEEEIFESIANTSTMKNHDLYSSALYLRILRQHGHHVPQDVVVRVLDEEETKMMNWDEKTRNEVFEASHLEVEGECLLDRAKAIPPVNAEKCPSHFSATWFNAKKHVLAVNKSPLHRLAGLSFNMIQVQHQKELKEILRWWKDLGLLEVLTFTRD</w:t>
      </w:r>
      <w:r>
        <w:lastRenderedPageBreak/>
        <w:t>RVVESFLWAVGVAYEPQYGSLRKWLTKAISLVLIIDDVYDIYGSKNELEQFTVAVERRVLMQLSSVKGRFFKWDPSEIQKLPEAIGRCFRTLYDTANDIDDEVQKEKGWSSVLPQLKEVWLGFCKALMVEARWADQKGQSPSLQEYLDNGWTSSSGPVLSLHVLLGIGDDMPETMAAFTGNRQLIHHTSLIIRLCNDQGTSQAELERGDVPSSILCHMREANVSEKEGREHIRKLTWDSWKKINESFMRCPEKHKRTMRYIVNTARVANFIYQNGDGFGVQDRETRDQVLSCLIHPWKL</w:t>
      </w:r>
    </w:p>
    <w:p w:rsidR="00237C6C" w:rsidRDefault="00237C6C" w:rsidP="00237C6C">
      <w:r>
        <w:t>&gt;OsaTPS21-scaffold793.g27838.t1</w:t>
      </w:r>
    </w:p>
    <w:p w:rsidR="00237C6C" w:rsidRDefault="00237C6C" w:rsidP="00237C6C">
      <w:r>
        <w:t>MEMISATTNSPRRSANYQPNIWNYDYLISLTDNKHEELEKLEREAETLKEQVCSLFVGSKDPLHKLELIDLFNKLGISHFFEEEVRKSLEEMQHAESLMMMEDDLYSAALYFRILRQHGYHVSQEAISRLLDDKENSWDEKTRVEILEASYLVAYDEDMLDKKFSGVDVSSATSVNSNCPSHRSVSWFNVSSHMHANSNPIILRLAGLSFKAMQLHHHKDLNHILRWWRKVEALEFVKFSRDRVVESFLSAVGVAHEPQHTSLRKWLTKAICMVVIIDDVYDIYGSIHELQQLTDAIERQVLNKLVVLITAEPSFA</w:t>
      </w:r>
    </w:p>
    <w:p w:rsidR="00237C6C" w:rsidRDefault="00237C6C" w:rsidP="00237C6C">
      <w:r>
        <w:t>&gt;OsaTPS22-scaffold6103.g77439.t1</w:t>
      </w:r>
    </w:p>
    <w:p w:rsidR="00237C6C" w:rsidRDefault="00237C6C" w:rsidP="00237C6C">
      <w:r>
        <w:t>MGTERRSANYKPSIWRDRYLQSLNSCYGEERFLLQAERLKNEVKILLKKTKNPMDQIDVIDAVQRLGIFYHFTDHIDIMFKNIHALDDDWIHTHNLYATSLRFRLLRQHGYNISPEVFRKFMDEKTGSFKPAICCDPKGLLSLYEASYLSVEGESNVMEEARVFTTHHLKQVVNQEDIDPNLAKEIQHALEVPLHWRVLRLESRWFIDAYKRRRGSNPLLLELAKLDFNITQKMYQDELKELSRQKWYTKSRLAEKLSFARDRLVECFLWTVGFTFQPNFKYCRVMLVKFAVLITIIDDIYDVYGTLDEVQLFTDAVERWDIKALEELPEYMRPCFLALFNTVNEMAYDVLRDQGFNIIPHSTQRWAELCNKYLVEAQWYHSGYKPSLEEFLTNGWVSSTGPLLIMHAHFCMTNPLKDEALDDMHTHPEILKWTSLVSRLADDLGTSTEELKRGDNPKSIQCYMHDTGCSEEDSRHYIKELIASTWNKINKDILMNRRYSRDFITTSINFARISQCMYQYGDGHGVPDRESKALILSLVIEPILLS</w:t>
      </w:r>
    </w:p>
    <w:p w:rsidR="00237C6C" w:rsidRDefault="00237C6C" w:rsidP="00237C6C">
      <w:r>
        <w:t>&gt;OsaTPS23-scaffold5960.g76947.t1</w:t>
      </w:r>
    </w:p>
    <w:p w:rsidR="00237C6C" w:rsidRDefault="00237C6C" w:rsidP="00237C6C">
      <w:r>
        <w:t>MESRRSANLGASIWDDHFIQSLTSSYTGEKHAEKAEKLKAEVRTMMEQTTDELKQLELIDNLQRLGICNHFQDLIQKILQKMYEEERYGDRQKNLHITALRFRLLRQDGYHVPPDVFSSFMDKTGDFQEHLSKDITGLVSLYEASYLSMEGETILDLAKDFSSHHLHKIVEETKEKRVADQIIHALELPLHWRVQRLEARWFIQYYECGSDANPSLVELAKLDYNMVQATYQEELKRLSRWYEETGLSEKMSFARHRLAECFLWSMGFVPERHFGYARENLTKIAEFITILDDIYDVYGTLEELQVLTEIMERWDINLLDRLPEYMRICFLAVFNATNELAYHILRDQGINVISNLRRLWAELSRSYYKEATWFHSGYIPATEEYLNTAYISISGPLIHFYSYITTTNPINKHELQSLEKHAYWPSMVLRLADDLGTSSEARQHVKRLIDAAWKKMNKGILIEKPFESFSSIAMNLGRIALCFYHDGDGFGLPNSKTKKKLVSLVVHPIHMP</w:t>
      </w:r>
    </w:p>
    <w:p w:rsidR="00237C6C" w:rsidRDefault="00237C6C" w:rsidP="00237C6C">
      <w:r>
        <w:t>&gt;OsaTPS24-scaffold581.g22628.t1</w:t>
      </w:r>
    </w:p>
    <w:p w:rsidR="00237C6C" w:rsidRDefault="00237C6C" w:rsidP="00237C6C">
      <w:r>
        <w:t>MGKIPNPKQAINRAVVLGNYASSPACMCLKLRRSGMYKPTLWDFHRLQSINTVYTDEEYKTRAGNLVVQVKKILEEESDWLRQLKLIDDLQRLGVSYHFDNEIDRILNSIFLEKKFCKERDLYSRALAFRLLRQHRLKVSQDVFDCFKGDFDENVEALLELYEASFLLMEGEDTLEAARVFSTDVLQKKLDDHENGRRLIDDYICTLVRHSLELPLHWRVQRPNARWFMDAYVNRSDFNSTVLDLAKLDFNIVQAAHQQELKQVSRWWKESGLGEKLPFARDRVVENYLWNVGLIFQPEYGDARVMTAKLFVLITVIDDVFDVYGTLEETQLFNNAITRWDIEAIHQLPHYMQICYLALDGFINEMAYHVLKEHGLVWADLCTSYAKEAEWYHTGYTPTMEEYMSNAWISISAHLILTHVFFLITNPIEEEAAASLRNYHNIIRCSALILRLADDLGTSPHEMKRGDVPKAVECYMNETGGSMEEGRQHVKFMLREVWKEMNREIFAGESTPFALNFIRSAADLGRQAQFMYLRGDGHGIRNPHIEQSISTLLFQPIL</w:t>
      </w:r>
    </w:p>
    <w:p w:rsidR="00237C6C" w:rsidRDefault="00237C6C" w:rsidP="00237C6C">
      <w:r>
        <w:t>&gt;OsaTPS25-scaffold1263.g37014.t1</w:t>
      </w:r>
    </w:p>
    <w:p w:rsidR="00237C6C" w:rsidRDefault="00237C6C" w:rsidP="00237C6C">
      <w:r>
        <w:lastRenderedPageBreak/>
        <w:t>MHAIVSRIPTHMKPANCRYRTFYGGAQRVGSFIAASGGRACSAKPFTQNPTTRRSGNYKPSHWDFNYIQKRRAAELIAQVKMLLQRQMEAVPLLELIDDLQRLGISYHFLDEINQVLSCIYLDNFYAEERDLYSTALAFRLLRDHGFQVPQGSTTPLVLQNVSELHACISAPCSGDADSLENSSLFIEAYGENPQINPTLLQLAKLDFNILQAIHQQELTLLSRWWKDTGLAKMLPFVRDRTVENYFWTLGRLFQPEYGYSRMMATKYEMERGDVPKSVELYMKEAGASREEAREHVEHMIWETWKKLNEERVRDCEFSKDFMTSAVDLGRMAQYMYQNGDGHGIQNPQIKNEFAL</w:t>
      </w:r>
    </w:p>
    <w:p w:rsidR="00237C6C" w:rsidRDefault="00237C6C" w:rsidP="00237C6C">
      <w:r>
        <w:t>&gt;OsaTPS26-scaffold77.g5351.t1</w:t>
      </w:r>
    </w:p>
    <w:p w:rsidR="00237C6C" w:rsidRDefault="00237C6C" w:rsidP="00237C6C">
      <w:r>
        <w:t>MYSLVNICVPCAFHGGAPKLQRIAAAAAAATPSNSTPQARRSANYKPPFWDFNYIQSFTTQFTEERYSTQAAELILEVKMLLQQQMEVVPRLELIDDLQRQDVFERYKNEKGAFRPSLGNDTRGVLQLYEASFLLTHGEQTLELANEFATNILRKRLVDDNNLVISHALELPLHWRIQRPNARGFIEAYGRRPQMNPIVYDLAKLDFNIVQAMHQQELKLISRWWKQTRISEKLPFARDRVVECYLWTLALFPPEYEYANARIMATKANILITIIDDIFDVYATLEELQLFNTVIQRWDVGAMDHDQLPNYMQICFLTLNNFVNEMAYDVLKDKDILIIQHLRKSWSDLFKSFIQEAQWQAAGQAPTLKQYLSNGWISSSVPVMLSHTFFLITNPIHKEAVESLYKYHDLVQFPAMLLRLANDLATSQNEMERGDVAGCVECYMKETGGSRDEGGQHVRFMMWETWKSMNQERVGDCEFCKDFIRSAVDLGRMAQYMYQLGDGHGIQNPQIKDRISCLLFEPIR</w:t>
      </w:r>
    </w:p>
    <w:p w:rsidR="00237C6C" w:rsidRDefault="00237C6C" w:rsidP="00237C6C">
      <w:r>
        <w:t>&gt;OsaTPS27-scaffold581.g22632.t1</w:t>
      </w:r>
    </w:p>
    <w:p w:rsidR="00237C6C" w:rsidRDefault="00237C6C" w:rsidP="00237C6C">
      <w:r>
        <w:t>MSGLIMQVASVKPRNYCKFQLMVSASKLQRGVRSLRPRCSSQLIHNQTQRRSGGYHPTLWDFNTIHSLNTQYKEESRLRRAGSLIEQVKMLLMDEEMDGVRRLELIHDLHCMGISYHFHKEISQILHSTYLEYNKTDQQRDLYSTSLGFRLLRQHDFHVPQEVFDCFKNETGVFKPSLGEDIKGVLQLYEASFLLTQGEDTLELAREFATNILQRQVNDHQIDNSLLSSIRAALKLPSHWRIQIPNARSFIDDYKWRPDMNQVVLELAKLDINIVQAQYQEDLKEATRWWKNTCLVEHLPFVRDRIVECYLWSIGILHPRHRRYERIMLARVIALISAIDDVFDVYGTLEELQLFTDAVRRWDDIESIKQLPKYMQVCYLALYNFVNEMAYDTLKEKGFNSAPYLRKAWGGLIESYKKEANWYHNGHKPSLEEYLENAWISAGACPALSHIYFWVADPVEEEVAQTMHKYHHLVRASSMLLRLADDMGTSLDEVERGDVPKSIQCYMNDKNASEEEARAHMRSLIAQTWKRINAEMVSENSPFSKEVIEAAANIGRMGQFMYQDEQDGFGMQHSKVHKLLRGLLFEHYA</w:t>
      </w:r>
    </w:p>
    <w:p w:rsidR="00237C6C" w:rsidRDefault="00237C6C" w:rsidP="00237C6C">
      <w:r>
        <w:t>&gt;OsaTPS28-scaffold1797.g45336.t1</w:t>
      </w:r>
    </w:p>
    <w:p w:rsidR="00237C6C" w:rsidRDefault="00237C6C" w:rsidP="00237C6C">
      <w:r>
        <w:t>MQVLPITKHFHNSSAVRRRASSATPPRCSLQTERRRSGGYQPALWDFDSIQSLKTTNCEDERQLTKRADLIGQVRKMVVEGGVSDVARLELIDELHRLGISCHFEDEIIQILNSNHKYTNLETDLYSKSLRFRLLRQYGVPVSQEVFDCFKNDKGTNFKATLGHDIKGLLQLYEASFLQTQGEETLELAKEFATNLLHKKLEESDHEIDDDLLSSIRGALEFPTHWRVQMPNARSCIHAYKRRPDMNPTVLELAKVDINIAQAQFQQELQETSRWWESTRLAQQLPFARDRIVECYFWTTGVLRRREHRYERIMLTKINALVTTIDDVFDIYGTLEELHLFTTAMLRWGDIESMMQLPPYMQLCFLALHDFVIEMGYDILKEKGFNSIPYTQKTWVDLIESYLIEAKWYYNGYKPSKEEYITNAWISIGGVPILSHIFFRLTDSINKEDVDRMHEYHDAVRASCTILRLADDMGTSLDEVERGDVPKYIQCYMNEKKCGEDDARKHARSVIEETWKTMNTEIMSIDSPFSKHFVEAAANLGRMAQFIYQDGLDGFGMQHSKVNKLLRGLLFEPYA</w:t>
      </w:r>
    </w:p>
    <w:p w:rsidR="00237C6C" w:rsidRDefault="00237C6C" w:rsidP="00237C6C">
      <w:r>
        <w:t>&gt;OsaTPS29-scaffold3344.g62122.t1</w:t>
      </w:r>
    </w:p>
    <w:p w:rsidR="00237C6C" w:rsidRDefault="00237C6C" w:rsidP="00237C6C">
      <w:r>
        <w:t>MSTISMHVAILNKPAPNFLHNLNNKSSNPQRVPSTRRRPSCSLQLDVETRRSGNYQPSAWDFNYVQSLSNHYYKEERHLERKGKLIVEVKMLLEQEMAAVQHLELIEDLQNLGLLYLFQDEIKIILNSIYNHHKCFHNNEQGEKENADLYFTSLGFRLLRQHGFKVSQGALLIKILDSNHFMILSIDIHFIIAEVFDCFKNEEGTDFKASLGDDTKGLLQLYEASFLVREGEDTLEMGRQFSTKILQKKVDLAELIEEENLLSWIRHSLELPLHWRIQRLEARWFLDAYATRPDMNPIIFELAKLEFNVFQGVQQEELKDLSSWWNNTGIAEKLPFARDRIVEGHYWAIGTLEPCQYKYQRSLIAKIIALATVVDDVYDVYGTLDELQLFTDAIRRWDIESINQLPNYMQLCYLAIYNFVSELAYDIFRDKGFNSLPYLHKSWLDLVEAYFVEAKWFHSGYTPTLQEYLNNSKITITCPAIVSQIYFTFAHSIDKSVIESVYKYHDILYLSGMLLRLPDDLGTAPLEMKRGDVAKAIQCYMKEHNA</w:t>
      </w:r>
      <w:r>
        <w:lastRenderedPageBreak/>
        <w:t>PEKEAREHVRFLMREAWKQMNTAAAADDCPFVDDFVVGAASLGRVANFVYVEGDGFGVQHPKIHQQMAEILFYPYH</w:t>
      </w:r>
    </w:p>
    <w:p w:rsidR="00237C6C" w:rsidRDefault="00237C6C" w:rsidP="00237C6C">
      <w:r>
        <w:t>&gt;OsaTPS30-scaffold3344.g62123.t1</w:t>
      </w:r>
    </w:p>
    <w:p w:rsidR="00237C6C" w:rsidRDefault="00237C6C" w:rsidP="00237C6C">
      <w:r>
        <w:t>MSTISMHVAILNKPAPNFLHNLNNKSSNPQRVPSTRRRPSCSLQLDVETRRSGNYQPSAWDFNYVQSLSNHYYKEERHLERKGKLIVEVKMLLEQEMAAVQHLELIEDLQNLGLLYLFQDEIKIILNSIYNHHKCFHNNEQGEKENADLYFTSLGFRLLRQHGFKVSQGALLIKILDSNHFMILSIDIHFIIAEVFDCFKNEEGTDFKASLGDDTKGLLQLYEASFLVREGEDTLEMGRQFSTKILQKKVDLAELIEEENLLSWIRHSLELPLHWRIQRLEARWFLDAYATRPDMNPIIFELAKLEFNVFQGVQQEELKDLSSWWNNTGIAEKLPFARDRIVEGHYWAIGTLEPCQYKYQRSLIAKIIALATVVDDVYDVYGTLDELQLFTDAIRRWDIESINQLPNYMQLCYLAIYNFVSELAYDIFRDKGFNSLPYLHKSCTQNVLVGLIPINLVAKKLKFLWTNYWQWLDLVEAYFVEAKWFHSGYTPTLQEYLNNSKITITCPAIVSQIYFTFAHSIDKSVIESVYKYHDILYLSGMLLRLPDDLGTAPLEMKRGDVAKAIQCYMKEHNAPEKEAREHVRFLMREAWKQMNTAAAADDCPFVDDFVVGAASLGRVANFVYVEGDGFGVQHPKIHQQMAEILFYPYH</w:t>
      </w:r>
    </w:p>
    <w:p w:rsidR="00237C6C" w:rsidRDefault="00237C6C" w:rsidP="00237C6C">
      <w:r>
        <w:t>&gt;OsaTPS31-scaffold3957.g66769.t1</w:t>
      </w:r>
    </w:p>
    <w:p w:rsidR="00237C6C" w:rsidRDefault="00237C6C" w:rsidP="00237C6C">
      <w:r>
        <w:t>MSITSSSMHAGIFFSYLHKLAPAPPHLVCCGGGLRRRPSSSLQLQPAQTRRRSGNYEPSAWDFSYLQSLNNHKEERCLRRQAELIEQDQIKHVLSIIYNQHSCFHNNEAATGEEASLYFTAIGFRLLREHGFEVSQEVFDHFKNEKGTDFRQDLVDDKDCCNFTRHLGEDTFELLDSVEAYFQEAKWYHSGYTPSLEQYLNNAKISISCPALLSQIYFTLASSIDKPEIESMYKYHHILHLSGMLLRLPDDLGTASHELGRGDVAKDMKERNVCEEEAKGHVRFLNREAWKQMNTARAADDCPFTHDFVVAAANLGRVANFMYVDGDGFGLQHSAIHQHMAELLFHPYAS</w:t>
      </w:r>
    </w:p>
    <w:p w:rsidR="00237C6C" w:rsidRDefault="00237C6C" w:rsidP="00237C6C">
      <w:r>
        <w:t>&gt;OsaTPS32-scaffold4479.g70152.t1</w:t>
      </w:r>
    </w:p>
    <w:p w:rsidR="00237C6C" w:rsidRDefault="00237C6C" w:rsidP="00237C6C">
      <w:r>
        <w:t>MYSISMHFGILNKPTPNFLHKRPSMPPRVSSLSAASTTTRCRTSCSLQLDAKPTDNTRRSGNYQPSAWDFSYIQSLNNHHYKEERYLTRQAELIELVKMMLEDEMETVEQLELIDDLKNMGLSHFFNHQIKQILNTIYNEHKRFHSNEGVEEKDLYFVALGFRLLRQHGFTVSQEVFDCFKNDKGTDFEPNLGEDTKGVLQLYEASFLWREGEDTLELGREFATKILQKKVEEGGDDNLLSSIHHALAIPLHWRIQRLEARWFLDAYASRPHKNPIIFQLAKIEFNIVQATFQEELKDVSRWWNSLGFVEKLPFARDRIVESYFWAVGTFEPLQYEYQRKQVAKIIALVTVIDDIFDVYGTVDELQLFIDTIRRWDTESINQLPYYMQLCYLAVYNFASETAYTILRDKGFMCISYLHRSFLDLVEAYVEEAKWYHSGYTPTLEEYLKNASISVTCPAVISQIYFTLVNSIDKPVIESMYKYHEILVLSGLLLRLPDDIGTAWITMRLHVHE</w:t>
      </w:r>
    </w:p>
    <w:p w:rsidR="00237C6C" w:rsidRDefault="00237C6C" w:rsidP="00237C6C">
      <w:r>
        <w:t>&gt;OsaTPS33-scaffold6266.g77960.t1</w:t>
      </w:r>
    </w:p>
    <w:p w:rsidR="00237C6C" w:rsidRDefault="00237C6C" w:rsidP="00237C6C">
      <w:r>
        <w:t>MFTINMQVAILAKPANYYLYNFGTNRWRVSSTSLATHLRASCSLQLDIKPADDEARRSGNYQPSAWDFNYLQSLNNHHYKEERHLERKGKLIAEVKMLLEQEMAAVQHLELIEDLQNLGLLYLFQDEIKIILNFIYNHHKCFHSNGGGAEENADLYFVALGFRLLRQDGFEVSQGVFDCFKNEEGSDFKPNLAKDTRGMLQLYEASFLVREGEDTLEMGRQFSTKILQKKVETELIDENLLSWMCHSLELPLHWRIQRLEARWFLDAYATRPDMNPIVFELAKLDFNIVQATQQEELKHVSRWWNNIGLAKKLPFVRDRVVEAYFWAVGFIEPHQYGYQRLVIAKMVALVTTIDDVYDVYGTLHELELFTDIIKRWDTESINQLPYYMQLCYLALYNFVSELAYDILKDRGFNSIPYLHKSWVDLVEGFLEEAKWYYSGHTPSLEEYLKNASITIAAPAAISQLYFTLANTIQKPVIENMYKYHDILHLSGLILRLADDLGTAPFEVERGDVAKAVQCYMKERNGSEKEAQQHVRFLIGEAWKEMNTAMGAEDCPFTSDLVAVAANIGRVAQFMYNGGDGYGVQHSKIHQHMAELLFQPYV</w:t>
      </w:r>
    </w:p>
    <w:p w:rsidR="00237C6C" w:rsidRDefault="00237C6C" w:rsidP="00237C6C">
      <w:r>
        <w:t>&gt;OsaTPS34-scaffold8396.g82581.t1</w:t>
      </w:r>
    </w:p>
    <w:p w:rsidR="00237C6C" w:rsidRDefault="00237C6C" w:rsidP="00237C6C">
      <w:r>
        <w:t>MYNMSINMHVGLIPNKPAHDNYLHKNASRQRHVSSLAATRPSPSCSFQQDHQTRRVGNYQPSTWDFDYIESLNNQYKEEKYLSMQAELIEQVKMLLEEDMEAVQQLELIDDLDNLGLSYFFKDKIKHNLNIIYNHTKVFRMNEAEEEMD</w:t>
      </w:r>
      <w:r>
        <w:lastRenderedPageBreak/>
        <w:t>LYLAALGFRLLRKHGFNVSQGIFDCFKNEEGSDFKPRLAEDTKALLQLYEASFLLREGEDTLELAREFAAKYLQKKLDEGGDEIDDINLFRSIKHSMDLPLHWRIQRYEARWMLDAYARRPDMNPVIFELAKLDFNIIQATQEEELKYVARWWNSSCLAEKLPFVRDRIVECYFWALGLFEPHQNGYQRKMAAKIITFVTVIDDVYDVYGTLDELQLFTDTIRRFAWLSLVEAFFKEAKWYYSGYTPTLEEYLNNSKISISSPTIISQVYFTLQNSSTDKTDIESLYKYHHILYLSGMILRLADDLGTTQFEMKRGDVAKAMQCYMKETNASEEAAQEHVRFLIRKAWKEMNTAMAAAECPFSHDLVEAAANLGRAAQFIYLEGDGHGVQHSKIHQQMADLLFYPYV</w:t>
      </w:r>
    </w:p>
    <w:p w:rsidR="00237C6C" w:rsidRDefault="00237C6C" w:rsidP="00237C6C">
      <w:r>
        <w:t>&gt;OsaTPS35-Scaffold3784.g65511.t1</w:t>
      </w:r>
    </w:p>
    <w:p w:rsidR="00237C6C" w:rsidRDefault="00237C6C" w:rsidP="00237C6C">
      <w:r>
        <w:t>MSLASTLPFRPSSASHGAAFCAPPPPRSSAGHSSLSLSHAHTLLHARTRENGCLPLFRPLTPTSSLQCTALSRPRTEDYIDVIQNGLPVIKWHEIVENDAEKDSLKETTSDKIRELANVIRSMLQSMGDGEISISPYDTAWAALVEAGGGGRRRPQFPSSLDWISKNQFPDGSWGDKTFSIYDRIINTLACVVALRSWNIHPDKTDKGILFIRKNMIRIDDENLEHMPIGFEVALPSLIEKARKFGIDIPNDTKGLREIYARREIKLKKIPREILHQVPTTLLHSLEGMSGLTWKKLLKLQSEDGSFLFSPSSTAFALQQTRDDNCLNYLTKHIHKFNGGVPNAYPVDLFEHLWAVDRLQRLGVSRYFKPEIEECIAYVHRYWTDKGICWARNSQVKDIDDTAMGFRLLRLHGYEVCADVFENFKSGGEFFCFQGQSTQAVTGMYNLYRASQLMFPGENILEDAAHFSANFLQLKRANNHLFDKWIITKDLPGEVGYALDVPWYASLPRVETRFYLEQYGGDDDVWIGKTLYRMPYVNNNKYLEMAKLDYNNCQALHQKEWRNIQKWYRSCNLGEFGLSERNLLQAYYIAAASVFEPERSQERLAWAKTQILMETIMLHFDFQQLSREQRRAFLDEFQHGSMLKYTNGGRYKTRSSLVGTLVRTLNQLSLDILLAHGRDIHHPLKNAWCklkKWLKSCGEGGDAELLVATLNLSGGGRRHTWPLESSNPKYEELLKATIGVCDKLRMFQRRKEHDGNGCFSIAGGITTTEIELEMKELVKLVLTENLHSEINQNFLIVAKSFYYAAYCNPGSINFHIAKVLFERVL</w:t>
      </w:r>
    </w:p>
    <w:p w:rsidR="00237C6C" w:rsidRDefault="00237C6C" w:rsidP="00237C6C">
      <w:r>
        <w:t>&gt;OsaTPS36-Scaffold3016.g59254.t1</w:t>
      </w:r>
    </w:p>
    <w:p w:rsidR="00237C6C" w:rsidRDefault="00237C6C" w:rsidP="00237C6C">
      <w:r>
        <w:t>MSSVSTITSLFRSTATASGLSLSLSLSLSLSCECVFKAELQENMMQVSFQDMYNSVRGQATDTLEVVVSEKIRQLREKIEWMLQNMDDGEISVSPYDTAWVAMVEDINGSGHPQFPASLRWISDNQLADGSWGDRKFVVYDRILNTLACVVALTAWKKHPHKCNKGLTFIRNNIEKLGHENEELMPIGFEVVFPSLIEKAQKLGIEIPNIDSPCIQKIQAMRDYKLRKIPMELLHKKPTSLLHSLEGMQGLVWQKLLDFRSDGSFLCSPSSTAYALHHTKDELCLNYLLKAVKKFDGGVPNVYPVDMFEHLWCVDRLQRLGICRYFRIQIKESLDYVYKYWTDKGICWARNTNVQDIDDTAMGFRLLRMHGYDVSTDVFEQFEKAGEFCSFPGQSTHAITGMYNLYRTSQVMFHGEHILEDARNYSANFLHKRRLANELVDKWIITKDLPGEVGYALDVPFFASLPRLEARFFIEQMPYVNCDAYLELAKLDYNHCQTVHQLEWKSIQKWYKDCNIGEFGLSERSLLLTYYLAASTAFEPERKGERLAWVKTAVLVEAIMCQQLSQEQKREFVDEFENCSILKIENGGRHKTRIRLAEILISTVSQLSFEILVAQGRDIKQQLSNKWQKWLKTWEEGGDLGEAEAQLLLHTLHLSSGLDESSFSHQKYHELMEATSKVCHQLRLFKNRKVREQAIHFSSKHLGSSQVDDAQGCVSDLVIGTTFQIEANMKKLVKLAFTKSSRDLDSITKQSFFAIARSFYYTAYCDAGAINAHIYKVLFQKID</w:t>
      </w:r>
    </w:p>
    <w:p w:rsidR="00237C6C" w:rsidRDefault="00237C6C" w:rsidP="00237C6C">
      <w:r>
        <w:t>&gt;OsaTPS37-Scaffold2041.g48588.t1</w:t>
      </w:r>
    </w:p>
    <w:p w:rsidR="00237C6C" w:rsidRDefault="00237C6C" w:rsidP="00237C6C">
      <w:r>
        <w:t>MYNRSQHQHIQIQLIFFPFSIQRKFNLEIMNSLYHLQQSPVSHRRILPSSSTAAKLHPPQYISISACMNNNKNLNYKLSHKKISKAPEIRVGIFVSWVLTVVIAVAMVDAPQVHDKDDATAKQGHDAVNDIEDPIEYIRTLLKTTGDGRISVSPYDTAWVAMIKDVKGSDAPEFPSSLDWIRRNQLSDGSWGDEKFFCVYDRLVNTIACVVALKSWNLHADKVERGVRYIKDNVDKLRDGNEEHMTCGFEVVFPALLQRAKNLGIQDLPYDAPVIQEIYHTREQKLKRIPMEMMHKVPTSLLFSLEGLENLDWDKLLKLQSADGSFLTSPSSTAFAFMQTKDKKCYQFIKNTIDTFNGGAPHTYPVDVFGRLWAIDRLQRLGISRFFQSEILECLDHIHKFWTDKGVFSGRESEFCDIDDTSMGVRLLRMHGYDVDPNVLRNFKKDEKFSCYGGQMIESPSPIYNLYRASQLRFPGEEILEDASKFAYEFLQEKLSNNQILDKWIKLGLEMPWYATLPRVEASYYIHYYAGSGDVWIGKTLYRMPEISNDTYHELAKTDFKRCQAQHQFEWIYMQEWYESCNIEAFGISRKELLVAYFLATASIFELEKTKERIAWAKSQIISKMIKSLFNNESTSSQEKLQFLSDFRNSNGLNNTNMVLATLTQFLEGFDRYTSHQLKNAWSVWLTKL</w:t>
      </w:r>
      <w:r>
        <w:lastRenderedPageBreak/>
        <w:t>QQGDGDGGPDAELLTNTLNVCAGHIAFREEILLHNEYKTLSNLTGKICQQLSQIHNEKEMESEGEITAKTSIKNRELEQDMQTLVKLVLEKSSGGINRDVKKTFLAVAKTYYYRAYHDAQTVDTHMFKVLFEPVG</w:t>
      </w:r>
    </w:p>
    <w:p w:rsidR="00237C6C" w:rsidRDefault="00237C6C" w:rsidP="00237C6C">
      <w:r>
        <w:t>&gt;OsaTPS38-scaffold7905.g81814.t1</w:t>
      </w:r>
    </w:p>
    <w:p w:rsidR="00237C6C" w:rsidRDefault="00237C6C" w:rsidP="00237C6C">
      <w:r>
        <w:t>MDDLITCIKNLLNTIEDGRISVSAYSTSWVALIKNIDGHDIPQFPSSLDWIVQNQLPDGSWGDAHFFCIYDRLVNTIACVIALHTWKVHAHKIKKGVSFVKENIWKLEDACAAHMTSGFEVIFPTLLRRARDLGIPGLPCDDIPAIRKIYAARDHKMKNVSAYNTSWVALIKNIDGRDMPQFPSSLDWIVQNQLPDGSWGDAHFFCIYDRLINTIACVIALHTWKVHADKIEKGVSFVKENIWKLEDACDAHMTCGFEVIFPNLLKRARDLGIPGLPCDDIPAIRKIYAARDHKMKKIPREVMHQVTTTLLYSLEGLDDLDWSRLLKLQSADGSFLTSPSSTAFAFMQTNDHNCLKFITSVVQTFNGGAPDTYPVDMYARLWAVDRYWNANGIFSARDINFSDLDDTSMGFRLLRLQGFDVDPNVLTNFKEGDRFCCHIGEVTRSTSPTYALYRASQIQFPGEEILEEAYHFSRKFLQDWLASDQLLDKWILSKDFPNEIKVGLEVPWYASLPRVEAAYYMQHHYGASTDVWIAKTAYRMPDVNNDEYLELAKLDFKRCQDQHQIELSYMQGWYENHKVEEFGISRKDLVVAYFLAAATVFEPERAKERIVWAKTELICGMIKAFFVGESMCSLEEKRAFLQEFRSSITGSNIVMKSESRVINVLLEAIGELLGGFDESIVRQLENTWCTWLMRLDRGDWATAELLVSTLNICTRRVSQHDHIFLNQDYKTLSNLVNKICHHLSQIPNQKVEEMRMCGRSRAKDKMNEMREDMKALTKLVLEESSNLHKNTKQAFLAVAKTYYYRAYFDADTVDLHIFKVLFEPVV</w:t>
      </w:r>
    </w:p>
    <w:p w:rsidR="00237C6C" w:rsidRDefault="00237C6C" w:rsidP="00237C6C">
      <w:r>
        <w:t>&gt;OsaTPS39-Scaffold3756.g65332.t1</w:t>
      </w:r>
    </w:p>
    <w:p w:rsidR="00237C6C" w:rsidRDefault="00237C6C" w:rsidP="00237C6C">
      <w:r>
        <w:t>MHILPTRPITFSFGFGYGSISSATRCRLSSKHCTCCWVAGYGSQEGKSGSRLENASPDSYLLSLLGVAQKERGISIIDPKRTWKNRRQDNNRISCKDVITNASRRGTPQVCAGNGGFEPQLFNEKSEIEECIEIIRKTLQSFDDGQISASAYDTAWVALIRDVMNKDLPQFPSSLDWISSNQLSDGSWGDHKIFVPSDRLLCTLACVVALRAWNAHPNESERGILFVKENISKLEDAVNGDGQNTTFGFEILFPAFLQRARKLGIEGLPYHHPTAQKICAARDRKLERISKEVKEEVPASLLLILEGLMENIKWENIMKMQSADGSFLGSPATSAFVFMETEDESCLRYLKNITEKFGGGAPSLYPVDILTRVLAVDRLQQLGISGFFHSEIQDCLTYIYRFWTGNGVFSERNSTFCDVDVTSMAFRLLRLHGYNVSSDVFTNFKKDDKFLVYGDNKSVDSPSTILNLYKASLVRFAGETILEQANEFCHNFLDNCLTSKHLHTEPKYELETPWFASLPRLVARFNIEHYNNDKYWMGKSLYRLSDTNEETYLKLAKLDYNRCQEQHQMEWKEMQQWYEDCNLKELGISKNEILEAHFLAVASIYEVERSGERVAWVKSQILSQILSTYYFIKESDQHDEGQFSAPFNTKADQCGKGFTNVQRIITILFEALTQIKKTARERGSGDITDDLLHEAWGGWLKKLGEEGTKGRQEAELIARIINICGGHILSKEILSHHEYKTLSQLNNRICNQLRNQKMISKGIENEMEVLVQLVLQESSNGISKAIKQTFLVVAKTFYYRAYFSPLQIENHVAMVLLEQVV</w:t>
      </w:r>
    </w:p>
    <w:p w:rsidR="00237C6C" w:rsidRDefault="00237C6C" w:rsidP="00237C6C">
      <w:r>
        <w:t>&gt;OsaTPS40-scaffold543.g21653.t1</w:t>
      </w:r>
    </w:p>
    <w:p w:rsidR="00237C6C" w:rsidRDefault="00237C6C" w:rsidP="00237C6C">
      <w:r>
        <w:t>MSLPLSTRVLFVPKPSQFRSSSFSHASASLDIGLQRATSPPQSASVSTSFEETKDRIAKLFHKDELSVSTYDTAWVAMVPSPTSSEEPCFPDCLNWLLENQCHDGSWARPHHHPMLIKDVLSSTLACILALKKWGVGEEQINRGLHFIELNFASATEKSQITPVGFDIVFLAMLDYARDLSLNMRLDPTTLNDLICKRDLELKRCNQSNSTEREVYWAYIAEGMGKLQNWGSVIKYQRKNGSLFSCPSTTAAAFIALRNTDCLNYLRSALKKFGSAVPAVYPLDIYSQLCKVDNLERLGISRYFSNEFQSVLDETYRSWLQGDEEIFMDAATCALAFRTLRMNGYNVTSDPLTKILQECFPSSFHGNMTDINTTLEIYRASEHIIYEDERDLEKHNLRLKTFLEQELSSGGFVQSCQLGRNIDAEVNQALDYPFYAIMDRMAKRKNIELYNSDNTRILKTSYCSPNFGNKDFLHMSVEDFNRCQDIHREELKELERWVIENRLDELKFARSKSAYCYFSAAGTIFSPELSDARMSWAKNGVLTTVVDDFFDVGGSMEELKNLIHLVELWDVDVSTKCTSPNVQIIFSALKHTICEIGDKGFKLQGRTAMVARHLKQTNNEIRHVQQLTVLGWLDLLYSMMKENEWSRDKFVPTIDEYISNAYVSFALGPIVLPALYLVGPKLSEEMVNHSEYHNLFKLMSTCGRLLNDIRSYERELKDGKLNALSLYMMNNGGEVTMEAAVSEVRSWIERQRRELLRTVLGKTVVPEACKELFWHMCTVVHMFYSKDDGFTSQDLLGVVNAIIKEPLVINDS</w:t>
      </w:r>
    </w:p>
    <w:p w:rsidR="00237C6C" w:rsidRDefault="00237C6C" w:rsidP="00237C6C">
      <w:r>
        <w:t>&gt;OsaTPS41-Scaffold702.g25723.t1</w:t>
      </w:r>
    </w:p>
    <w:p w:rsidR="00237C6C" w:rsidRDefault="00237C6C" w:rsidP="00237C6C">
      <w:r>
        <w:lastRenderedPageBreak/>
        <w:t>MQEHSNCHSLNIIYPLTPFSTTSHLSEIKYSTRRQPLLPPPPFLAAVETDMSLTINLRFIPFSGHRVQCRRRIFPVVESPKITSKSSVAVKCSLATPTDLMVKIEEKFKGNSLAAMNIDSSDIPANLCIIDTLQRLGVDRYFQSEIDAILDDTYRLWKLKRKDIFSGITTHAMAFRLLRVKGYDVSSEELAPYADQERVDLTRTDVSTVVELYRAAQERVDEEDITLEKLYVWTSAFLKQQMMNGAITDQKLHKQVEYYLKNYHGILDRMGVRRGLDLYDVGHYKALKAADRFSNRWNEDFLAFARQDFNISQAQHQKELQQLQRWYSDCKLDTLKYGRDVQGVANFLTSAMTGDPELSDVRLAFAKHIVLVTRIDDFFDHGGSREESYKILELLKEWKERPSGEYGSEEVEILFKAVYDTVNELAEMAFVEQGRSVKDLYIQLWVEIISIFKIELDTWSDDTALTLDEYLSSSWVSIGCRICILVSMQFIGLKLTDEMLRSEECLDMCRHVSMVDRLLNDVQTFEKERKENTGNSVSLLLKAHKDEGGISEEEAIEKIKDLAEYNRRKLMRIVYKKGTIFPRKCKDMFLKVCRIGCYLYKSGDEFTTPQQMMEDMKSLVYEPLTIHSPSQANNVEKMSSAL</w:t>
      </w:r>
    </w:p>
    <w:p w:rsidR="00237C6C" w:rsidRDefault="00237C6C" w:rsidP="00237C6C">
      <w:r>
        <w:t>&gt;OsaTPS42-scaffold930.g30815.t1</w:t>
      </w:r>
    </w:p>
    <w:p w:rsidR="00237C6C" w:rsidRDefault="00237C6C" w:rsidP="00237C6C">
      <w:r>
        <w:t>MVNSIESLVSEVKKEMIWEKRDAFVSPSAYDTAWLAMIPHQHNDNRPMFECCVKWILQNQKEGGFWGETDEEDLPTIDALPATLACIAALKFWNLGHQNIESGLGFIRSKAEILLKINYQNLPRWFVLTFPAMIELAEAVGLHLVFPQGLITPIADIFITRHHILQAEELVENEEWRYFPPLLSYLETLPSTYEFDRQQTVNRYLSCDGSLFQSPSATAQAFMSTGNIHSLQYLQSLVQKFPKGVPAKYPVDGDLIKLSIVDHVQGLGLAWHFSEEIEQLLAQVYRNQKNEKSNPSGTNTVSLKLYKDALAFRLLRMHGHNVHPGSFCWFLHQPETVSYMEENREHFISAMYSVYRATDLSFPGENEMEEARNFSTKFLENPKTRHRDHNFLITKGLQNMMKYELDVPWSARLDRLYHRKWIEENKISPLWIGKASFYRLSCLDNKKLMQLAVDNFEFQQSIYIQELEELKGWSKKWRLSEMGFGREKTVYTYFAVASCSCLPHNSIMRLVIAKAAIIVTVADDFYDMEGSLTDLEILTNAVHKWDGEGLEGHSETIFEALDGFVNDIVAKCHPQQASVVLPKLQNLWRESFAAWMLERRWSITGHLASMDEYLETGMASIAAHTIALPATTFLSQTGPHGQYQTITILLMAITRLANDMQSYQKEAAEGKMNMVLLHRQKHQNSSIEESVGHVKQILELKRKEFMQHVFMGEDMPESCKKIHLYCMKVFEMFFNSGNLFDSETALLDDIKKSIYLPIPEQHRLLNVPSLNNNRPKVSARFHAVLKPPQATSLTIKSSVAQYSTKPHLPITFNMTAPFSKNMPFIGLPL</w:t>
      </w:r>
    </w:p>
    <w:p w:rsidR="00237C6C" w:rsidRDefault="00237C6C" w:rsidP="00237C6C">
      <w:r>
        <w:t>&gt;OsaTPS43-scaffold558.g22102.t1</w:t>
      </w:r>
    </w:p>
    <w:p w:rsidR="00237C6C" w:rsidRDefault="00237C6C" w:rsidP="00237C6C">
      <w:r>
        <w:t>MEEMKQVLLQHSNLEEKNNRNDSLILVDGIQRLGLDHHFDEEIDMILGKLSNHNFDSVEHDLYDVSLHFRLLRNHGYHVSSDVFNNFKGNGGKFEAELRQDIQGLMELHEAAQLGFTDEDIIDEAENFSRVNLNKCLEDTKVDDYHKKVIKNTLRHPQHKNIARLTARNCMNGGLVKGCSNKRWGKTLTELAKMDASMGELMHQEELLQVSKWWESVGIAEGLSGARSQPVKWYIWSMAMLIDSPSLRVERIELAKVIAFVYVIDDIFDLYGTTDELSLFTQAINRWEYSASDTLPEYMRKSYKGLLDTTNGIAQKVEDNYGTNPIDSFKVAWISLCSAFMLEARWFRSSELPRAKEYLENGQVSTGAHVILVHLFFLLGHGRGWSSLHLKDTSTLLSSVATICRLSDDLGTAQVFSSSETNIKRP</w:t>
      </w:r>
    </w:p>
    <w:p w:rsidR="00237C6C" w:rsidRDefault="00237C6C" w:rsidP="00237C6C">
      <w:r>
        <w:t>&gt;OsaTPS44-scaffold1569.g42016.t1</w:t>
      </w:r>
    </w:p>
    <w:p w:rsidR="00237C6C" w:rsidRDefault="00237C6C" w:rsidP="00237C6C">
      <w:r>
        <w:t>MEVYRSLDVTPLTTDETLFEKVEQVRDVLESVEQDSLESLELIDTIQRLGLCYYFHDEIQALLRHQISNDSDDLYQASLRFRLLRQQGFQVLADDFFRKFLSDDDGGGLKFQGELADETRGLMAMFEASHLNTGGEEILYGAAIFSSRHLNDMIMRCIDEEQVKMAKHCLVYSQHKSLARLTARIYLRFLDGKHPWENLLRDLAELEFVSTELLHKQEILQVARWWRGTRLGNELKSSRNQPLKWHMWSTATLIRSADWSKHRLLLTKSISLVYVVDDIFDLYGEIHELSLFTEAVIRWDASVTEKLPSYMKTCFNAIYDTTNEVSSFVSEEYGWNPIHFLIKEWGSLMEAFLIEGKWFRSVECAKSDEYLKNGVISSGVPMVLSHLFCLMGDPLTVQNQTLLNDPHGLTHSVAKLLRLLDDLGSAQDEQQEGYDGSYVECCMREGRVESLEGAREHVMGMVWETWENINKLGLCSTSPFSASFRHACLNAARMVPTMYSYDQNHRLPLLKHYVKSMFHDATLAKSILG</w:t>
      </w:r>
    </w:p>
    <w:p w:rsidR="00237C6C" w:rsidRDefault="00237C6C" w:rsidP="00237C6C">
      <w:r>
        <w:t>&gt;OsaTPS45-scaffold774.g27420.t1</w:t>
      </w:r>
    </w:p>
    <w:p w:rsidR="00237C6C" w:rsidRDefault="00237C6C" w:rsidP="00237C6C">
      <w:r>
        <w:t>MSCARIARALPYSSAKTSIPWQSGHCPTAVRLPRFPACTATPTSPPLINRDNSLLKNTRQHVLFPWVEKEDSSKRREYLLEKTAQKLQRKDTEAVEKLKLIDNIQRLGIGYYFGDAINAILRSSFSTEEEEEDLFTAALRFRLLRHNGIQIGPEIFLKFKDERGKFDGLDTLGLLSLYEASHLGVEGEYILEHAMEFAEPRLRRSLLELAAPLHGEVAQALDVPRHLRMARLEARL</w:t>
      </w:r>
      <w:r>
        <w:lastRenderedPageBreak/>
        <w:t>FIEQYGKQSEHDGDLLELAILDYNHVQAQHQSELTEINRWWKQLGLVDKLSFGRDRPLECFLWTVGLLPEPNYSSIRIELAKTISILLVIDDIFDTYGEMDELILFTHAIQRWDLEAMEDLPEYMKICYMALYNTTNEICYKVLKDTGRMALPNLKSTWIDMIEGFMVEAKWFNGGSAPKLNEYMENGVSTAGAYMAFAHIFFLIGEGVTHQNSQLFTQKPYPKLFSTAGRILRLWDDLGTAKMDSKDIIYHLRSKGVLTLIKHSRGAGARRSGIKRAVIYERQVNGRGGEKSHFGRNKTLMEGSEWGTRLQQEYAIIHNPSRT</w:t>
      </w:r>
    </w:p>
    <w:p w:rsidR="00237C6C" w:rsidRDefault="00237C6C" w:rsidP="00237C6C">
      <w:r>
        <w:t>&gt;OsaTPS46-scaffold774.g27428.t1</w:t>
      </w:r>
    </w:p>
    <w:p w:rsidR="00237C6C" w:rsidRDefault="00237C6C" w:rsidP="00237C6C">
      <w:r>
        <w:t>MSCGRMTIALPKCSAKASTPRRRRHCPTAVHHPHFPARAASSAPPTFNRDAYPITPHVEDSSRRREYLLEETARQLQRNDTETVEKLKLIDNIQRLGIGYYFEDAINAILRSPFSTEEEEDVFTAALRFRLLRHNGIQVSPEIFLKLKDERGKFDVWDTLGLLSLFEASNLGAKGEEILEEAMEFAELRLRRSLPGMAAPLHGEVAQALDVPRHLRMARLEARRFIEQYGKQSDHDGNLLELAILDYNQVQAQHQMELTEITRWWKQLGLVDKLSFGRDRPLECFLWTVGLLPEPKYSSIRIELAKAISILLVIDDIFDTYGETDDLILFTNAIRRWDLEAMEGLPEYMKICYMALYNTINETCYKVLKDNGWTALPYLKSTWIDMIEGLMVEAKWFNGGSAPKLEEYIENGVSTAGAYMAFAHIFFLIGEGITHQNSQLFTQKPYPKLFSAAGRILRLWDDLGTAK</w:t>
      </w:r>
    </w:p>
    <w:p w:rsidR="00237C6C" w:rsidRDefault="00237C6C" w:rsidP="00237C6C">
      <w:r>
        <w:t>&gt;OsaTPS47-scaffold774.g27424.t1</w:t>
      </w:r>
    </w:p>
    <w:p w:rsidR="00BF3239" w:rsidRDefault="00237C6C" w:rsidP="00237C6C">
      <w:r>
        <w:t>MATEGEEILEEAMEFTEARLRRSVAEAAPPLRDEVAAALEAPRHLRMERLEARRFIEHYGKQSDHNRDLLELAILDYNHVQAQHQSELAEIIRWWKQLGLVEKLGFGRDRALECFLWTVGLLPHPKYSSCRIESAKAAAILYVIDDIFDTYGKLDQLILFTHAIRRWDLEAMEDLPEYMKICYMALYNTTNEICYRVLKDSGRVALPYLKSVWIETIEAYMVEVKWFNGGSAPKLEEYIENGVSTAGAYMAFAHLFFLIGEGLTHQNIMLFRQKPYPKLFSAAGRILRLWDDLGTSQEEEERGDAASCIQLFMKEYNFATVEEARNRVSEEISRLWKDLNRGLTSSNNGLPLAIVKVALNMARASQVVYKHHGHTYMSSVDNYVEALFFTPLFSS</w:t>
      </w:r>
    </w:p>
    <w:p w:rsidR="00BF3239" w:rsidRDefault="00BF3239" w:rsidP="00BF3239">
      <w:r>
        <w:t>&gt;AB|O81086</w:t>
      </w:r>
    </w:p>
    <w:p w:rsidR="00BF3239" w:rsidRDefault="00BF3239" w:rsidP="00BF3239">
      <w:r>
        <w:t>MAGVSAVSKVSSLVCDLSSTSGLIRRTANPHPNVWGYDLVHSLKSPYIDSSYRERAEVLVSEIKAMLNPAITGDGESMITPSAYDTAWVARVPAIDGSARPQFPQTVDWILKNQLKDGSWGIQSHFLLSDRLLATLSCVLVLLKWNVGDLQVEQGIEFIKSNLELVKDETDQDSLVTDFEIIFPSLLREAQSLRLGLPYDLPYIHLLQTKRQERLAKLSREEIYAVPSPLLYSLEGIQDIVEWERIMEVQSQDGSFLSSPASTACVFMHTGDAKCLEFLNSVMIKFGNFVPCLYPVDLLERLLIVDNIVRLGIYRHFEKEIKEALDYVYRHWNERGIGWGRLNPIADLETTALGFRLLRLHRYNVSPAIFDNFKDANGKFICSTGQFNKDVASMLNLYRASQLAFPGENILDEAKSFATKYLREALEKSETSSAWNNKQNLSQEIKYALKTSWHASVPRVEAKRYCQVYRPDYARIAKCVYKLPYVNNEKFLELGKLDFNIIQSIHQEEMKNVTSWFRDSGLPLFTFARERPLEFYFLVAAGTYEPQYAKCRFLFTKVACLQTVLDDMYDTYGTLDELKLFTEAVRRWDLSFTENLPDYMKLCYQIYYDIVHEVAWEAEKEQGRELVSFFRKGWEDYLLGYYEEAEWLAAEYVPTLDEYIKNGITSIGQRILLLSGVLIMDGQLLSQEALEKVDYPGRRVLTELNSLISRLADDTKTYKAEKARGELASSIECYMKDHPECTEEEALDHIYSILEPAVKELTREFLKPDDVPFACKKMLFEETRVTMVIFKDGDGFGVSKLEVKDHIKECLIEPLPL</w:t>
      </w:r>
    </w:p>
    <w:p w:rsidR="00BF3239" w:rsidRDefault="00BF3239" w:rsidP="00BF3239">
      <w:r>
        <w:t>&gt;AGO24474</w:t>
      </w:r>
    </w:p>
    <w:p w:rsidR="00BF3239" w:rsidRDefault="00BF3239" w:rsidP="00BF3239">
      <w:r>
        <w:t>MALVSISPLASKSCLRKSLISSIHEHKPPYRTIPNLGMRRRGKSVTPSMSISLATAAPDDGVQRRIGDYHSNIWDDDFIQSLSTPYGEPSYQERAERLIVEVKKIFNSMYLDDGRLMSSFNDLMQRLWIVDSVERLGIARHFKNEITSALDYVFRYWEENGIGCGRDSIVTDLNSTALGFRTLRLHGYTVSPEVLKAFQDQNGQFVCSPGQTEGEIRSVLNLYRASLIAFPGEKVMEEAEIFSTRYLKEALQKIPVSALSQEIKFVMEYGWHTNLPRLEARNYIDTLEKDTSAWLNKNAGKKLLELAKLEFNIFNSLQQKELQYLLRWWKESDLPKLTFARHRHVEFYTLASCIAIDPKHSAFRLGFAKMCHLVTVLDDIYDTFGTIDELELFTSAIKRWNSSEIEHLPEYMKCVYMVVFETVNELTREAEKTQGRNTLNYVRKAWEAYFDSYMEEAKWISNGYLPMFEEYHENGKVSSAYRVATLQPILTLNAWLPDYILKGIDFPSRFNDLASSFLRLRGDTRCYKADRDRGEEASCISCY</w:t>
      </w:r>
      <w:r>
        <w:lastRenderedPageBreak/>
        <w:t>MKDNPGSTEEDALNHINAMVNDIIKELNWELLRSNDNIPMLAKKHAFDITRALHHLYIYRDGFSVANKETKKLVMETLLESMLF</w:t>
      </w:r>
    </w:p>
    <w:p w:rsidR="00BF3239" w:rsidRDefault="00BF3239" w:rsidP="00BF3239">
      <w:r>
        <w:t>&gt;AGO24475</w:t>
      </w:r>
    </w:p>
    <w:p w:rsidR="00BF3239" w:rsidRDefault="00BF3239" w:rsidP="00BF3239">
      <w:r>
        <w:t>MALVSTAPLASKSCLHKSLISSTHELKALSRTIPALGMSRRGKSITPSISMSSTTVVTDDGVRRRMGDFHSNLWDDDVIQSLPTAYEEKSYLERAEKLIGEVKNMFNSMSLEDGELMSPLNDLIQRLWIVDSLERLGIHRHFKDEIKSALDYVYSYWGENGIGCGRESVVTDLNSTALGLRTLRLHGYPVSSDVFKAFKGQNGQFSCSENIQTDEEIRGVLNLFRASLIAFPGEKIMDEAEIFSTKYLKEALQKIPVSSLSREIGDVLEYGWHTYLPRLEARNYIQVFGQDTENTKSYVKSKKLLELAKLEFNIFQSLQKRELESLVRWWKESGFPEMTFCRHRHVEYYTLASCIAFEPQHSGFRLGFAKTCHLITVLDDMYDTFGTVDELELFTATMKRWDPSSIDCLPEYMKGVYIAVYDTVNEMAREAEEAQGRDTLTYAREAWEAYIDSYMQEARWIATGYLPSFDEYYENGKVSCGHRISALQPILTMDIPFPDHILKEVDFPSKLNDLACAILRLRGDTRCYKADRARGEEASSISCYMKDNPGVSEEDALDHINAMISDVIKGLNWELLKPDINVPISAKKHAFDIARAFHYGYKYRDGYSVANVETKSLVTRTLLESVPL</w:t>
      </w:r>
    </w:p>
    <w:p w:rsidR="00BF3239" w:rsidRDefault="00BF3239" w:rsidP="00BF3239">
      <w:r>
        <w:t>&gt;AGO64404</w:t>
      </w:r>
    </w:p>
    <w:p w:rsidR="00BF3239" w:rsidRDefault="00BF3239" w:rsidP="00BF3239">
      <w:r>
        <w:t>MAEISESSIPRRTGNHHGNVWDDDLIHSLNSPYGAPAYYELLQKLIQEIKHLLLTEMEMDDGDHDLIKRLQIVDTLECLGIDRHFEHEIQTAALDYVYRWWNEKGIGEGSRDSFSKDLNATALGFRALRLHRYNVSSGVLKNFKDENGKFFCNFTGEEGRGDKQVRSMLSLLRASEISFPGEKVMEEAKAFTREYLNQVLAGHGDVTDVDQSLLREVKYALEFPWHCSVPRWEARSFLEIYGHNHSWLKSNINQKMLKLAKLDFNILQCKHHKEIQFITRWWRDSGISQLNFYRKRHVEYYSWVVMCIFEPEFSESRIAFAKTAILCTVLDDLYDTHATLHEIKIMTEGVRRWDLSLTDDLPDYIKIAFQFFFNTVNELIVEIVKRQGRDMTTIVKDCWKRYIESYLQEAEWIATGHIPTFNEYIKNGMASSGMCILNLNPLLLLDKLLPDNILEQIHSPSKILDLLELTGRIADDLKDFEDEKERGEMASSLQCYMKENPESTVENALNHIKGILNRSLEEFNWEFMKQDSVPMCCKKFTFNIGRGLQFIYKYRDGLYISDKEVKDQIFKILVHQVPMEE</w:t>
      </w:r>
    </w:p>
    <w:p w:rsidR="00BF3239" w:rsidRDefault="00BF3239" w:rsidP="00BF3239">
      <w:r>
        <w:t>&gt;AGO64405</w:t>
      </w:r>
    </w:p>
    <w:p w:rsidR="00BF3239" w:rsidRDefault="00BF3239" w:rsidP="00BF3239">
      <w:r>
        <w:t>MAQISESVSPSTDLKSTESSITSNRHGNMWEDDRIQSLNSPYGAPAYQERSEKLIEEIKLLFLSDMDDSCNDSDRDLIKRLEIVDTVECLGIDRHFQPEIKLALDYVYRCWNERGIGEGSRDSLKKDLNATALGFRALRLHRYNVSSGVLENFRDDNGQFFCGSTVEEEGAEAYNKHVRCMLSLSRASNILFPGEKVMEEAKAFTTNYLKKVLAGREATHVDESLLGEVKYALEFPWHCSVQRWEARSFIEIFGQIDSELKSNLSKKMLELAKLDFNILQCTHQKELQIISRWFADSSIASLNFYRKCYVEFYFWMAAAISEPEFSGSRVAFTKIAILMTMLDDLYDTHGTLDQLKIFTEGVRRWDVSLVEGLPDFMKIAFEFWLKTSNELIAEAVKAQGQDMAAYIRKNAWERYLEAYLQDAEWIATGHVPTFDEYLNNGTPNTGMCVLNLIPLLLMGEHLPIDILEQIFLPSRFHHLIELASRLVDDARDFQAEKDHGDLSCIECYLKDHPESTVEDALNHVNGLLGNCLLEMNWKFLKKQDSVPLSCKKYSFHVLARSIQFMYNQGDGFSISNKVIKDQVQKVLIVPVPI</w:t>
      </w:r>
    </w:p>
    <w:p w:rsidR="00BF3239" w:rsidRDefault="00BF3239" w:rsidP="00BF3239">
      <w:r>
        <w:t>&gt;AGQ38710</w:t>
      </w:r>
    </w:p>
    <w:p w:rsidR="00BF3239" w:rsidRDefault="00BF3239" w:rsidP="00BF3239">
      <w:r>
        <w:t>MAMPSSSLSSQIPTAAHHLTANAQSIPHFSTTLNAGSSASKRRSLYLRWGKGSNKIIACVGEGGATSVPYQSAEKNDSLSSSTLVKREFPPGFWKDDLIDSLTSSHKVAASDEKRIETLISEIKNMFRCMGYGETNPSAYDTAWVARIPAVDGSDNPHFPETVEWILQNQLKDGSWGEGFYFLAYDRILATLACIITLTLWRTGETQVQKGIEFFRTQAGKMEDEADSHRPSGFEIVFPAMLKEAKILGLDLPYDLPFLKQIIEKREAKLKRIPTDVLYALPTTLLYSLEGLQEIVDWQKIMKLQSKDGSFLSSPASTAAVFMRTGNKKCLDFLNFVLKKFGNHVPCHYPLDLFERLWAVDTVERLGIDRHFKEEIKEALDYVYSHWDERGIGWARENPVPDIDDTAMGLRILRLHGYNVSSDVLKTFRDENGEFFCFLGQTQRGVTDMLNVNRCSHVSFPGETIMEEAKLCTERYLRNALENVDAFDKWAFKKNIRGEVEYALKYPWHKSMPRLEARSYIENYGPDDVWLGKTVYMMPYISNEKYLELAKLDFNKVQSIHQTELQDLRRWWKSSGFTDLNFTRERVTEIYFSPASFIFEPEFSKCREVYTKTSNFTVILDDLYDAHGSLDDLKLFTESVKRWDLSLVDQMPQQMKICFVGFYNTFNDIAKEGRERQGRDVLGYIQNV</w:t>
      </w:r>
      <w:r>
        <w:lastRenderedPageBreak/>
        <w:t>WKVQLEAYTKEAEWSEAKYVPSFNEYIENASVSIALGTVVLISALFTGEVLTDEVLSKIDRESRFLQLMGLTGRLVNDTKTYQAERGQGEVASAIQCYMKDHPKISEEEALQHVYSVMENALEELNREFVNNKIPDIYKRLVFETARIMQLFYMQGDGLTLSHDMEIKEHVKNCLFQPVA</w:t>
      </w:r>
    </w:p>
    <w:p w:rsidR="00BF3239" w:rsidRDefault="00BF3239" w:rsidP="00BF3239">
      <w:r>
        <w:t>&gt;AGQ41594</w:t>
      </w:r>
    </w:p>
    <w:p w:rsidR="00BF3239" w:rsidRDefault="00BF3239" w:rsidP="00BF3239">
      <w:r>
        <w:t>MAQLSFNAALKMNALGNKAIHDPTNCRAKSERQMMWVCSRSGRTRVKMSRGSGGPGPVVMMSSSTGTSKVVSETSSTIVDDIPRLSANYHGDLWHHNVIQTLETPFRESSTYQERADELVVKIKDMFNALGDGDISPSAYDTAWVARLATISSDGSEKPRFPQALNWVFNNQLQDGSWGIESHFSLCDRLLNTTNSVIALSVWKTGHSQVQQGAEFIAENLRLLNEEDELSPDFQIIFPALLQKAKALGINLPYDLPFIKYLSTTREARLTDVSAAADNIPANMLNALEGLEEVIDWNKIMRFQSKDGSFLSSPASTACVLMNTGDEKCFTFLNNLLDKFGGCVPCMYSIDLLERLSLVDNIEHLGIGRHFKQEIKGALDYVYRHWSERGIGWGRDSLVPDLNTTALGLRTLRMHGYNVSSDVLNNFKDENGRFFSSAGQTHVELRSVVNLFRASDLAFPDERAMDDARKFAEPYLREALATKISTNTKLFKEIEYVVEYPWHMSIPRLEARSYIDSYDDNYVWQRKTLYRMPSLSNSKCLELAKLDFNIVQSLHQEELKLLTRWWKESGMADINFTRHRVAEVYFSSATFEPEYSATRIAFTKIGCLQVLFDDMADIFATLDELKSFTEGVKRWDTSLLHEIPECMQTCFKVWFKLMEEVNNDVVKVQGRDMLAHIRKPWELYFNCYVQEREWLEAGYIPTFEEYLKTYAISVGLGPCTLQPILLMGELVKDDVVEKVHYPSNMFELVSLSWRLTNDTKTYQAEKARGQQASGIACYMKDNPGATEEDAIKHICRVVDRALKEASFEYFKPSNDIPMGCKSFIFNLRLCVQIFYKFIDGYGIANEEIKDYIRKVYIDPIQV</w:t>
      </w:r>
    </w:p>
    <w:p w:rsidR="00BF3239" w:rsidRDefault="00BF3239" w:rsidP="00BF3239">
      <w:r>
        <w:t>&gt;AGQ948Z0</w:t>
      </w:r>
    </w:p>
    <w:p w:rsidR="00BF3239" w:rsidRDefault="00BF3239" w:rsidP="00BF3239">
      <w:r>
        <w:t>MALLSITPLVSRSCLSSSHEIKALRRTIPTLGICRPGKSVAHSINMCLTSVASTDSVQRRVGNYHSNLWDDDFIQSLISTPYGAPDYRERADRLIGEVKDIMFNFKSLEDGGNDLLQRLLLVDDVERLGIDRHFKKEIKTALDYVNSYWNEKGIGCGRESVVTDLNSTALGLRTLRLHGYTVSSDVLNVFKDKNGQFSSTANIQIEGEIRGVLNLFRASLVAFPGEKVMDEAETFSTKYLREALQKIPASSILSLEIRDVLEYGWHTNLPRLEARNYMDVFGQHTKNKNAAEKLLELAKLEFNIFHSLQERELKHVSRWWKDSGSPEMTFCRHRHVEYYALASCIAFEPQHSGFRLGFTKMSHLITVLDDMYDVFGTVDELELFTATIKRWDPSAMECLPEYMKGVYMMVYHTVNEMARVAEKAQGRDTLNYARQAWEACFDSYMQEAKWIATGYLPTFEEYLENGKVSSAHRPCALQPILTLDIPFPDHILKEVDFPSKLNDLICIILRLRGDTRCYKADRARGEEASSISCYMKDNPGLTEEDALNHINFMIRDAIRELNWELLKPDNSVPITSKKHAFDISRVWHHGYRYRDGYSFANVETKSLVMRTVIEPVPL</w:t>
      </w:r>
    </w:p>
    <w:p w:rsidR="00BF3239" w:rsidRDefault="00BF3239" w:rsidP="00BF3239">
      <w:r>
        <w:t>&gt;AGQ9M7D1</w:t>
      </w:r>
    </w:p>
    <w:p w:rsidR="00BF3239" w:rsidRDefault="00BF3239" w:rsidP="00BF3239">
      <w:r>
        <w:t>MALVSSAPKSCLHKSLIRSTHHELKPLRRTIPTLGMCRRGKSFTPSVSMSLTTAVSDDGLQRRIGDYHSNLWDDDFIQSLSTPYGEPSYRERAEKLIGEVKEMFNSMPSEDGESMSPLNDLIERLWMVDSVERLGIDRHFKKEIKSALDYVYSYWNEKGIGCGRDSVFPDVNSTASGFRTLRLHGYSVSSEVLKVFQDQNGQFAFSPSTKERDIRTVLNLYRASFIAFPGEKVMEEAEIFSSRYLKEAVQKIPVSSLSQEIDYTLEYGWHTNMPRLETRNYLDVFGHPTSPWLKKKRTQYLDSEKLLELAKLEFNIFHSLQQKELQYLSRWWIHSGLPELTFGRHRHVEYYTLSSCIATEPKHSAFRLGFAKTCHLITVLDDIYDTFGTMDEIELFNEAVRRWNPSEKERLPEYMKEIYMALYEALTDMAREAEKTQGRDTLNYARKAWEVYLDSYTQEAKWIASGYLPTFEEYLENAKVSSGHRAAALTPLLTLDVPLPDDVLKGIDFPSRFNDLASSFLRLRGDTRCYKADRDRGEEASSISCYMKDNPGLTEEDALNHINAMINDIIKELNWELLKPDSNIPMTARKHAYEITRAFHQLYKYRDGFSVATQETKSLVRRTVLEPVPL</w:t>
      </w:r>
    </w:p>
    <w:p w:rsidR="00BF3239" w:rsidRDefault="00BF3239" w:rsidP="00BF3239"/>
    <w:p w:rsidR="00BF3239" w:rsidRDefault="00BF3239" w:rsidP="00BF3239">
      <w:r>
        <w:t>&gt;ObQ15GI4</w:t>
      </w:r>
    </w:p>
    <w:p w:rsidR="00BF3239" w:rsidRDefault="00BF3239" w:rsidP="00BF3239">
      <w:r>
        <w:lastRenderedPageBreak/>
        <w:t>MEENGMKSKILIFGGTGYIGNHMVKGSLKLGHPTYVFTRPNSSKTTLLDEFQSLGAIIVKGELDEHEKLVELMKKVDVVISALAFPQILDQFKILEAIKVAGNIKRFLPSDFGVEEDRINALPPFEALIERKRMIRRAIEEANIPYTYVSANCFASYFINYLLRPYDPKDEITVYGTGEAKFAMNYEQDIGLYTIKVATDPRALNRVVIYRPSTNIITQLELISRWEKKIGKKFKKIHVPEEEIVALTKELPEPENIPIAILHCLFIDGATMSYDFKENDVEASTLYPELKFTTIDELLDIFVHDPPPPASAAF</w:t>
      </w:r>
    </w:p>
    <w:p w:rsidR="00BF3239" w:rsidRDefault="00BF3239" w:rsidP="00BF3239">
      <w:r>
        <w:t>&gt;ObQ2KNL6</w:t>
      </w:r>
    </w:p>
    <w:p w:rsidR="00BF3239" w:rsidRDefault="00BF3239" w:rsidP="00BF3239">
      <w:r>
        <w:t>MAKSPETEHPVKALGWAATDNSGTFSPFNFSRRATGERDVQFRVLYCGVCHSDLHMVKNEWGVTHYPIVPGHEIVGIVTEVGSKVEKVKIGDKVGVGVLVGSCRQCDQCSNDLENYCYKQILTYGAPYLDGTIARGGYSDIMVADEHFIIRWPENFPLDAGAPLLCAGITTYSPLKYFGLDKPGLRVGVNGLGGLGHVAVKFAKAFGTKVTVISTSLSKKEEAMQHLGVDEFVVSTDPQQMQAAVGTLDGIIDTVSAPHPIVPLLSLLKPHGKLIVVGLPDKPLQLPVFPLIQGRRTIAGSGIGGLKETQEMIDFAAKNNIVADVEVIPIDYINTAMDRLLKSDVKYRFVIDVEKSLKPQ</w:t>
      </w:r>
    </w:p>
    <w:p w:rsidR="00BF3239" w:rsidRDefault="00BF3239" w:rsidP="00BF3239">
      <w:r>
        <w:t>&gt;ObQ5SBP0</w:t>
      </w:r>
    </w:p>
    <w:p w:rsidR="00BF3239" w:rsidRDefault="00BF3239" w:rsidP="00BF3239">
      <w:r>
        <w:t>MSTFVISNSMHVGISFSFLHKLPQTPPPQVVCCSGGLRLRPSCSLQLQPPPTTRRSGNYEPSAWDFNYLQSLNNYHHKEERYLRRQADLIEKVKMILKEEKMEALQQLELIDDLRNLGLSYCFDDQINHILTTIYNQHSCFHYHEAATSEEANLYFTALGFRLLREHGFKVSQEVFDRFKNEKGTDFRPDLVDDTQGLLQLYEASFLLREGEDTLEFARQFATKFLQKKVEEKMIEEENLLSWTLHSLELPLHWRIQRLEAKWFLDAYASRPDMNPIIFELAKLEFNIAQALQQEELKDLSRWWNDTGIAEKLPFARDRIVESHYWAIGTLEPYQYRYQRSLIAKIIALTTVVDDVYDVYGTLDELQLFTDAIRRWDIESINQLPSYMQLCYLAIYNFVSELAYDIFRDKGFNSLPYLHKSWLDLVEAYFQEAKWYHSGYTPSLEQYLNIAQISVASPAILSQIYFTMAGSIDKPVIESMYKYRHILNLSGILLRLPDDLGTASDELGRGDLAKAMQCYMKERNVSEEEARDHVRFLNREVSKQMNPARAADDCPFTDDFVVAAANLGRVADFMYVEGDGLGLQYPAIHQHMAELLFHPYA</w:t>
      </w:r>
    </w:p>
    <w:p w:rsidR="00BF3239" w:rsidRDefault="00BF3239" w:rsidP="00BF3239">
      <w:r>
        <w:t>&gt;ObQ5SBP1</w:t>
      </w:r>
    </w:p>
    <w:p w:rsidR="00BF3239" w:rsidRDefault="00BF3239" w:rsidP="00BF3239">
      <w:r>
        <w:t>MWSTISISMNVAILKKPLNFLHNSNNKASNPRCVSSTRRRPSCPLQLDVEPRRSGNYQPSAWDFNYIQSLNNNHSKEERHLERKAKLIEEVKMLLEQEMAAVQQLELIEDLKNLGLSYLFQDEIKIILNSIYNHHKCFHNNHEQCIHVNSDLYFVALGFRLFRQHGFKVSQEVFDCFKNEEGSDFSANLADDTKGLLQLYEASYLVTEDEDTLEMARQFSTKILQKKVEEKMIEKENLLSWTLHSLELPLHWRIQRLEAKWFLDAYASRPDMNPIIFELAKLEFNIAQALQQEELKDLSRWWNDTGIAEKLPFARDRIVESHYWAIGTLEPYQYRYQRSLIAKIIALTTVVDDVYDVYGTLDELQLFTDAIRRWDIESINQLPSYMQLCYLAIYNFVSELAYDIFRDKGFNSLPYLHKSWLDLVEAYFVEAKWFHDGYTPTLEEYLNNSKITIICPAIVSEIYFAFANSIDKTEVESIYKYHDILYLSGMLARLPDDLGTSSFEMKRGDVAKAIQCYMKEHNASEEEAREHIRFLMREAWKHMNTAAAADDCPFESDLVVGAASLGRVANFVYVEGDGFGVQHSKIHQQMAELLFYPYQ</w:t>
      </w:r>
    </w:p>
    <w:p w:rsidR="00BF3239" w:rsidRDefault="00BF3239" w:rsidP="00BF3239">
      <w:r>
        <w:t>&gt;ObQ5SBP2</w:t>
      </w:r>
    </w:p>
    <w:p w:rsidR="00BF3239" w:rsidRDefault="00BF3239" w:rsidP="00BF3239">
      <w:r>
        <w:t>MWSTISISMNVAILKKPLNFLHNSNNKASNPRCVSSTRRRPSCPLQLDVEPRRSGNYQPSAWDFNYIQSLNNNHSKEERHLQGKAKLIEEVKMLLEQEMAAVQQLEFIEDLKNLGLSYLFQDEIKIILNSIYNHHKCFHNNHQQRTDENADLYFVALGFRLFRQHGFKVSQEVFDCFKNEEGSDFIPNLAEDTKGLLQLYEASYLVRQDEDTLEMARQFSTKILQKKVEEKMIEENLLSWTCHSLELPLHWRVQRIEAKWFLDAYASKPDMNPIIFELAKLEFNIAQALQQGELKDLSRWWNDTGIAEKLPFARDRIVEAHYWAIGTLEPYQYRYQRSLIAKIIALTTVVDDVYDVYGTLDEPQLFTDAIRRWDIESINQLPHYLQLCYLAIYNFVSELAYDIFRDKGFNSLPYLHKSWLDLVEAYFLEAKWFHSGYTPTLEEYLNNSKMTITCPAIVSEIYFAFANSIDKTEVESVYKYHDILYLSGMLLRLPDDLGTTTFEMKRGDVAKAIQCYMKEHNASEEEAREHIRFLMREAWKQMNTAAAANNCPFVNDFVVGAASLGRVANFVYVEGDGFGVQHSKIHQQMAELLFYPYQ</w:t>
      </w:r>
    </w:p>
    <w:p w:rsidR="00BF3239" w:rsidRDefault="00BF3239" w:rsidP="00BF3239">
      <w:r>
        <w:t>&gt;ObQ5SBP3</w:t>
      </w:r>
    </w:p>
    <w:p w:rsidR="00BF3239" w:rsidRDefault="00BF3239" w:rsidP="00BF3239">
      <w:r>
        <w:lastRenderedPageBreak/>
        <w:t>MSCARITVTLPYRSAKTSIQRGITHCPALLRPRFSACTPLASAVPLSSTPLINGDNSPLKNTHQHVEERSSKRREYLLEETARKLQRNDTESVEKLKLIDNIQRLGIGYYFEDAIDAVLRSPFSAEEEEDLFTAALRFRLLRHNGIQVTPEIFLKFKDERGEFDESDTLGLLSLYEASNLGVTGEEILEEAMEFAEPRLRRSLSELAAPLRSEVAQALDVPRHLRMARLEARRFIEQYGKQSDHDGDLLELAILDYNQVQAQHQSELTEITRWWKQLGLVEKLGFGRDRALECFMWTMGILPHPKYSSSRIESAKAAALLYVIDDIFDTYGKMDELILFTDAIRRWDLEAMEGLPEYMKICYMALYNTTNEICYRVLKDTGRIALPYLKSVWIETIEAYMVEVKWFSGGSAPKLEEYIENGASTVGAYMVLVHLFFLIGEGLTHQNVLFFKQKPYHKPFSAAGRIFRLWDDLGTSQEEEERGDMASSIRLFMKEYKLSTVEEARSCVLEEISRLWKDLNEGLISIKDALPLTIVKVALNIARTSQVVYKHEQHTYMLSVDNYVEALFFTPLLSS</w:t>
      </w:r>
    </w:p>
    <w:p w:rsidR="00BF3239" w:rsidRDefault="00BF3239" w:rsidP="00BF3239">
      <w:r>
        <w:t>&gt;ObQ5SBP4</w:t>
      </w:r>
    </w:p>
    <w:p w:rsidR="00BF3239" w:rsidRDefault="00BF3239" w:rsidP="00BF3239">
      <w:r>
        <w:t>MESRRSANYQASIWDDNFIQSLASPYAGEKYAEKAEKLKTEVKTMIDQTRDELKQLELIDNLQRLGICHHFQDLTKKILQKIYGEERNGDHQHYKEKGLHFTALRFRILRQDGYHVPQDVFSSFMNKAGDFEESLSKDTKGLVSLYEASYLSMEGETILDMAKDFSSHHLHKMVEDATDKRVANQIIHSLEMPLHRRVQKLEAIWFIQFYECGSDANPTLVELAKLDFNMVQATYQEELKRLSRWYEETGLQEKLSFARHRLAEAFLWSMGIIPEGHFGYGRMHLMKIGAYITLLDDIYDVYGTLEELQVLTEIIERWDINLLDQLPEYMQIFFLYMFNSTNELAYEILRDQGINVISNLKGLWVELSQCYFKEATWFHNGYTPTTEEYLNVACISASGPVILFSGYFTTTNPINKHELQSLERHAHSLSMILRLADDLGTSSDEMKRGDVPKAIQCFMNDTGCCEEEARQHVKRLIDAEWKKMNKDILMEKPFKNFCPTAMNLGRISMSFYEHGDGYGGPHSDTKKKMVSLFVQPMNITI</w:t>
      </w:r>
    </w:p>
    <w:p w:rsidR="00BF3239" w:rsidRDefault="00BF3239" w:rsidP="00BF3239">
      <w:r>
        <w:t>&gt;ObQ5SBP5</w:t>
      </w:r>
    </w:p>
    <w:p w:rsidR="00BF3239" w:rsidRDefault="00BF3239" w:rsidP="00BF3239">
      <w:r>
        <w:t>MDVSILRDVRPPVTSYAPNIWADTFSNISLDEEVQKKYAETIEALKQVVRGMLMAAATPIKQMIFIDTLERLGLAYHFETEIEHKLQKIYDDNVCGDDCDLFTTALRFRLLRQHRHHVSCDVFDKFLYEEGKFKGDAEGLLSLYEASHVRFHNEKILEEAERFTRQELSCWIKLQSPLKDKVKRALERPLHREVPILYARHFISIYEKDESMDEHLLKLAKFNFNFLQNLYKKELYDLSRWWNKFDLKTKLPYIRDRLAEAYLWGVGYHFEPQYSYVRKGVVLSIKIIGILDDTYDNYATVNEAQLFTEILDRWSMDEIDRLPDYMKIVLHFVMSAYEEYERDAKIVYGKKFASPYFKETIQQLARGYNQELKWVMEKQMPPFKDYLKNSEITSCIYIMFASIIPGLKSFTQEAIDWIKNEPNFAVKAGLIGRYWDDIGSHKRESKGGEMLTVMDCYMKQYSVSIQETISEFAKAVEDSWKEVNEGWVYTISMSKEITVQFLNYSRMCDASYNRNNGDGYTDPSFAKSNITALFVDPIII</w:t>
      </w:r>
    </w:p>
    <w:p w:rsidR="00BF3239" w:rsidRDefault="00BF3239" w:rsidP="00BF3239">
      <w:r>
        <w:t>&gt;ObQ5SBP6</w:t>
      </w:r>
    </w:p>
    <w:p w:rsidR="00BF3239" w:rsidRDefault="00BF3239" w:rsidP="00BF3239">
      <w:r>
        <w:t>MTNMFASAAPISTNNTTVEDMRRSVTYHPSVWKDHFLDYASGITEVEMEQLQKQKERIKTLLAQTLDDFVLKIELIDAIQRLGVGYHFEKEINHSLRQIYDTFQISSKDNDIRVVALRFRLLRQHGYPVPSDVFKKFIDNQGRLDESVMNNVEGMLSLYEASNYGMEGEDILDKALEISTSHLEPLASRSRRINEALEMPISKTLVRLGARKFISIYEEDESRDEDLLKFAKLDFNILQKIHQEELTHIARWWKELDLGNKLPFARDRVVECYFWILGVYFEPQYNIARRFMTKVIAMTSIIDDIYDVHGTLEELQRFTDAIRSWDIRAIDELPPYMRLCYEALLGMYAEMENEMVKQNQSYRIEYARQEMIKLVTTYMEEAKWCYSKYIPNMDEYMKLALVSGAYMMLATTSLVGILGDPITKQDFDWITNEPPILRAASVICRLMDDVVGHGIEQKISSVDCYMKENGCSKMEAVGEFSKRVKKAWKNLNEEWVEPRAASMVILVRVVNLARVINLLYVGEDSYGNSSVKTKELIKGVLVHPIK</w:t>
      </w:r>
    </w:p>
    <w:p w:rsidR="00BF3239" w:rsidRDefault="00BF3239" w:rsidP="00BF3239">
      <w:r>
        <w:t>&gt;ObQ5SBP7</w:t>
      </w:r>
    </w:p>
    <w:p w:rsidR="00BF3239" w:rsidRDefault="00BF3239" w:rsidP="00BF3239">
      <w:r>
        <w:t>MSANCVSAAPTSPKNSDVEEIRKSATYHSSVWGNHFLSYTSDVTEITAAEKEQLEKLKEKVKNLLAQTPDESTGKMELIDAIQRLGVGYHFTTEIQESLRQIHEGQIRNDDDDVRVVALRFRLLRQGGYRAPCDVFEKFMDDGGNFKESLKKDVEGMLSLYEASYYGIDGEEIMDKALEFSSSHLESMLHNISTKTNKSLLRRLQEALDTPISKAAIRLGATKFISTYREDESHNEDILNFAKLDFNILQKMHQEEANYLTRWWEDLDLASKLDFARDRMVESYFWSLGVYFQPQYRTSRIYLTKIISIVAVIDDIYDVYGSFDDLRSFTDVIQSWKISNADELPPYMRICFEALLGIYEDMGDRIGAPYAIDTMKELVDTYMQEAE</w:t>
      </w:r>
      <w:r>
        <w:lastRenderedPageBreak/>
        <w:t>WCYTEYVPTVDEYMKVALVTGGYLMVATTFLTGINNITKKDFDWIRNRPRLLQVAEVLTRLMDDIAGHGTEKKTTAVSCYMKEYECSEMEASRELSKQVKKAWKDLNDEWMEPRSSSAEIIGCIVNMSRVLHIMYSTGDDGFSDSSTRTTQAVKTLLVDHPMN</w:t>
      </w:r>
    </w:p>
    <w:p w:rsidR="00BF3239" w:rsidRDefault="00BF3239" w:rsidP="00BF3239">
      <w:r>
        <w:t>&gt;ObQ6USK1</w:t>
      </w:r>
    </w:p>
    <w:p w:rsidR="00BF3239" w:rsidRDefault="00BF3239" w:rsidP="00BF3239">
      <w:r>
        <w:t>MSCARITVTLPYRSAKTSIQRGITHYPALIRPRFSACTPLASAMPLSSTPLINGDNSQRKNTRQHMEESSSKRREYLLEETTRKLQRNDTESVEKLKLIDNIQQLGIGYYFEDAINAVLRSPFSTGEEDLFTAALRFRLLRHNGIEISPEIFLKFKDERGKFDESDTLGLLSLYEASNLGVAGEEILEEAMEFAEARLRRSLSEPAAPLHGEVAQALDVPRHLRMARLEARRFIEQYGKQSDHDGDLLELAILDYNQVQAQHQSELTEIIRWWKELGLVDKLSFGRDRPLECFLWTVGLLPEPKYSSVRIELAKAISILLVIDDIFDTYGEMDDLILFTDAIRRWDLEAMEGLPEYMKICYMALYNTTNEVCYKVLRDTGRIVLLNLKSTWIDMIEGFMEEAKWFNGGSAPKLEEYIENGVSTAGAYMAFAHIFFLIGEGVTHQNSQLFTQKPYPKVFSAAGRILRLWDDLGTAKEEQERGDLASCVQLFMKEKSLTEEEARSRILEEIKGLWRDLNGELVYNKNLPLSIIKVALNMARASQVVYKHDQDTYFSSVDNYVDALFFTQ</w:t>
      </w:r>
    </w:p>
    <w:p w:rsidR="00BF3239" w:rsidRDefault="00BF3239" w:rsidP="00BF3239">
      <w:r>
        <w:t>&gt;ObQ93WU2</w:t>
      </w:r>
    </w:p>
    <w:p w:rsidR="00BF3239" w:rsidRDefault="00BF3239" w:rsidP="00BF3239">
      <w:r>
        <w:t>MALQKVDISLSTEQLLQAQVHVWNHMYAFANSMSLKCAIQLGIPDILHKHGRPMTLSQLLQSIPINKEKTQCFQRLMRALVNSNFFIEENNSNNQEVCYWLTPASCLLLKEAPLTVTPLVQVVLDPTFTNPWHHMSEWFTHEKHATQFEAANGCTFWEKLANEPSKGRFFDEAMSCDSRLIAHVFTKDYKHVIEGIRTLVDVGGGNGTMAKAIVEAMPTIKCTVIDLPHVVAGLESTDNLNYIGGDMFQSIPSADAILLKSIIHDWDDVEGLKILKKCKDAVVMGGKVIIIDVVVGVNHDIDEVLEDQLHFDMAMMCYFNAKERTMSEWEKLIYDAGFKSYKLTPAFGVRSLIEAYP</w:t>
      </w:r>
    </w:p>
    <w:p w:rsidR="00BF3239" w:rsidRDefault="00BF3239" w:rsidP="00BF3239"/>
    <w:p w:rsidR="00BF3239" w:rsidRDefault="00BF3239" w:rsidP="00BF3239">
      <w:r>
        <w:t>&gt;PFQ9AXM7</w:t>
      </w:r>
    </w:p>
    <w:p w:rsidR="00BF3239" w:rsidRDefault="00BF3239" w:rsidP="00BF3239">
      <w:r>
        <w:t>MYTGVIMHMAIPIKPAHYLHNSGRSYASQLCGFSSTSTRAAIARLPLCLRFRCSLQASDQRRSGNYSPSFWNADYILSLNNHYKEESRHMKRAGELIVQVKMVMGKETDPVVQLELIDDLHKLALSHHFEKEIKEILFNISIYDHKIMVERDLYSTALAFRLLRQYGFKVPQEVFDCFKNDNGEFKRSLSSDTKGLLQLYEASFLLTEGEMTLELAREFATIFLQEKLNDKTIDDDDDADTNLISCVRHSLDIPIHWRIQRPNASWWIDAYKRRSHMNPLVLELAKLDLNIFQAQFQQELKQDLGWWKNTCLAEKLPFTRDRLVECYFWCTGIIQPLQHENARVTLAKVNALITTLDDIYDVYGTLEELELFTEAIRRWDVSSIDHLPNYMQLCFLALNNFVDDTAYDVMKEKDINIIPYLRKSWLDLAETYLVEAKWFYSGHKPNMEEYLNNAWISISGPVMLCHVFFRVTDSITRETVESLFKYHDLIRYSSTILRLADDLGTSLEEVSRGDVPKSIQCYMNDNNASEEEARRHVRWLIAETWKKINEEVWSADSPFCKDFIACAADMGRMAQFMYHNGDGHGIQNPQIHQQMTDILFEQWL</w:t>
      </w:r>
    </w:p>
    <w:p w:rsidR="00BF3239" w:rsidRDefault="00BF3239" w:rsidP="00BF3239"/>
    <w:p w:rsidR="00BF3239" w:rsidRDefault="00BF3239" w:rsidP="00BF3239">
      <w:r>
        <w:t>&gt;MLQ9SW76|</w:t>
      </w:r>
    </w:p>
    <w:p w:rsidR="00BF3239" w:rsidRDefault="00BF3239" w:rsidP="00BF3239">
      <w:r>
        <w:t>MALKVFSVATQMAIPSKLTRCLQPSHLKSSPKLLSSTNSSSRSRLRVYCSSSQLTTERRSGNYNPSRWDVEFIQSLHSDYEEDKHAIRASELVTLVKMELEKETDHIRQLELIDDLQRMGLSDHFQNEFKEILSSIYLDHHYYKNPFPKEERDLYSTSLAFRLLREHGFQVAQEVFDSFKNEEGEFKESLSDDTRGLLQLYEASFLLTEGETTLESAREFATKFLEERVNEGGVDGDLLTRIAYSLDIPLHWRIKRPNAPAWIEWYRKRPDMNPVVLELAILDLNIVQAQFQEELKESFRWWRNTGFVEKLPFARDRLVECYFWNTGIIEPRQHASARIMMGKVNALITVIDDIYDVYGTLEELEQFTDLIRRWDINSIDQLPDYMQLCFLALNNFVDDTSYDVMKEKGVNVIPYLRQSWVDLADKYMVEARWFYGGHKPSLEEYLENSWQSISGPCMLTHIFFRVTDSFTKETVDSLYKYHDLVRWSSFVLRLADDLGTSVEEVSRGDVPKSLQCYMSDYNASEAEARKHVKWLIAEVWKKMNAERVSKDSPFGKDFIGCAADLGRMAQLMYHNGDGHGTQHPIIHQQMTRTLFEPFA</w:t>
      </w:r>
    </w:p>
    <w:p w:rsidR="00BF3239" w:rsidRDefault="00BF3239" w:rsidP="00BF3239">
      <w:r>
        <w:lastRenderedPageBreak/>
        <w:t>&gt;NTG3CCC0</w:t>
      </w:r>
    </w:p>
    <w:p w:rsidR="00BF3239" w:rsidRDefault="00BF3239" w:rsidP="00BF3239">
      <w:r>
        <w:t>MQVIITSSHRFFCHHLHQLKSPTSLSAQKAEFKKHGPRNWLFQTEGSLLYKPVRLNCATSDASYLGNVNEYLESDHSKNSEEKDIQVSRTIQMKGLTEEIKHMLNSMEDGRLNVLAYDTAWVSFIPNTTNNGNDQRPMFPSCLQWIIDNQLSDGSWGEEIVFCIYDRLLNTLVCVIALTLWNTCLHKRNKGVMFIKENLSKLETGEVENMTSGFELVFPTLLEKAQQLDIDIPYDAPVLKDIYARREVKLTRIPKDVIHTIPTTVLFSLEGLRDDLDWQRLLKLQMPDGSFLISPASTAFAFMETNDEKCLAYLQNVVEKSNGGARQYPFDLVTRLWAIDRLQRLGISYYFAEEFKELLNHVFRYWDEENGIFSGRNSNVSDVDDTCMAIRLLRLHGYDVSPDALNNFKDGDQFVCFRGEVDGSPTHMFNLYRCSQVLFPGEKILEEAKNFTYNFLQQCLANNRCLDKWVIAKDIPGEIWYALEFPWYASLPRVEARYYIEQYGGADDIWIGKTLYRMPDVNNNVYLQAAKLDYNRCQSQHRFEWLIMQEWFEKCNFQQFGISKKYLLVSYFLAAASIFEVEKSRERLAWAKSRIICKMITSYYNDEATTWTTRNSLLMEFKVSHDPTRKNGNETKEILVLKNLRQFLRQLSEETFEDLGKDIHHQLQNAWETWLVFLREEKNACQEETELLVRTINLSGGYMTHDEILFDADYENLSNLTNKVCGKLNELQNDKVTGGSKNTNIELDMQALVKLVFGNTSSNINQDIKQTFFAVVKTFYYSAHVSEEIMNFHISKVLFQQV</w:t>
      </w:r>
    </w:p>
    <w:p w:rsidR="00BF3239" w:rsidRDefault="00BF3239" w:rsidP="00BF3239">
      <w:r>
        <w:t>&gt;NTG3CCC1</w:t>
      </w:r>
    </w:p>
    <w:p w:rsidR="00BF3239" w:rsidRDefault="00BF3239" w:rsidP="00BF3239">
      <w:r>
        <w:t>MVLGLRSKIIPLPDHKLGNIKLGSVTNAICHRPCRVRCSHSTASSMEEAKERIRETFGKIELSPSSYDTAWVAMVPSRYSMNQPCFPQCLDWILENQREDGSWGLNPSHPLLVKDSLSSTLASLLALRKWRIGDNQVQRGLGFIETHGWAVDNKDQISPLGFEIIFPCMINYAEKLNLDLPLDPNLVNMMLCERELTIERALKNEFEGNMANVEYFAEGLGELCHWKEMMLRQRHNGSLFDSPATTAAALIYHQYDEKCFGYLNSILKLHDNWVPTICPTKIHSNLFLVDALQNLGVDRYFKTEVKRVLDEIYRLWLEKNEEIFSDVAHCAMAFRLLRMNNYEVSSEELEGFVDQEHFFTTSSGKLMNHVAILELHRASQVAIHERKDHILDKISTWTRNFMEQKLLDKHIPDRSKKEMEFAMRKFYGTFDRVETRRYIESYKMDSFKILKAAYRSSGINNIDLLKFSEHDFNLCQTRHKEELQQMKRWFTDCKLEQVGLSQQYLYTSYFIIAAILFEPEYADARLAYAKYAIIITAVDDFFDCFICKEELQNIIELVERWEGYSTVGFRSERVRIFFLALYKMVEEIAAKAETKQGRCVKDHLINLWIDMLKCMLVELDLWKIKSTTPSIEEYLSVACVTIGVPCFVLTSLYLLGPKLSKDVIESSEVSALCNCTAAVARLINDIHSYKREQAESSTNMVSILITQSQGTISEEEAIRQIKEMMESKRRELLGMVLQNKESQLPQVCKDLFWTTINAAYSIHTHGDGYRFPEEFKNHINDVIYKPLNQYSP</w:t>
      </w:r>
    </w:p>
    <w:p w:rsidR="00BF3239" w:rsidRDefault="00BF3239" w:rsidP="00BF3239">
      <w:r>
        <w:t>&gt;NTQ40577</w:t>
      </w:r>
    </w:p>
    <w:p w:rsidR="00BF3239" w:rsidRDefault="00BF3239" w:rsidP="00BF3239">
      <w:r>
        <w:t>MASAAVANYEEEIVRPVADFSPSLWGDQFLSFSIKNQVAEKYAKEIEALKEQTRNMLLATGMKLADTLNLIDTIERLGISYHFEKEIDDILDQIYNQNSNCNDLCTSALQFRLLRQHGFNISPEIFSKFQDENGKFKESLASDVLGLLNLYEASHVRTHADDILEDALAFSTIHLESAAPHLKSPLREQVTHALEQCLHKGVPRVETRFFISSIYDKEQSKNNVLLRFAKLDFNLLQMLHKQELAQVSRWWKDLDFVTTLPYARDRVVECYFWALGVYFEPQYSQARVMLVKTISMISIVDDTFDAYGTVKELEAYTDAIQRWDINEIDRLPDYMKISYKAILDLYKDYEKELSSAGRSHIVCHAIERMKEVVRNYNVESTWFIEGYTPPVSEYLSNALATTTYYYLATTSYLGMKSATEQDFEWLSKNPKILEASVIICRVIDDTATYEVEKSRGQIATGIECCMRDYGISTKEAMAKFQNMAETAWKDINEGLLRPTPVSTEFLTPILNLARIVEVTYIHNLDGYTHPEKVLKPHIINLLVDSIKI</w:t>
      </w:r>
    </w:p>
    <w:p w:rsidR="00BF3239" w:rsidRDefault="00BF3239" w:rsidP="00BF3239"/>
    <w:p w:rsidR="00BF3239" w:rsidRDefault="00BF3239" w:rsidP="00BF3239"/>
    <w:p w:rsidR="00BF3239" w:rsidRPr="007653A9" w:rsidRDefault="00BF3239" w:rsidP="00BF3239">
      <w:pPr>
        <w:rPr>
          <w:b/>
          <w:sz w:val="28"/>
          <w:szCs w:val="28"/>
        </w:rPr>
      </w:pPr>
      <w:r w:rsidRPr="007653A9">
        <w:rPr>
          <w:b/>
          <w:sz w:val="28"/>
          <w:szCs w:val="28"/>
        </w:rPr>
        <w:t>Partial sequences:</w:t>
      </w:r>
    </w:p>
    <w:p w:rsidR="00BF3239" w:rsidRDefault="00BF3239" w:rsidP="00BF3239"/>
    <w:p w:rsidR="00BF3239" w:rsidRDefault="00BF3239" w:rsidP="00BF3239">
      <w:r>
        <w:t>&gt;scaffold6100.g77428.t1</w:t>
      </w:r>
    </w:p>
    <w:p w:rsidR="00BF3239" w:rsidRDefault="00BF3239" w:rsidP="00BF3239">
      <w:r>
        <w:lastRenderedPageBreak/>
        <w:t>MKVIDRDYFVEIKWREEKYKPRSEEYMQVATASCAYTSLIIISFVGMGDCVRKEDFEFVLSQPNIVRAALAICRLTDDLVGHEFEQEREHIPSWVECYTDEHKISKSEAVSEFKNRIESSWKDINEAFLNPTQIPTSQLYRILNFTRVIEVIYSKGDWYTHVGPQMQNLITQLLIQPIP</w:t>
      </w:r>
    </w:p>
    <w:p w:rsidR="00BF3239" w:rsidRDefault="00BF3239" w:rsidP="00BF3239">
      <w:r>
        <w:t>&gt;scaffold5960.g76948.t1</w:t>
      </w:r>
    </w:p>
    <w:p w:rsidR="00BF3239" w:rsidRDefault="00BF3239" w:rsidP="00BF3239">
      <w:r>
        <w:t>MLQWAGLSRSYYKEATWFHGGYIPTTEEYLNVSYISISGPTLLFYGYFTTTNPINKHELESLERLARSPSMVLRLADDLGTSSDEVERGDVSKSIQCFMNETGCCEEEARQHVKRLIDAEWKKMNRDILMEKPFKSFGSIAMNLGRIALCFYENGDGFGLPHSETKKKMVSLVVHPIHMP</w:t>
      </w:r>
    </w:p>
    <w:p w:rsidR="00BF3239" w:rsidRDefault="00BF3239" w:rsidP="00BF3239">
      <w:r>
        <w:t>&gt;scaffold5960.g76951.t1</w:t>
      </w:r>
    </w:p>
    <w:p w:rsidR="00BF3239" w:rsidRDefault="00BF3239" w:rsidP="00BF3239">
      <w:r>
        <w:t>MGVTPSLEEYLDNGWASSSGQVLCLHVLAGVGDDMADTLGLADHEIIYHTSLIFRLCNDLATFKAEAERGDSPSSIACYMKEANATEKEAREHIKELVSESWKKINGAWMRCPKSQQKMMRHAVNIARVANFLYQNGDGFGVQDQETKNKVLSCLIHPSQLAPPPL</w:t>
      </w:r>
    </w:p>
    <w:p w:rsidR="00BF3239" w:rsidRDefault="00BF3239" w:rsidP="00BF3239">
      <w:r>
        <w:t>&gt;scaffold543.g21655.t1</w:t>
      </w:r>
    </w:p>
    <w:p w:rsidR="00BF3239" w:rsidRDefault="00BF3239" w:rsidP="00BF3239">
      <w:r>
        <w:t>MMKENEWSRDKFVPTIDEYISNAYVSFALGPIVLPALYLVGPKLSEEMVNHSEYHNLFKLMSTCGRLLNDIRSYERELKDGKLNALSLYMMNNGGEVTMEAAVSEVRSWIERQRRELLRTVLGKTVVPEACKELFWHMCTVVHMFYSKDDGFTSQDLLGVVNAIIKEPLVINDS</w:t>
      </w:r>
    </w:p>
    <w:p w:rsidR="00BF3239" w:rsidRDefault="00BF3239" w:rsidP="00BF3239">
      <w:r>
        <w:t>&gt;scaffold2410.g52914.t1</w:t>
      </w:r>
    </w:p>
    <w:p w:rsidR="00BF3239" w:rsidRDefault="00BF3239" w:rsidP="00BF3239">
      <w:r>
        <w:t>MKRLVRAYFDEAKWLYRDYVPTMEEYMKVSFMSCGFRMLSTSSLVGMGDLVTKQDFDWTKNEPLIVRSASVLCRLMDDLVGDKYEQKPTAVCCYMKQYGVSKDEACRELREQVKKTWKDMNQECLEPRPASMEILTRIVNLCRIMNLLYADYDCYTDPIKSKEWVKMVFVEPIAI</w:t>
      </w:r>
    </w:p>
    <w:p w:rsidR="00BF3239" w:rsidRDefault="00BF3239" w:rsidP="00BF3239">
      <w:r>
        <w:t>&gt;scaffold2410.g52916.t1</w:t>
      </w:r>
    </w:p>
    <w:p w:rsidR="00BF3239" w:rsidRDefault="00BF3239" w:rsidP="00BF3239">
      <w:r>
        <w:t>MQMKKLVMAYFEEAKWLYGDCIPTVEEYMKVSLVSCGYMMLSTSSLVGMGDLVTKQDFDWIINEPLVVRASSVICRLMDDLVGDEETSSVHCYMKQYGVSKDEAREELRKQVKNAWKDMNAECQEPRAASMEILTRVVNLGRVINLLYADDDCYANPIKSKEWLKMVLLDPIVI</w:t>
      </w:r>
    </w:p>
    <w:p w:rsidR="00BF3239" w:rsidRDefault="00BF3239" w:rsidP="00BF3239">
      <w:r>
        <w:t>&gt;scaffold3179.g60793.t1</w:t>
      </w:r>
    </w:p>
    <w:p w:rsidR="00BF3239" w:rsidRDefault="00BF3239" w:rsidP="00BF3239">
      <w:r>
        <w:t>MEEAEWCYNKIIPTMDEYMKLAIVSIGYTLVATTSLVGIIEDFITENDFYWISNHPPITQASETLSRILDDLTGHGEQKIIVIDCYMKEYGCLEMEACRELRKQVEKPWKDLNDERMKKSRVISTEVLACIVNLTRVAHMMYSTGQDEYSNSSAKIKEEIRSLLIDPIN</w:t>
      </w:r>
    </w:p>
    <w:p w:rsidR="00BF3239" w:rsidRDefault="00BF3239" w:rsidP="00BF3239">
      <w:r>
        <w:t>&gt;scaffold10009.g84173.t1</w:t>
      </w:r>
    </w:p>
    <w:p w:rsidR="00BF3239" w:rsidRDefault="00BF3239" w:rsidP="00BF3239">
      <w:r>
        <w:t>MAMKRENREGKLPTVVDCYMKDKGISKQEALSDFSKLVENGWKDITAEWVKGSAAPKELMEHLLNYGRIAEVTYKNNEDGYTDPEKYVGPQIASLYMEPIPL</w:t>
      </w:r>
    </w:p>
    <w:p w:rsidR="00BF3239" w:rsidRDefault="00BF3239" w:rsidP="00BF3239">
      <w:r>
        <w:t>&gt;scaffold2410.g52920.t1</w:t>
      </w:r>
    </w:p>
    <w:p w:rsidR="00BF3239" w:rsidRDefault="00BF3239" w:rsidP="00BF3239">
      <w:r>
        <w:t>MENLGRAYAVQYSKQEVKKLVRAYFEEAKWLYNDYVPTVEEYMKVSLVSCGYMALSTSCLIGTGDLVTKQDFDWISNKPLIVRVSTVICRLMDDLVGDKYEQKPMAVYCYMKQYGASKDEACRELREQVKKAWKDMNQECLEPRPASIEILTHIVNLARIMNLLYAEDDGYTDPVKSKEWVKMVFVDPIVI</w:t>
      </w:r>
    </w:p>
    <w:p w:rsidR="00BF3239" w:rsidRDefault="00BF3239" w:rsidP="00BF3239">
      <w:r>
        <w:lastRenderedPageBreak/>
        <w:t>&gt;scaffold3507.g63415.t1</w:t>
      </w:r>
    </w:p>
    <w:p w:rsidR="00BF3239" w:rsidRDefault="00BF3239" w:rsidP="00BF3239">
      <w:r>
        <w:t>MAMEDWPPYIQTCYKSIVDTYAGIEEQMEKEGKSYRVEYAKQDLKKLVMAYFEEAKWLYRDYVPTAEEYMKVSLVSCGYMMISTSSLVGMGDLVTKQDFDWITNEPLIVRASSVICRLMDDLVGDEDQARDELRKQVKNAWKDMNQECLEPRPASMQILMRVVNLGRVINLLYADDDCYANPIKSKEWVKMVLLDPMDI</w:t>
      </w:r>
    </w:p>
    <w:p w:rsidR="00BF3239" w:rsidRDefault="00BF3239" w:rsidP="00BF3239">
      <w:r>
        <w:t>&gt;scaffold1680.g43587.t1</w:t>
      </w:r>
    </w:p>
    <w:p w:rsidR="00BF3239" w:rsidRDefault="00BF3239" w:rsidP="00BF3239">
      <w:r>
        <w:t>MLIILALAFLQLPLASAFVARRNYSQNNGDGRGTTVLPFGKPTIFNRSKLITRWWKNTCLVEKLPFVRDRVVESYFWTIGILGPRQYRKGRLVVAKVIALATVMDDIYHVYGTLEELELFTEAIRRWDFSSINQLPYYMQLCYLALTNFVNDTAYDVLKEKGFNIIPYLQKSVIYTCTEMPWPTLIYTGIESLNPTLAN</w:t>
      </w:r>
    </w:p>
    <w:p w:rsidR="00BF3239" w:rsidRDefault="00BF3239" w:rsidP="00BF3239">
      <w:r>
        <w:t>&gt;scaffold5057.g73206.t1</w:t>
      </w:r>
    </w:p>
    <w:p w:rsidR="00BF3239" w:rsidRDefault="00BF3239" w:rsidP="00BF3239">
      <w:r>
        <w:t>MEGGMRMANSIKAVVAKLPYARDRVVECFFWAMGVYQEPRYSRACVMLTKTIAMTSIMMLMVKKDRGQIATGIESYMRENGSTKEEAVAKFFEIATDAWKDINEECMRPSPYSRDILMRILNLERIIDIIYKGNANGYTQPEKVL</w:t>
      </w:r>
    </w:p>
    <w:p w:rsidR="00BF3239" w:rsidRDefault="00BF3239" w:rsidP="00BF3239">
      <w:r>
        <w:t>&gt;scaffold6279.g77994.t1</w:t>
      </w:r>
    </w:p>
    <w:p w:rsidR="00BF3239" w:rsidRDefault="00BF3239" w:rsidP="00BF3239">
      <w:r>
        <w:t>MSLYEDYEREAEKQEKPFAAHYYKESVKQLCRAYSKEQTWIREQRMPPFEEYMANAVINTCINQSFIAFVPTIKCLDEEAVQWLLSEPNMLFVHCKDESHKGGFSQP</w:t>
      </w:r>
    </w:p>
    <w:p w:rsidR="00BF3239" w:rsidRDefault="00BF3239" w:rsidP="00BF3239">
      <w:r>
        <w:t>&gt;scaffold5167.g73735.t1</w:t>
      </w:r>
    </w:p>
    <w:p w:rsidR="00BF3239" w:rsidRDefault="00BF3239" w:rsidP="00BF3239">
      <w:r>
        <w:t>MLVAGLLIYRVIDDMATYEVEKDRGQIATGIKSYTKENGVTIEEAIAKFFEIVVDAWKDINEECNEDGYTQPEKVLKPHIIALFVDPVQI</w:t>
      </w:r>
    </w:p>
    <w:p w:rsidR="00BF3239" w:rsidRDefault="00BF3239" w:rsidP="00BF3239">
      <w:r>
        <w:t>&gt;scaffold6279.g77995.t1</w:t>
      </w:r>
    </w:p>
    <w:p w:rsidR="00BF3239" w:rsidRDefault="00BF3239" w:rsidP="00BF3239">
      <w:r>
        <w:t>MVKVVEQIRPKDKVVVRKRSSRYLWSNVLHYEPQFSDFRMAFAKNMKLCTILDDTYDNYATLDEDDLFTEILEKYISVQTSGSAGSGSKFEPKPPVHGPK</w:t>
      </w:r>
    </w:p>
    <w:p w:rsidR="00BF3239" w:rsidRDefault="00BF3239" w:rsidP="00BF3239">
      <w:r>
        <w:t>&gt;scaffold9733.g83970.t1</w:t>
      </w:r>
    </w:p>
    <w:p w:rsidR="00BF3239" w:rsidRDefault="00BF3239" w:rsidP="00BF3239">
      <w:r>
        <w:t>MLTAVDCYMKQYGVSKQETMSKFAEFVEDKWKDINKEWATTTSPHNETKVQFLNYARMADACYNKNNGDAFTDPKIFSTQIASLFVDPIAI</w:t>
      </w:r>
    </w:p>
    <w:p w:rsidR="00BF3239" w:rsidRDefault="00BF3239" w:rsidP="00BF3239">
      <w:r>
        <w:t>&gt;scaffold6894.g79660.t1</w:t>
      </w:r>
    </w:p>
    <w:p w:rsidR="00BF3239" w:rsidRDefault="00BF3239" w:rsidP="00BF3239">
      <w:r>
        <w:t>MDCYMKQYGVSTQETISKFAEAVEDSWKEVNEGWVGTISIPKEITVQFLNYSRMCDASYNRNNGDGYTDPSFAKPNITALFVDPIVI</w:t>
      </w:r>
    </w:p>
    <w:p w:rsidR="00BF3239" w:rsidRDefault="00BF3239" w:rsidP="00BF3239">
      <w:r>
        <w:t>&gt;scaffold6894.g79658.t1</w:t>
      </w:r>
    </w:p>
    <w:p w:rsidR="00BF3239" w:rsidRDefault="00BF3239" w:rsidP="00BF3239">
      <w:r>
        <w:t>MCIVLKREEKGGETLTVMDCYMKQYGVSKQETISRFSDEIEDLWKEVNKEWVVTTSVPREIAVQFVNYSRLCDATYNKNNGDGYTDPKLSALSIRALFLDPIVIS</w:t>
      </w:r>
    </w:p>
    <w:p w:rsidR="00BF3239" w:rsidRDefault="00BF3239" w:rsidP="00BF3239">
      <w:r>
        <w:t>&gt;scaffold6894.g79657.t1</w:t>
      </w:r>
    </w:p>
    <w:p w:rsidR="00BF3239" w:rsidRDefault="00BF3239" w:rsidP="00BF3239">
      <w:r>
        <w:t>MDEADQLPDYMKTTLQFIMSAYEEYERYAEKNGKQFASPYFKETIQQLGRAYNQELKWIMENQMPPFQDYLKNSEITSCIYILFASVMPGLKSLTQETIDWIKSEPSFAVKAGLIGRYWDDIGSHRVCLSTLFE</w:t>
      </w:r>
    </w:p>
    <w:p w:rsidR="00BF3239" w:rsidRDefault="00BF3239" w:rsidP="00BF3239"/>
    <w:p w:rsidR="00BF3239" w:rsidRPr="007653A9" w:rsidRDefault="00BF3239" w:rsidP="00BF3239">
      <w:pPr>
        <w:rPr>
          <w:b/>
          <w:sz w:val="28"/>
          <w:szCs w:val="28"/>
        </w:rPr>
      </w:pPr>
      <w:r w:rsidRPr="007653A9">
        <w:rPr>
          <w:b/>
          <w:sz w:val="28"/>
          <w:szCs w:val="28"/>
        </w:rPr>
        <w:t>Pseudogenes sequences:</w:t>
      </w:r>
    </w:p>
    <w:p w:rsidR="00BF3239" w:rsidRDefault="00BF3239" w:rsidP="00BF3239">
      <w:r>
        <w:t>&gt;scaffold6367.g78236.t1</w:t>
      </w:r>
    </w:p>
    <w:p w:rsidR="00BF3239" w:rsidRDefault="00BF3239" w:rsidP="00BF3239">
      <w:r>
        <w:t>MARNQPLKWYTWSMAVLKDDTRLSEQRVQLTKSIAFIYLIDDVFDLYGTLNELDIFNQAVHRWDYSAMDMLPEYMKTCYKSLLDTTNEIATSISENHGYNPIIILKQTWVSLCNAFLVEAKWLASKNLPRAEEYFDNAKVSSGVHVALVHLFFLLGLDESDLHDKCKIISCVAAILRLWDDLGSAEDENQNGRDGSYIECYMRDEPSLAFEEAREHVTEMIEREWKRLNKECLNQSSSSSQFEEAALNMARMVSIMYSYDHNHRLPLLK</w:t>
      </w:r>
    </w:p>
    <w:p w:rsidR="00BF3239" w:rsidRDefault="00BF3239" w:rsidP="00BF3239">
      <w:r>
        <w:t>&gt;scaffold5960.g76949.t1</w:t>
      </w:r>
    </w:p>
    <w:p w:rsidR="00BF3239" w:rsidRDefault="00BF3239" w:rsidP="00BF3239">
      <w:r>
        <w:t>MESRRSANLGASIWDDHFIQSLTSSYTGEKHAEKAEKLKAEVRTMMEQTTDELKQLELIDNLQRLGICNHFQDLIQKILQKMYEEERYGDRQKNLHITALRFRLLRQDGYHVPPDVFSSFMDKTGDFQEHLSKDITGLVSLYEASYLSMEGETILDLAKDFSSHHLHKIVEETKEKRVADQIIHALELPLHWRVQRLEARWFIQYYECGSDANPSLVELAKLDYNMVQATYQEELKRLSRWYEETGLSEKMSFARHRLAECFLWSMGFVPERHFGYARENLTKIAEFITILDDIYDVYGTLEELQVLTEIMERWDINLLDRLPEYMRICFLAVFNATNELAYHILRDQGINVISNLRRLWAELSRSYYKEATWFHSGYIPATEEYLNTAYISISGPLIHFYSYITTTNPINKHELQSLEKHAYWPSMVLRLADDLGTSSVQNKQFAGSKIMVYESRLGNLEHKFGRDEERGCFEIDPVFHEQNWMLRVGSKAACEAFDRCSVEEDEQGHID</w:t>
      </w:r>
    </w:p>
    <w:p w:rsidR="00BF3239" w:rsidRDefault="00BF3239" w:rsidP="00BF3239">
      <w:r>
        <w:t>&gt;scaffold581.g22644.t1</w:t>
      </w:r>
    </w:p>
    <w:p w:rsidR="00BF3239" w:rsidRDefault="00BF3239" w:rsidP="00BF3239">
      <w:r>
        <w:t>MSGLTMQVAKPNDDPEATSPRFGISTLFSCSTINEGICSPLPLDLDSSDNMVSPCPKRQVDECGDHQIDKTLLSSLRAALKSPSHWRIQIPNARSFIDDYKRRLDMNPAVLELAKLDINIVQSQYQEDLKEATRWWKNTRLVEHLPFVRDRIVECYSWSIGFLHPRHRRYERIMLARVIALITTIDDVFDVYGTLEELQLFTDVVRRMRLREATSQNQFSDNMNNKNASEGEARAHVRSLVAQTWKRVNEEMMSENSPFSKEFIEAAANIGRMGHYVVDLKDYLPKSVAFGFSASNTGYFFSSWPLFHTDDEDEEDSDDNESEDSWDILDSTIDNEFEEGSGPKRIPYSDLVLATNNFAKEEKLGEGGFGAVYTTPTLQ</w:t>
      </w:r>
    </w:p>
    <w:p w:rsidR="00BF3239" w:rsidRDefault="00BF3239" w:rsidP="00BF3239">
      <w:r>
        <w:t>&gt;scaffold581.g22636.t1</w:t>
      </w:r>
    </w:p>
    <w:p w:rsidR="00BF3239" w:rsidRDefault="00BF3239" w:rsidP="00BF3239">
      <w:r>
        <w:t>MICRLVSVACARVAPYNSLITKPNDDSEATSSRFGISTTTISQDNVVDGMKKWTRGTCIRLINKGICTPLPLDSDSFHGMVSACPKNAKGVFKPGHADDIKGLLQLYEASFLLTQGEDTLELAREFAARILQRQVDECGDNQISSIRAFLKLPSHWRIQIPKARSFIDDCKRRPGMNPVMLELAKLDINIVQAQYQEDLKDESR</w:t>
      </w:r>
    </w:p>
    <w:p w:rsidR="00BF3239" w:rsidRDefault="00BF3239" w:rsidP="00BF3239">
      <w:r>
        <w:t>&gt;scaffold543.g21654.t1</w:t>
      </w:r>
    </w:p>
    <w:p w:rsidR="00BF3239" w:rsidRDefault="00BF3239" w:rsidP="00BF3239">
      <w:r>
        <w:t>MSLPLSTRVLFVPKPSQFRSSSFSHASASLDIGLQRATSPPQSASVSTSFEETKDRIAKLFHKDELSVSTYDTAWVAMVPSPTSSEEPCFPDCLNWLLENQCHDGSWARPHHHPMLIKDVLSSTLACILALKKWGVGEEQINRGLHFIELNFASATEKSQITPVGFDIVFLAMLDYARDLSLNMRLDPTTLNDLICKRDLELKRCNQSNSTEREVYWAYIAEGMGKLQNWGSVIKYQRKNGSLFSCPSTTAAAFIALRNTDCLNYLRSALKKFGSAVPAVYPLDIYSQLCKVDNLERLGISRYFSNEFQSGDEEIFMDAATCALAFRTLRMNGYNVTSDPLTKILQECFPSSFHGNMTDINTTLEIYRASEHIIYEDERDLEKHNLRLKTFLEQELSSGGFVQSCQLGRNIDAEVNQALDYPFYAIMDRMAKRKNIELYNSDNTRILKTSYCSPNFGNKDFLHMSVEDFNRCQDIHREELKELERWVIENRLDELKFARSKSAYCYFSAAGTIFSPELSDARMSWAKNGVLTTVVDDFFDVGGSMEELKNLIHLVELWDVDVSTKCTSPNVQIIFSALKHTICEIGDKGFKLQGRSIMNHIISIVRSLTFHLHFLYIKNLSSFYADNSAAMVARHLKQTNNEIRHVQQLTVLGVSEILS</w:t>
      </w:r>
    </w:p>
    <w:p w:rsidR="00BF3239" w:rsidRDefault="00BF3239" w:rsidP="00BF3239">
      <w:r>
        <w:t>&gt;scaffold5167.g73739.t1</w:t>
      </w:r>
    </w:p>
    <w:p w:rsidR="00BF3239" w:rsidRDefault="00BF3239" w:rsidP="00BF3239">
      <w:r>
        <w:lastRenderedPageBreak/>
        <w:t>MAPAVAEIQRPVANFSPSLWGEQFIKQDSAAHQVGEEEHSETVEVLKNEVRGMIGPGNMVDTMSLIDTLERLGVSYHFETEIEDKLQQYFDLNTDYNDEAYDLYTVALHFRLFRQHGHRISADIFARWRDENGKFQEGLKNDAKGLLSLYEASYLRTRGETLLDEAVEFATATLKSTAPHLESPLREQVEHALIQPLHFGNPRIEARNFISIYEEFGDKNESLLRFAKLDYNQLQMLHKEELHVVSRWWKDLDLVAKLPYARDRVVECFFWAMGVYHEPQYSRARIMLTKTIAMTSIIDDTYDAYGTIEELDVFTEAIERWHIDEINRLPEYIKPFYKALLELYEQFEEELADEGRSYAAHYALKELVRSYHLEAKWFIQGYLPPFEEYLKNALITCTYCYHTTTSLLGVETAIKEDFEWLSKKPKMLVAGLLICRVIDDIATYEVEKDRGQIATGIESYMKENGATIEETIAKFFEIAMDAWKDINEECMRPSPYSRDVLMRILNLERIIDVTYKGNEDGYTQPEKVLKPHIIALFVDPIQI</w:t>
      </w:r>
    </w:p>
    <w:p w:rsidR="00BF3239" w:rsidRDefault="00BF3239" w:rsidP="00BF3239">
      <w:r>
        <w:t>&gt;scaffold5167.g73738.t1</w:t>
      </w:r>
    </w:p>
    <w:p w:rsidR="00BF3239" w:rsidRDefault="00BF3239" w:rsidP="00BF3239">
      <w:r>
        <w:t>MLHKEELHVVSRWWKDLDLVAKLPYARDRVVECFFWAMGVYHEPQYSRARIMLTKTIAMTSIIDDTYDAYGTIEELDFFSDAIERWNIEEMKKLPDYVKPFYKALLELYDQFEEELAKEGRSYAAYYAIESLKELVRSYHLEAKWFIQGYLPPFEEYLKNALITCTYCYHTTTSLLGVESAIKEDFEWLSKKPKMLVAGLLICRVIDDISTYEVEKDRGQIATGIESYMKENGATIDEAVAKFFEIAMDAWKDINEECMRPSPYSRDVLMRILNLERIIDVTYKGNEDGYTQPEKVLKPHIIALFVDPIQI</w:t>
      </w:r>
    </w:p>
    <w:p w:rsidR="00BF3239" w:rsidRDefault="00BF3239" w:rsidP="00BF3239">
      <w:r>
        <w:t>&gt;scaffold5167.g73737.t1</w:t>
      </w:r>
    </w:p>
    <w:p w:rsidR="00BF3239" w:rsidRDefault="00BF3239" w:rsidP="00BF3239">
      <w:r>
        <w:t>MAPAVAEIQRPVANFSPSLWGEQFIKQDSAAHQVEEEEHSKTVEVLKNEVRGMIGTGNMVDTMSLIDTLERLGVSYHFETQIEEKLQQYFDLDTDYNDEAYDLYTVALHFRLFRQHGHRISADIFGRWRDENGKFQGLKNDARGLLSLYEASYLRTRGETLLDEAVEFATATLKSITPHLESPLREQVEHALIQPLHFGNPRIEARNFISIYEEFEDKSESLLRFAKLDYNQLQMLHKEELHVVSRWWKDLDLVAKLPYARDRVVECFFWAMGVYHEPQYSRARIMLTKTITMTSIIDDTYDAYGTIDELDAFTEAIERWNIEEIKRLPDYIKPFYRALLELYDQFEEELAKEGRSYHLEAKWFIQGYLPPFEEYLKNALITCTYCYHTTTSLLGVETAMKEDFEWLSKKPKMLVAGLLICRVIDDIATYEVEKDRGQIATGIESYMKENGATIEEAVAKFFEIAMDAWKDINEECMRPSPYSRDVLMRILNLERIIDVTYKGNEDGYTQPEKVLKPHIIALFVDPIQI</w:t>
      </w:r>
    </w:p>
    <w:p w:rsidR="00BF3239" w:rsidRDefault="00BF3239" w:rsidP="00BF3239">
      <w:r>
        <w:t>&gt;scaffold4162.g68214.t1</w:t>
      </w:r>
    </w:p>
    <w:p w:rsidR="00BF3239" w:rsidRDefault="00BF3239" w:rsidP="00BF3239">
      <w:r>
        <w:t>MSDVSGPRQLLVKKAFSADHGPRIDASDAIPRSFLKYSWRERLQSTRFFFFFFFWSLGVYFEPHYKTARIFLAKALAMTTIVDDVYGSLGELRAFTTAIQSWDIRAAHELPPYMRICYEAFVAGIRGDSITENDFDRIVNRPSIIQASEVLARIMDDVAGHGKEQKIPAVDCYMKEHGCSGMEASRELSKQVKKGWKDLNDEWMQHLWRFLRALTGKIAEILNLRPERLQDSQFTTSILNDVEEDFLAHDLYALESFAGQSNAPEKLKQVFDILASVVCLKVAAHVARNYSGKVIYFDTGNSFSPKRVVQFLSLSSDSSTAEANKTVERVMSSIVCHSVFDIFTLLDMLHLLMNDLKSQIDCHVKMLIIDSLSSLIAPVLGGGGAHGHALMVTAGFLLKELAHEYNLSIVVTNHMVGGEAGVSKPALGESWKSIPHVRLLLSRDYSTNGRRITILKHPFLIRIKIARSMLSALVVTKEEWMYGTFLGARRWIAPQKGTFRIDVDANFNDETQFYGGGHSSSKSQMGNTGGSGKAYSKAKLYF</w:t>
      </w:r>
    </w:p>
    <w:p w:rsidR="00BF3239" w:rsidRDefault="00BF3239" w:rsidP="00BF3239">
      <w:r>
        <w:t>&gt;scaffold3179.g60794.t1</w:t>
      </w:r>
    </w:p>
    <w:p w:rsidR="00BF3239" w:rsidRDefault="00BF3239" w:rsidP="00BF3239">
      <w:r>
        <w:t>MVASLWFGPHPYDTLHQSYFQKNISNPNQQSLGSDSIAAAITSDHRFQSVLAAALISDIGGSASMNKSSSLTSSQSACLTIVSPSFQFSSSNKNVFEKFMNGEGNFKESMKKDLEGILSLYEASYYGVNGEEIMGKALQFSSSHLESLIHQISIKTNRSLLRQLQEALDTPIIKTSIRLGATKFILTYQEDESHNEDLLNFAKLDLNILKKMHQEEANLITSWDISVADELPPYMKICYETLVGVYAGMEDELEKYGNSYRIQYAK</w:t>
      </w:r>
    </w:p>
    <w:p w:rsidR="00BF3239" w:rsidRDefault="00BF3239" w:rsidP="00BF3239">
      <w:r>
        <w:t>&gt;scaffold2421.g53048.t1</w:t>
      </w:r>
    </w:p>
    <w:p w:rsidR="00BF3239" w:rsidRDefault="00BF3239" w:rsidP="00BF3239">
      <w:r>
        <w:t>MAPPQAEIQRPVANFSPSLWGEQFIKHDPASHQVEEKHSKTVQVLKNEVRGMIDAGNMVDTMSLIDTLERLGVSYHFETQIEQKLQQYFDLNTDYNNEAYDLYTVALHFRLFRQHGYRLSADTFRRWRDENGKFQEGLKNDAKGLLSLYEASYLRTRGETLLDDALDFTTATLKSIAPHLESPLREQVEHALIQPLHFGNPRIEARNFISIYEEYQDKNESLLRFAKLDY</w:t>
      </w:r>
      <w:r>
        <w:lastRenderedPageBreak/>
        <w:t>NQLQMLHKEELDVVSRWWKDLDLVAKLPYARDRVVECFFWAMGVYHEPQYSRARIMLTKTIAMTSIIDDTYDAYGTIEELDAFTKAIERWNIKEMKRLPDYVKPFYRALLQLYNQFEDELSKKGRSYAAHYAIESVEKDRGQIATGIESYMKDNGATKEEAVAKFFEIATDAWKDINEECMRPSPYSRDVLM</w:t>
      </w:r>
    </w:p>
    <w:p w:rsidR="00BF3239" w:rsidRDefault="00BF3239" w:rsidP="00BF3239">
      <w:r>
        <w:t>&gt;scaffold1387.g39076.t1</w:t>
      </w:r>
    </w:p>
    <w:p w:rsidR="00BF3239" w:rsidRDefault="00BF3239" w:rsidP="00BF3239">
      <w:r>
        <w:t>MELPVKTGGSTVSVFRNRNRTKQKCPRFWFGTGSGGPVPLVPEINDAGKKQLEKQKKNMKNLLAQTPDESTAKMELIDAIQRLGIGYHFSKEIQESLQKIHETQIYKEDDDVCVVALRFRLLRQQGYRASCDVFEKFMDGEGNFKESMKKDVEGILSLYEASYYGKEQKITVIDCYIKEHGCSQMEASRELRKQVEKAWKDLNDERLKKSKVVSTEKGKRPVPHPIDHREEAGPRGPDRFENARKPLARFEDTLRSPVQGRPRDPAQWNPWRNGLHCPARTYAMAVERVLRMEVLRLLRKGQLVNHLRPRDQQVANRQDTRCLRHSPANQALLQQQSPPPPYIDRVINCISGGSEISWRVVLGLFPALTSHCFCSLPSHRLGYVLIRAVTFFYEVRAWSASIGLR</w:t>
      </w:r>
    </w:p>
    <w:p w:rsidR="00BF3239" w:rsidRDefault="00BF3239" w:rsidP="00BF3239">
      <w:r>
        <w:t>&gt;scaffold1382.g38993.t1</w:t>
      </w:r>
    </w:p>
    <w:p w:rsidR="00BF3239" w:rsidRDefault="00BF3239" w:rsidP="00BF3239">
      <w:r>
        <w:t>MGKSFNSYQATIGMAPYEALYGRRCKLPLYWDEDCKILYERKVETKIRWAIRDSREDWDDCILFSLPPNFHVSQLRKYVRDPRHVICQEEITVTPELQYEEKPEAILDRCFISKWEINGMDQLPPYMRLYYKALSDVYFEMEYEMGKTGESHTVEHAKQEIKNLADVYFEEAKWSFNEYKPRMEEYTKVALLSSGYMMMTVNALAVIPPHFSGRVRLGFE</w:t>
      </w:r>
    </w:p>
    <w:p w:rsidR="00BF3239" w:rsidRDefault="00BF3239" w:rsidP="00BF3239">
      <w:r>
        <w:t>&gt;scaffold11482.g84987.t1</w:t>
      </w:r>
    </w:p>
    <w:p w:rsidR="00BF3239" w:rsidRDefault="00BF3239" w:rsidP="00BF3239">
      <w:r>
        <w:t>MAMEDWPPYIQTCYKSIVDTYAGIEEQMEKEGKSYRVEYAKQELKKLVMAYFEEAKWLYRDYVPTAEEYMKVSLVSCGYMMISTSSLVGMGDLVTKQDFDWITNEPLIVRASSIICRLMDDLVGDEYEQKTASVQCYMKQYGMSKDQARDELRKQVKNAWKDMNQECLEPRPASMQILIRVVNLGRVINLLYADDDCYANPIKSKEWVKMVLLDPMDI</w:t>
      </w:r>
    </w:p>
    <w:p w:rsidR="00BF3239" w:rsidRDefault="00BF3239" w:rsidP="00BF3239">
      <w:r>
        <w:t>&gt;scaffold845.g29034.t1</w:t>
      </w:r>
    </w:p>
    <w:p w:rsidR="00BF3239" w:rsidRDefault="00BF3239" w:rsidP="00BF3239">
      <w:r>
        <w:t>MNDVEGMLSLYEASNYGVKGEDILDKALEISSSHLKSLTSLSRRVNEALEMPISKTLARLGARKWWKKLDFANKLPFARDRVVECYFSILEVYYEPHYNIARRFLTKVIAMTSIMDDIYDVHGTLEELQYFTDAIQSWDVSAVDELPPYMTQCYEALLGVYTEMENEMIEEKITNVDCYMKENGCSKMEAADEFSKRVKEAWKDLNEECLEPRAASMVILVRVVNLACVINLLYVGEEAYGNSSDNTKELIKAVLVDPVE</w:t>
      </w:r>
    </w:p>
    <w:p w:rsidR="00BF3239" w:rsidRDefault="00BF3239" w:rsidP="008A6E80"/>
    <w:p w:rsidR="00BF3239" w:rsidRDefault="00BF3239" w:rsidP="008A6E80"/>
    <w:p w:rsidR="008A6E80" w:rsidRPr="00862521" w:rsidRDefault="008A6E80" w:rsidP="008A6E80">
      <w:r w:rsidRPr="00862521">
        <w:t>&gt;Sb01g015070</w:t>
      </w:r>
    </w:p>
    <w:p w:rsidR="008A6E80" w:rsidRDefault="008A6E80" w:rsidP="008A6E80">
      <w:r w:rsidRPr="00862521">
        <w:t>FSTLHEAALRFRLLRTHGLWVSPDELSKFRGDDGSFRTEIMNDHRCLLSLYNAAHLLTHGEVELEEAILFARQHLELGLLTSSLRAPLAGQVTRALKLPLPRTLKRLEALDYMSEYTQEQTYNPSILELAKLDFNLLQRLHLKELKAICQWWKDIYQEVELNYMRDRVVECFFWSYTVYYEQDHLRARAMLTKIFALLTVVDDTFDDHATLDESRKLAEALRRWDNSAVSMLPEYLRKFYLRLLQNFEDFEDELPPNERYRVAYTREAFQMTSESYLQESEWFHHSCKPKFQEQVNVSTVSIGPQIAATAMLMGMGDEATRDAFEWALRGDTAVMSFGWIARFLNDIASFNSGKSKKDVATSVECYMNEYNVTSEVAMTEIGYLIEDGWKTANRARFELLPAVQRIINLTVCMPFTY</w:t>
      </w:r>
    </w:p>
    <w:p w:rsidR="008A6E80" w:rsidRDefault="008A6E80" w:rsidP="008A6E80">
      <w:r>
        <w:t>&gt;Sb01g021990</w:t>
      </w:r>
    </w:p>
    <w:p w:rsidR="008A6E80" w:rsidRDefault="008A6E80" w:rsidP="008A6E80">
      <w:r>
        <w:t>ARNSNVKDVDDTAMAFRLLRLHGYNVSPSVFKNFEKDGEFFCFVGQSTQAVTGMYNLNRASQIAFQGEDVLHRARIFSYEFLRQREAQGLRDKWIIAKDLAGEVQYTLDFPWYASLPRVEARTYLDQYGGKDDVWIGKTLYRWYIENCLDTFGVQPQDVLRAYFLAASCIYEPSRAAERLAWARTSMIANAISTHLDISADKKRLECFVHCLYEESDVSWLKINPND</w:t>
      </w:r>
      <w:r>
        <w:lastRenderedPageBreak/>
        <w:t>AILERALRRLINLLTQEALPIHEGQRFIHSLLSLAVIEICAGRISEAISVINNKDSDWFIQLTCNTCDGLNHKVLLSQDAEKNEATINCIDKIELNMQELQLLRSDEKTTNKKTKQTLWDVLRSSYYHCPQHIIDRHVSRVI</w:t>
      </w:r>
    </w:p>
    <w:p w:rsidR="008A6E80" w:rsidRDefault="008A6E80" w:rsidP="008A6E80">
      <w:r>
        <w:t>&gt;Sb01g032610</w:t>
      </w:r>
    </w:p>
    <w:p w:rsidR="008A6E80" w:rsidRDefault="008A6E80" w:rsidP="008A6E80">
      <w:r>
        <w:t>RNESFHEISLQFWLLRQDRYYVSCDVFQSFMDNQQNLNVSLQSDVRALLALYEAAHLGTPNEQFLIEAQRQTTSLLRSMVDHLEKPLADKVRHALQTPSFRRMKRLEARLYIPLYEEDKEDCDELILELAKLDFYLLQQIHREEVKEICEWYHGLDSPRKLFYARHRPAEAYFWALGVYYEPQYAKARKLLAKFIATITPYDDTFDNYGMWEELQPFADVMQRWDMKEAEGLNECYSDFARFMFGTMIEIENALPKDIGRRNVNFIRDIINEVCKGYVTEIGWRDSKYIPLLEEHLKVTLITCFYWAINCTAFVVFEENVTEEILKWMSKFPQIVKDSCIISRLMDDIVAHEFETERNNVATAVTCYMNEYKTTKEEASDVLWNSVEHAWKSMNHEYLSLPSSLLIRVINLARMMETMY</w:t>
      </w:r>
    </w:p>
    <w:p w:rsidR="008A6E80" w:rsidRDefault="008A6E80" w:rsidP="008A6E80">
      <w:r>
        <w:t>&gt;Sb01g034700</w:t>
      </w:r>
    </w:p>
    <w:p w:rsidR="008A6E80" w:rsidRDefault="008A6E80" w:rsidP="008A6E80">
      <w:r>
        <w:t>GGGAADDGLHTVALRFRLLRQHGVWVPADVFDRFKDTTGGFSESLSSDPRGLLSLYNAAHMATPGEQGLDEAISFARRHLESLKLKGTLSSPLAEQVCRALDIPLARLPKRLETMHYVVEYEKEEGHDAVLLELARLDFDLVRFLHLRELKDLSLWWKDLYGNVKLNYARDRLVENYFWTCGVFHEEEYSRARMLFAKTFGLLSLMDDTYDVYATLEECHILNDAIQRWDENSASILPEYMRMFYINLVRNFQGFEDSLQPNEKYRVSYAKQAFKLSSKYYLDEAKWCSEKYAPSFKEHMEVSVMSSGFPTLAVVLLMGAGDMATREAFRWAIGVPAVVSASGEVARFRNDIASYKKKNKKDVASSVECYAKEHGTSGEEAAVAIAGMAEHAWRTINRSCMLLPAAQLVVNLTKTLEVIY</w:t>
      </w:r>
    </w:p>
    <w:p w:rsidR="008A6E80" w:rsidRDefault="008A6E80" w:rsidP="008A6E80">
      <w:r>
        <w:t>&gt;Sb01g035460</w:t>
      </w:r>
    </w:p>
    <w:p w:rsidR="008A6E80" w:rsidRDefault="008A6E80" w:rsidP="008A6E80">
      <w:r>
        <w:t>NSTCLHDVALRFRLLRQHGFWISPDEFNRFKDKNGNFDVDITNDARGLLSLYNAAYLFTHGEAELEEAILFARQHLESMRNNLEYPLAQLVNRALHLPLPRTFRRVEALHYISEYKGTPTHNPSLLEFAQLDFDLLQRLHLKELKALSRWWKDLYNEGELTYSRDRVVECYLWSYTAYFEKEHTRARMILAKIIALIILTDDTYDVRATLEECRKFNEAIQRWEESAISLLPDYLKKFYLKLMNIFKEFEDELEPHEKYRVAFSRKAFQILSSNYLQEAEWFHGGYKPTFKDQVKISTVCSGAPFASVGLLVGMGDVATKEALEWAISCTDAVKAFAEVTRFMNDLASFKRGKNKNDVDSSVECYISEHGVTTEVAFAKINSLIEEAWKTINRARFELLPAVQRVANITASMPLMY</w:t>
      </w:r>
    </w:p>
    <w:p w:rsidR="008A6E80" w:rsidRDefault="008A6E80" w:rsidP="008A6E80">
      <w:r>
        <w:t>&gt;Sb01g039090</w:t>
      </w:r>
    </w:p>
    <w:p w:rsidR="008A6E80" w:rsidRDefault="008A6E80" w:rsidP="008A6E80">
      <w:r>
        <w:t>DVDRVDDVRLMTLSFRLLRQNNYPVSPEVVRSLKDGTGNFKKTLQKDTEGLLSLYEASHLAFEGDHLLDEARVFSTEALRELRPSMHPHLRSSVDNALAVPLHWAAPRLQARWFINHYARDSDADLSLLHFAKLDFNNVQKLQQQELSRITRWWRNADLSESLPFARDRLMECFYFATGVAPEPSLEACREVVAKTFALIVLLDDIYDIYGTLDELVMFTDAIERWGTSASEQLPEYMKAIYLTIVSTSNEVAEHVLRQEGCDARFLLKKAWHDLCKAFLMEAKWHYSNYKPTLHEYLENGWISVSGPLMLIHAFPIIEKGVTPNSIQQLESYPKLVQMVSKIFRLCNDSATHSEELKRGDAPSSIAIYMSENRATEHDARKAMRDLTMETWKTVNQDAFRFPLPFANACVNMARISHCIY</w:t>
      </w:r>
    </w:p>
    <w:p w:rsidR="008A6E80" w:rsidRDefault="008A6E80" w:rsidP="008A6E80">
      <w:r>
        <w:t>&gt;Sb04g001780</w:t>
      </w:r>
    </w:p>
    <w:p w:rsidR="008A6E80" w:rsidRDefault="008A6E80" w:rsidP="008A6E80">
      <w:r>
        <w:t>HSDDLFDATLAFRLLREAGHDVSADVLRRFTDDSGEFKLPLSMDIRGLLSLHDMSHLDIGGEVLLYKAKEFSSKHLASAIRYLEPSLAEYVRQSLDHPYHLSLMQYKARHHLTYLQSMPIRDTVVEKLAVAEFQLNKLLHQQEIQEVKRWWMDLGLVQEIPVVRDQVMKWYMWSMTAVQGCSFSRYRVEITKIIALVYVVDDIFDLVGTLEELSLFTEAVKVWNMAAADSLPRCMRSCYMALYTVTNEITDMVEKEHGLNHVNHLRKAWAVLFDGFMVEAKWLATEQVPTAEDYLRNGVVTSGVPLTFVHIFIMLGDQSIEALIDQMPSVISCPAKILRLWDDMGSAKDEAQEGLDGSYMDFYLMENRCGPSDVEAHMRNLIAREWEELNRECLTFSSNLTQTCLNAARMISVMY</w:t>
      </w:r>
    </w:p>
    <w:p w:rsidR="008A6E80" w:rsidRDefault="008A6E80" w:rsidP="008A6E80">
      <w:r>
        <w:t>&gt;Sb04g001800</w:t>
      </w:r>
    </w:p>
    <w:p w:rsidR="008A6E80" w:rsidRDefault="008A6E80" w:rsidP="008A6E80">
      <w:r>
        <w:lastRenderedPageBreak/>
        <w:t>HSDDLFDATLAFRLLREAGHDVSANDVQRFTKDSCEFKLPLSKDIRGLLSLHDMSHLNIGGEALLYKAKEFSSKHLASAIRYLEPSLAEYVRQSLDHPYHLSLMQYKARHHLTYLQSLPIRDTAVEKLAVTEFQLNKLMHQKEIQEIKRWWMDLGLVQEIPIVRDQVLKWYMWSMTTLQGYSFSRYRVEITKIIALIYVVDDIFDLVGTLEELSHFTEAVKVWNTAAADSLPSYMRSCYKALYTITNEIADMAKQEHGLNPVNHLRKAWVVLFDAFMVEAKWLTMDQVPTAEDYLRNGVVTSGLPLTLVHIFIMLGDQSTETLIDHMPSVISCPAKILRLWDDMGSAKDEAQEGIDGSYRDFYLMENRCGPSDAEAHMRSLIAREWEELNRECLTFSSNFTHACLNITRMISVMY</w:t>
      </w:r>
    </w:p>
    <w:p w:rsidR="008A6E80" w:rsidRDefault="008A6E80" w:rsidP="008A6E80">
      <w:r>
        <w:t>&gt;Sb04g001810</w:t>
      </w:r>
    </w:p>
    <w:p w:rsidR="008A6E80" w:rsidRDefault="008A6E80" w:rsidP="008A6E80">
      <w:r>
        <w:t>SNDLFDATLAFRLLREAGYDVSADVLWRFTDNSGEFKLPLSKDIRGLLSLHDMSHMNIGGEALLDKAKEFSSKHLASAIRYLEPSLAEYVRQSLDHPYHLSVMPYKARHHLTYLQSLPTRDTAVEKLAIAEFQLNKLLHQKEMQEIKRWWMDLGLAQEIPVVRDQVLKWYMWSMTALQGYSFSRYRVEMTKIISLVYVVDDIFDLVGTLEELSLFTEAVKMWNTAAADSLPSYMRSCYKALYTITNEIADMAEKEHGLNPANNLRKAWTVLFDGFMVEAKWLANHQVPTAEDYLRNGVVTSGVPLTFVHIFIMLGDQNSEALIDHMPSVISCPAKILRLWDDMGSAEDESQEGFDGSYKNFYLMENRCSPTDAEAHMRSLIAREWEELNRECLTFSSNFTQVCLNIARMVSVMY</w:t>
      </w:r>
    </w:p>
    <w:p w:rsidR="008A6E80" w:rsidRDefault="008A6E80" w:rsidP="008A6E80">
      <w:r>
        <w:t>&gt;Sb05g006470</w:t>
      </w:r>
    </w:p>
    <w:p w:rsidR="008A6E80" w:rsidRDefault="008A6E80" w:rsidP="008A6E80">
      <w:r>
        <w:t>GGDDLFALALQFRLLRQHHYNVASEIFNNFMDENGDFKDALRSNVDGLLSLYEAAHLGKSDEDLLRKAIIFTKDCLSSLVNGGQLPKPVLQEVLHALDLPTQRRIKRLEAKLYISIYENGDESNQDIVELAKLNFHMLQQMHRDEVRTISLWWYNDLNPSSLGPYMRKRPVECYYWALGIFYEPQYAKARIVLTKLLTLLTMFDDIIDSYGTMEEVHLFNQAVQSWNEEAAKQIGDGYWYLIFHISKTLEEFVSKDGGSPMAIDCFKETLKAGSKAMVQELVWREEGQVPTVHEYLKQGAAVSILYWPIAVISFAGMFPSDDEIFTWAGSYPKIIESSTTLCRLMDDVAGHENEEERSKCVTAVECYVREHGVTVQEAKQALTCLVDEQWRCINQELYAVPIALLDPVLDLVRVMEEVY</w:t>
      </w:r>
    </w:p>
    <w:p w:rsidR="008A6E80" w:rsidRDefault="008A6E80" w:rsidP="008A6E80">
      <w:r>
        <w:t>&gt;Sb05g019210</w:t>
      </w:r>
    </w:p>
    <w:p w:rsidR="008A6E80" w:rsidRDefault="008A6E80" w:rsidP="008A6E80">
      <w:r>
        <w:t>EILRSEELHIVALRFRLLRQHGFFVSTDVFDEFRDGTGNFNTCLTRDPKGLLSLYNAAYLAVPGEDVLDGVIAFTRTHLEAMKGNLTSPIADQICRALDIPLPRYMPQLETMHFITEYEQEDGHNATLLELARLDYCLTRSAQLKELRTFCLWWKDFYKNVNLTYSLDRGVEMYFWGFGVFPGEGNSRARIIFSKIVALISLMDDTFDTHATFEDCKNLDEAIQRWDESATSILPEYLRMYYTKMLSCFNEFEDILEPKEKYRVPYVQKAVMLQSKYYLEEAKWCNEKYMPTFKDQIELSSLSSTIPVLTLAALMAAGNEATKEALEWASVVPDMKGRKNKNDVASSLDCYMNEHGTTGTEAAAALSAMVEHAWRRINKAFMEIDRALLRAAVINQARTNEVVY</w:t>
      </w:r>
    </w:p>
    <w:p w:rsidR="008A6E80" w:rsidRDefault="008A6E80" w:rsidP="008A6E80">
      <w:r>
        <w:t>&gt;Sb05g022320</w:t>
      </w:r>
    </w:p>
    <w:p w:rsidR="008A6E80" w:rsidRDefault="008A6E80" w:rsidP="008A6E80">
      <w:r>
        <w:t>ATDVLSLFAEESRFHDSVEGHMNDTKALLELYKASLVEYALNLPFYATLQPFKHKRNIECFGTEGIRIHKSAYLACDATENILALAIEDFHLSQSIYQQQLQYIERWVKEVRLDQLKFARDLPLSLFVFLATNVFPCELYDASIAWTQKCILTTVVDDFFEGGGSTKELRNFVTLIEKWDMHAGIECSEDIEILFRAVYDTNNQIAAIGAKLQNRSVIDHIVEIWVKYVRTLMIEAEWTTKGHVPTMEEYMSVAETSSALGPVVVPSLYLVGPKLSDDMIRDPEYKNLLRYLGIGIRLINDIGTYEKEMSEGYVNSVLLRAFDSSIEAAKREIHVLLANSQRELLKLVLPIPRPCKDIFWNTYKIGRQFY</w:t>
      </w:r>
    </w:p>
    <w:p w:rsidR="008A6E80" w:rsidRDefault="008A6E80" w:rsidP="008A6E80">
      <w:r>
        <w:t>&gt;Sb06g002820</w:t>
      </w:r>
    </w:p>
    <w:p w:rsidR="008A6E80" w:rsidRDefault="008A6E80" w:rsidP="008A6E80">
      <w:r>
        <w:t>KDHTYDNIAFTALKFRLLRENGFPEGQLGYHNYGNCTTKTPRQEDVNTLLLLHEASYLAFGDEEILDVARTYSAKALKELMPSMLPHLREAVAHALEIPLHWRAPRLETRWFIDYYARDINMCPLLLQFAKLDFNQVQDEHQKDLAAVTWWWRNIGLGEKLPFARDRLMECFHYANGIVWDPKLGPCRQMLAKVSNLIVHLDDVYDVYGTMDELVLFTNAIARWDAIPNERLPEYMKALYSVIYHTSNEVAEHALKEHGCSMHYHLQKLWHDICMAFLLEAKWHHGNCRPSIQKYLENG</w:t>
      </w:r>
      <w:r>
        <w:lastRenderedPageBreak/>
        <w:t>WVSSSAPLLLSHAFSMLHSVINMNTISKMQTTHRLVQQVSLIFRLCNDSATHMDELQRGDAPSFIAINMAENGNEDDSRKVMQDLILKSWKVINEEAFQYSTPFNKACVNLARISHCVY</w:t>
      </w:r>
    </w:p>
    <w:p w:rsidR="008A6E80" w:rsidRDefault="008A6E80" w:rsidP="008A6E80">
      <w:r>
        <w:t>&gt;Sb06g028210</w:t>
      </w:r>
    </w:p>
    <w:p w:rsidR="008A6E80" w:rsidRDefault="008A6E80" w:rsidP="008A6E80">
      <w:r>
        <w:t>RDEEIMLDAATCAMAFRILRMNGYDVSSDELYHVAEASMFHNSLGGYLNDTRTMLELHKASTVSTSEDEYILDTIGSWSSTLLREQLGSGGALRRTPLFREVEHALDCPFYTTLDRLDHRWNIENFNVTGHRMLETPYLSSRHTSRDILTLAVRDFSSSQFKYQQELKHLESWVKECKLDQLPFARQKLAYFYLSAAGTMFPPELSDARILWAKNGVLTTVVDDFFDVGGSKEELENLLLLVEMWDEHHKIEYSEQVEIVFSSIYNSVNQLGAKASLLQDRNVTKHLVQIWLDLLKSMMTEVEWRMSKYVPTEEEYMANASLTFALGPIVLPTLYFLGPKIPKSAIKDPEYNELFRLMSTCGRLLNDVETFEREYNEGKLNSVSLLVLHGSMSISDARRKLQKPIDTCRRDLLRLVLVIPRPCKELFWKMCKVCYFFY</w:t>
      </w:r>
    </w:p>
    <w:p w:rsidR="008A6E80" w:rsidRDefault="008A6E80" w:rsidP="008A6E80">
      <w:r>
        <w:t>&gt;Sb06g028220</w:t>
      </w:r>
    </w:p>
    <w:p w:rsidR="008A6E80" w:rsidRDefault="008A6E80" w:rsidP="008A6E80">
      <w:r>
        <w:t>KDEEIMMDKATCAMAFRLLRMNGYDVSSDVLSHVAGPSTFHDSLQGYLNDTKSLLELYKASKVSLSENDLVLDGIGFWSGNLLKDKLCSSRVKKDLIFEMEYAVKFPFYATLERLEHKRNFDAWGPLMLTTKSSSFCIDQEFVALAVEDFSFSQYVYQDELRHLDSWVKENKLDQLQFARQKLTYCYLSAAATIFSSELSDARISWAENGVLTTVVDDFFDVGGSKEELENLIALVEKWHAHHTVGYSEQVKIVFSAIYTTVNHLGVIASAAQGRDVTNHLVEIWLDLLRSMMVETEWQRSQYVPTVEEYMTNAVVSFALGPIVLPALYFVGQEVLEHAVEEYDELFRLMSTCGRLLNDSQSFEREGNQGKLNSVSLLVRHSGMSIEAAKKALQKSIDVSRRDLLRLVLVVPRPCKELFWKMCKILHLFY</w:t>
      </w:r>
    </w:p>
    <w:p w:rsidR="008A6E80" w:rsidRDefault="008A6E80" w:rsidP="008A6E80">
      <w:r>
        <w:t>&gt;Sb06g031270</w:t>
      </w:r>
    </w:p>
    <w:p w:rsidR="008A6E80" w:rsidRDefault="008A6E80" w:rsidP="008A6E80">
      <w:r>
        <w:t>LHDVALRFRLLRQQGFWVSPDEFNRFKDKHGNFDVGITNDARGLLSLYNAAHLFTHGEAELEEAILFARQHLESMRNNLEYPLAQQVNRALLVPLPRTVRRLEALHYISEYKESPAHDPSLLEFAQLDFDLLQRLHLKELKALSRYNQYLAIRIVLTFLGLNNVNTTHRYCSAAYYEKEHSRARMILAKIIALIILIDDTYDVRATLEECRKFNEAIQRWEESAISLLPDYLKTFYLKLMNIFKEFEDELETHEKYRVAFSRKAFQILSSNYLQEAEWFHGGYKPTFEDQVKISTVCSGAPFASVGLLVGMGDVATEEALEWAISCTDAVKAFAEVTRFMNDLASFKHGKNKNDVDSSVECYISEHGVTTEVAFAKINSLIEDAWKTINRARFLPVVQRVANITASMPLIY</w:t>
      </w:r>
    </w:p>
    <w:p w:rsidR="008A6E80" w:rsidRDefault="008A6E80" w:rsidP="008A6E80">
      <w:r>
        <w:t>&gt;Sb07g003080</w:t>
      </w:r>
    </w:p>
    <w:p w:rsidR="008A6E80" w:rsidRDefault="008A6E80" w:rsidP="008A6E80">
      <w:r>
        <w:t>GASASSHDLYVTSLRFYLLRKHGYTVSSDVFAKFRDEQGNISSDDDMTTLMMLYDAAHMRTRGEDILDNIIVFNKSRLETVVKSENLEPDLAEEVTITLETTRFRRAERVEARRFISVYEKKATRDDTILEFAKLDYNIVQAVYCDELKQLSMWWKDLRSQVDMTFSRDRLVEMYFWMTVIVYEPDYSYSRIMLTKLVLYIALLDDIYDNYSTTDESNIFTTAFKRWDDKAVEEIPQHLRNFYKSVIRTADEIVAELKVQNNKNSEVVREVMFHVAESYHAEVKWRDEQYVPADVDEHLQISLGSIMAMQVVVLTFVSMGDVTTREIIDWAFTYPRMIRAVTAMARILNDIMSYEREQASDHMASTVQTCMKQYGVTVEEAIEKLKFICEEAWMDIVQGCLYPMAILHKVVSVGRSLDFIY</w:t>
      </w:r>
    </w:p>
    <w:p w:rsidR="008A6E80" w:rsidRDefault="008A6E80" w:rsidP="008A6E80">
      <w:r>
        <w:t>&gt;Sb07g004470</w:t>
      </w:r>
    </w:p>
    <w:p w:rsidR="008A6E80" w:rsidRDefault="008A6E80" w:rsidP="008A6E80">
      <w:r>
        <w:t>DVKDLNLVSLRFYLLRKNGYDVSSDVFLNFKDKDGNFASDDIRSLLSLYNAAYLRTHGEEVLDEAIIFTRRHLEAALTSLESKLADEVSLSLQTPLFRRVRILETRNYIPIYEMEPSRNEAMLEFAKLNFNLLQILYCEELKTVTAWWKQLNIETDLSFIRDRIVEMHFWMAGACSEPKYSLSRVILTKMTAFITILDDIIDTHSTTEEGKLLAKAIDRCSQDANEVLPDYMKHFYMFLLKTFDSCEDELGPNKRYRLKILVRGYSQEIEWRDEHYVPETIDKHLEISRVTVGAFQLACSSFVGMGDIITKEVLDWLLTYPELLKCFTTFVRLSNDITSTEHSTTMHDACEKIKGLIEDSWKDMMQLYLEQSKVVAQTVVDFARTGDYMY</w:t>
      </w:r>
    </w:p>
    <w:p w:rsidR="008A6E80" w:rsidRDefault="008A6E80" w:rsidP="008A6E80">
      <w:r>
        <w:t>&gt;Sb07g004480</w:t>
      </w:r>
    </w:p>
    <w:p w:rsidR="008A6E80" w:rsidRDefault="008A6E80" w:rsidP="008A6E80">
      <w:r>
        <w:lastRenderedPageBreak/>
        <w:t>DDKDLNLVSLRFYLLRKHGYYVSSDVFTSFKDKEGNFVADDTKCLLSLYNAAYLRTHGEKVLDEAIIFTRHQLEALLDSLESTLADEVSVTLQTPLFRRVRILETRNYIPIYEKEAARNEVILEFAKLNFNLLQLIYCEELKKVTLWWKQLNVETNLSFIRDRIVECHFWMTGACFEPQYSLARVISTKMTACITILDDIMDTYSTTEEAMLLAEAIYRWEENAAELLPEYMKDFYLYLLKTIDSCDNELGPNKSFRTFYLKEVLKVLVRGNSQEIKWRNENYVPETINEHLEHSGRSVGAFQVACSSFVGMGDNITKEILEWFLTYPELLKSFTTIARLSNDIASTKREQNVGHHVSTVQCYMLKHGTTMDDAYEKIKELIEDTWKDMMELYLEQPKLVTQTVVDFARTADYMY</w:t>
      </w:r>
    </w:p>
    <w:p w:rsidR="008A6E80" w:rsidRDefault="008A6E80" w:rsidP="008A6E80">
      <w:r>
        <w:t>&gt;Sb07g004485</w:t>
      </w:r>
    </w:p>
    <w:p w:rsidR="008A6E80" w:rsidRDefault="008A6E80" w:rsidP="008A6E80">
      <w:r>
        <w:t>DDKDLNLVSLRFYLLRKHGYDVSSDVFKCFQDKEGNFVVKDTKSLLSLYNAAHLRIHGEEVLDEAIIFTRGKLESVLDSLETTLADEVTLALQTPLFRRVRILETRNYIPIYEKEVARNEVILEFAKLNFNLLQLLYCEELKMITLWWKQLNVETNLSFIRDRIVEMHFWMTGACSEKKYSLTRTITTKMTAYITILDDIMDTHSTTEEAMLLAEAIYRCEENAAELLPEYMKDFYLYLLKTFDSVKHELGPNRSFRVFYLKELLKILVRGYSQEIKWRDEHYVPETIDEHLEVSKATVGAFQVACSSFVGMGDIITKEILDWLLSYPKLLKSMTTFVRLSNDIASTKREQTGGHHASTVQCYMMQHGTTIHDACEKIKELTEDTWKDMMKLYLEQPKVIIQTVLDFARTAEFMY</w:t>
      </w:r>
    </w:p>
    <w:p w:rsidR="008A6E80" w:rsidRDefault="008A6E80" w:rsidP="008A6E80">
      <w:r>
        <w:t>&gt;Sb07g005130</w:t>
      </w:r>
    </w:p>
    <w:p w:rsidR="008A6E80" w:rsidRDefault="008A6E80" w:rsidP="008A6E80">
      <w:r>
        <w:t>QDLDLPTTSHLFYLLRKHGYHISSDVFLKFRDDKGNIVTDDARCLLLMYEAAHLRVKGEEILDNILIFTKSQLQCIVDDLEPQLKEEVKYALETPLFRRLKRVQTRQYISIYEKNTAHNNMLLEFSKLDFNILLTLYCEELKDLTLWWTEFQTQANTSIYARDRMVEMHFWMMGVFFEPQYSYSRKMLTQLFMIVSILDDLYDNHCTTEEGNVFTAALERWDEEAVEQCPTYLRTLYVNILTTVKAIEEWLNLQNNKHAKLVKRLIIDMAKCYNAETEWRDKKYVPATVDEHLKISARSSGCMHLVSQGFISMGDVATSEAIKWASTYPKIIQAVCIIARLANDIMSYKREETSQNMVSTVKTCAKEYGTTVAQAIEKLRELIEEAWMDITEECLQQPKVLLERVANLARTMDFLY</w:t>
      </w:r>
    </w:p>
    <w:p w:rsidR="008A6E80" w:rsidRDefault="008A6E80" w:rsidP="008A6E80">
      <w:r>
        <w:t>&gt;Sb07g020980</w:t>
      </w:r>
    </w:p>
    <w:p w:rsidR="008A6E80" w:rsidRDefault="008A6E80" w:rsidP="008A6E80">
      <w:r>
        <w:t>NSSSLHEVALRFRLLRQQGFWVSADEFEKFKNEDGSFISGITNDPKGLLSLYNAAHLLTHDEEILEDAILFSRQHLELIRSSLKSPLAEQVGRALEIPLPRTLKREETISFIPEYSIQDQTYSPVILELAKLDFNLLQHLHQKELKEISQWWKELSGEIGLDYVRDRIVECYFWSYTVHYEQENARARMILARLFLLTSLLDDTYDVHATLEEARELNKAIERWDDNDVSLLPEYLKEFFVKVISNFREFEDELESHEKYRNVYNIKGFQTLSKYYLQEAEWFHHGYTPSFKDQVNVSVITAGGQVLSIGLLVGMGEATKEAFEWATGDTDAIWACGQVSRFMDDMSAFKNGRNNMDVASSVECYMKERNVPSEVALATISSFVEDAWKTINQAKYPTLLPVVQRVTSLAKSMTLLF</w:t>
      </w:r>
    </w:p>
    <w:p w:rsidR="008A6E80" w:rsidRDefault="008A6E80" w:rsidP="008A6E80">
      <w:r>
        <w:t>&gt;Sb07g025700</w:t>
      </w:r>
    </w:p>
    <w:p w:rsidR="008A6E80" w:rsidRDefault="008A6E80" w:rsidP="008A6E80">
      <w:r>
        <w:t>DNFHGSNDLHVVALRFGLLRQHGLWVSADVFDKFRDAMGSFSMDLATDSKGLLSLYNAAHMAVPGEAVLDDAVAFARRHLEAAKGKLIRSPMVEQVSRALNTPRPRWPRRLEAMHYITEYEQEDEHNAIILELARLDFSIVRSVYIEEIKNLSLWWRDLYNDVKLPYARNRIVETHLFSSGVFPEKEHSRARIIFTKTFAFLSLMDDTYDTHATLEECQKLTEAIQRHEYLRMFYIKLLRNYKEIEEDILEPWEKNRMADFKKSFKLVSKSYLKEAEWFSQNYTPSFKEHIDFSITSTGLPMLSHVALMGAGQLATKEAFDWALDMPDLVKGMAETGRFFNDISSYKPRNSLKDVVSSLECYMKEHDMTPNDATVAFETMVEHAWRRINKAYMELDHGILPAVVNMARTVQMFY</w:t>
      </w:r>
    </w:p>
    <w:p w:rsidR="008A6E80" w:rsidRDefault="008A6E80" w:rsidP="008A6E80">
      <w:r>
        <w:t>&gt;Sb09g000990</w:t>
      </w:r>
    </w:p>
    <w:p w:rsidR="008A6E80" w:rsidRDefault="008A6E80" w:rsidP="008A6E80">
      <w:r>
        <w:t>SDYDLGTVALWFCLLRKHRYRVSSDVFVRFKDEKGGFLVDSPQDLLNLYNAAHMRTHGEVILEKAILFSQRRLETMIPYMEGSLLAEIKSALEIPLPRRVRIYELKYYISTYEKDATVHEKVWQLAKLNSNIMQLHHQHELGIITSWDSKGAHDLPECMKFALEKIFDSYETIENMLHQEEKYRMAYLRYFVKDLVRSYSKEVKMLQEGYIPKSVEEHLKVSVITTTCPFLSCA</w:t>
      </w:r>
      <w:r>
        <w:lastRenderedPageBreak/>
        <w:t>SFVGMHDIATKDFFDWVSSVPKMVQELSVILRLVDDLGSYEREQLIPHVASTINSYMKEHNVSIEVARGQIQVLKEKSWKDFNSEWLAYPKQLLERIFNFTRTMEFIY</w:t>
      </w:r>
    </w:p>
    <w:p w:rsidR="008A6E80" w:rsidRPr="00A16D22" w:rsidRDefault="008A6E80" w:rsidP="008A6E80">
      <w:pPr>
        <w:rPr>
          <w:highlight w:val="yellow"/>
        </w:rPr>
      </w:pPr>
      <w:r w:rsidRPr="00A16D22">
        <w:rPr>
          <w:highlight w:val="yellow"/>
        </w:rPr>
        <w:t>&gt;SollyTPS10</w:t>
      </w:r>
    </w:p>
    <w:p w:rsidR="008A6E80" w:rsidRDefault="008A6E80" w:rsidP="008A6E80">
      <w:r w:rsidRPr="00A16D22">
        <w:rPr>
          <w:highlight w:val="yellow"/>
        </w:rPr>
        <w:t>MASSSSTNKSRPLANFHPTVWGYHFLSYTPQFTEITNQEKVEVNEYKERIRKMLVKAPEGSLQKLVLIDAMQRLGVAYHFDNEIETSIQNIFDASSKQNDNDNNLYVVSLRFRLVRQQGHYMSSDVFKQFINQDGKFKETLTNDVQGLLSLYEASHLRVRDEEILEEALTFTTTHLESIIVSNLSNNNNSLKVEVSEALTQPIRKTLPRVGARKYISIYENNVAHNHVLLKFAKLDFNVLQKLHQRELNELTRWWKDLDFANKIPYARDRLVECYFWILGVYFEPKYSRARKMMTKVLKITSVIDDTFDAYATYDELVAFTDAIQRWDASAIDSISPYMRPLYQALLDIYSEMEQVLSNEGKLDRVYYGKHEIKKIVRAYFKEAQWLNDANYIPKYEEHMEISLVTAGYMMGATNCLVGVEEFISKDTFEWLKNEPLIVRAASLISRAMDDIVGHEDEQKRGHVASIIECYMKEYGASKQEAYAKFKKEVTNVWKDINKEFFRPTEVPMFVLERALNFARVIDTLYQEVDGYTNSKGLLKDLVNSLLIESVKISIS</w:t>
      </w:r>
    </w:p>
    <w:p w:rsidR="008A6E80" w:rsidRDefault="008A6E80" w:rsidP="008A6E80">
      <w:r>
        <w:t>&gt;SollyTPS12</w:t>
      </w:r>
    </w:p>
    <w:p w:rsidR="008A6E80" w:rsidRDefault="008A6E80" w:rsidP="008A6E80">
      <w:r>
        <w:t>MASSSANKCRPLANFHPTVWGYHFLSYTHEITNQEKVEVDEYKETIRKMLVEAPEGSEQKLVLIDAMQRLGVAYHFDNEIETSIQNIFDASSKQNDNDNNLYVVSLRFRLVRQQGHYMSSDVFKQFINQDGKFKETLTNDVQGLLSLYEASHLRVRDEEILEEALTFTTTHLESTVSNLSNNNSLKAEVTEAFSQPIRMTLPRVGARKYISIYENNDAHNHLLLKFAKLDFNMLQKLHQRELSDLTRWWKDLDFANKYPYARDRLVECYFWILGVYFEPKYSRARKMMTKVIQMASFFDDTFDAYATFDELEPFNNAIQRWDINAIDSVPPYLRHAYQALLDIYSEMEQALAKEFKSDRVYYAKYEMKKLVRAYFKEAQWLNNDNHIPKYEEHMENAMVSAGYMMGATTCLVGVEEFISKETFEWMINEPLIVRASSLIARAMDDIVGHEVEQQREHGASLIECYMKDYGVSKQEAYVKFQKEVTNGWMDINREFFCPDVEVPKFVLERVLNFTRVINTLYKEKDEYTNSKGKFKNMIISLLVESVEI</w:t>
      </w:r>
    </w:p>
    <w:p w:rsidR="008A6E80" w:rsidRDefault="008A6E80" w:rsidP="008A6E80">
      <w:r>
        <w:t>&gt;SollyTPS14</w:t>
      </w:r>
    </w:p>
    <w:p w:rsidR="008A6E80" w:rsidRDefault="008A6E80" w:rsidP="008A6E80">
      <w:r>
        <w:t>MATNLTLETDKEIKNMNQLSMIDTTITRPLANYHSSVWKNYFLSYTPQLTEISSQEKLELEELKEKVRQMLVETSDKSTQKLVLIDTIQRLGVAYHFDNEIKISIQNIFDEFEQNKNEDDNDLYIVALRFRLVRGQRHYMSSDVFKKFTNDDGKFKETLTKDVQGLLNLYEATHLRVHGEQILEEALSFTVTHLKSMSPKLDSSLKAQVSEALIQPIYTNVPRVVAPKYIRIYENIESHDDLLLKFVKLDFHILQKMHQRELSELTRWWKDLDHSNKYPYARDKLVECYFWATGVYFGPQYKRARRMITKLIVIITITDDLYDAYATYDELVPYTNAVERCEISAMDSISPYMRPLYQVFLDYFDEMEEELTKDGKAHYVYYAKVEMNKLIKSYLKEAEWLKNDIIPKCEEYKRNATITVANQMILITCLIVAGEFISKETFEWMINESLIAPASSLINRLKDDIIGHEHEQQREHGASFVECYVKEYRASKQEAYVEARRQIANAWKDINTDYLHATQVPTFVLQPALNLSRLVDILQEDDFTDSQNFLKDTIKLLFVDSVNSTSCG</w:t>
      </w:r>
    </w:p>
    <w:p w:rsidR="008A6E80" w:rsidRDefault="008A6E80" w:rsidP="008A6E80">
      <w:r>
        <w:t>&gt;SollyTPS16</w:t>
      </w:r>
    </w:p>
    <w:p w:rsidR="008A6E80" w:rsidRDefault="008A6E80" w:rsidP="008A6E80">
      <w:r>
        <w:t>MELCTQTVPADHEVEITRRVGSHHPTVWGDHFLAYANLSGASEEEEKQHEDLKEEVRKMLVMAPSNALEKLELINTIQCLGVAYHFEHEIESYMCTHYEEYWIDDLHAIALCFRLLRQQGYRVSCDAYKKFTDDQGNFKIELINDVHGMLSLYEAAQFRVHGEEILDEALNFTTTQLKLILPKLSNSPLAQQVANALKFPIKDGIVRVEARKYISFYQQNQNHNQLLLNFAKLDFNILQMLHKKELCDITRWWKELEIVKTLPYVRDRLAEVYFWSLGVYFEPQYSTARKILTKNISMISLIDDTYDIYGTLDELTLFTEAIERWNIDASQQLQLPSYMKIIYCGLLDVYDEIKKDLANENKSFLINYSIIEMKKMVMAYFQEAKWYYGKTIPKMEEYMKSGISTSAYVQVATTSWLGMGNVATKDSFDWIVNEPPILVASSIIARLLNDLLSHEEEQKRGDAPSGVECYMKEYGVTKEEAHIKIRNTIENSWKDLYEEYFKVNGTIIPRVLLMCIINLARVIEFIYKDEDAYTFPKNNLKDVIYRILIDPII</w:t>
      </w:r>
    </w:p>
    <w:p w:rsidR="008A6E80" w:rsidRDefault="008A6E80" w:rsidP="008A6E80">
      <w:r>
        <w:t>&gt;SollyTPS17</w:t>
      </w:r>
    </w:p>
    <w:p w:rsidR="008A6E80" w:rsidRDefault="008A6E80" w:rsidP="008A6E80">
      <w:r>
        <w:lastRenderedPageBreak/>
        <w:t>MELCTQTVAADHEVIITRRSGSHHPTLWGDHFLAYADLRGANEGEEKQNEDLKEEVRKMLVMAPSKSLEKLELINTIQCLGLGYHFQSEIDESLSYMYTHYEEYSIGDLHAIALCFRLLRQQGYYVSCDAFKKFTNDQGNFKEELVKDVEGMLSLYEAAQFRVHGEQILDEALNFTIAQLKQILPKLSNSQLAQQITNALKYPIKDGIVRVETRKYISFYQQNQNHNEVLLNFAKLDFNILQTLHKKELSDMTRWWKKMELVNTLPYARDRLVECYFWCLGTYFEPQYSVARKMLTKISFYISIIDDTYDIYGKLDELTLFTQAIERWNIDASEQLPLYMKIIYRDLLDVYDEIEKELANENKSFLVNYSINEMKKVVRGYFQEAKWYYGKKVPTMEQYMKNGISTSAYILLTTTSWLAMGNVATKDAFDWVATEPPIVVASCYIIRLLNDLVSHEEEQKRGNAASAVECYMNEYSVTKEEAHIKIRDIIENYWKDLNEEYFKVDMIIIPRVLLMCIINLTRVAEFIYKDEDAYTFSKNNLKDVISDILVDPII</w:t>
      </w:r>
    </w:p>
    <w:p w:rsidR="008A6E80" w:rsidRDefault="008A6E80" w:rsidP="008A6E80">
      <w:r>
        <w:t>&gt;SollyTPS18</w:t>
      </w:r>
    </w:p>
    <w:p w:rsidR="008A6E80" w:rsidRDefault="008A6E80" w:rsidP="008A6E80">
      <w:r>
        <w:t>MIIGYRINFRPLSHDKLRSHVMWQRQCSYNTASSMDGFEEAKERIRESFSKVELSPSSYDTAWVAMVPSKYSLNEPCFPQCLDWIIENQREDGSWGLNPTHPLLLKDSLSSTLACLLALTKWRVGDEQIKRGLGFIETQSWAIDNKDQISPLGFEIIFPSMIKSAEKLNLNLAMNKIDSTIKRALQNEFTRNIEYMGEGVGELCDWKEIIKLHQRQNGSLFDSPATTAAALIYHQHDQKCYEYINSILQQHKNWVPTMYPTKIHSLLCLVDTLQNLGVHRHFKSEIKKALEEIYRLWQQKNEEIFSNVTHCAMAFRLLRMSYYNVSSDELAEFVDEEHFFSTSGKFISDVAIIELHKASQLTINEKDDILDKINNWTGIFMQQKLLNNDFLDIKSKKEVELALRMFYVTYDRAENRRYIESYQENNFKMLKTAYRCGSMNNIDLLTFSMQEFELGLSQYQEEVEQLKRWYEDYRLEQVGLAQEYIYRTHLISVAVFFEHELSNARIMYAKYAMFLTLSDDLFEHLASKDELLNIIELVQRWDEHTNVGFHSEKVKLFFTALYDTIEEVATNAQIKQGRNVKHHIIELFVEGLNSMLVDRVEWGTRIPSIEEYLRVSLSTFGGKCMVLTSQYVVGIHLCNYQSDDEIQDLCYCSGIVMRLLNDLQSFKRERSDSRLVNMVKLVMKQRSGTICEEEEEEAIKHIKETIECNRRKLLRMVLQSKGKGSKVPQALKDLFWRTTKAVYFFYSDHDEFRSPNKVKHHINQVIYKPLHNR</w:t>
      </w:r>
    </w:p>
    <w:p w:rsidR="008A6E80" w:rsidRDefault="008A6E80" w:rsidP="008A6E80">
      <w:r>
        <w:t>&gt;SollyTPS19</w:t>
      </w:r>
    </w:p>
    <w:p w:rsidR="008A6E80" w:rsidRDefault="008A6E80" w:rsidP="008A6E80">
      <w:r>
        <w:t>MIVGYRSTIITLSHPKLGNGKTISSNAIFQRSCRVRCSHSTTSSMNGFEDARDRIRESFGKLELSPSSYDTAWVAMVPSRHSLNEPCFPQCLDWIIENQREDGSWGLNPTHPLLLKDSLSSTLACLLALTKWRVGDEQIKRGLGFIETYGWAVDNKDQISPLGFEVIFSSMIKSAEKLDLNLPLNLHLVNLVKCKRDSTIKRNVEYMGEGVGELCDWKEMIKLHQRQNGSLFDSPATTAAALIYHQHDQKCYQYLNSIFQQHKNWVPTMYPTKVHSLLCLVDTLQNLGVHRHFKSEIKKALDEIYRLWQQKNEQIFSNVTHCAMAFRLLRMSYYDVSSDELAEFVDEEHFFATNGKYTSHVEILELHKASQLAIDHEKDDILDKINNWTRAFMEQKLLNNGFIDRMSKKEVELALRKFYTTSHLAENRRYIKSYEENNFKILKAAYRSPDINNKDLLAFSIHDYELCQAQHREELQQLKRWFEDYRLDQLGLGERYIHASYLFGVTIIPEPELSDARLMNAKYAMLLTIVDDHFESFASKDECLNIIELVERWDDYASVGYKSEKVKIFFSTFYKSIEELATIAEIKQGRSVKNHLINLWLEMMKLMLMEQVEWCSGKTIPSIEEYLYVTSITFCAKLIPLTTQYFLGIKISKDLLESDEICGLWNCSGRVMRILNDLQDSKKEQKEGSITLVTLLMKSMSEEEAVMKTKEILEMNRRELLKMVLVQKKGSQLPQLCKDIFWRSSKWAHFTYSQTDGYRIPEEMKNHIDEVFYKPLNH</w:t>
      </w:r>
    </w:p>
    <w:p w:rsidR="008A6E80" w:rsidRDefault="008A6E80" w:rsidP="008A6E80">
      <w:r>
        <w:t>&gt;SollyTPS20</w:t>
      </w:r>
    </w:p>
    <w:p w:rsidR="008A6E80" w:rsidRDefault="008A6E80" w:rsidP="008A6E80">
      <w:r>
        <w:t>MIVGYRSTIITLSHPKLGNGKTISSNAIFQRSCRVRCSHSTTSSMNGFEDARDRIRESFGKLELSPSSYDTAWVAMVPSRHSLNEPCFPQCLDWIIENQREDGSWGLNPTHPLLLKDSLSSTLACLLALTKWRVGDEQIKRGLGFIETYGWAVDNKDQISPLGFEVIFSSMIKSAEKLDLNLPLNLHLVNLVKCKRDSTIKRNVEYMGEGVGELCDWKEMIKLHQRQNGSLFDSPATTAAALIYHQHDQKCYQYLNSIFQQHKNWVPTMYPTKVHSLLCLVDTLQNLGVHRHFKSEIKKALDEIYRLWQQKNEQIFSNVTHCAMAFRLLRMSYYDVSSDELAEFVDEEHFFATNGKYKSHVEILELHKASQLAIDHEKDDILDKINNWTRAFMEQKLLNNGFIDRMSKKEVELALRKFYTTSHLAENRRYIKSYEENNFKILKAAYRSPNINNKDLLAFSIHDFELCQAQHREELQQLKRWFEDYRLDQLGLAERYIHASYLFGVTVIPEPELSDARLMYAKYVMLLTIVDDHFESFASKDECFNIIELVERWDDYASVGYKSEKVKVFFSVFYKSIEELATIAEIKQGRSVKNHLINLWLELMKLMLMERVEWCSGKTIPSIEEYLYVTSITFCAKLIPLSTQYFLGIKISKDLLESDEICGLWNCSGRVMRILNDLQDSKREQKEVSINLVTLLMK</w:t>
      </w:r>
      <w:r>
        <w:lastRenderedPageBreak/>
        <w:t>SMSEEEAIMKIKEILEMNRRELLKMVLVQKKGSQLPQLCKDIFWRTSKWAHFTYSQTDGYRIAEEMKNHIDEVFYKPLNH</w:t>
      </w:r>
    </w:p>
    <w:p w:rsidR="008A6E80" w:rsidRDefault="008A6E80" w:rsidP="008A6E80">
      <w:r>
        <w:t>&gt;SollyTPS21</w:t>
      </w:r>
    </w:p>
    <w:p w:rsidR="008A6E80" w:rsidRDefault="008A6E80" w:rsidP="008A6E80">
      <w:r>
        <w:t>MLIGCRSKIIIISHHKLGNGKTISSNAIFQRSCRARCSHSTTSSMNGFEDARDRIRESFGKLELSPSSYDTAWVAMVPSRHSLNEPCFPQCLDWIIENQREDGSWGLNPTHPLLLKDSLSSTLACLLALTKWRVGDEQIKRGLGFIETYGCAVDNKDQISPLGFEVIFSSMIKFAEKLNLNLPLNLHLVNLVNCKKDSTIKRNDEYMGEGVGELCDWKEIIKLHQRQNGSLFDSPATTAAALIYHQRDQKCYEYLNSILQQHKNWVPTMYPTMIHSLLCLVDTLQNLGVHRHFKSEIKKALDEIYRLWQQKNEEIFSNITHCAMAFRLLRMSNYDVSSDELAEFMDEEHFFTTSGKYTSHVEILELHKASQLAIDQEKDDILDKINNWTRTFMEQKLLNNGFIDRMSKKEVELALRKFYTTYDRAENRRYIKSYEENNFKILKAAYRSPNINNKDLLIFSIHDFDLCQTQHREELQQLKRWFQDCRLDQLGLSEQFISTTYLIGIAVVSEPEFSNARLMYAKYVMLLTIVDDLFDGFASKDELLNIIQLVERWDDYASVGYNSERVKVFFSVFYKSIEELATIAEIKQGRSVKNHLINLWLEVMKMMLIERIEWWTSKTIPSIEEYLYVTSITFGSRLIPLTTQYFLGIKISKDLLESDEIYGLCNCTGIVMRLLNDLQTYKREQGESSMNLVTILMTQSPRRTNICEEEAIMKIKEILEMNRRELLKMVLVQKKGSQLPQLCKDIFWRTSKMVYFTYSHGDEYRFPEEMKNHIDEVIYKPLNH</w:t>
      </w:r>
    </w:p>
    <w:p w:rsidR="008A6E80" w:rsidRDefault="008A6E80" w:rsidP="008A6E80">
      <w:r>
        <w:t>&gt;SollyTPS24</w:t>
      </w:r>
    </w:p>
    <w:p w:rsidR="008A6E80" w:rsidRDefault="008A6E80" w:rsidP="008A6E80">
      <w:r>
        <w:t>MSATIIFPAASSSSSYLSVVKHQMIRDITIPSRRLGGGLSFTQHSSSTAACVVDATRGPDFALQCNETTKERIRKLFHKVEFSVSSYDTAWVAMVPSPHSAKVPCFPECLHWVLHNQLEDGSWGLPHHQPLLLKDVLSSTLACVLALKRWGIGEQLISNGLRFIELNFASATDEDQYSPIGFDVIFPGMLEYAQHLSLKLHLESGVFNELLHKRAIQLTRPYDSSSLELNAYLAYVSEGIGELQDWKMVMKYQRKNGSLFNSPSTTAASLIHLHDSGCLDYLRGALKKFGNAVPTIYPINIHASLCMVDDLKKLGICRHFSEEIQNVLDETYRCWLQGEDEIFTSAGTCSMAFRILRGYGYNVSSDPVAQFLEQEQYSGHLNDIHTMLDLYQALEMIIATDKPVSMKLNSSSLQSLIQRLSDEFYPPNGLTKQIREQVDDVLKFPSHANIKRVANRRNIKHYDVDNTRVLKTSYSSSNFGNKDFLTLAVEDFNLCQSIHRNELKQLERWLTQNRLDKLKFVRERSAYCYFSAAATIFQPELSDARMSWAKNGVLTTVIDDFFDVGGSMEELNNLILLFKKWDVDVSTDCCSERVGIIFSALHSTISEIGDKASKWQARSVTRHITDIWLNLLNAMLREAEWAKDMSVPSLDKYMANGYVSFALGPIFLPALYFVGPKLPDDVVQHPEYHSLFELVSTCGRLLNDIRSFERESKDGKLNAVTLSVTHGNGRISEEAAIEGLSHRVEMQRKELLKLVLQREGSVVPNACKDLFWEMSKVLHQFYIKDDGFSSMGMADTVNAIIHEPITLNYLGDSKLITDYN</w:t>
      </w:r>
    </w:p>
    <w:p w:rsidR="008A6E80" w:rsidRDefault="008A6E80" w:rsidP="008A6E80">
      <w:r>
        <w:t>&gt;SollyTPS25</w:t>
      </w:r>
    </w:p>
    <w:p w:rsidR="008A6E80" w:rsidRDefault="008A6E80" w:rsidP="008A6E80">
      <w:r>
        <w:t>MACINMVSIASTMQTQKLHSTTEKDSQPERISTYKPNIWKYDHLLSLTNQYSEAKYKIEAEKLKEEVGCMFSNTTSPVAQLQLIDGIDKLGLSAYFEVDTKETLENIILYMKTSSTSKDLYATALCFRLLREHGYHASQDMLKDLFDGKGKLPLDMKTSLELFEGSHLSIDGENLLNDIRLFSTKNLKNLSLDVDRLTSNPLAWRVRWYDVRKHIITAQNCNDTNPMLLKLAKLNFNIIQATHQKDLKDVIRWWRNVSIIENLEFTRERIVESFFFAVGIASEGEHGSMRKWLAKVIQLILIIDDVYDIYGTLADVQQFTVAIEKWDPEEVQRLPKSIQICFGALHDTMEDISVEIQRQKGGPSVLPHLKQVWVNFCKALLVEATWYHKGHIPTLEDYLHNGWTSSSGPLLSLHVILGLTNENLHLCKNCQEIIYYTSLIIRLCNDQGTSTVELERGDVASSIICYMHQENVSEDVAREHIESIILNSWEKTNYHFNRLSTSHRKIMKHVINEARMAHVMYLSGDGFGVQDGETQDQVLINLFRPLGRNPGHHFGRLYRPNFIVMGLGPVIFEVPI</w:t>
      </w:r>
    </w:p>
    <w:p w:rsidR="008A6E80" w:rsidRDefault="008A6E80" w:rsidP="008A6E80">
      <w:r>
        <w:t>&gt;SollyTPS27</w:t>
      </w:r>
    </w:p>
    <w:p w:rsidR="008A6E80" w:rsidRDefault="008A6E80" w:rsidP="008A6E80">
      <w:r>
        <w:t>MTSEQQSVFCNQIHSTTSFRKSNIDETLIQRRNANYKPNIWKYDILQSLKSQYSECKYKKEAQKLKEEFLWVVAEIENPLAKLELIDSINKMALSHLFDKEIMVFLQNMEKLKDSDNEMDLYSTALYFRIFRQYGYNVTQDVFLSYMDEMGEKINVDTNMDPKTMMQLFEASHLALKDENMLDEARIFCTNNLKNIIPMEMPLHWKVEWYNTREHISKQANEKEEGVSKLKLLQLAKLNFNMVQAEHQKDLVHILRWWRNLGLIENVSFSRDRIVESFLWSVGVAFEPQHSNFRNWLTKAITF</w:t>
      </w:r>
      <w:r>
        <w:lastRenderedPageBreak/>
        <w:t>IIVIDDVYDIYGTLQNLQLFTDAVVRWDPKVVEQLPSCMQICFWKLYDTTNDVALEIQQQKGCKFPVLTYLQKVWAEFCKALLVEAKWDSKGYTPTFSEYLENGWKSSGGTVLSLHVLLGLAQDFSQVDYFLENERDLIYYSSLIIRLGNDLGTSTAELERGDVSSSILCYMRKENVKEDVARKHIEEMVIETWKKMNRHCFENSSPLIKYIMNIARVTHFIYQNGDGFGVQDRETRQQILSSLVQSLPLN</w:t>
      </w:r>
    </w:p>
    <w:p w:rsidR="008A6E80" w:rsidRDefault="008A6E80" w:rsidP="008A6E80">
      <w:r>
        <w:t>&gt;SollyTPS28</w:t>
      </w:r>
    </w:p>
    <w:p w:rsidR="008A6E80" w:rsidRDefault="008A6E80" w:rsidP="008A6E80">
      <w:r>
        <w:t>MSLLEGNVNHENGIFRPEANFSPSMWGNIFRDSSKDNQISEEVVEEIEALKEVVKHMIISTTSNAIEQKIHLIDTLERLGIYYHFEKEIEDQLSKMFDQNLIHEEDDLYKVALYFRLFRQHGYPISSDCFNQFKDTKGKFKKTLLIDVKGMLSLYEAAHVREHGDDILEEALIFATFHLERITPNSLDSTLEKQVGHALMQSLHRGIPRAEAHFNISIYEECGSSNEKLLRLAKLDYNLVQVLHKEELSELTKWWKDLDFASKLSYVRDRMVECFFWTVGVYFEPQYSRARVMLAKCIAMISVIDDTYDSYGTLDELIIFTEVVDRWDISEVDRLPNYMKPIYISLLYLFNEYEREINEQDRFNGVNYVKEAMKEIVRSYYIEAEWFIEGKIPSFEEYLNNALVTGTYYLLAPASLLGMESTSKRTFDWMMKKPKILVASAIIGRVIDDIATYKIEKEKGQLVTGIECYMQENNLSVEKASAQLSEIAESAWKDLNKECIKTTTSNIPNEILMRVVNLTRLIDVVYKNNQDGYSNPKNNVKSVIEALLVNPINM</w:t>
      </w:r>
    </w:p>
    <w:p w:rsidR="008A6E80" w:rsidRDefault="008A6E80" w:rsidP="008A6E80">
      <w:r>
        <w:t>&gt;SollyTPS3</w:t>
      </w:r>
    </w:p>
    <w:p w:rsidR="008A6E80" w:rsidRDefault="008A6E80" w:rsidP="008A6E80">
      <w:r>
        <w:t>MSIFSTRYLVTPFSSFSPPKAFVSKACSLSTGQPLNYSPNISTNIISSSNGIINPIRRSGNYEPTMWNYEYIQSTHNHHVGEKYMKRFNELKAEMKKHLMMMLHEESQELEKLELIDNLQRLGVSYHFKDEIIQILRSIHDQSSSEATSANSLYYTALKFRILRQHGFYISQDILNDFKDEQGHFKQSLCKDTKGLLQLYEASFLSTKSETSTLLESANTFAMSHLKNYLNGGDEENNWMVKLVRHALEVPLHCMMLRVETRWYIDIYENIPNANPLLIELAKLDFNFVQAMHQQELRNLSRWWKKSMLAEKLPFARDRIVEAFQWITGMIFESQENEFCRIMLTKVTAMATVIDDIYDVYGTLDELEIFTHAIQRMEIKAMDELPHYMKLCYLALFNTSSEIAYQVLKEQGINIMPYLTKSWADLSKSYLQEARWYYSGYTPSLDEYMENAWISVGSLVMVVNAFFLVTNPITKEVLEYLFSNKYPDIIRWPATIIRLTDDLATSSNEMKRGDVPKSIQCYMKENGASEEEARKHINLMIKETWKMINTAQHDNSLFCEKFMGCAVNIARTGQTIYQHGDGHGIQNYKIQNRISKLFFEPITISMP</w:t>
      </w:r>
    </w:p>
    <w:p w:rsidR="008A6E80" w:rsidRDefault="008A6E80" w:rsidP="008A6E80">
      <w:r>
        <w:t>&gt;SollyTPS31</w:t>
      </w:r>
    </w:p>
    <w:p w:rsidR="008A6E80" w:rsidRDefault="008A6E80" w:rsidP="008A6E80">
      <w:r>
        <w:t>MAPAAALMSKCQEEEEIVRPVADFSPSLWGDRFHSFSLDNQVAEKYVEEIETLKEQTRSMLMSGKTLAEKLNLIDIVERLGIAYHFEKQIDDMLNHIFNIDPNFEAHEYNDLCTLSLQFRILRQHGYYISPKIFSRFQDANGKFKESLCDDIRGILNLYEASHVRTHGEDTLEEALAFSTAHLESAAPHLKSPLSKQVTHALEQSLHKSIPRVETRYFISIYEEEELKNDVFLRFAKLDFNLLQMLHKQELSEVSRWWKDLDFVTTLPYARDRAVECYFWTMGVYAEPQYSQARVMLAKTIAMISIVDDTFDAYGIVKELEVYTDAIQRWDVSQIDRLPEYMKISYKALLDLYNDYETELSNDGRSDVVQYAKERMKEIVRNYFVEAKWFIEGYMPPVSEYLSNALATSTYYLLTTTSYLGMKSATKKDFEWLAKNPKILEANVTLCRVIDDIATYEVEKGRGQIATGIECYMRDYGVSTQVAMDKFQEMAETAWKDVNEGILRPTPVSAKILTRILNLARIIDVTYKHNQDGYTHPEKVLKPHIIALLVDSIEI</w:t>
      </w:r>
    </w:p>
    <w:p w:rsidR="008A6E80" w:rsidRDefault="008A6E80" w:rsidP="008A6E80">
      <w:r>
        <w:t>&gt;SollyTPS32</w:t>
      </w:r>
    </w:p>
    <w:p w:rsidR="008A6E80" w:rsidRDefault="008A6E80" w:rsidP="008A6E80">
      <w:r>
        <w:t>MALLNNQDEIVRPVANFSPSLWGDRFHSFSLDNQVADKYAQQIETLKEQTRSLLSDAACGTTLAEKLNLIDIVERLGLAYHFEKQIEDMLDQIYKADPNFEAHDLNTLSLQFRILRQHGYNISQKIFSRFQDANGKFKESLSNDIKGLLNLYEASHVRTHGEDILEEALAFSTAHLESAAPHLKSPLSKQVTHALEQSLHKSIPRVETRYFISIYEEEEFKNDVLLRFAKLDYNLLQMLHKQELSEVSRWWKDLDFVTTLPYARDRAVECYFWTMGVYAEPQYSQARVMLAKTIAMISIVDDTFDAYGIVKELEVYTDAIQRWDISQMDRLPEYMKVSFKALLDLYEDYEKELSKDGRSDVVQYAKERMKEIVRNYFVEAKWFIEGYMPPVSEYLSNALATSTYYLLTTTSYLGVKSATKEDFEWLAKNPKILEANVTLCRVVDDIATYEVEKGRGQIATGIECYMRDYGVSTQVAMDKFQEMAEIAWKDVNEGILRPTPVSTEILTRILNLARIIDVTYKHNQDGYTHPEKVLKPHIIALLVDSIEI</w:t>
      </w:r>
    </w:p>
    <w:p w:rsidR="008A6E80" w:rsidRDefault="008A6E80" w:rsidP="008A6E80">
      <w:r>
        <w:lastRenderedPageBreak/>
        <w:t>&gt;SollyTPS33</w:t>
      </w:r>
    </w:p>
    <w:p w:rsidR="008A6E80" w:rsidRDefault="008A6E80" w:rsidP="008A6E80">
      <w:r>
        <w:t>MASAAALMSNCQDIVRPVADFSPSLWGDRFHYFSLDNQVAEEYAQEIETLKEQTRSLLSDAACGTTLAEKLNLIDIVERLGLAYHFETQIEDMLDQIYKSDPNFEAHDLNTLSLQFRILRQHGYNISPKIFCRFQDANGKFKESLSNDIKGLLNLYEASHVRTHGEDILEEALAFSTAHLESAAPHLKSPLSKQVTHALEQSLHKSIPRVETRYFISIYEEEEQKNDVLLRFAKLDFNLLQMLHKQELSEVSRWWKDLDFVTTLPYARDRAVECYFWTMGVYAEPQYSQARVMLAKTIAMISIVDDTFDAYGIVEELEVYTDAIQRWDISQIDRLPDYMKISYKALLDLYDDYETELSKDGRSDVVHYAKERMKEIVRNYFVEAKWFIEGYMPPVSEYLSNALATSTYYLLTTTSYLGVKSATKEDFEWLAKNPKILEANVTLCRVIDDIATYEVEKGRGQIATGIECYMRDYGVSTQVAMEKFQEMAEIAWKDVNEGILRPTPVSTEILTRILNLARIIDVTYKHNQDGYTHPEKVLKPHIIALLVDSVEI</w:t>
      </w:r>
    </w:p>
    <w:p w:rsidR="008A6E80" w:rsidRDefault="008A6E80" w:rsidP="008A6E80">
      <w:r>
        <w:t>&gt;SollyTPS35</w:t>
      </w:r>
    </w:p>
    <w:p w:rsidR="008A6E80" w:rsidRDefault="008A6E80" w:rsidP="008A6E80">
      <w:r>
        <w:t>MASAAALVSNYREEEIVRPVADFSPSLWGDRFHSFSLDNKIAGKYAQEIETLKEQSRVILSASSGTTLAQKLDLIDIVERLGLAYHFEKQIDDVLDQIYKADPNSEAQEYNDLQTSSIQFRLLRQHGYNISPKLFSRFQDAKGKFNESLSNDIKGLLNLYEASHVRTHGEDILEEALAFSTAHLESAAPHLKSPLSKQVTHALEQSLHKSIPRVETRYFISIYEEEEQKNDLLLRFAKLDFNLLQMLHKQELSEVSRWWKDLDFVTTLPYARDRAVECYFWTMGVYAEPQYSQARVMLAKTIAMISIVDDTFDAYGIVKELEVYTDAIQRWDISHIDRLPDYMKISYKALLDLYDDYETELSKDGRSDVVHYAKERMKEIVRNYFVEAKWFIEGYMPPVSEYLCNALATSTYYLLTTTSYLGVKSANKEDFEWLAKNPKILEANVTLCRVIDDIATYDVEKGRGQIATGIECYMRDYGVSTEEAMEKFEEMAEIAWKDVNEGILRPTPVSTEILTRILNLARIIDVTYKHNQDGYTHPEKVLKPHIIALLVDSIEI</w:t>
      </w:r>
    </w:p>
    <w:p w:rsidR="008A6E80" w:rsidRDefault="008A6E80" w:rsidP="008A6E80">
      <w:r>
        <w:t>&gt;SollyTPS36</w:t>
      </w:r>
    </w:p>
    <w:p w:rsidR="008A6E80" w:rsidRDefault="008A6E80" w:rsidP="008A6E80">
      <w:r>
        <w:t>MSGAMATFSVFPHSLINFNIWRYTCEPKVHSLKRKLMSPLLAMDVNSSRHLANFHSNIWGYHFLSYTSQLTEITTQEKLEVDELKEKVMNMLMEIRDDNSTQKLVLIDAIQRLGVAYHFHNEIETSIQNIFDASKQNDNDNNLYVVSLRFRLVRQQGHYISSDVFKQFMERDGKFKKTLNNDVQALLSLYEAAQIRVRGEDILEEALTFTTTHLESMIPLLSDNPLKAQIIEALTHPIHKVIPRLGARKYIDIYENMESHNHLLLKFSKLDFNMLQKQHQRELSELTSWWKDLDLASKVPYARDKLVEGYTWTLGVYFEPQYSRARRMLVKVFKMLSICDDTYDAYATFDELVLFTNAIQRWDINAMDSLPPYMRPFYQAILDIFDELEEELTKEGKSDRVYYGKFEMKKLARAYFKEAQWLNAGYIPNCDEYIKNAIVSTTFMALGTTSLIGMEEFITKDIFEWITNEPSILRASSTICRLMDDISDHESDQQRGHVASVIECYTKEYGASKQEAYVKFRKEVKDAWKGINKALLRPIEVPIFVLQRILNLARTMDTFFQDEEDGYTNSNSKCKDIVTLLLVDSVTIGRS</w:t>
      </w:r>
    </w:p>
    <w:p w:rsidR="008A6E80" w:rsidRDefault="008A6E80" w:rsidP="008A6E80">
      <w:r>
        <w:t>&gt;SollyTPS37</w:t>
      </w:r>
    </w:p>
    <w:p w:rsidR="008A6E80" w:rsidRDefault="008A6E80" w:rsidP="008A6E80">
      <w:r>
        <w:t>MANITKAFSPLPLYLCQIGSKRSSIKVSCRSSNRWNFQEDLLKKTSYLQTSYNRDGFNSTKFGLLVKDVKYALRTQINNNNNLVLVDTLQRMGIEHHFQQEIQSILQKEYEQNTCFLKYQNHHDISLCFRLLRQEGYHVSADVFKKLKNNDDGTFGLNLNQDVNGLIGLYEASQLGVEGEYILDEIAKFSGDHLNACLANSDEARIIKETLKYPYHKSLSRWKNKSFINNFKGINGWGKNTLKELANMDYFITKEIHQHELAQVFRWWKSLGLAEELKLLRDQPLKWYTWPMAMLTDPKMSQERIELAKCISFVYVIDDIFDVYGTIEELTLFTQAVHRWELSAMMDLPEYMRSLYKALYNTINSIGYNIYKIYGQNPTQNLQNTWAHLCSAFLIEAKWFACGMVPTTDEYLKNGLVSSGVYVALIHLFYILGLGVSSMHLQDISLMSTSIAKILRLWDDLGSAKDENQEGKDGSYVEYYMKENKDSSMELAREHVIKLIEDEWKQLNKEHFCLMSQSTRSFSKASLNSARMVSLMYSYDDKQSLPILQEYIKSMLDGNL</w:t>
      </w:r>
    </w:p>
    <w:p w:rsidR="008A6E80" w:rsidRDefault="008A6E80" w:rsidP="008A6E80">
      <w:r>
        <w:t>&gt;SollyTPS38</w:t>
      </w:r>
    </w:p>
    <w:p w:rsidR="008A6E80" w:rsidRDefault="008A6E80" w:rsidP="008A6E80">
      <w:r>
        <w:t>MLQSCISTMDIRRSGNYKPSIWEDGYVQSRPNLYAEEKYCERAEKLKEEVRKMLQKRMTNSLEQLELVDILQRLGIYYHFEEEIDTVLKQIYVNYNKRDHHNEELYDTALEFRLLRQHGYHLPQEIFCSFMNEEGKFKTALVEDTKGLLSLYEASY</w:t>
      </w:r>
      <w:r>
        <w:lastRenderedPageBreak/>
        <w:t>LCMEDENIMENARDFATHYLMENVKKKMDEQVSHALEMPVHWRMERLEARWFIEIYHKKENMNPLLLELAKLDYNMVQATYLEELKQMSRWDKNMKLVKKMSFVRDRLVEGFFWAVGFTPNPQFGYCRKLSTKLSVLLTTIDDIYDVYGTLDELELFTDIVDRWDINAIEQLPEYMKISFLALFNSMNELAYDILKEQGFSIISHIRKQWANLCKAYLLEVKWYQRGYTPSLDEFLRNAWITNTGPVLIMHAYFCITNPIKEDELQRLNHYPAIIYSPSLILRLANDLATSPDEIKKGDYLKSIQCYMHDSKSCEENARNYIKKLIDETWKKMNRDILRDESLSKDFRRTSMNLARIAQCMYQHGDGFGIPDRETKDRILSLFFQPIPLT</w:t>
      </w:r>
    </w:p>
    <w:p w:rsidR="008A6E80" w:rsidRDefault="008A6E80" w:rsidP="008A6E80">
      <w:r>
        <w:t>&gt;SollyTPS39</w:t>
      </w:r>
    </w:p>
    <w:p w:rsidR="008A6E80" w:rsidRDefault="008A6E80" w:rsidP="008A6E80">
      <w:r>
        <w:t>MEMTKVLISPSQYLSMHIISGNIIQNERSIQVSCKSSNKWAVQEDLLRATSTYNQDGFDSTKFGLLMKDVKYALRTQINNNNNLVLVDTLQRMGIEHHFQQEIQSILQKEYEQNTCFLKYQNHHDISLCFRLLRQEGYHVSADVFKKLKNNDDGTFGLNLNQDVNGLIGLYEASQLGVEGEYILDEIAKFSGDHLNACLVNSDEARIIKETLKYPYHKSLSRWKAKSFINNFKGINGWGKSTLQELANMDYSITKEIHQHELIQVSRWWSSLGLAEDLKLLRDQPLKWYTWPMTMLTDPKMSQQRIELAKCISFVYVVDDIFDVYGTIEELTLFTQAVNRWELCVMKDLPEYMRATYKALYDTINSIGYNIYKIYGQNPTQNLRNAWANLCNAFLKEAKWFASGELPTTDEYLKNGLVSSGVHVVLVHMFYLLGFGLNNQNSIYLEDSSAMASSVATILRLWDDLGSAKDENQEGNDGSYIECYMKGQKNASIELAREYVVKLIEDEWKQLNKKHFNLMNGSLGSYSKASLNLARMVPLMYNYDDKQSLHVLQEYINTMLYDV</w:t>
      </w:r>
    </w:p>
    <w:p w:rsidR="008A6E80" w:rsidRDefault="008A6E80" w:rsidP="008A6E80">
      <w:r>
        <w:t>&gt;SollyTPS4</w:t>
      </w:r>
    </w:p>
    <w:p w:rsidR="008A6E80" w:rsidRDefault="008A6E80" w:rsidP="008A6E80">
      <w:r>
        <w:t>MKAILLNNIGVLSSRPPRATCLFSINGGKPSSLIVVSKASSPNPTTIRRSGNYKPTMWDFQFIQSVNNLYAGDKYMERFDEVKKEMKKNLMMMVEGLIEELDVKLELIDNLERLGVSYHFKNEIMQILKSVHQQITCRDNSLYSTALKFRLLRQHGFHISQDIFNDFKDMNGNVKQSICNDTKGLLELYEASFLSTECETTLKNFTEAHLKNYVYINHSCGDQYNNIMMELVVHALELPRHWMMPRLETRWYISIYERMPNANPLLLELAKLDFNIVQATHQQDLKSLSRWWKNMCLAEKLSFSRNRLVENLFWAVGTNFEPQHSYFRRLITKIIVFVGIIDDIYDVYGKLDELELFTLAVQRWDTKAMEDLPYYMQVCYLALINTTNDVAYEVLRKHNINVLPYLTKSWTDLCKSYLQEARWYYNGYKPSLEEYMDNGWISIAVPMVLAHALFLVTDPITKEALESLTNYPDIIRCSATIFRLNDDLGTSSDELKRGDVPKSIQCYMNEKGVSEEEAREHIRFLIKETWKFMNTAHHKEKSLFCETFVEIAKNIATTAHCMYLKGDSHGIQNTDVKNSISNILFHPIII</w:t>
      </w:r>
    </w:p>
    <w:p w:rsidR="008A6E80" w:rsidRDefault="008A6E80" w:rsidP="008A6E80">
      <w:r>
        <w:t>&gt;SollyTPS40</w:t>
      </w:r>
    </w:p>
    <w:p w:rsidR="008A6E80" w:rsidRDefault="008A6E80" w:rsidP="008A6E80">
      <w:r>
        <w:t>MSISASFLRFSLTAHYQPSPSSSPPNQPFKFLKSNREHVEFNRILQCHAVSRRRTKDYKEVQSGSLPVIKWDDIAEEVDVETHTLEVYDPSSNEDHIDAIRSMLGSMGDGEISVSAYDTAWVAMVKDVKGTETPQFPSSLEWIANNQLADGSWGDNSIFLVYDRVINTLACVIALKSWNLHPDKILLGMSFMRENLSRIGDENAEHMPIGFEVAFPSLIEIAKKLGLDFPYDSPVLQDIYASRQLKLTRIPKDIMHKVPTTLLHSLEGMTDLDWQKLLQFQCTDGSFLFSPSSTAYALMQTQDHNCLNYLKNAVHKFNGGVPNVYPVDLFEHIWTVDRLQRLGISRYFELEIKECIDYVSRYWTNKGICWARNSPVQDIDDTAMAFRLLRLHGYAVSADVFKHFESKGEFFCFVGQSNQAVTGMYNLYRASHVMFSGEKILENAKIFTSNYLREKRAQNQLLDKWIITKDLPGEVGYALDVPWYASLPRLETRFFLEHYGGEDDVWIGKTLYRMPLVNNSLYLELAKSDYNNCQALHQFEWRRIRKWYYECGLGEFGLSEKRLLVTYYLGSASIFEAQRSTERMAWVKTAALMDCVRSCFGSPQVSAAAFLCEFAHYSSTALNSRYNTEDRLVGVILGTLNHLSLSALLTHGRDIHHYLRHAWENWLLTVGEGEGEGEGGAELIIRTLNLCSVHWISEEILLSHPTYQKLLEITNRVSHRLRLYKGHSEKQVGMLTFSEEIEGDMQQLAELVLSHSDASELDANIKDTFLTVAKSFYYSAYCDDRTINFHIAKVLFERVV</w:t>
      </w:r>
    </w:p>
    <w:p w:rsidR="008A6E80" w:rsidRDefault="008A6E80" w:rsidP="008A6E80">
      <w:r>
        <w:t>&gt;SollyTPS41</w:t>
      </w:r>
    </w:p>
    <w:p w:rsidR="008A6E80" w:rsidRDefault="008A6E80" w:rsidP="008A6E80">
      <w:r>
        <w:t>MRNLREEIKNMLSSMGDGRSSVSPYDTAWVSFIEDTNTNINGTSKRPLFPSCLQWIIDNQLDDGSWGEELVFCIYDRLLNTLACVVALTLWNTCLHKRNKGVMFIKENLRKLEGGEVVNMTSGFEFVFPSLLDKAQQLHIDNIPYDAPVFRDIYARREVKFTRFPKDLIHTIPTIVLFSLEGLRDLDWQRLLKLQMEDGSFLTSPSSTAIVFMNTNDDKCFTFLQNAVQKF</w:t>
      </w:r>
      <w:r>
        <w:lastRenderedPageBreak/>
        <w:t>NGGVPCSYPADIQARLWAIDRLQRLGISYYFEEEIKDLLEYVFRYWDKENGFFSARNSNICEVDTTCMAIRLLRLHGFDVSPDVLHKFKDGDEFFCLRGESNKSATVMFNLYRCSQALFPGEIICEEAKNFTYNFLHQYLANNQSKDKWVIAKDIPGEIRYALEFQWYASLPRVESRLYIDQYGGADEIWISKTLYRMPDVSNNVYLEAAKLDYNRCQSQHRFEWLIMQEWFEKGNFQKFGISKKEVLVSFFLAASSIFEVEKSRQRLAWAKSCILCKMITSYINQEATTWNSFLMEFKNYRDMSIKKSNETKEIIVLNNLCQFLHQLTKETYQDLGKDIHHQLHNVWEEWLEENNTTCQEAAVLLVQTINLSSGHMTHDEILSKYTNKVCHMLNEFQNDQICNSSKARDIELHMQALVKLVFSNTSSNNINQGIEDTYFKVVKTFYYTAHVSEETINNHISKVLFQKA</w:t>
      </w:r>
    </w:p>
    <w:p w:rsidR="008A6E80" w:rsidRDefault="008A6E80" w:rsidP="008A6E80">
      <w:r>
        <w:t>&gt;SollyTPS5</w:t>
      </w:r>
    </w:p>
    <w:p w:rsidR="008A6E80" w:rsidRDefault="008A6E80" w:rsidP="008A6E80">
      <w:r>
        <w:t>MVSILSNIGMMVVTFKRPSLFTSLRRRSANNIIITKHSHPISTTRRSGNYKPTMWDFQFIQSLHNPYEGDKYMKRLNKLKKEVKKMMMTVEGSHDEELEKLELIDNLERLGVSYHFKDEIMQIMRSINININIAPPDSLYTTALKFRLLRQHGFHISQDILNDFKDENGNLKQSICKDTKDILNSSKDEHDNLKQSTCNNTKGLLKLYEASFLSIENESFLRNTTKSTLAHLMRYVDQNRCGEEDNMIVELVVHALELPRHWMVPRLETRWYISIYERMSNANPLLLELAKLDFNIVQATHQQDLRILSRWWKNTGLAEKLPFSRDILVENMFWAVGALFEPQHSYFRRLITKVIVFISIIDDIYDVYGTLDELELFTLAIQRWDTKAMEQLPDYMKVCYLALINIINEVAYEVLKNHDINVLPYLTKSWADLCKSYLQEAKWYHNGYKPNLEEYMDNARISIGVPMVLVHSLFLVTNQITKEALDSLTNYPDIIRWSATIFRLNDDLGTSSDELKRGDVSKSIQCYMNEKGASEEEAIEHIEFLIQETWEAMNTAQSKNSPLSETFIEVAKNITKASHFMYLHSDVKSSISKILFEPIIISNVAFALK</w:t>
      </w:r>
    </w:p>
    <w:p w:rsidR="008A6E80" w:rsidRDefault="008A6E80" w:rsidP="008A6E80">
      <w:r>
        <w:t>&gt;SollyTPS7</w:t>
      </w:r>
    </w:p>
    <w:p w:rsidR="008A6E80" w:rsidRDefault="008A6E80" w:rsidP="008A6E80">
      <w:r>
        <w:t>MVSIFSNAGMMMVTFNRPSFTCFSSLHHYSISARGAINNISTPISATRRSGNYKPTMWDFQFIQSLHNPYEGDKYMKRLNELKKEVKKMMMTVEGSHDEELEKLELIDNLERLGVSYHFKDEIMQILRSINININIAPPDSLYTTSLKFRLLRQHGFHISQDVLKDFKDENGNLKQSICKDTKGMLELYEASFLSTETENTLKSATRFTMSHLKNYVDNHSCGNQDDDIIVELVVHALELPRHWMMPKLETEWYIRIYGRMPNANPLLLELAKLDFNIVQAAHQQDLKILSRWWKSMSLAEKLSFSRDRLVEDFFWSVGLAFEPQHSLCRRMLAKNVAFIIVIDDIYDVYGSLDELEIFTHAVERWDIKAMEQLPDYMKICYLSLFNTTNEMAYHILKQQGINVLPYLTKQWTDLCKSYLQEAKWYHNGHKPRLEEYMDNAWISIATPLVLLHAFIFLTNPITQEALESLNNYPDIIRRCAIINRFVDDLGTSSDELKRGDVPKSIQCYMNDTGASEEEAREHINLLIKEMWEVMNKDQISKQVLFSEEFIKIVFNFSRTSHCVYQHGDGHGIQNSHITNRISKLLFEPLII</w:t>
      </w:r>
    </w:p>
    <w:p w:rsidR="008A6E80" w:rsidRDefault="008A6E80" w:rsidP="008A6E80">
      <w:r>
        <w:t>&gt;SollyTPS8</w:t>
      </w:r>
    </w:p>
    <w:p w:rsidR="008A6E80" w:rsidRDefault="008A6E80" w:rsidP="008A6E80">
      <w:r>
        <w:t>MYKLEMTMSISKSNLISKLEVPKSCISNVPIRRSGNYQPSIWDYNHIQSLKNHYSDEKFMRRRNELKMEVKIMLSDRNMKQLEQLEIIDNLQRLGLSYHFEDEIYSILNNLSDKGSKRDHLYAKALEFRLLRQHGFNIVSQETFGGFYDNTTGFGEIHHNEDTKGMLYLYEASFLAIEGEKELELARNLTEEHLREYLADQNKNDVDQNLVELVHHALELPLHWRMLRLETKWFINYYKKRQDKMIPFLLELATLDFNIVQAAHIEDLKYVARWWKETCLAENLPFARDRLVENFFWTIGVNFLPQYGYFRRIATKVNALVTTIDDVYDVFGTLDELQIFTHAIERWSIDELDRLPDNMKMCYYALDNFINQLADDAFEEQGIFISPYLRNSWRDLCKSYLREAKWYHSQYIPSMEEYMDNAWISISAPVILVHAYFLVANPVNKEALHYLENNYHDIIRCSALILRLANDLGTSSDELKRGDVPKSIQCYMNETQASEEEARQYIRLLISQTWKKLNEAHWLAADPFPKIFVTCAMNLARMAQCMYQHGDGHGGNNSTTKNHIMALLFESVPLGHKHSSAEKEDHSMVNYREKFMI</w:t>
      </w:r>
    </w:p>
    <w:p w:rsidR="008A6E80" w:rsidRDefault="008A6E80" w:rsidP="008A6E80">
      <w:r>
        <w:t>&gt;SollyTPS9</w:t>
      </w:r>
    </w:p>
    <w:p w:rsidR="008A6E80" w:rsidRDefault="008A6E80" w:rsidP="008A6E80">
      <w:r>
        <w:t>MAASSADKCRPLANFHPSVWGYHFLSYTHEITNQEKVEVDEYKETIRKMLVETCDNSTQKLVLIDAMQRLGVAYHFDNEIETSIQNIFDASSKQNDNDNNLYVVSLRFRLVRQQGHYMSSDVFKQFTNQDGKFKETLTNDVQGLLSLYEASHLRVRNEEILEEALTFTTTHLESIVSNLSNNNNSLKVEVGEALTQPIRMTLPRMGARKYISIYENNDAHHHLLLKFAKLDFNMLQKFHQRELSDLTRWWKDLDFANKYPYARDRLVECYFWILGVYFEPKYSRARKMMTKVLNLTSIIDDTFDAYATFDELVTFNDAIQRWDANAIDSIQPYMRPAYQALLDIYSEMEQVLSKEGKLDRVYYAKNEMKKLVRAYFKETQ</w:t>
      </w:r>
      <w:r>
        <w:lastRenderedPageBreak/>
        <w:t>WLNDCDHIPKYEEQVENAIVSAGYMMISTTCLVGIEEFISHETFEWLMNESVIVRASALIARAMNDIVGHEDEQERGHVASLIECYMKDYGASKQETYIKFLKEVTNAWKDINKQFFRPTEVPMFVLERVLNLTRVADTLYKEKDTYTNAKGKLKNMINSILIESVKI</w:t>
      </w:r>
    </w:p>
    <w:p w:rsidR="008A6E80" w:rsidRDefault="008A6E80" w:rsidP="008A6E80">
      <w:r>
        <w:t>&gt;Vv01000402001</w:t>
      </w:r>
    </w:p>
    <w:p w:rsidR="008A6E80" w:rsidRDefault="008A6E80" w:rsidP="008A6E80">
      <w:r>
        <w:t>MAYHTLKEQGHNILPYLTKAWADLCKVFLVEAKWAHKEYIPTFEEYLENGWRSASGVAILIHAYFLMSKNITKEALECLENDHELLRWPSTILRLCNDLATSKAELERGESANSISCYMHQTGVSEESAREHMKILTGESWKKMNKVPDPFSKPFMEIFNLARISECTY</w:t>
      </w:r>
    </w:p>
    <w:p w:rsidR="008A6E80" w:rsidRDefault="008A6E80" w:rsidP="008A6E80">
      <w:r>
        <w:t>&gt;Vv01000410001</w:t>
      </w:r>
    </w:p>
    <w:p w:rsidR="008A6E80" w:rsidRDefault="008A6E80" w:rsidP="008A6E80">
      <w:r>
        <w:t>MECFLWTVGIFPDPRHSSCRIELTKAIAILLVIDDIYDSYGSLDELALFTDAVKRWDLGAMDQLPEYMKICYMALYNTTNDIAYRILKEHRWSVIEDLKRTWMDIFGAFLAEAHCFKGGHVPSLEEYLNNAVTTGGTYMALVHAFFLMGQGVTRENMAMLKPYPNIFSCSGKILRLWDDLGTAREEQERGDNASSIECYKRERRLDDEACRKHIRQMIQSLWVELNGELVALPLSIIKAAFNLSRTAQVIY</w:t>
      </w:r>
    </w:p>
    <w:p w:rsidR="008A6E80" w:rsidRDefault="008A6E80" w:rsidP="008A6E80">
      <w:r>
        <w:t>&gt;Vv01000414001</w:t>
      </w:r>
    </w:p>
    <w:p w:rsidR="008A6E80" w:rsidRDefault="008A6E80" w:rsidP="008A6E80">
      <w:r>
        <w:t>MECFLWTVGIFPDPRHSSCRIELTKAIAILLVIDDIYDSYGSLDELALFTDAVKRWDLGAMDQLPEYMKICYMALYNTTNDIAYRILKEHGWSVIEDLKRTWMDIFGAFLAEAYCFKGGHVPSLEEYLTNAVTTGGTYMALVHAFFLMGQGVTRENMAMLKPYPNIFSCSGKILRLWDDLGTAREEQERGDNASSIECYKRERMLEDEACRKHIRQMIQSLWVELNGELVALPLSIIKAAFNLSRTAQVIY</w:t>
      </w:r>
    </w:p>
    <w:p w:rsidR="008A6E80" w:rsidRDefault="008A6E80" w:rsidP="008A6E80">
      <w:r>
        <w:t>&gt;Vv01001153001</w:t>
      </w:r>
    </w:p>
    <w:p w:rsidR="008A6E80" w:rsidRDefault="008A6E80" w:rsidP="008A6E80">
      <w:r>
        <w:t>TRNTRVSDVDDTSMGFRLLRLHGYDVSPDVFKQFEKGDEFVCFPGQSSQAITGLFNLFRASQFLLPGEKILENARKFCSKFLREKQTCNLEDKWIIAKDLAGEVGYALDIPWYASLPRVETRFYVEQYGGGDDIWIGKTLYRMYHVNNDIYSELAKLDFNNCQELHQLEWDRIQEWWTHSNLQEFGLSRETLLLAYFLAAASIFEPERSVERVAWAKAAVLVEAVASYFNKETCIKQRRAFLLKFGRYRKGSSNLSKTGEELAGLLLTTLNQLSLDAQELHGSDIHQLLHRTWEMWLTKNLAEEDGCQGEAEVLVDVINLCSGRSITEELLNHPLYKHLLHLTNGVSHQLSPFYQHKAHIGSYNPEKESDVSSKVEPDMQELAQLVLDIDPVIKRTFLMVAKSFYY</w:t>
      </w:r>
    </w:p>
    <w:p w:rsidR="000A0406" w:rsidRDefault="000A0406" w:rsidP="000A0406">
      <w:r>
        <w:t>&gt;Vv1007468001</w:t>
      </w:r>
    </w:p>
    <w:p w:rsidR="000A0406" w:rsidRDefault="000A0406" w:rsidP="008A6E80">
      <w:r>
        <w:t>TVSDCHNNLYELALGFRLLRQEGYYVSADVFNNLKDTEGKLQEKLSQDIKGLMGLYEASQLCIKGEDTLEEIGNFSSQLLNAWNTHNDHSQARIVRNTLGHPHHKSLAKFMAKSFLSDFQGTDGWVNVFRELAKMDFNVVKSIHQKEMLQVSK</w:t>
      </w:r>
    </w:p>
    <w:p w:rsidR="008A6E80" w:rsidRDefault="008A6E80" w:rsidP="008A6E80">
      <w:r>
        <w:t>&gt;Vv01001155001</w:t>
      </w:r>
    </w:p>
    <w:p w:rsidR="008A6E80" w:rsidRDefault="008A6E80" w:rsidP="008A6E80">
      <w:r>
        <w:t>AKNSEVHDIDDTAMGFRLLRLHGHDVSADVFKYFEKGGEFFCFAGQSSQAVSGMFNLYRASQVLFPGETILENAKKFSSKFLREKQACDLLDKWIIMKDLPGEIGYALDVPWYASLPRVETRIYIEQYGGKDDVWIGKTLYRMPYVNNNDYLELAKLDFNNCQALHQLEWDSIQQWYTQCHLGEFGVSRKASLLAYFLAAACIFEPERSIERLAWAKTAILVLAVRSYFEKFGYSPSGGDYMKKINGRGSNMTAVFLKSGEELVGLLLGTLNQLSLDTLVAHGRDIRHILRQTWEMWLMKHLDEGDGYRGEAELLVRTINLCAGRSLSEELLAHPQYRRLSQLTNRICNDLGLFLHKGHNGTYNPENGSPMSHRVESDMQELTKIVLGINPEIKRTFEMVGKSFYAAY</w:t>
      </w:r>
    </w:p>
    <w:p w:rsidR="008A6E80" w:rsidRDefault="008A6E80" w:rsidP="008A6E80">
      <w:r>
        <w:t>&gt;Vv01005217001</w:t>
      </w:r>
    </w:p>
    <w:p w:rsidR="008A6E80" w:rsidRDefault="008A6E80" w:rsidP="008A6E80">
      <w:r>
        <w:lastRenderedPageBreak/>
        <w:t>TVSDCHNNLYELALGFRLLRQEGYYVSADVFNNLKDTEGKLQEKLSEDIKGLMGLYEASQLCIKGEDILEEIGNFSSQLLNAWNTHNDHSQARIVRNTLGHPHHKSLARFMAKSFLSDFQGTDGWVNVFRELAKMDFNVVKSIHQKEMLQVSKWWKDLGLAKELKFARNQPLKWYMWPLAVLPDPSLSEQRVELTKPISLVYIIDDIFDVHGTLDELTLFTEAVNRWEYAAVEQLPDYMKICFNALNGITNEISSKVYNDHGWNPMESLRKAVCQITFTILD</w:t>
      </w:r>
    </w:p>
    <w:p w:rsidR="008A6E80" w:rsidRDefault="008A6E80" w:rsidP="008A6E80">
      <w:r>
        <w:t>&gt;Vv01005218001</w:t>
      </w:r>
    </w:p>
    <w:p w:rsidR="008A6E80" w:rsidRDefault="008A6E80" w:rsidP="008A6E80">
      <w:r>
        <w:t>IHGDCDEDLYEVALRFRLLRQEGYTVPADVLNNFKNKEGKFKQNLREDIRGLMGLYSFSAKYRRRYT</w:t>
      </w:r>
    </w:p>
    <w:p w:rsidR="008A6E80" w:rsidRDefault="008A6E80" w:rsidP="008A6E80">
      <w:r>
        <w:t>&gt;Vv01005221001</w:t>
      </w:r>
    </w:p>
    <w:p w:rsidR="008A6E80" w:rsidRDefault="008A6E80" w:rsidP="008A6E80">
      <w:r>
        <w:t>IHGDCDEDLYEVALRFRLLRQEGYTVPADVLNNFKNKEGKFKQNLREDIRGLMGLYEASQLSIGEDILEEAGNFSSLLLNACLQHLDRHQAAVVKNTLEHPHHKSWARFMTKNFLTDFQGTNGWINALQELAKIDFNMVKSVHQKEMLQISKWWKDLGLTEELKFARDQPLKWYMWPMAIIPDPRLSEQRIELTKPISLIYIIDDIFDVGGTLDELTLFTEAVNRWDLSAFKELPEYMKMCFKTLDDITNEISTKVHKEHKWNPVGSLRKAWASLCNAFLVEAKWFASGQRLRST</w:t>
      </w:r>
    </w:p>
    <w:p w:rsidR="008A6E80" w:rsidRDefault="008A6E80" w:rsidP="008A6E80">
      <w:r>
        <w:t>&gt;Vv01005268001</w:t>
      </w:r>
    </w:p>
    <w:p w:rsidR="008A6E80" w:rsidRDefault="008A6E80" w:rsidP="008A6E80">
      <w:r>
        <w:t>IHGDCDEDLYEVALRFRLLRQEGYTLPADVLNNFKNKEGKFKQNLREDIRGLMGLYEASQLSIGEDILEEAGNFSSLLLNACLQHLDRHQAAVVKNTLEHPHHKSLARFMTKNFLTDFQGTNGWINALQELANIDFNMVKSVHQKEMLQISKWWKDLGLTEELKFARDQPLKWYMWPMAIIPDPRLSEQRIELTKPISLIYIIDDIFDVGGTLDELTLFTEAVNRWDLSAFKELPEYMKMCFKTLDDITNEISTKVHKVHKNPVGSLRKAWASLCNAFLVEAKWFASGHVPKAEEYLKNGAVSSGVHVVLVHLFFLLGHGITKENVDLVDDFPGIISSTATILRLWDDLGSAKDENQDGHDGSYVECYLKEHGSSVENARQIVAHMISDMWKRLNKECLPFSTSFTKGSLNIARMVPLMY</w:t>
      </w:r>
    </w:p>
    <w:p w:rsidR="008A6E80" w:rsidRDefault="008A6E80" w:rsidP="008A6E80">
      <w:r>
        <w:t>&gt;Vv01005271001</w:t>
      </w:r>
    </w:p>
    <w:p w:rsidR="008A6E80" w:rsidRDefault="008A6E80" w:rsidP="008A6E80">
      <w:r>
        <w:t>THGESIQDLYEVALRFRLLRQEGYHVPADVFNNFKNKEGKFKQNLSKDIKGLLGLYAASQLSIEGEDILEEAQRFSSTLLNAGLEHLDHHEATVVGHTLEHPHHKSLPRFMAKSFLKDFQGPNGWLTVLQELAKADFNMVQSIHQQELLQISKWDIAAFETLPNYMKICFKTLDDITNEISNKVYKEHGWDPVDSLRKTWMGLCNAFLVEAKWFASGHVPKAHEYLKNGVISSGVHVVLVHLFFLLGHGITRGNVDLVDDFPSTISSTAAILRLWDDLGSAKDENQDGHDGSYIGCYIKEHGSSMENARQNVTYMISDLWKRLNKECLPFSTSFTEGSLNIARMVPLMY</w:t>
      </w:r>
    </w:p>
    <w:p w:rsidR="008A6E80" w:rsidRDefault="008A6E80" w:rsidP="008A6E80">
      <w:r>
        <w:t>&gt;Vv01005272001</w:t>
      </w:r>
    </w:p>
    <w:p w:rsidR="008A6E80" w:rsidRDefault="008A6E80" w:rsidP="008A6E80">
      <w:r>
        <w:t>THGESIQDLYEVALRFRLLRQEGYHVPADVFNNFKNKEGKFKQNLSKDIKGLLGLYEASQLSIEGEDILEEAQRFSSTLLNAGLEHLDHHEAVVGHTLEHPHHKSLPRFMAKSFLKDFQGPNGWLTVLQELAKADFNMVQSIHQQELLQISKWWQDLGLAEELKFARDQPLKWHMWPMAVLPDPSLWDIAAFETLPNYMKICFKTLDEITNEISNKVYKEHGWNPVDSLRKTWMSLCNAFLVEAKWFASGHVPKAHEYLKNGVISSGVHVVLVHLFFLLGHGITRGNVDLVDDFPSIISSTAAILRLWDDLGSAKDENQDGHDGSYIECYIKEHGSSMENARQNVTYMISDLRKRLNKECLPFSTSFTKGSLNIARMVPLMY</w:t>
      </w:r>
    </w:p>
    <w:p w:rsidR="008A6E80" w:rsidRDefault="008A6E80" w:rsidP="008A6E80">
      <w:r>
        <w:t>&gt;Vv01006399001</w:t>
      </w:r>
    </w:p>
    <w:p w:rsidR="008A6E80" w:rsidRDefault="008A6E80" w:rsidP="008A6E80">
      <w:r>
        <w:t>NSPGIKANLYAAALCFRLLRQHGYGVSQDMFSGFMEEVGMFSKSTCTNVKGMIELFEASHLALEGENILDEAKAFSSGYLKEIISNLDNNLAKQVVHSLERPLHWRVQWFDIRWYIDFYEEEGVNLDLLKLAKLNFNMVQAVHQKDLKHISRWWRNLGLIENLSFTRDRLVESFLCGVGFSSEPQHGSFRLCITKVIIFIQVLDDVYDIYGSLDELEQFTNAVDRWDSKEIQQLPESMKLCFQVLQDTTNAVANEIQKEKGWDNVLPMLQQAWANFCKSLFVEAKWYNKGYTPTLQEYLSNAWI</w:t>
      </w:r>
      <w:r>
        <w:lastRenderedPageBreak/>
        <w:t>SSSVSLLSVHAIFFCVPEAKEEMVDFLEKNQELVYSSSLILRLCNDLGTLEAELERGDAASSVLCYMKEVNVSEEISRTHIRGMLVKTWKNMNGHCIPLLQPIVNIITNIARVAQWIY</w:t>
      </w:r>
    </w:p>
    <w:p w:rsidR="008A6E80" w:rsidRDefault="008A6E80" w:rsidP="008A6E80">
      <w:r>
        <w:t>&gt;Vv01006465001</w:t>
      </w:r>
    </w:p>
    <w:p w:rsidR="008A6E80" w:rsidRDefault="008A6E80" w:rsidP="008A6E80">
      <w:r>
        <w:t>IHGDCDEDLYEVALRFRLFRQEGYTVPADVLNNFKNKEGKF</w:t>
      </w:r>
    </w:p>
    <w:p w:rsidR="008A6E80" w:rsidRDefault="008A6E80" w:rsidP="008A6E80">
      <w:r>
        <w:t>&gt;Vv01006466001</w:t>
      </w:r>
    </w:p>
    <w:p w:rsidR="008A6E80" w:rsidRDefault="008A6E80" w:rsidP="008A6E80">
      <w:r>
        <w:t>TVSDCHNNLYELALGFRLLRQEGYYVSADVFNNLKDTEGKIQEKLSEDIKGLMGLYEASQLCIKGEDILEEIGNFSSQLLNAWNTHNDHSQARIVRNTLGHPHHKSLAKFMAKSFLSDFQGTDGWVNVFRELAKMDFNVDENQDGHDGSYLECYMKEKGTSIENARCHVMHTISETWKSLNNECLPFSTSFTKACLNVARMVPLMY</w:t>
      </w:r>
    </w:p>
    <w:p w:rsidR="008A6E80" w:rsidRDefault="008A6E80" w:rsidP="008A6E80">
      <w:r>
        <w:t>&gt;Vv01006467001</w:t>
      </w:r>
    </w:p>
    <w:p w:rsidR="008A6E80" w:rsidRDefault="008A6E80" w:rsidP="008A6E80">
      <w:r>
        <w:t>TVSDCHNNLYELALGFRLLRQEGYHVSADVFNNLKDTEGKLQEKLSEDIKGLMGLYEASQLCIKGEDILEEIGNFSSQLLNAWDTHNDHSQARIVRNTLGHPHHKSLARFMAKSFLSDFQGTDGWKNVFRELAKMDFNVVKSIHQKEMLQVSKWWKDLGLTEELKFARDQPLKCYMWPMAIIPDPRLSEQRIELTKPISLIYIIDDIFDVGGTLDELTLFTEAVNRWDLSAFKELPEYMKMCFKTLDDITNEISTKVHKEHKWNPVGSLRKAWASLCNAFLVEAKWFASGHVPKDEEYLKNGAVSSGVHVVLVHLFFLLGHGITKDNVDLVDDFPGIISSTATILRLWDDLGSAKVNNHMQVVN</w:t>
      </w:r>
    </w:p>
    <w:p w:rsidR="008A6E80" w:rsidRDefault="008A6E80" w:rsidP="008A6E80">
      <w:r>
        <w:t>&gt;vv01006589001</w:t>
      </w:r>
    </w:p>
    <w:p w:rsidR="008A6E80" w:rsidRDefault="008A6E80" w:rsidP="008A6E80">
      <w:r>
        <w:t>IHGDCDEDLYEVALRFRLLRQEGYTVPADVLNNFKNKEGKFKQNLREDIRGLMGLYEASQLSIGEDILEEAGNFSSLLLNACLQHLDHHQAAVVKNTLEHPHHKSLARFMTKNFLTDFQGTNGWINALQELAKIDFNMVKSVHQKEMLQISKWWKDLGLTEELKFARDQPLKWYMWPMAIIPDPRLSEQRIELTKPISLIYIIDDIFDVGGTLDELTLFTEAVNRWDLSAFKELPEYMKMCFKTLDDITNEISTKVHKEHKWNPVGSLRKAWASLCNAFLVEAKWFASGHVPKAEEYLKNGAVSSGVHVVLVHLFFLLGHGITKENVDLVDDFPGIISSTATILRLWDDLGSAKVNNHMQVVN</w:t>
      </w:r>
    </w:p>
    <w:p w:rsidR="008A6E80" w:rsidRDefault="008A6E80" w:rsidP="008A6E80">
      <w:r>
        <w:t>&gt;Vv01006591001</w:t>
      </w:r>
    </w:p>
    <w:p w:rsidR="008A6E80" w:rsidRDefault="008A6E80" w:rsidP="008A6E80">
      <w:r>
        <w:t>IHGDCDEDLYEVALRFRLLRQEGYTVPADVLNNFKNKEGKFKQNLREDIRGLMGLYEASQLSIGEDILEEAGNFSSLLLNACLQHLDRHQAAVVKNTLEHPHHKSLARFMTKNFLTDFQGTNGWINAFQELAKIDFNTVKSVHQKEMLQISKWWKDLGLTEELKFARDQPLKWYMWPMAIIPDPRLSEQRIELTKPISLIYIIDDIFDVGGTLDELTLFTEAVNRWDLSAFKELPEYMKMCFKTLDDITNEISTKVHKEHKWNPVGSLRKAWASLCNAFLVEAKWFASGHVPKAEEYLKNGAVSSGVHVVLVHLFFLLGHGITKENVDLVDDFPGIISSTATILRLWDDLGSGKDENQDGHDGSYVECYLKEHGSSVENAR</w:t>
      </w:r>
    </w:p>
    <w:p w:rsidR="008A6E80" w:rsidRDefault="008A6E80" w:rsidP="008A6E80">
      <w:r>
        <w:t>&gt;Vv01006642001</w:t>
      </w:r>
    </w:p>
    <w:p w:rsidR="008A6E80" w:rsidRDefault="008A6E80" w:rsidP="008A6E80">
      <w:r>
        <w:t>NSPGIKANLYAAALCFRLLRQHGYGVSQDMFSGFMEEVGMFSKSTCTNVKGMIELFEASHLALEGENILDEAKAFSSGYLKEIISNLDNNLAKQVVHSLERPLHWRVQCFDIRWYIDFYEEEGVMNLDLLKLAKLNFNMVQAVHQKDLKHISSNAWISSSVSLLSVHAIFFCVPEAKEEMVDFLEKNQELVYSSSLILRLCNDLGTLEN</w:t>
      </w:r>
    </w:p>
    <w:p w:rsidR="008A6E80" w:rsidRDefault="008A6E80" w:rsidP="008A6E80">
      <w:r>
        <w:t>&gt;Vv01013515001</w:t>
      </w:r>
    </w:p>
    <w:p w:rsidR="008A6E80" w:rsidRDefault="008A6E80" w:rsidP="008A6E80">
      <w:r>
        <w:t>MAYDLLKEQGSHIIAYLRKAWADLCKSYLLEAKWYHARYTPTLQEYLSNAWISISAPTILVHAFFFVTNPITEDALECVEQYCNIIRWSSIILRLSDDLGTSSDELKRGDVPKSIQCYMHETGASEEDAREHIKCLIGETWKKMNEDRVPFSQTFIGIAINLARMAQCMY</w:t>
      </w:r>
    </w:p>
    <w:p w:rsidR="008A6E80" w:rsidRDefault="008A6E80" w:rsidP="008A6E80">
      <w:r>
        <w:t>&gt;Vv01013517001</w:t>
      </w:r>
    </w:p>
    <w:p w:rsidR="008A6E80" w:rsidRDefault="008A6E80" w:rsidP="008A6E80">
      <w:r>
        <w:lastRenderedPageBreak/>
        <w:t>MLRLEARWFIDAYERSQDMNPILLEFAKLDYNMVQAKHQEDLKYASRWWRSTRLGEKLSFARDRLMENFLWTVGEIFEPQFGYCRRMLTKVNAMITTIDDVYDVYGTLEELELFTDAVDRWDINAMDQLPEYMKICFLALYNSTNEMAYDLLKEQGSHIIAYLRKAWADLCKSYLLEAKWYHARYTPTLKEYLSNAWISISAPVILVHAFFFVTNPITEDALECLEQYCNIIRWSSIILRLSDDLGTSSDELKRGDVPKSIQCYMHETGACEEDAREHIKCLIGETWKKMNEDRVPFSQTFIGIAINLARMSQCMY</w:t>
      </w:r>
    </w:p>
    <w:p w:rsidR="008A6E80" w:rsidRDefault="008A6E80" w:rsidP="008A6E80">
      <w:r>
        <w:t>&gt;Vv01013518001</w:t>
      </w:r>
    </w:p>
    <w:p w:rsidR="008A6E80" w:rsidRDefault="008A6E80" w:rsidP="008A6E80">
      <w:r>
        <w:t>MNPILLELAKLDYNMVQATYQEDLKHASMWWRSTRLPEKSSFSRDRLVENFLWAVGFIFEPQFGYCRRMLTKLISLITTIDDVYDVYGTLDELELFTDAVDRLVVSVYSLSF</w:t>
      </w:r>
    </w:p>
    <w:p w:rsidR="008A6E80" w:rsidRDefault="008A6E80" w:rsidP="008A6E80">
      <w:r>
        <w:t>&gt;Vv01014174001</w:t>
      </w:r>
    </w:p>
    <w:p w:rsidR="008A6E80" w:rsidRDefault="008A6E80" w:rsidP="008A6E80">
      <w:r>
        <w:t>LVDDNEDLTNASLRFRLLRQEGYGVPSDVFSKFKDKEGNFKESLIGDLPGMLALYEATHLMVHGEDILEEALAFTTAHLQSVATDPNNPLSKQVIRALKLSIHNGVTSVGARHYISIYQEDGSHNESLLKLAKLDFNLLQSLHRKELSEITRWWKGLDFATKLPFARDRLVEIYFSALGVCFEPQYSLSLRFLTKVAIMITMVDDIYDAYGTIEELTLLTEAIERWDASSIDQLPDYMKCFYRALLDLYEEMEQEMAKEGKLYRVHYAKELMKKQIQSYFVEAKWSNQGYIPTFDEYMSNGVVSGCCSLLIATSFVGMGDIVTKESFQWVLSRPTMIGASQIICRLMDDMASHEFEQKRVHVASSVECYMKQYGVSKQEAYDELNKQVVKAWKDINQECLPVLMPIITRVLNIARMMNILY</w:t>
      </w:r>
    </w:p>
    <w:p w:rsidR="008A6E80" w:rsidRDefault="008A6E80" w:rsidP="008A6E80">
      <w:r>
        <w:t>&gt;Vv01014175001</w:t>
      </w:r>
    </w:p>
    <w:p w:rsidR="008A6E80" w:rsidRDefault="008A6E80" w:rsidP="008A6E80">
      <w:r>
        <w:t>LVDDNDDFTNASLRFRLLRQEGYPIPSDVFNKFKDKEGNFKEYLIGDSLGMLALYEATHLMVHGEDILEEALAFTTTHLQSMATDPNNPLAKQVIRALKRPIRKGLTRVEATHYISIYQQDGSHNKSLLKLAKLDFNLLQSLHRKELSEISRWWKGLDVATKLPFARDRLVESYFWTLGVYFEPQYFPARRFLTKMTAMLTIMDDIYDAYGTIEELELLTEAVERWDASCIDQLPDYMKWFYRALLDVYEEMEEEMAKEGKLYRVHYAKEAMKRQIQAYFIEAKWLNQRYVPTFDEYISNTLVSCGYTLLIATSFVGMGDVVTEEAFQWVLSHAKMIRASETISRLMDDLVSHEFEQTRMHAPSSIECYMKQYEVTKQEACDELNKQIVRAWKDINQECLQVPMPLVTRVLNFSRVIDILY</w:t>
      </w:r>
    </w:p>
    <w:p w:rsidR="008A6E80" w:rsidRDefault="008A6E80" w:rsidP="008A6E80">
      <w:r>
        <w:t>&gt;Vv01014323001</w:t>
      </w:r>
    </w:p>
    <w:p w:rsidR="008A6E80" w:rsidRDefault="008A6E80" w:rsidP="008A6E80">
      <w:r>
        <w:t>LVDDDNDDLASAALRFRLLRQEGYHIPSDVFKKFKDEEGNFKESLVGDLPGMLALYEATHLMVHGEDILDEAQAFTTAHLQSMAPDSDNPLKKQVIHALERPIRKSLIRVEARHYISIYQEYDSHNKSLLKLAKLDFNLLQSLHRKELSEITKWWKGLDFATKLPFARDRIVEGYFWVLGVYFEPQYFLARRILLKVFAMTSIIDDIYDTHGTFEELKLFAEAIERWDASSIDQLPDYMKLCYQALLDVFEEIEEEMTKQEKPYRVHYAKQAMKKLVQAYFVEAKWLKQEYIPTIEEYMTNALVSCGYFQLATISFVGMGDMVTKKAFDWVFSDPKMVRASAIICRLMDDIVDHEFEQKRGYVVSGVQCYMKQYGVTEQEACEEFINEIMNAWKDMNEECLQVPMPLLTCVVNFARVIDLLY</w:t>
      </w:r>
    </w:p>
    <w:p w:rsidR="008A6E80" w:rsidRDefault="008A6E80" w:rsidP="008A6E80">
      <w:r>
        <w:t>&gt;Vv01014324001</w:t>
      </w:r>
    </w:p>
    <w:p w:rsidR="008A6E80" w:rsidRDefault="008A6E80" w:rsidP="008A6E80">
      <w:r>
        <w:t>LVDDDNDDLASAALRIRLLRQEGYHIPSDVFKKFKDEEGNFKESLVGDLPGMLALYEATHLMRPIRKSLIRVEARHYISIYQEYDSHNKSLLKLAKLDFNLLQSLHRKELSEITKWWKGLDFATKLPFARDRIVEGYFWVLGVYFEPQYFLARRILLKVFAMTSIIDDIYDTHGTFEELKLFAEAIERWDAGSIDQLPDYMKLCYQALLDVFEEIEEEMTKQEKPYRVHYAKQAMKKQVQAYFVEAKWLKQEYIPTIEEYMTNALVSCGYFQLATISFVGMGDMVTKKAFDWVFSDPKMVRASAIICRLMDDIVDHEFEQKRGYVVSRVQCYMKQYGVTEQEACEEFNNEIMNAWKDMNEECLQVPMPLLTCVVNFARVIDLLY</w:t>
      </w:r>
    </w:p>
    <w:p w:rsidR="008A6E80" w:rsidRDefault="008A6E80" w:rsidP="008A6E80">
      <w:r>
        <w:t>&gt;Vv01014325001</w:t>
      </w:r>
    </w:p>
    <w:p w:rsidR="008A6E80" w:rsidRDefault="008A6E80" w:rsidP="008A6E80">
      <w:r>
        <w:lastRenderedPageBreak/>
        <w:t>LVDDNDHLTTVSLLFRLLRQEGYHIPSDVFKKFMDEGGNFKESLVGDLPGMLALYEAAHLMVHGEDILDEALGFTTAHLQSMAIDSDNPLTKQVIRALKRPIRKGLPRVEARHYITIYQEDDSHNESLLKLAKLDYNMLQSLHRKELSEITKWWKGLDFATKLPFARDRIVEGYFWILGVYFEPQYYLARRILMKVFGVLSIVDDIYDAYGTFEELKLFTEAIERWDASSIDQLPDYMKVCYQALLDVYEEMEEEMTKQGKLYRVHYAQAALKRQVQAYLLEAKWLKQEYIPRMDEYMSNALVSSACSMLTTTSFVGMGDIVTKEAFDWVFSDPKMIRASNVICRLMDDIVSHEFEQKRGHVASAVECYMKQYGVSKEEAYDEFKKQVESAWKDNNEEFLAVPVPLLTRVLNFSRMMDVLY</w:t>
      </w:r>
    </w:p>
    <w:p w:rsidR="008A6E80" w:rsidRDefault="008A6E80" w:rsidP="008A6E80">
      <w:r>
        <w:t>&gt;Vv01014557001</w:t>
      </w:r>
    </w:p>
    <w:p w:rsidR="008A6E80" w:rsidRDefault="008A6E80" w:rsidP="008A6E80">
      <w:r>
        <w:t>LDDDDNDDLTNASLRFRLLRQEGYHIPPDVFNKFKDDEGNFKESLTGDLPGLLALYEATHLMVHGEDILEEALAFSTAHLQSMATDSTHPLAAQVTRALKRPIRKCLTRVEARHYISVYQEDGPHNKTLLKLSKLDFNLLQSLHRKELSEVTRWWKGLNFAKKMPFARDRLVEGYFWILGVYFEPQYSLARRILIKVLAMISIIDDIYDAYGTFEELKLFTEAIERWDANSVNQLPDYMKPCYQALLDVYEEMEEEMAKEGNLYRVQYAKAAIERQIQAYFVEAKWLNQEYTPTLDEYMSNALISSGYSMLMTTSFVGMGDIATKEAFDWVFNDPKMVRASSVICRLMDDIVSHEFEQKRGHVASAVECYMKQHGVCKQEAYDELNKQVVNAWKDMNKECLQVPMPLLTRVLNFSRVIDILY</w:t>
      </w:r>
    </w:p>
    <w:p w:rsidR="008A6E80" w:rsidRDefault="008A6E80" w:rsidP="008A6E80">
      <w:r>
        <w:t>&gt;Vv01014558001</w:t>
      </w:r>
    </w:p>
    <w:p w:rsidR="008A6E80" w:rsidRDefault="008A6E80" w:rsidP="008A6E80">
      <w:r>
        <w:t>LDDDDNDDLTNASLRFRLLRQEGYHIPPDVFNKFKDDEGNFKESLTGDLPGLLALYEATHLMAHGEAILEEALAFSTAHLQSMATDSTHPLPAQVTRALKRPIRKCLTRVEARHYISVYQEDGPHNKTLLKLSKLDFNLLQSLHRKELSEVTRWWKGLNFAKKMPFARDRLVEGYFWILGVYFEPQYSLARRILIKVLAMISIIDDIYDAYGTFEELKLFTEAIERWDASSVDQLPDYMKPCYQALLDVYEEMEEEIAKEGNLYRVQYAKAAIQRQIQAYFVEAKWLNQEYTPTLDEYMSNALVSSGYSMLITTSFVGMGDIATKEAFDWVFSDPKMVRASSVICRLMDDIVSHEFEQKRGHVASAVECYMKQRGVCKQEAYDELNKQVVNGWKDMNEECLQVPMPLLTRVLNFSRVIDILY</w:t>
      </w:r>
    </w:p>
    <w:p w:rsidR="008A6E80" w:rsidRDefault="008A6E80" w:rsidP="008A6E80">
      <w:r>
        <w:t>&gt;Vv01014566001</w:t>
      </w:r>
    </w:p>
    <w:p w:rsidR="008A6E80" w:rsidRDefault="008A6E80" w:rsidP="008A6E80">
      <w:r>
        <w:t>EDVYTASLRFRLLRQQGYHVSCDLFNNFKDNEGNFKESLSSDVRGMLSLYEATHLRVHGEDILDEALAFTTTHLQSAAKYSLNPLAEQVVHALKQPIRKGLPRLEARHYFSIYQADDSHHKALLKLAKLDFNLLQKLHQKELSDISAWWKDLDFAHKLPFARDRVVECYFWILGVYFEPQFFLARRILTKVITMTSTIDDIYDVYGTLEELELFTEAVERWDISVIDQLPEYMRVCYRALLDVYSEIEEEMAKEGRSYRFYYAKEAMKKQVRAYYEEAQWLQAQQIPTMEEYMPVASATSGYPMLATTSFIAMGDVVTKETFDWVFSEPKIVRASATVSRLMDDMVSHKFEQKRGHVASAVECYMKQHGASEQETRDEFKKQVRDAWKDINQECLAVPMTVLMRILNLARVMDCIY</w:t>
      </w:r>
    </w:p>
    <w:p w:rsidR="008A6E80" w:rsidRDefault="008A6E80" w:rsidP="008A6E80">
      <w:r>
        <w:t>&gt;Vv01014569001</w:t>
      </w:r>
    </w:p>
    <w:p w:rsidR="008A6E80" w:rsidRDefault="008A6E80" w:rsidP="008A6E80">
      <w:r>
        <w:t>VSAEEDVYTASLRFRLLRQQGYHVSCDLFNNFKDNEGNFKESLSSDVRGMLSLYEATHFRVHGEDILDEALAFTTTHLQSATKHSSNPLAEQVVHALKQPIRKGLPRLEARHYFSVYQADDSHNKALLKLAKLDFNLLQKLHQKELSDISAWWKDLDFAHKLPFARDRVVECYFWILGVYFEPQFFFARRILTKVIAMTSIIDDIYDVYGTLEELELFTEAVERWDISAIDQLPEYMRVCYQALLYVYSEIEEEMAKEGRSYRLYYAKEAMKNQVRAYYEEAKWLQVQQIPTMEEYMPVALVTSAYSMLATTSFVGMGDAVTKESFDWIFSKPKIVRASAIVCRLMDDMVSHKFEQKRGHVASAVECYMKQHGASEQETHNEFHKQVRDAWKDINEECLAVPMPILMRVLNLARVIDVIY</w:t>
      </w:r>
    </w:p>
    <w:p w:rsidR="008A6E80" w:rsidRDefault="008A6E80" w:rsidP="008A6E80">
      <w:r>
        <w:t>&gt;Vv01030646001</w:t>
      </w:r>
    </w:p>
    <w:p w:rsidR="008A6E80" w:rsidRDefault="008A6E80" w:rsidP="008A6E80">
      <w:r>
        <w:t>TTDDLSTTALRLRLLRQHGYPVSSEVFDQFRSKDGRFMDGISQDIAGLLSLYEASHLGLEGEDDLEEARRFSTRHLKSLVGNLESDLADQVQQSLEVPLHWRMPRLEARNFIDIYQRRNTKNSALLELAKLDYNLVQSSYQKELKELTRWWTDLGFKEKLSFSRDRLVENYLWSMGIAPEPHFSKCRIGLTKFICILTAIDDMYDIYGSPDELRRFTDAVNRWDTGALVDL</w:t>
      </w:r>
      <w:r>
        <w:lastRenderedPageBreak/>
        <w:t>PDYMKICYLAMYNFANEMAYDALRDHDLYILPYLKSQAEIARGDVAKSIQCYMIEERISEEQARDQVEKLIGYSWKKLNEASISLPKSMINSSLNMARSAQCIF</w:t>
      </w:r>
    </w:p>
    <w:p w:rsidR="008A6E80" w:rsidRDefault="008A6E80" w:rsidP="008A6E80">
      <w:r>
        <w:t>&gt;Vv01030647001</w:t>
      </w:r>
    </w:p>
    <w:p w:rsidR="008A6E80" w:rsidRDefault="008A6E80" w:rsidP="008A6E80">
      <w:r>
        <w:t>TTYDLFTTALRFRLLRQHGYSISSDVFDKFRSKDGRFMDGISQDIAGLLSLYEASHLGVEGEDDLEEARRFSTMHLKGLVGNLEGDLADQVQQSLEVPLHWRMPRLEARNFIDIYQRRNTKNSALLELAKLDYNLVQSVYQKELKELTRWWTDLGFKENLSFSRDRLMENYLWSMGFTPEPHFSKCRIGLTKFICIFSAVDDMYDIYGSPDELRRFTDAVNRYEIYNIIIIQAANLLYVLFCVTLG</w:t>
      </w:r>
    </w:p>
    <w:p w:rsidR="008A6E80" w:rsidRDefault="008A6E80" w:rsidP="008A6E80">
      <w:r>
        <w:t>&gt;Vv01033458001</w:t>
      </w:r>
    </w:p>
    <w:p w:rsidR="008A6E80" w:rsidRDefault="008A6E80" w:rsidP="008A6E80">
      <w:r>
        <w:t>TTDDLSTTALRFRLLRQHGYPVSSEVFDQFRSKDGRFMDGISQDIAGPLSLYEASHLGVEGEDDLEEARRFSTIHLKSLVGNLESNLADQVQQSLEVPLHWRMPRLEARNFIDIYQRRNTKNSALLELAKLDYNLVQSSYQTELKELTR</w:t>
      </w:r>
    </w:p>
    <w:p w:rsidR="008A6E80" w:rsidRDefault="008A6E80" w:rsidP="008A6E80">
      <w:r>
        <w:t>&gt;Vv01036308001</w:t>
      </w:r>
    </w:p>
    <w:p w:rsidR="008A6E80" w:rsidRDefault="008A6E80" w:rsidP="008A6E80">
      <w:r>
        <w:t>DADDTEDDLYNIALQFRLLRQQGYNISCGIFNKFKDEKGSFKEDLISNVQGMLGLYEAAHLRVHGEDTLEEALAFTTTHLKATVESLGYPLAEQVAHALKHPIRKGLERLEARWYISLYQDEASHDKTLLKLAKLDFNLVQSLHKEELSNLARWWKELDFATKLPFARDRFVEGYFWTLGVYFEPQYSCARRILTKLFAMASIIDDIYDAYGTLEELQPFTEAIERWDIKSIDHLPEYMKLFYVTLLDLYKEIDQELEKYGNQYRVYYAKELKSQVRAYFAEAKWSHEGYIPTIEEYMLVALVTSGSCILATWSFIGMGEIMTKEAFDWVISDPKIITASTVIFRLMDDITTHKFEQKRGHVASGIECYMKQYGVSEEQVYSEFHKQVENAWLGINQECLAVPMPLLTRVVNLSRVMDVIY</w:t>
      </w:r>
    </w:p>
    <w:p w:rsidR="008A6E80" w:rsidRDefault="008A6E80" w:rsidP="008A6E80">
      <w:r>
        <w:t>&gt;Vv01036312001</w:t>
      </w:r>
    </w:p>
    <w:p w:rsidR="008A6E80" w:rsidRDefault="008A6E80" w:rsidP="008A6E80">
      <w:r>
        <w:t>DADDTNDDLYNIALRFRLLRQQGYNISCGIFNKFKDEKGSFKEDLISNIQGMLGLYEAAHLRIHGENILEEALAFSTTHLKAMVESLGYPLAEQVAHALKRPIRKGLERLEARWYISIYQDEAFHDKTLLKLAKLDFNLVQSLHKEELSNLARWWKKLDFATKLPFARDRLVEGYFWIVGVYFEPQYLWAIRILTKIIVMTTVIDDIYDAYGTLEEIKHFTEAIERWDINSIDHLPEYMKLFFVALLDVYKEIEEEMEKERYQYRVHYAIEAMKNQVRAYFAEAKWFHEQHIPTMEEYMSVALSCSGYSLLATSSFIGMGEIASKEAFDWVIRDPKIIRASTVIARFMDDMKSHTREFHNQIVNVWMDINQECLAVPMPLLTRVLNLSRVMDVIY</w:t>
      </w:r>
    </w:p>
    <w:p w:rsidR="008A6E80" w:rsidRDefault="008A6E80" w:rsidP="008A6E80">
      <w:r>
        <w:t>&gt;Vv01036313001</w:t>
      </w:r>
    </w:p>
    <w:p w:rsidR="008A6E80" w:rsidRDefault="008A6E80" w:rsidP="008A6E80">
      <w:r>
        <w:t>MASIIDDIYDAYGTLEELQPFTEAIERWDINSIDHLPEYMKLFYVTLLDLYKEIDQELEKDGNQYRVYYAKEVLKSQVRAYFAEAKWSHEGYIPTIEEYMLVALVTAGSCILATWSFIGMGEIMTKEAFDWVISDPKIITASTVIFRLMDDITTHKFEQKRGHVASGIECYMKQYGVSEEQVYSEFHKQVENAWLDINQECLAVPMPLLTRVVNLSRVMDVIY</w:t>
      </w:r>
    </w:p>
    <w:p w:rsidR="008A6E80" w:rsidRDefault="008A6E80" w:rsidP="008A6E80">
      <w:r>
        <w:t>&gt;Vv01036315001</w:t>
      </w:r>
    </w:p>
    <w:p w:rsidR="008A6E80" w:rsidRDefault="008A6E80" w:rsidP="008A6E80">
      <w:r>
        <w:t>CIDDINDDLYDVALRFRLLRQQGFNISCDIFNRYTDEKGRFKESLINDACGLLGLYEAAHLRVGEEDILDEALAFTTTHLKSMVEHLEYPLAAQVTHALYRPLRKGLERLEARPFMSIYEDEASHSKALLKLAKLDFNQLQSLYKKELSNILGWWKDLDFSSKLPFVRDRLVEGYFWIATACFEPQYSYARRIQTKLHALITTTDDIFDAYGTLEELELFTEAIGRWDIDSTHQLPEYMKPCYQAVFDAYKEIEEMENTERSHSVHKAKDAMKNLVQAYLVEAKWFHGKYIPTIEEYMRVALVSIGAPVLTFISFIGMGEIATKEVFDWLQQNPKIVRASSKVIRLMDDMATHKFEQERGHIASSIECYMKQHGVSEQQAYGEFHKQLENAWKDINEECLAVPMLLLSRLLNFARAADVMY</w:t>
      </w:r>
    </w:p>
    <w:p w:rsidR="008A6E80" w:rsidRDefault="008A6E80" w:rsidP="008A6E80">
      <w:r>
        <w:t>&gt;Vv01036317001</w:t>
      </w:r>
    </w:p>
    <w:p w:rsidR="008A6E80" w:rsidRDefault="008A6E80" w:rsidP="008A6E80">
      <w:r>
        <w:lastRenderedPageBreak/>
        <w:t>DADDTDDNLYNIALQFRLLRQQGYNISCGIFNKFKDEKGSFKEDLISNIQGMLGLYEAAHLRVHGEDILEEALAFTTTHLKATVESLGYPLAEQVAHALKHPIRKGLERLEARWYISLYQDEASHDKTLLKLAKLDFNLVQSLHKEELSNLARWWKELDFATKLPFARDRFVEGYFWILGVYFEPQYSRARRILTKLFAMASIIDDIYDAYGTLEELQPFTEAIERWDISSIDHLPEYMKLFYVTLLDLYKEIDQELEKDGNQYRVYYAKEVLKSQVRSYFAEAKWSHEGYIPTIEEYMLVALVTAGSCILATWSFIGMGEIMTKEAFDWVISDPKIITASTVIFRLMDDITTHKFEQKRGQVASGIECYMKQYGVSEEQVYSEFHKQVENAWLDINQECLAVPMPLLTRVVNLSRVMDVIY</w:t>
      </w:r>
    </w:p>
    <w:p w:rsidR="008A6E80" w:rsidRDefault="008A6E80" w:rsidP="008A6E80">
      <w:r>
        <w:t>&gt;Vv01036320001</w:t>
      </w:r>
    </w:p>
    <w:p w:rsidR="008A6E80" w:rsidRDefault="008A6E80" w:rsidP="008A6E80">
      <w:r>
        <w:t>KQLKQQGFNISCDIFNRYTDEKGRFKESLINDACGLLGLYEAAHLRVWEEDILDEALAFTTTHLKSMVELLEYPLAAQVTHALYRPIRKGLERLEARPYMSIYQDEASHSKALLKLAKLDFNLLQSLYKKQLSNISRWWKDLDFSSKLPFGRDRVVECYFWIATACFEPQYSYARRIQTKILALITIIDDMFDAYGTLEELELFTEAIGRWDVNSIYQSYCVHYAKEAMKRSVRAYFNEAKWLHEDYVPTIEEYLSVAQVTSEVTLFTVICFVGMGMATKEVFEWVWNDPKIVGASSKIMRLMDDMASHKFEQERGHSASSVECYMKQHGVSEQHAYQELNKQVENAWKDVNQGCLAIPMPLLTRVLNFARTGDFMY</w:t>
      </w:r>
    </w:p>
    <w:p w:rsidR="008A6E80" w:rsidRDefault="008A6E80" w:rsidP="008A6E80">
      <w:r>
        <w:t>&gt;Vv01036322001</w:t>
      </w:r>
    </w:p>
    <w:p w:rsidR="008A6E80" w:rsidRDefault="008A6E80" w:rsidP="008A6E80">
      <w:r>
        <w:t>NGDDMEGDIYNVALQFRLLRQAGFNISCGLNEFKDEKGNFKKALVSDVRGMLGLYEAAHLRVHGEDILAKALAFTTTHLKAMVESLGYHLAEQVAHALNRPIRKGLERLEARWYISVYQDEAFHDKTLLELAKLDFNLVQSLHKEELSNLARWWKELDFATKLPFARDRLVECYFWMLGVYFEPQYLRARRILTKVIAMISILDDIHDAYGTPEELKLFIEAIERWDINSIDQLPEYMKLCYAALLDVYKEIEEEMEKEGNQYRVHYAKEVMKNQVRAYFAEAKWLHEEHVPTFEEYMRVALVSSGYCILATTSFVGMGIATKEAFDWVTSNPKIMSSSNFIARLMDDIKSHKFEQKRGHVASAVECYMKQYGVSEEQVYKEFQKQIENAWLDINQECLAVSMPLLARILNLTRAADVVY</w:t>
      </w:r>
    </w:p>
    <w:p w:rsidR="008A6E80" w:rsidRDefault="008A6E80" w:rsidP="008A6E80">
      <w:r>
        <w:t>&gt;Vv01036330001</w:t>
      </w:r>
    </w:p>
    <w:p w:rsidR="008A6E80" w:rsidRDefault="008A6E80" w:rsidP="008A6E80">
      <w:r>
        <w:t>DCNDMDGDLYNIALGFRLLRQQGYSISCGIFNKFMDERGRFKEALISDVRGMLCLYEAAHLRVHGEDIIAKALAFTTTHLKAMVESLGYHLAEQVAHALNRPIRKGLERLEARWYISVYQDEAFHDKTLLELAKLDFNLVQSLHKEELSKSCKVVERIRLCYKVTFCTRQIG</w:t>
      </w:r>
    </w:p>
    <w:p w:rsidR="008A6E80" w:rsidRDefault="008A6E80" w:rsidP="008A6E80">
      <w:r>
        <w:t>&gt;Vv01036343001</w:t>
      </w:r>
    </w:p>
    <w:p w:rsidR="008A6E80" w:rsidRDefault="008A6E80" w:rsidP="008A6E80">
      <w:r>
        <w:t>CIDDINDDLYDVALRFRLRQQGFNISCDIFNKFTDERGRFKEALISDVRGMLGLYEAAHLRVHGEDILAKALAFTTTHLKAMVESLGYHLAEQVAHALNRPIRKGLERLEARWYISVYQDEAFHDKTLLELGKLDFNLVQSLHKEELSNLARWWKELDFATKLPFARDRLVEGYFWMHGVYFEPQYLRGRRILTKVIAMTSILDDIHDAYGTPEELKLFIEAIERWDINSINQLPEYMKLCYVALLDVYKEIEEEMEKEGNQYRVHYAKEVMKNQVRAYFAEAKWLHEEHVPAFEEYMRVALASSGYCLLATTSFVGMGEIATKEAFDWVTSDPKIMSSSNFITRLMDDIKSHKFEQKRGHVASAVECYMKQYGVSEEQVYSEFRKQIENAWLDINQECLAVSMPLLARLLNLTRTMDVIY</w:t>
      </w:r>
    </w:p>
    <w:p w:rsidR="008A6E80" w:rsidRDefault="008A6E80" w:rsidP="008A6E80">
      <w:r>
        <w:t>&gt;Vv01036344001</w:t>
      </w:r>
    </w:p>
    <w:p w:rsidR="008A6E80" w:rsidRDefault="008A6E80" w:rsidP="008A6E80">
      <w:r>
        <w:t>CIDDINDDLYDVVLRFRLLRQQGFNISCDIFNRYTDEKGRFKESLINDAYGLLGLYEAAHLRVWEEDILDEALAFTTTHLKSMVEHLEYPLAAQVTHALYRPLRKGLERLEARPFMSIYQDEASHSKALLKLAKLDFNQLQSLYKKELSNILGWWKDLDFSSKLPFVRDRLVEGYFWIAIACFEPQYSYARRIQTKLHALMTTTDDIFDAYGTLEELEFFTEAIGRWDIDSTHQLPEYMKPCYQAVLDAYKEIEDMENTERSHSVHQAKDAMKNLVQAYLVEAKWFHGKYIPTIEEYMRVALVSIGAPVLTFISFIGMGEIATKEVFDWLQQNPKIVRASSKVIRLMDDMATHKFEQERGHIASSIECYMKQHGVSEQQAYEEFHKQLENAWKDINEECLAVPMLLLSRLLNFARAADVMY</w:t>
      </w:r>
    </w:p>
    <w:p w:rsidR="008A6E80" w:rsidRDefault="008A6E80" w:rsidP="008A6E80">
      <w:r>
        <w:t>&gt;Vv01036348001</w:t>
      </w:r>
    </w:p>
    <w:p w:rsidR="008A6E80" w:rsidRDefault="008A6E80" w:rsidP="008A6E80">
      <w:r>
        <w:lastRenderedPageBreak/>
        <w:t>NGDDMEGDIYNVALQFRLLRQAGFNISCGLNEFKDEKGNFKKALISDVRGMLGLYEAAHLRVRGEDILDEALAFTTTHLRSMVEHLEYPFAEQVVHALKQPIRRGLERLEARWYISIYQDETSHDRTLLKLAKLDFNLVQSLHKEELSNISRWWKKLDFATKLPFARDRLVECYFWILGFYFEPQYVWARRILTKTIALTSTMDDIYDAYGTFEELKLFTAAIERWDINSIDHLPEYMKHFYVALLDVYKEIEEEMEKEGNQYRVQYAIEAMKNQARAYFHEAKWLHEGRIPTVEEYMSVAQVSSGDSMLTITSFIGMGIVTKEAFDWVITNPKIVTASSVISRLMDDITSHKFEQKRGHVASGVECYMKQYGASEEEVYDKFQKQVEDACKDINEEFLAVPMPLLMRVLNLSRVMYVIY</w:t>
      </w:r>
    </w:p>
    <w:p w:rsidR="008A6E80" w:rsidRDefault="008A6E80" w:rsidP="008A6E80">
      <w:r>
        <w:t>&gt;Vv01036351001</w:t>
      </w:r>
    </w:p>
    <w:p w:rsidR="008A6E80" w:rsidRDefault="008A6E80" w:rsidP="008A6E80">
      <w:r>
        <w:t>KWDINSIDQFPEYLKPCYQAVLDVYKEIEEMENTERSYCVHHTKDAIKSLFQANLVQAKWFRGKYIPTIEEYMGIAMVTVGVPPLTIMSFIGMRETATKEVFDWVQQNPKIVRAASTVMRLMDDMASHKFEQERGHNASSIECYMKQHGVSEQQAYDELHKQIENAWKDINEESLAVPMLLLSRLLNFARSGDVMY</w:t>
      </w:r>
    </w:p>
    <w:p w:rsidR="008A6E80" w:rsidRDefault="008A6E80" w:rsidP="008A6E80">
      <w:r>
        <w:t>&gt;Vv01036360001</w:t>
      </w:r>
    </w:p>
    <w:p w:rsidR="008A6E80" w:rsidRDefault="008A6E80" w:rsidP="008A6E80">
      <w:r>
        <w:t>NGDDMEGGIYNVALQFRLLRQAGFNISCGLFNEFKDEKGNFKKALVSDVRGMLGLYEAAHLRVHGEDILDEALALTTTHLRSMVEHLEYPFAEQVAHALKQPIRKGLERLEARWYISIYQDETSHDRTLLKLAKLDFNLVQSLHKEELSNITRWWKQLNFATKLPFARDRLVEGYFWILGVFFEPQYAWARRIVTKTIAMTSTMDDIYDAYGTFEELELFTEAIERWDINSIDHLPEYMKHFYVALLDVYKEIEEEMEKEGNQYRVQYAIEAMKKQVRAYFHEAKWLHEGRIPTMEEYMSIARVSSGYPMLTATSFIGMGKIVTKEAFDWVISDPKIVTASAVIARLMDDITSHKFEQKRGHVASGVECYMKQYGASEEEVYDKFQKQVVDAWKDTNEEFLAVPMPLLMRVLNLSRVMYVIY</w:t>
      </w:r>
    </w:p>
    <w:p w:rsidR="008A6E80" w:rsidRDefault="008A6E80" w:rsidP="008A6E80">
      <w:r>
        <w:t>&gt;Vv01036361001</w:t>
      </w:r>
    </w:p>
    <w:p w:rsidR="008A6E80" w:rsidRDefault="008A6E80" w:rsidP="008A6E80">
      <w:r>
        <w:t>GIADINDDLYDVALRFRLLRQQGFNISCDIFKRYKDEKGRFKKSLINDPYGLLGLYEAAHLRVWEEDILDEALPFTTTHLKSIVEHLEYPLAAQVTHALERPIRKGLERLEARPFMSIYQDEASHSKALLKFAKLDFNLLQSLYKKELSNISRWWKDLDFSSKLPFARDRLVEGYFWIATCCFEPQYSYARRIQTKLHALITTMDDMFDAYGTFEELELFTEAIGRWDINSVHQLPEYMKPCYQAVLDVYKEIEEMENTERSYCVHHTKDAIKSLVQAYLVEAKWLHGKYIPTIEEYMGIAMVTVGVPVLTIMSFIGMRETATKEVFDWLLQNPKIVRATYIIIRLMDDMASHKFEQEREHIASSIECYMKQHGVSEQQAYDEFHKQTENAWKDINEECLTVPMLLLSRLLNFARSGDVMY</w:t>
      </w:r>
    </w:p>
    <w:p w:rsidR="008A6E80" w:rsidRDefault="008A6E80" w:rsidP="008A6E80">
      <w:r>
        <w:t>&gt;Vv01036366001</w:t>
      </w:r>
    </w:p>
    <w:p w:rsidR="008A6E80" w:rsidRDefault="008A6E80" w:rsidP="008A6E80">
      <w:r>
        <w:t>DLNDIDGDLYNVALGFRLLRQQGYSISCGIKKFTDERGRFKEVLITNVRGLLGLYEAAHLRVHGEDILAEALTFTTTHLKAMVESLGYPLAEQVVHALNRPIRKGLERIEARWYISVYQDEAFHDKTLLELAKLDFNLVQSLHREELSNLARWWKELDFATKLPFARDRLVEGYFWILGVYFEPQYLRARRILTKVIAMTSILDDIYDAYGNPEELKLFTEAIERWDINSIDQLPEYMKLCYAALLDVYKEIEEEMEKEGNQYRVHYAKEVMKNQVRAYFAEAKWLHEEHVPTIEEYLRVALVSSGYCMLATTSLVGMGEIATKEAFDWVTSDPKIMSSSNFIARLMDDISSHKFEQKREHVASAIECYMKQYGVSEEQAYSEFRKQIENAWMDINQECLAVPMPLLARVLNLTRAADVIY</w:t>
      </w:r>
    </w:p>
    <w:p w:rsidR="008A6E80" w:rsidRDefault="008A6E80" w:rsidP="008A6E80">
      <w:r>
        <w:t>&gt;Vv01036367001</w:t>
      </w:r>
    </w:p>
    <w:p w:rsidR="008A6E80" w:rsidRDefault="008A6E80" w:rsidP="008A6E80">
      <w:r>
        <w:t>GYNISCNVFNKFKDKNGSFRESLIGDVQGMLGLYEAAHLRVQEEDILDEALAFTTTHLKSLVKHLDHPLAVQVTQALHRPIRKGLERLEARPYISIYQDEASHSKALLKLAKLDFNLLQSLYKKELSHITRWWKDLDFSSRLPFRQLRGMRWDNTGIDKLPEYMKPCYRAVLDAYKEIEEKENEERSYCVHYAKEAMKNSVRAYFNEAKWLHGEYVPTVEEYMGVALVSCDVPMFTIISFVGMGIATKEAFDWVLNGPKIVRACSTIIRLMDDMASHKFEQERGHIASSVECYMKQYSVSNQHAYHELNKQVEKAWKDINQEFLAIPMPLLTRVLNFARTG</w:t>
      </w:r>
    </w:p>
    <w:p w:rsidR="008A6E80" w:rsidRDefault="008A6E80" w:rsidP="008A6E80">
      <w:r>
        <w:t>&gt;Vv01036370001</w:t>
      </w:r>
    </w:p>
    <w:p w:rsidR="008A6E80" w:rsidRDefault="008A6E80" w:rsidP="008A6E80">
      <w:r>
        <w:lastRenderedPageBreak/>
        <w:t>MTSILDDIYDAYGNPEELKLFTEAIERWDSNSIDHLPEYMKLSYMALLDVYKEIEEEMEKEGNQYRVHYAKEVMKNQVRAYFAEAKWLHEEHRPTIEEYMRVAVVSSGYYLIATTSLVGMGERATKEAFDWVTNDPKIMSSSSLIARLMDDIRSHKFEQEREHVASAIECYMNQYGSEEQAYNNFQKQIENAWMDINQECLDVPMPILALILNLARAADVFY</w:t>
      </w:r>
    </w:p>
    <w:p w:rsidR="008A6E80" w:rsidRDefault="008A6E80" w:rsidP="008A6E80">
      <w:r>
        <w:t>&gt;Vv01036372001</w:t>
      </w:r>
    </w:p>
    <w:p w:rsidR="008A6E80" w:rsidRDefault="008A6E80" w:rsidP="008A6E80">
      <w:r>
        <w:t>MTSILDDIYDAYGNPEELKLFTEAIERWDINSIDQLPEYMKLCYAALLDVYKEIEEEMEKEGNQYRVHYAKEVMKNQVRAYFAEAKWLHEEHVPTIEEYLHVALVSSGYCMLATTSLVGMGEIATKEAFDWVTSDPKIMSSSNFIARLMDDISSHKFEQKREHVASAIECYMKQYGCL</w:t>
      </w:r>
    </w:p>
    <w:p w:rsidR="008A6E80" w:rsidRDefault="008A6E80" w:rsidP="008A6E80">
      <w:r>
        <w:t>&gt;Vv01036374001</w:t>
      </w:r>
    </w:p>
    <w:p w:rsidR="008A6E80" w:rsidRDefault="008A6E80" w:rsidP="008A6E80">
      <w:r>
        <w:t>YSDDKYDDLYNVSLRFRLLRQQGYNISCDVFNKFKDKNGSFRESLIGDVQGMLGLYEAAHLRVQEEDILDEALAFTTTHLKSLVKHLDHPLAVQVTQALHRPIRKGLERLEARPYIFIYQDEASHSKALLKLAKLDFNLLQSLYKKELSHITRWWEDLDFSSSLPFVRDRVVETYLWIVVACFEPQYSYARRIQTKLLVLITVIDDIYDAYGTLEELELFTEAIERWDNNGIEKLPEYMKPCYLAVLDAYKEIEEKENEERSYCVHYAKEAMKNSVRAYFNEAKWLHGEYVPTVEEYMGVALVSCDVPMFTIISFVGMGIATKEAFDWVLNGPKIVRACSTIIRLMDDMASHKFEQERGHIASSVECYMKQYSVSEQLAYHELNKQVEKAWKDINQEFLAIPMPLLTRVLNFARTGDFMY</w:t>
      </w:r>
    </w:p>
    <w:p w:rsidR="008A6E80" w:rsidRDefault="008A6E80" w:rsidP="008A6E80">
      <w:r>
        <w:t>&gt;Vv01036376001</w:t>
      </w:r>
    </w:p>
    <w:p w:rsidR="008A6E80" w:rsidRDefault="008A6E80" w:rsidP="008A6E80">
      <w:r>
        <w:t>HSDDKYDDLCNVSLRFRLLRQQGYNISCDIFERFKDENGSFKECLNNDVEGMLGLYEAAHLRVQEEDILDEALAFTTAHLESLVEDLDYPLAAQATQALYRPIRKGLERLEARPHISIYQDEASHSKALLELAKLDFNLLQSLYKKELSYITRWWKDLDFSSKLPFVRDRVVETYLWIVAECFEPQYSYARRIQTKLLVLITVIDDVYDAYGTLEELELFTEAIERWDNNSIDSLPEYMKPCYQAVLDVYKEIEEKENEERPYCVHYAKKAVRSVRAYFNEGKWLHAEYVPTMEEYMGVALVSSDVPMFTIISFVGMGMATKEAFDWVLNGPKIVRACSTIVRLMDKYYFQNFEQERGHSASSVECYMKQNSVSEQLAYRELNKQVEKAWKDINQEFLAIPMHLLTRVLNFARTGEIFY</w:t>
      </w:r>
    </w:p>
    <w:p w:rsidR="008A6E80" w:rsidRDefault="008A6E80" w:rsidP="008A6E80">
      <w:r>
        <w:t>&gt;Vv01036724001</w:t>
      </w:r>
    </w:p>
    <w:p w:rsidR="008A6E80" w:rsidRDefault="008A6E80" w:rsidP="008A6E80">
      <w:r>
        <w:t>REEEIFADRATCAIAFRILRLNGYDISSVPLAQFAEDQYFKFGQDFKDLGAALELFRASEMIIHPDEVVLEKQNSWSSHFLRQGLSNSSIHADRLNKYIAQEVEDALRFPYYANLDRIANRRSIEHYNVDDTRILKTAYRSSHVCNKDFLKLAVEDFNFCQSIHQNELKQLERWIIENRLDKLKFARQKLAYCYFSAAATIFSPEQSDARLSWAKNSVLTTVVDDFFDIGGSEEELLNLIQLVEKWDIDVAVDCSEQVEIVFSALHSTISEIGVKASAWQARNVTSHIIDIWLKLLRSMLQEAQWVSNKSAPTMDEYMTNAYVSFALGPIVLPALYFVGPKLSEEVVEGPECHKLYKLMSTCGRLLNDIHSFKRESKEGKANALALHMIHGGTTEEQAIREMKGLVKSQRRELQRLVLTVPRICKDLFWKMSKVLHTFY</w:t>
      </w:r>
    </w:p>
    <w:p w:rsidR="008A6E80" w:rsidRDefault="008A6E80" w:rsidP="008A6E80">
      <w:r>
        <w:t>&gt;Vv1002718001</w:t>
      </w:r>
    </w:p>
    <w:p w:rsidR="008A6E80" w:rsidRDefault="008A6E80" w:rsidP="008A6E80">
      <w:r>
        <w:t>TVSDCHNNLYELALGFRLLRQEGYYVSADVFNNLKDTEGKLQEKLSEDIKGLMGLYEASQLCIKGEDILEEIGNFSSQLLNAWNTHNDHSQARIVRNTLGHPHHKSLARFMAKSFLSDFQGTDGWVNVFRELAKMDFNVVKSIHQKEMLQVSK</w:t>
      </w:r>
    </w:p>
    <w:p w:rsidR="008A6E80" w:rsidRDefault="008A6E80" w:rsidP="008A6E80">
      <w:r>
        <w:t>&gt;Vv1007468001</w:t>
      </w:r>
    </w:p>
    <w:p w:rsidR="008A6E80" w:rsidRDefault="008A6E80" w:rsidP="008A6E80">
      <w:r>
        <w:t>TVSDCHNNLYELALGFRLLRQEGYYVSADVFNNLKDTEGKLQEKLSQDIKGLMGLYEASQLCIKGEDTLEEIGNFSSQLLNAWNTHNDHSQARIVRNTLGHPHHKSLAKFMAKSFLSDFQGTDGWVNVFRELAKMDFNVVKSIHQKEMLQVSK</w:t>
      </w:r>
    </w:p>
    <w:p w:rsidR="00CC73B3" w:rsidRDefault="00CC73B3" w:rsidP="00CC73B3">
      <w:r>
        <w:lastRenderedPageBreak/>
        <w:t>&gt;AT1G31950</w:t>
      </w:r>
    </w:p>
    <w:p w:rsidR="00CC73B3" w:rsidRDefault="00CC73B3" w:rsidP="00CC73B3">
      <w:r>
        <w:t>DIIVGEDDLETISIMFEVFKLYGHKMSCDAFDRFRGNDGRFKESLVRDFRGMLQLFEVAHLGTPCEVIMDEALSFTRNHLESLTSGNASTASPHLLKHIQNSLYIPRYCNIEVLVAREYISYYEQEEGHDEILLKFAKLNFNFCQFHYVQELKTLTKWWRDLDLASKLPYIRDRLVESHLVALGPYFEPHYSLGRIIVAKINMIMVVVDDTYDAYATLPQVKALTECLQSIEVSDLPDYLRIVLGSLFDVMGEIEREMRPLGRLYRVKQVVEKIKIITKAYQEIAKWARTGHVSTFDEYMKVGVLTAGMADYAAYCFIGMEDINEKEAFEWLNSNPLIIKHLTAMFRLANDVGTYETEINRGEVANGLNCYMKQYGVTKEEASRELRKMYVYRKKVVVEEFMHVPRQVLLRCLNIARIFDVFY</w:t>
      </w:r>
    </w:p>
    <w:p w:rsidR="00CC73B3" w:rsidRDefault="00CC73B3" w:rsidP="00CC73B3">
      <w:r>
        <w:t>&gt;AT1G33750</w:t>
      </w:r>
    </w:p>
    <w:p w:rsidR="00CC73B3" w:rsidRDefault="00CC73B3" w:rsidP="00CC73B3">
      <w:r>
        <w:t>MLFTDEDDLETTAIMFEVFRLYGHKISCDVFDRFKGVDAKFKEHLVSDVRGMLQLYEAAHLATPFETILDEALSFTRYHLESLAGQQATAPHISRHILNALYKPRFLKMEIIAAREYIHFYQKEGHDETLLKFAKLNFNFCQLHYVRELKTLTKWWKDIDLPYKLPYIRDRLLETFIGVMAVYLEPHYSLGRIIATKVSQVIVVMDDTCDAYGTFSEVRSLIDSLERWDPGAIDKLPSCLRIVIQSIVETMEDIEREMKPRGRSSSVQDTVEEIKIMGRAYAEISKWARAGHVPTFDDYIELGLDSSGIRCFAMYSFISMEDCEENQTNAWFKSKPKMLRALSVIFRLTNDIAGFEEEMRRGEVVNGVNCYVKQHNVTKELAVREIKKMIRDNYKIMMEEFLSVSRPILVRCFNIVRLVNLYY</w:t>
      </w:r>
    </w:p>
    <w:p w:rsidR="00CC73B3" w:rsidRDefault="00CC73B3" w:rsidP="00CC73B3">
      <w:r>
        <w:t>&gt;AT1G48800</w:t>
      </w:r>
    </w:p>
    <w:p w:rsidR="00CC73B3" w:rsidRDefault="00CC73B3" w:rsidP="00CC73B3">
      <w:r>
        <w:t>EMMDGENDLYTVSIIFWVFRTYGHNISSDIFNRFKGHNGKFKECLATDAKGILSLYEAAHMGTTTDYILDEALSFTLSYLESLAANGTCKPNLVRRIRNALGLLQNKNVEILVAKEYIRFYEQEEDCDKTILEFSMLNLKFLQLHYLQELKLLTKWYKEQDFESKLPPYYRDRIVELHLATLAYINPKYSRVRIILTMIYTIQIILDDTCDRYASLREVESLAATIERWDHHAMEGLPDYLKSVAKFIFHTFQEFEREVSSESGGSYSLKATIEDCKRMMRSNLQLAKWAVTGHLPSFDEYLDVAGVEIAVYFTVAGILLGMENINKKEAYEWLIFRDKLVRAMSTKARLVNDLFGYKDDMRRGYVTNSINCYKKQYGVTEEEAFRKLHQMVADGDKMMNEEFLNVPHQVLKAVLDTLRAINICY</w:t>
      </w:r>
    </w:p>
    <w:p w:rsidR="00CC73B3" w:rsidRDefault="00CC73B3" w:rsidP="00CC73B3">
      <w:r>
        <w:t>&gt;AT1G48820</w:t>
      </w:r>
    </w:p>
    <w:p w:rsidR="00CC73B3" w:rsidRDefault="00CC73B3" w:rsidP="00CC73B3">
      <w:r>
        <w:t>EMMASEDDLRFKGDNGKFKECLAKDAKGILSLYEAAHMGTTTDYILDEALSFTLTYMESLAASGTCKINLSRRIRKALDQPQHKNMEIIVAMKYIQFYEEEEDCDKTLLKFAKLNFKFLQLHYLQELKILSKWYKDQDFKSKLPPYFRDRLVECHFASLTCFEPKYARARIFLSKIFTVQIFIDDTCDRYASLGEVESLADTIERWDPHAMDGLPDYLKSVVKFVFNTFQEFERKCKRSLRINLQVAKWVKAGHLPSFDEYLDVAGLELAISFTFAGILMGMEVCKPEAYEWLKSRDKLVRGVITKVRLLNDIFGYEDDMRRGYVTNSINCYKKQYGVTEEEAIRKLHQIVADGEKMMNEEFLNVPYQVPKVILDTLRAANVSY</w:t>
      </w:r>
    </w:p>
    <w:p w:rsidR="00CC73B3" w:rsidRDefault="00CC73B3" w:rsidP="00CC73B3">
      <w:r>
        <w:t>&gt;AT1G61120</w:t>
      </w:r>
    </w:p>
    <w:p w:rsidR="00CC73B3" w:rsidRDefault="00CC73B3" w:rsidP="00CC73B3">
      <w:r>
        <w:t>PMSYLADQLHKDSLAFRMLRMHGRDVSPRSFCWFLNQETRNHLERNIDSFLLVILSVYRATDLMFPGEHDLQEAREYTRNLLEKRRSIKEMIMHELSTPWIARLKHLDHRMWIEDKNSNVLSMEKASFLRLHSSYSDKLTHLAARNFEFQQAKYCRELEELTMWVKKWGLSDIGFGREKTTYCYFATVTSLPYEYAIKFGKLAAKTAILITIADDFFDEKGSFNDLEGLTKAVLRWEGELKSYGNIIFRALDDIVRETANTCRTHHKTDIIVHLRNIWGETFESWLREAEWSKKGHTSSMDEYIRNGMISIAAHTIALSISCLMEPCFPHNKLKPGNYDSITTLLMIIPRLLNDLQSYQKEQEQGKMNSVLLHMKNHGLEIEDSIAHIEKIIDSKRKEFLEHVLDLPKPCKEIHMSCCKVFEMFF</w:t>
      </w:r>
    </w:p>
    <w:p w:rsidR="00CC73B3" w:rsidRDefault="00CC73B3" w:rsidP="00CC73B3">
      <w:r>
        <w:t>&gt;AT1G61680</w:t>
      </w:r>
    </w:p>
    <w:p w:rsidR="00CC73B3" w:rsidRDefault="00CC73B3" w:rsidP="00CC73B3">
      <w:r>
        <w:t>QFNGDLHEIALRFRLLRQEGHYVQEIIKNILDKKGGFKDVVKNDVKGLTELFEASELRVEGEETLDGAREFTYSRLNELCSGRESHQKEIMKSLAQPRHKTVRGLTSKRMIKIAGQEDPEWLQSLLRVAEIDSIRLKSLTQGEMSQTFKWWTELGLEKDVEKARSQPLKWHTWSMKILQDPTLTEQRLDLTKPISLVYVIDDIFDVYGELEELTIFTRVVERWDHKGLKTLPK</w:t>
      </w:r>
      <w:r>
        <w:lastRenderedPageBreak/>
        <w:t>YMRVCFEALDMITTEISMKIYKSHGWNPTYALRQSWASLCKAFLVEAKWFNSGYLPTTEEYMKNGVVSSGVHLVMLHAYILLGEELTKEKVELIESNPGIVSSAATILRLWDDLGSAKDENQDGTDGSYVECYLNEYGSTVDEARTHVAQKISRAWKRLNRECLPFSRSFSKACLNIARTVPLMY</w:t>
      </w:r>
    </w:p>
    <w:p w:rsidR="00CC73B3" w:rsidRDefault="00CC73B3" w:rsidP="00CC73B3">
      <w:r>
        <w:t>&gt;AT1G66020</w:t>
      </w:r>
    </w:p>
    <w:p w:rsidR="00CC73B3" w:rsidRDefault="00CC73B3" w:rsidP="00CC73B3">
      <w:r>
        <w:t>EMMEDEDDLCTVSIIFWAFRRYGHYISSDVFRRFKGSNGNFKESLTGYAKGMLSLYEAAHLGTTKDYILQEALSFTSSHLESLAACGTCPPHLSVHIQNVLSVPQHWNMEILVPVEYIPFYEQEKDHDEILLKFAKLSFKLLQLQYIQDLKIVTKWYKELEFASKLPPYFRDNIVVNYFYVLAVIYTPQHSYERIMLTQYFTCLAILDDTFDRYASLPEAISLANSLERWAPNDAMDQPDYLKIVLNFILKTFEVFQKELEPEGRSYTVKATIEEFKTVTKGNFDLAKWAHAVHVPSFEEYMEVGEEEISVCSTLAGIFMCMEKATKEDYEWLKSRPKFIQTLCARCRLKNDITGFEDDMSRGYVTNAVNCYMKQYGVTKQEAFGELNKIIVEADKILNEEFLGVRHCVLKATFDLARMIFITY</w:t>
      </w:r>
    </w:p>
    <w:p w:rsidR="00CC73B3" w:rsidRDefault="00CC73B3" w:rsidP="00CC73B3">
      <w:r>
        <w:t>&gt;AT1G70080</w:t>
      </w:r>
    </w:p>
    <w:p w:rsidR="00CC73B3" w:rsidRDefault="00CC73B3" w:rsidP="00CC73B3">
      <w:r>
        <w:t>IIDCKEDDLYTVSIIFRVFRLYGHYITPDIFNRFKGDDGNFKKCLNDDVRGMLSFYEASHFGTTTEDILEEAMSFTQKHLELFLVGEKAKHYPHITKLIQAALYIPQNFNLEILVAREYIDFYELETDHNEMLLKLAKLNFRFLQLQYIQDLKTLTTWWKELDLVSKIPVYFRERLAEPYFWATGIYYEPQYSAARIMLAKSIILVDIVDNTFDVYGTIDEVKSLVQAIERWDSDAVDVLPDYLKVVFRTTFDLFKELEEYVSSEARSFTMQYAYEQLRILMKGYLQEAEWSNRGHLPSHEEYIEVGVASTAGEVLLAMTFIPMGDAAGVGVYEWLRSRPKLTHALFVKSRLRDDIATYKEEMKRGDVCNGINCYTKQHKVSEEEACIEFEKKTNHMSKVMNEEFLFIPLHILRPVLNYGRLADVCY</w:t>
      </w:r>
    </w:p>
    <w:p w:rsidR="00CC73B3" w:rsidRDefault="00CC73B3" w:rsidP="00CC73B3">
      <w:r>
        <w:t>&gt;AT1G79460</w:t>
      </w:r>
    </w:p>
    <w:p w:rsidR="00CC73B3" w:rsidRDefault="00CC73B3" w:rsidP="00CC73B3">
      <w:r>
        <w:t>GDEEICLDLATCALAFRLLLAHGYDVSYDPLKPFAEESGFSDTLEGYVKNTFSVLELFKAAQSYPHESALKKQCCWTKQYLEMELSSWVKTSVRDKYLKEVEDALAFPSYASLERSDHRRKILNGSAVENTRVTKTSYRLHNICTSDILKLAVDDFNFCQSIHREEMERLDRWIVENRLQELKFARQKLAYCYFSGAATLFSPELSDARISWAKGGVLTTVVDDFFDVGGSKEELENLIHLVEKWDLNGVPESSEHVEIIFSVLRDTILETGDKAFTYQGRNVTHHIVKIWLDLLKSMLREAEWSSDKSTPSLEDYMENAYISFALGPIVLPATYLIGPPLPEKTVDSHQYNQLYKLVSTMGRLLNDIQGFKRESAEGKLNAVSLHMHERNRSKEVIIESMKGLAERKREELHKLVLVVPRECKEAFLKMSKVLNLFY</w:t>
      </w:r>
    </w:p>
    <w:p w:rsidR="00CC73B3" w:rsidRDefault="00CC73B3" w:rsidP="00CC73B3">
      <w:r>
        <w:t>&gt;AT2G23230</w:t>
      </w:r>
    </w:p>
    <w:p w:rsidR="00CC73B3" w:rsidRDefault="00CC73B3" w:rsidP="00CC73B3">
      <w:r>
        <w:t>TTMAGENDLSTVSVMFWVSGHMDINMFRRFKGEDGKFEECHTKDVKGLLSLYEAAQLGTSTEDILDEAMSFSSSHLECLAGGTCPPHISRLIQNELYMPQHHNAEILFASEYISFYKQEDVHNKVLLEFAKLNFKFLQLHWIHELKILTKWWNDQDLLSKLPPYFRDRMVECHLYAVIYYFEPQYSFGRIMLAKLLVLLTVVDDTCDRYGSVPEVAKLLDCVERWDPELGESLPDYLKTVFKFTLDVFEDCERAGKSEEGLSFNVDGALAERTHLNFAEWAAAEKVPTVEEYLEVGGVAVTMYATIALGLLGLGKAREHGYEWLKSRPKLVHDLATKGRLMNDMGGFKDDIGRGFLANVVNYYMKEYGTTEEETYKEFHKIVRDLEKSVNSEFLGVPREILSRALNCGKMIDVTY</w:t>
      </w:r>
    </w:p>
    <w:p w:rsidR="00CC73B3" w:rsidRDefault="00CC73B3" w:rsidP="00CC73B3">
      <w:r>
        <w:t>&gt;AT2G24210</w:t>
      </w:r>
    </w:p>
    <w:p w:rsidR="00CC73B3" w:rsidRDefault="00CC73B3" w:rsidP="00CC73B3">
      <w:r>
        <w:t>TNIQESDLHATALEFRLFRQHGFNVSEDVFDVFMENCGKFDRDDIYGLISLYEASYLSTKLDKNLQIFIRPFATQQLRDFVDTHSNEDFGSCDMVEIVVQALDMPYYWQMRRLSTRWYIDVYGKRQNYKNLVVVEFAKIDFNIVQAIHQEELKNVSSWWMETGLGKQLYFARDRIVENYFWTIGQIQEPQYGYVRQTMTKINALLTTIDDIYDIYGTLEELQLFTVAFENWDINRLDELPEYMRLCFLVIYNEVNSIACEILRTKNINVIPFLKKSWTDVSKAYLVEAKWYKSGHKPNLEEYMQNARISISSPTIFVHFYCVFSDQLSIQVLETLSQHQQNVVRCSSSVFRLANDLVTSPDELARGDVCKSIQCYMSETGASEDKARSHVRQMINDLWDEMNYEKMILHHDFMETVINLARMSQCMY</w:t>
      </w:r>
    </w:p>
    <w:p w:rsidR="00CC73B3" w:rsidRDefault="00CC73B3" w:rsidP="00CC73B3">
      <w:r>
        <w:lastRenderedPageBreak/>
        <w:t>&gt;AT3G14490</w:t>
      </w:r>
    </w:p>
    <w:p w:rsidR="00CC73B3" w:rsidRDefault="00CC73B3" w:rsidP="00CC73B3">
      <w:r>
        <w:t>DIIAKENDLETISTMFEVFRLRGYYMPCYAFNRFKGEDGRFKESLAEDIRGMLQLYEAAHLGTPSEDIMDEALSFTRYRLESLTSNHTATASPHLSKHIQNALYRARYHNLEILVAREYISFYEQEEDHDETLLKFAKLNFNYCQLHYIQELKDLTKWWKELDLASKLPYIRDRIVEVYFGALALYFEPRYSLGRIIVTKITMIVTVFNDTCDAYGTLPEVTSLVDSFQRWDLGDIEKLPSYVKIVFRGVFETLEEIEQEMRPQGRSRIVQVAVDEIKKLGKAYLAISKWARASHVPTFEEYMEFGMQTSMDHFAAYSFIAMEDCDENQTCEWYKSRPKMMEALNGVFRIKNDINTFEQEMSRGEVAKGLNCYMKQHGVSKEEAIGEMNKIYSNYYKIIMEEYLAVPRPILVRCLNVSRPIHHFY</w:t>
      </w:r>
    </w:p>
    <w:p w:rsidR="00CC73B3" w:rsidRDefault="00CC73B3" w:rsidP="00CC73B3">
      <w:r>
        <w:t>&gt;AT3G14520</w:t>
      </w:r>
    </w:p>
    <w:p w:rsidR="00CC73B3" w:rsidRDefault="00CC73B3" w:rsidP="00CC73B3">
      <w:r>
        <w:t>DIIVGEDDLETISIMFEVFRLYGHKMSCDAFDRFRGEDGRFKESLAKDVRGMLQLFEVAHLGTPSEDIMDEASSFAQNHLDSWIGGNVSGATPHLLKHIQNSLYIPRYCNIEVLVAREYISYYEQEEGHNKILLKFAKLNFNFCQFHYIQELKTLTKWWKDLDLASKLPYIRDRLVESHLGGLGPYFEPHYSLGRIIVAKIIMTMVVVDDTYDAHATVPEVAVLTECLQRLNIGADDKLPDYLRTVLESVFEVMGEIEQEMRPKGRSYGVKQVLERFKNVAKADKQLTEWARTGDVPSFDEYMKVGLVTAGMDGYAGYCFIGMEDVSEKEAFEWLSSNPLIIQALNVMFRLANDVGTYETEINRGEVANGLNCYMKQYGVTKEEASQELRKIYSNNKKVVMEEFMHVPRQVLLRCLNFARLFDVMY</w:t>
      </w:r>
    </w:p>
    <w:p w:rsidR="00CC73B3" w:rsidRDefault="00CC73B3" w:rsidP="00CC73B3">
      <w:r>
        <w:t>&gt;AT3G14540</w:t>
      </w:r>
    </w:p>
    <w:p w:rsidR="00CC73B3" w:rsidRDefault="00CC73B3" w:rsidP="00CC73B3">
      <w:r>
        <w:t>GIIVEEDDLETISIMFEVFRLYGHKMSCDAFDRFRGGDGRFKESLAKDVRGMLQLFEVAHLGTLSEDIMDEALRFTRNHLESLTSGNVSSASPHILKHIQNSLYIPRYCNIEVLVAREYISYYEQEEGYNEILLKFAKLNFNFCQCHYIQEIKTLTKWWKDLDLASKLPYIRDRSVESHLGGLGPYFEPQYSLGRIIVAKTIMIIVVADDTYDAHATIPEATVLTEYFQRLNIGADDKLSGYLRIVLESVFEVMGEIEQEMSPKGRSYSVKQVLERFKIIAKAYKQLTEWARKGHVPTFDEYMKVGLVTAGMGDYAGYCFIGMEDINEKEAFEWLNSNPLLIDALNVLFRIANDVGTYETEINRGEVANGLNCYMKQYGVTKEEASRELRKMYIYNKKVVVEEFMRVPRQVLLRCLNFARLFDVIY</w:t>
      </w:r>
    </w:p>
    <w:p w:rsidR="00CC73B3" w:rsidRDefault="00CC73B3" w:rsidP="00CC73B3">
      <w:r>
        <w:t>&gt;AT3G25810</w:t>
      </w:r>
    </w:p>
    <w:p w:rsidR="00CC73B3" w:rsidRDefault="00CC73B3" w:rsidP="00CC73B3">
      <w:r>
        <w:t>WKCDKEEDLHATALEFRLLRQHGFGVSEDIFDVIIDKIESNTFKSDNITSIITLYEASYLSTKSDTKLHKVIRPFATEQIRNFVDDESETYNIMLRMAIHALEIPYHWRMRRLETRWYIDAYEKKHDMNLFLAEFAKIDFNIVQTAHQEDVKYVSCWWKETGLGSQLHFVRDRIVENYFWTVGMIYEPQFGYIRRIVAIVAALITVIDDIYDIYGTPEELELFTAMVQNWDINRLDELPEYMKLCFLTLFNEINAMGCDVLKCKNIDVIPYFKKSWADLCKAYLVEAKWYKGGYKPSVEEYMQNAWISISAPTMLIHFYCAFSGQISVQILESLVQQQQDVVRCSATVLRLANDLATSPDELARGDVLKSVQCYMHETGVSEEEARTHVQQMISHTWDEMNYETALLSRRFVETAMNLARMSQCMY</w:t>
      </w:r>
    </w:p>
    <w:p w:rsidR="00CC73B3" w:rsidRDefault="00CC73B3" w:rsidP="00CC73B3">
      <w:r>
        <w:t>&gt;AT3G25820</w:t>
      </w:r>
    </w:p>
    <w:p w:rsidR="00CC73B3" w:rsidRDefault="00CC73B3" w:rsidP="00CC73B3">
      <w:r>
        <w:t>WKCDKEEDLHATSLEFRLLRQHGFDVSENIFDVIIDQIESNTFKTNNINGIISLYEASYLSTKSDTKLHKVIRPFATEQIRKFVDDEDTKNIEVKAYHALEMPYHWRMRRLDTRWYIDAYEKKHDMNLVLIEFAKIDFNIVQAAHQEDLKYVSRWWKDTCLTNQLPFVRDRIVENYFWTVGLIYEPQFGYIRRIMTIVNALVTTIDDIYDIYGTLEELELFTSMVENWDVNRLGELPEYMRLCFLILYNEINGIGCDILKYKKIDVIPYLKKSWADLCRTYLVEAKWYKRGYKPSLEEYMQNAWISISAPTILIHFYCVFSDQISVQNLETLSQHRQHIVRCSATVLRLANDLGTSPTELARGDVLKSVQCYMHETGASEERARDHVHQMISDMWDDMNSETKSRSRGFKEAAMNLARMSQCMY</w:t>
      </w:r>
    </w:p>
    <w:p w:rsidR="00CC73B3" w:rsidRDefault="00CC73B3" w:rsidP="00CC73B3">
      <w:r>
        <w:t>&gt;AT3G25830</w:t>
      </w:r>
    </w:p>
    <w:p w:rsidR="00CC73B3" w:rsidRDefault="00CC73B3" w:rsidP="00CC73B3">
      <w:r>
        <w:t>WKCDKEEDLHATSLEFRLLRQHGFDVSENIFDVIIDQIESNTFKTNNINGIISLYEASYLSTKSDTKLHKVIRPFATEQIRKFVDDEDTKNIEVKAYHALEMPYHWRMRRLDTRWYIDAYEKKHDMNLVLIEFAKIDFNIVQAAHQEDLKYVSRW</w:t>
      </w:r>
      <w:r>
        <w:lastRenderedPageBreak/>
        <w:t>WKDTCLTNQLPFVRDRIVENYFWTVGLIYEPQFGYIRRIMTIVNALVTTIDDIYDIYGTLEELELFTSMVENWDVNRLGELPEYMRLCFLILYNEINGIGCDILKYKKIDVIPYLKKSWADLCRTYLVEAKWYKRGYKPSLEEYMQNAWISISAPTILIHFYCVFSDQISVQNLETLSQHRQHIVRCSATVLRLANDLGTSPTELARGDVLKSVQCYMHETGASEERARDHVHQMISDMWDDMNSETKSRSRGFKEAAMNLARMSQCMY</w:t>
      </w:r>
    </w:p>
    <w:p w:rsidR="00CC73B3" w:rsidRDefault="00CC73B3" w:rsidP="00CC73B3">
      <w:r>
        <w:t>&gt;AT3G29110</w:t>
      </w:r>
    </w:p>
    <w:p w:rsidR="00CC73B3" w:rsidRDefault="00CC73B3" w:rsidP="00CC73B3">
      <w:r>
        <w:t>EIIAGEDDLYTISTIFWVFRTYGYNMSSDVFRRFKEENGKFKESLIEDARGMLSLYEAAHLGTTTDYILDEALDFASNNLVSLAEDGMCPSHLSTHIRNALSISQHWNMEIIVAVQYIRFYEQEVGHDEMLLKFAKLNFNLVQRLYLQEVKILTKWYKDQDIHSKLPPYYRPVVTEMHFFSTATFFEPQFSHARILQTKLFMAELLVDDTCDRYATFSEVESLINSLQRWAPDAMDTHPDYLKVVFKFILNAFEECEKELRPQGRSYSLEQTKEEYKRFAKSNLDLAKLAQAGNVPSFEEYMEVGKDEIGAFVIVAGSLMGMDNIDAVEAYDFLKSRSKFSQSSAEIVRYLNDLAGFEDDMRRGCVSTGLNCYMNQYGVTETEVFREFRKMVMNTCKIMNEEFLDVPLRVLKTNFSCVRSGFVGY</w:t>
      </w:r>
    </w:p>
    <w:p w:rsidR="00CC73B3" w:rsidRDefault="00CC73B3" w:rsidP="00CC73B3">
      <w:r>
        <w:t>&gt;AT3G29190</w:t>
      </w:r>
    </w:p>
    <w:p w:rsidR="00CC73B3" w:rsidRDefault="00CC73B3" w:rsidP="00CC73B3">
      <w:r>
        <w:t>EMMANEEDLYTVSIIFWVFRRYGHYISSDFFRRFKGNDGNFKKSLIGDAKGMLSFYEAANMATTKDYILDEALSFTSSHLESLAANGACPPHMSRRIRNALNASQHWNMEMLVAVEYISFYEKEKDHNEMLLKFSKLNFKFLQLQYLQELKVLTKWYKEVDFVSKLPPYFRDRIVENHFFIQTLFVESQHSRARIMMAKYFILLVIQDDTLDRYASLPEAESLVNSLNRWAPDHAMDQPDYLKFVFKFILDTFEEFEKELRPEGGSFGVCATIEEFKSLVKANLEAEKWALADNMPSFEEYIEVTGVGITAMTTLMGAMMCMGKIVPKEDYKWLKSRPKIIQALAIKGRLMNDMKGYKEDMSRGYAANAVTCYMKQYRVTEQEALKEFEKMVAVANKTVNEEFLGVSRLVLKLAMGVGLMISITY</w:t>
      </w:r>
    </w:p>
    <w:p w:rsidR="00CC73B3" w:rsidRDefault="00CC73B3" w:rsidP="00CC73B3">
      <w:r>
        <w:t>&gt;AT3G29410</w:t>
      </w:r>
    </w:p>
    <w:p w:rsidR="00CC73B3" w:rsidRDefault="00CC73B3" w:rsidP="00CC73B3">
      <w:r>
        <w:t>CLISDEDDLETIAIMFEVFRLYGHKMPCDVFERFKSEDGKFKESLVGDVRGLLQLYEAAHLGAPSEDIMDEALSFARYHLEPLAGTETSSNLFKHVENVLYRARYHSIEILVARQYISFYDQEEDQDETLLRFSKLNFNFCQMHYVKELKIVTRWWKELGIASKLPYSIRERNVETYLGGLGVLFEPRYSLARIFLAKLTLIMTVVDDTCDAYATLPEVQSLHDAFHRWDLRAMEELPRYMRIIYQSVFETVEDIDREMIARGKHGRLQLTIDEIKSLMIWYLGIAKWARSDQVPSFEDYMEIGTPSSALDDFASYGFIAMDDCDQKQLKEWFYSKPKIFHALNALFRIRNDIVTFEQEMSRGEVANGVNCYMKQHGVTKEAAVEELRKMERESYKIMIEEFMAMPRQILVRPVNIARVMDLFY</w:t>
      </w:r>
    </w:p>
    <w:p w:rsidR="00CC73B3" w:rsidRDefault="00CC73B3" w:rsidP="00CC73B3">
      <w:r>
        <w:t>&gt;AT3G32030</w:t>
      </w:r>
    </w:p>
    <w:p w:rsidR="00CC73B3" w:rsidRDefault="00CC73B3" w:rsidP="00CC73B3">
      <w:r>
        <w:t>MIIAEEDDLETISIMFEVFRLYQHKMSCDSFVRFKGEDGRLKESLVGDVRGMLQLYQAAHLGTPSDQYIMEEAKSFTRNHLESLVESTTIPPHFSSHIRDALYIDRYHNMEILVARKYISFYEQEEGHDLTLLKFGKLSFNYCRLHYIQELKTLTKWWKDQDIPSNLPCVRDRIVETYFPTLGLYFEPRFSLGRIIIAKMTIIVVALNDVCDSYATYPEAKSLIDSLQRWDIEAIDELPNYSRIVLRLILETIGEIEREMKPRGRSASVQHTIDETKSLGRAYLALSKWASEGYMPTFDEYMEVGEVTGGMDDFALYSFIAMEDCDEKPLYEWFDSKPKILQALSVLYRINNDIVTYEREMSKGEVVNGVNSYMNQHGVTKEEAVEELRKMARDNYKIVMEELLDVPRPVLVRCLNLARLFDVFC</w:t>
      </w:r>
    </w:p>
    <w:p w:rsidR="00CC73B3" w:rsidRDefault="00CC73B3" w:rsidP="00CC73B3">
      <w:r>
        <w:t>&gt;AT4G02780</w:t>
      </w:r>
    </w:p>
    <w:p w:rsidR="00CC73B3" w:rsidRDefault="00CC73B3" w:rsidP="00CC73B3">
      <w:r>
        <w:t>ARCSHVQDIDDTAMAFRLLRQHGYQVSADVFKNFEKEGEFFCFVGQSNQAVTGMFNLYRASQLAFPREEILKNAKEFSYNYLLEKRERELIDKWIIMKDLPGEIGFALEIPWYASLPRVETRFYIDQYGGENDVWIGKTLYRMPYVNNNGYLELAKQDYNNCQAQHQLEWDIFQKWYEENRLSEWGVRRSELLECYYLAAATIFESERSHERMVWAKSSVLVKAISSSFSSDSSFDQFHEYIANARRSDHNDRNDRPVQASRLAGVLIGTLNQMSFDLFMSHGRDVNNLLYLSWGDWMEK</w:t>
      </w:r>
      <w:r>
        <w:lastRenderedPageBreak/>
        <w:t>WKLYGDEGEGELMVKMIILMKNNDLTNFFTHTHFVRLAEIINRICLPRQYKARRNDEKEKTIKSMEKEMGKMVELALSESDTFRDVFLDVAKAFYYF</w:t>
      </w:r>
    </w:p>
    <w:p w:rsidR="00CC73B3" w:rsidRDefault="00CC73B3" w:rsidP="00CC73B3">
      <w:r>
        <w:t>&gt;AT4G13280</w:t>
      </w:r>
    </w:p>
    <w:p w:rsidR="00CC73B3" w:rsidRDefault="00CC73B3" w:rsidP="00CC73B3">
      <w:r>
        <w:t>DITGDEKDLSTISIMFRVFRTYGHNLPSSVFKRFTGDDGKFQQSLTEDAKGILSLYEAAHLGTTTDYILDEALKFTSSHLKSLLAGGTCRPHILRLIRNTLYLPQRWNMEAVIAREYISFYEQEEDHDKMLLRLAKLNFKLLQLHYIKELKSFIKWWMELGLTSKWPSQFRERIVEAWLAGLMMYFEPQFSGGRVIAAKFNYLLTILDDACDHYFSIHELTRLVACVERWSPDGIDTLEDISRSVFKLMLDVFDDIGKGVRSEGSSYHLKEMLEELNTLVRANLDLVKWARGIQTAGKEAYEWVRSRPRLIKSLAAKGRLMDDITDFDSDMSNGFAANAINYYMKQFVTKEEAILECQRMIVDINKTINEELLSVPGRVLKQALNFGRLLELLY</w:t>
      </w:r>
    </w:p>
    <w:p w:rsidR="00CC73B3" w:rsidRDefault="00CC73B3" w:rsidP="00CC73B3">
      <w:r>
        <w:t>&gt;AT4G13300</w:t>
      </w:r>
    </w:p>
    <w:p w:rsidR="00CC73B3" w:rsidRDefault="00CC73B3" w:rsidP="00CC73B3">
      <w:r>
        <w:t>DITGDENDLSTISIMFRVFRTYGHNLPSSVFKRFTGDDGKFERSLTEDAKGILSLYEAAHLGTTTDYILDEALEFTSSHLKSLLVGGMCRPHILRLIRNTLYLPQRWNMEAVIAREYISFYEQEEDHDKMLLRLAKLNFKLLQLHYIKELKTFIKWWMELGLTSKWPSQFRERIVEAWLAGLMMYFEPQFSGGRVIAAKFNYLLTILDDACDHYFSIPELTRLVDCVERWNHDGIHTLEDISRIIFKLALDVFDDIGRGVRSKGCSYYLKEMLEELKILVRANLDLVKWARGNQLPSFEEHVEVGGIALTTYATLMYSFVGMGEAVGKEAYEWVRSRPRLIKSLAAKGRLMDDITDFESDMSNGFAANAINYYMKQFVTKEEAILECQKMVVDINKIVNEELLTVPRRVLKQALNFGRLLEVLY</w:t>
      </w:r>
    </w:p>
    <w:p w:rsidR="00CC73B3" w:rsidRDefault="00CC73B3" w:rsidP="00CC73B3">
      <w:r>
        <w:t>&gt;AT4G15870</w:t>
      </w:r>
    </w:p>
    <w:p w:rsidR="00CC73B3" w:rsidRDefault="00CC73B3" w:rsidP="00CC73B3">
      <w:r>
        <w:t>EMIAGEDDLYTISIMFWVFRTYGYNMSTDVFKRFKGENEKFMESITSDVKGMVSLYEAAHLRTTREDILEEALSFTTRNLESLARAGASSPHILMRIRNALCMPQHYNAEMIFAREYISFYEQEEDHNKMLLRFAKINFKFLQLNWIQELKTLTKWWKQQDLASKLPPYFRDRLIECYLFAIMIYFEPQFSLGRVSLAKINTVFTLVDDTCDRYGNVSEVAALVQCVERWDPDCMDSLPDYMKTVFKFAWNTFEECENAGIMEEGLSYDVQGALEEWEQGDVVPTFDEYLEIGGVEVTMYVSIACSFLGLGSSREQAYKWLKSRPKFVEAQAKRARLMNDIAGFEGDMSRGFDVNAIMYYMKQYKVTEEETFTRLQKMARDLDTTVNEEILSVPRQILKRAIDFGKMIEFTY</w:t>
      </w:r>
    </w:p>
    <w:p w:rsidR="00CC73B3" w:rsidRDefault="00CC73B3" w:rsidP="00CC73B3">
      <w:r>
        <w:t>&gt;AT4G16730</w:t>
      </w:r>
    </w:p>
    <w:p w:rsidR="00CC73B3" w:rsidRDefault="00CC73B3" w:rsidP="00CC73B3">
      <w:r>
        <w:t>EIERETQDLHATSLEFILLRQHGFDVSQDAFDVFISETGEFRKTLHSDIKGLLSLYEASYFSMDSEFKLKETRIYANKRLSEFVAESKTICREDETYILEMVKRALETPYHWSIRRLEARWYINVYEKKHEMNPLLLEFAAIDFNMLQANHQEELKLISSWWNSTGLMKQLDFVRDRITESYFWTIGIFYEPEFKYCRKILTKIFMLIVIMDDIYDIYGTLEELELFTNVVEKWDVNHVERLPNYMRMCFLFLYNEINQIGYDVLRDKGLNVIPYLKQVWTDLFKTFLTESKWYKTGHKPSFEEYMQNGVISSSVPTILLHLFSVLSDHISDQTLTDDSKNHSVVRSCATILRLANDLATSTEEMARGDSPKSVQCYMYETRASEEEARRHMQSMISDSWDIINSDLKSLPRGFLAAAANLNRVVQCIY</w:t>
      </w:r>
    </w:p>
    <w:p w:rsidR="00CC73B3" w:rsidRDefault="00CC73B3" w:rsidP="00CC73B3">
      <w:r>
        <w:t>&gt;AT4G16740</w:t>
      </w:r>
    </w:p>
    <w:p w:rsidR="00CC73B3" w:rsidRDefault="00CC73B3" w:rsidP="00CC73B3">
      <w:r>
        <w:t>IDRNRWGDLYATALEFRLLRQHGFSIAQDVFDGNIGVDLDDKDIKGILSLYEASYLSTRIDTKLKESIYYTTKRLRKFVEVNKNETKSYTLRRMVIHALEMPYHRRVGRLEARWYIEVYGERHDMNPILLELAKLDFNFVQAIHQDELKSLSSWWSKTGLTKHLDFVRDRITEGYFSSVGVMYEPEFAYHRQMLTKVFMLITTIDDIYDIYGTLEELQLFTTIVEKWDVNRLEELPNYMKLCFLCLVNEINQIGYFVLRDKGFNVIPYLKESWADMCTTFLKEAKWYKSGYKPNFEEYMQNGWISSSVPTILLHLFCLLSDQTLDILGSYNHSVVRSSATILRLANDLATSSEELARGDTMKSVQCHMHETGASEAESRAYIQGIIGVAWDDLNMESCRLHQGFLEAAANLGRVAQCVY</w:t>
      </w:r>
    </w:p>
    <w:p w:rsidR="00CC73B3" w:rsidRDefault="00CC73B3" w:rsidP="00CC73B3">
      <w:r>
        <w:t>&gt;AT4G20200</w:t>
      </w:r>
    </w:p>
    <w:p w:rsidR="00CC73B3" w:rsidRDefault="00CC73B3" w:rsidP="00CC73B3">
      <w:r>
        <w:lastRenderedPageBreak/>
        <w:t>KMMDGEDDLYTVSIIFWVFRRHGYHISYGVFQRFKGSNGNFKESLTRDAKGMLSLYEAANLGTTKDFILEEALSFTSSHLESLAASGTCPPHLSVRIRNALGLSQHWNMEMLVPVEFIPFYEQEIEHDEMLLKFAKLSFKLGQLQYLQELKTLTKWYKELDFATNLPPYFRDRIVEHHFLVQAVFFSPQLSRERIMMIQYFTGLALLDDTFDRYASLHEAESLANSLERWAPDQAMDQPDYLRFVLNFILDTFEEFKRELGPEERSYSVNATIEEFKAAAKANIDLEKWAQADHIPSFEEYMEVGEVEVTVYASLAGIFMSMGMATKEAFEWLKSRPKLVQYLSIKGRLMNDLMGYEDDMSRGYVTNAVNCYMKQYGVTKEEAFRELYKIVVAANKTLNEEFLGVPHFLLKATIDLARMMTVAY</w:t>
      </w:r>
    </w:p>
    <w:p w:rsidR="00CC73B3" w:rsidRDefault="00CC73B3" w:rsidP="00CC73B3">
      <w:r>
        <w:t>&gt;AT4G20210</w:t>
      </w:r>
    </w:p>
    <w:p w:rsidR="00CC73B3" w:rsidRDefault="00CC73B3" w:rsidP="00CC73B3">
      <w:r>
        <w:t>EMMAGEDNLYTISIIFLVLRTYGHHMSSDIFQKFKGNDGNFKGCISGDAKGLLALYEAAQLRTTTEYIMEEALSFTSSNLELLAADGRCPPHLSKHIRNALGLSQHKQMEVLVAVEYISFYEQEKDHDKILLKFAKLNFKLMQLHYLEELKVVTKWYKEHDFASNLPPYFKYVIVENHFFAITMYFEPKFSQKRIMLAKYFTVLVLLDDTCDRYASLSEAESLTNSLERWAPDDAMDQPHYLKFVFKFIMGCFEEFERELASEGRSYSVKATLEEFKTIVKANFDFAKLAHTGHVPSFKEYMEVGEVEVGVCATLAGNLMCIGHIGDEGVYEWLKSRPKFLKAASTYGRLMNDIAGFEDDMKREYVITGVNTYMKQYGLTKMEAIRELQNLVEYNHTIMNEEFLDLPRQIRKQVINVARSLNVSY</w:t>
      </w:r>
    </w:p>
    <w:p w:rsidR="00CC73B3" w:rsidRDefault="00CC73B3" w:rsidP="00CC73B3">
      <w:r>
        <w:t>&gt;AT4G20230</w:t>
      </w:r>
    </w:p>
    <w:p w:rsidR="00CC73B3" w:rsidRDefault="00CC73B3" w:rsidP="00CC73B3">
      <w:r>
        <w:t>KIMAGEEDLYTVSIIFWVFRRYGHYISSDVFQRFKGSNGSFKESLIGDAKGMLSLYEAAHLATTKDYILDEALIFTSSHLETLVATGTCPPHLLARIRNALSICQHWNFEVLVPLDFIPFYEQEKDHDEMLLKFAKLSFKYLKLIYLQDLKILTKWYKKLDFPSKFPPYFKDRCVENYFFVLPVFFEPQLSSARMLLTKGFILLGIQDDTFDRYASISEAESLGNSLKRWAPDHSMDQPEYLKSVLKVILDTFQEFEKELSPEGRSYSVKYTIEEFQASSKANVELAKWAQVSHVPSFEKYMEVGQMEITACVTVAYILMSMGKTGTKEAFEWLKSRPKLVQSLCTKGRLMNDIAGFEDDMSRGYVVNAVNCYMKQYGVTEKEAFKELRKMVVNTHKTLNEEFLCVSHYVLRETMDFARMIIVTY</w:t>
      </w:r>
    </w:p>
    <w:p w:rsidR="00CC73B3" w:rsidRDefault="00CC73B3" w:rsidP="00CC73B3">
      <w:r>
        <w:t>&gt;AT5G23960</w:t>
      </w:r>
    </w:p>
    <w:p w:rsidR="00CC73B3" w:rsidRDefault="00CC73B3" w:rsidP="00CC73B3">
      <w:r>
        <w:t>MVRQEGCDLYTVGIIFQVFRQFGFKLSADVFEKFKDENGKFKGHLVTDAYGMLSLYEAAQWGTHGEDIIDEALAFSRSHLEEISSRSSPHLAIRIKNALKHPYHKGISRIETRQYISYYEEEESCDPTLLEFAKIDFNLLQILHREELACVTRWHHEMEFKSKVTYTRHRITEAYLWSLGTYFEPQYSQARVITTMALILFTALDDMYDAYGTMEELELFTDAMDEWLPVVPDEIPDSMKFIYNVTVEFYDKLDEELEKEGRSGCGFHLKKSLQKTANGYMQEAKWLKKDYIATFDEYKENAILSSGYYALIAMTFVRMTDVAKLDAFEWLSSHPKIRVASEIISRFTDDISSYEFEHKREHVATGIDCYMQQFGVSKERAVEVMGNIVSDAWKDLNQELMVFPFPLLMRVLNLSRVIDVFY</w:t>
      </w:r>
    </w:p>
    <w:p w:rsidR="00CC73B3" w:rsidRDefault="00CC73B3" w:rsidP="00CC73B3">
      <w:r>
        <w:t>&gt;AT5G44630</w:t>
      </w:r>
    </w:p>
    <w:p w:rsidR="00CC73B3" w:rsidRDefault="00CC73B3" w:rsidP="00CC73B3">
      <w:r>
        <w:t>DLIADENKLHTISTIFRVFRTYGYYMSSDVFKIFKGDDGKFKESLIEDVKGMLSFYEAVHFGTTTDHILDEALSFTLNHLESLATGRRASPPHISKLIQNALHIPQHRNIQALVAREYISFYEHEEDHDETLLKLAKLNFKFLQLHYFQELKTITMWWTKLDHTSNLPPNFRERTVETWFAALMMYFEPQFSLGRIMSAKLYLVITFLDDACDTYGSISEVESLADCLERWDPDYMENLQGHMKTAFKFVMYLFKEYEEILRSQGRSFVLEKMIEEFKIIARKNLELVKWARGGHVPSFDEYIESGGAEIGTYATIACSIMGLGEIGKKEAFEWLISRPKLVRILGAKTRLMDDIADFEEDMEKGYTANALNYYMNEHGVTKEEASRELEKMNGDMNKIVNEECLTMPRRILMQSVNYARSLDVLY</w:t>
      </w:r>
    </w:p>
    <w:p w:rsidR="00CC73B3" w:rsidRDefault="00CC73B3" w:rsidP="00CC73B3">
      <w:r>
        <w:t>&gt;AT5G48110</w:t>
      </w:r>
    </w:p>
    <w:p w:rsidR="00CC73B3" w:rsidRDefault="00CC73B3" w:rsidP="00CC73B3">
      <w:r>
        <w:t>DMNLGEEDMYSISVIFRVFRLYRHKLSSDVFNRFKEENGDFKKCLLDDKKSLTKQWASRGNTWNYFVGGSNEEHLSGHIKNVLYLSQQENAEVVMSREYIQFYEQETHHDETLLKFAKINFKFMQLHYVQELQTIVKWWKELDLESKIPNYYRVRAVECLYWAMAVYMEPQYSVARIILSKSLVLWTIIDDLYDAYCTLPEAIAFTENMERWETDAIDMPDHMKVLLR</w:t>
      </w:r>
      <w:r>
        <w:lastRenderedPageBreak/>
        <w:t>SLIDLMEDFKGEVRSEGRLYSVEYGIDEWKRLFRADLTISKWARTGYIPNYDEYMEVGIVTGGVDVTVAFAFIGMGEAGKEAFDWIRSRPKFIQTIDLKSRLRDDVATYKDEMARGEIATGINCYMKQYKVTEEEAFLEFHRRIKHTSKLVNEEYFTVPLKLVRIAFNVGRVIDTNY</w:t>
      </w:r>
    </w:p>
    <w:p w:rsidR="00CC73B3" w:rsidRDefault="00CC73B3" w:rsidP="00CC73B3">
      <w:r>
        <w:t>&gt;EglobTPS002</w:t>
      </w:r>
    </w:p>
    <w:p w:rsidR="00CC73B3" w:rsidRDefault="00CC73B3" w:rsidP="00CC73B3">
      <w:r>
        <w:t>MSARFSVIPSSSLPQETGCVEGRRSANFHPSIWGDYFLKYASDSACGKLGIAYHFELEIDKELEQIHRGYFEFHCDDNDNDLDTVALLFQLLRQRGYHVSCEIFNKFKDGDGNFGKSLIADVQGLLSLFEACHMRYHGDDNLEDALDLSVCCRWWKGLDVQKKFPFARDRLWWLGEYYEPEHEAAREILTKLISVTSIIDDIYDVYGTWEELELFTRWDVNAKDGLPEYMQECYKIVLDLYDEIGYEFSQKGRSYRLFYAKEVVSHLMILAWSFLGMGDIVTKDVFDWLLFNDPKKASSIIGRLLNDIAGHQFEQERGHVASAVECFMKQYRVTEEEAKEELRKQVTDAWKDINEELRGPTVVPMPILVRILNLTQALHMMYK</w:t>
      </w:r>
    </w:p>
    <w:p w:rsidR="00CC73B3" w:rsidRDefault="00CC73B3" w:rsidP="00CC73B3">
      <w:r>
        <w:t>&gt;EglobTPS003</w:t>
      </w:r>
    </w:p>
    <w:p w:rsidR="00CC73B3" w:rsidRDefault="00CC73B3" w:rsidP="00CC73B3">
      <w:r>
        <w:t>EERIERLKGEVGKMLTSAMYKPAEKLNLIDQIQRLGISYHFELEIDKELEQIRKGYFEYHYDDNDNDLDTVALLFRLLRQRGYRVSCEIFNKFKDGDGNFGKSLIADVQGLLSLFEACHLRYHGDDNLEDALAFTTTHLESIDKRKASLHLEKKVSHALNQPIHKGMSRLEARHYIPLYQEEPSHNEVLLSLAKLDFNLVQEQHRKELGNLTRRWWKGLDVQRKFPFARDRLVEMYVWWLGEYYEPEHEAAREILTKLSSVGSIIDDIYDVYGTWEELELFTEAIERYRWDVDAKDGLPEYMQECYKIVLDLYDEIGYEFSQKGRSYRLFYAKEVVSHMKNQARAYLVEAKCFHQNHVPTMEEYMSIALPSSGIVSILAWSFLGMGDIVTKDVFDWLLFNDPKMVKASSIIGRLLNDIAGHQFEKERAHVASAVECFMKQYRVTEEEAKEELRKQVTNAWKDINEELRRPTVVPMPILVRILNLTQALHMMYTGETDHYTNAGTKMKEVVTSLLVDPLPM</w:t>
      </w:r>
    </w:p>
    <w:p w:rsidR="00CC73B3" w:rsidRDefault="00CC73B3" w:rsidP="00CC73B3">
      <w:r>
        <w:t>&gt;EglobTPS004</w:t>
      </w:r>
    </w:p>
    <w:p w:rsidR="00CC73B3" w:rsidRDefault="00CC73B3" w:rsidP="00CC73B3">
      <w:r>
        <w:t>VEEQIEELKGEVRKMLTDVVDKPSQMLHLIDQIQRLGIDYHFEHDIDEHLEEIHKHYSRLDHGDFKGDDFHMVALIFRLLRQQGYDVSHDRTEVFNKFKDSEGNFRASLTSDVCGLLSLYEACHLRCHGDTILEEALPFAITHLESINESKVSTSFAKQVSHALKQPLRKGLPRLEARHYISLYQEDPSHDEVLLTLAKLDFNLLQEQHQKELGKITRFINWWKDIDVPRNFPFARDRIVELFFWVSGVYFEPEFVEARDILTKVIALTSILDDIYDVYGTLEELVLITEAIQKYVIRWDVDAIDVLPEYLQAYYKELLHLYEEIGNEVAAKGRSYRLVYAKETVMKRQARAFFQEAKWFQTNYTPTMEEYMPLQLKTTGYGMLATTSLVGMGDVVTKHAFEWSLSDCKIVKAAETICRLMDDISSHEQKRGHLVSSVELLMKEHGFSEQEAEKELRKRVNDAWKDTNEEFLRPTAVPMPILTRVLNLSRAMDVLYSDGDNYTHSGTKLKGYVTSLFVSPLPM</w:t>
      </w:r>
    </w:p>
    <w:p w:rsidR="00CC73B3" w:rsidRDefault="00CC73B3" w:rsidP="00CC73B3">
      <w:r>
        <w:t>&gt;EglobTPS005</w:t>
      </w:r>
    </w:p>
    <w:p w:rsidR="00CC73B3" w:rsidRDefault="00CC73B3" w:rsidP="00CC73B3">
      <w:r>
        <w:t>VEEQIEELKGEVRKMLTNAVDKSSQMLHLIDQIQRLGIDYHFDRDIDEHLEQIHKHYSRLDHGDFRGDDLHMVALIFRLLRQQGYDVSSGVFNEFKDSEGNFRASLINDVPGLLNLYEACHLRCHGDAILEEALPFATTYLESINESKVSTSFAKQVSHALKQPLRKGLPRLEARHYIPLYQEEPSHDEVLLTLAKLYFNLLQEQHQKELDKITWWKDIDVPRNFTLAREKKVIALTSILDDIYDVYGTLEELVLITEAIQRWDVDAMDVLPEYMQVYYKELLHLYEEIGNEVAAKGRSYRLVYAKETVSIIAFFQEAKWFQTNYTPMMEEYMPLQLTTTGYGMLATTSLVGMGDVVTKHAFEWSLSDCKIVKAAETICRLMDDIFEQKRGHLISSVELLMKEHGISEQEAEKELRKRVNDAWKDTNEEFLRPTA</w:t>
      </w:r>
    </w:p>
    <w:p w:rsidR="00CC73B3" w:rsidRDefault="00CC73B3" w:rsidP="00CC73B3">
      <w:r>
        <w:t>&gt;EglobTPS006</w:t>
      </w:r>
    </w:p>
    <w:p w:rsidR="00CC73B3" w:rsidRDefault="00CC73B3" w:rsidP="00CC73B3">
      <w:r>
        <w:t>LKGELRKMLVGAMDKPSQKLNLIDQIQRLGIAYHFEIEIYQQLEQIHKSYFELHDGDKDNDLHTIALLFRLLRQQGYAIEELELFTEAIERWDVEVKDGLPEYMQVCYKIVLDLYDEIDYEVTRKGRSNYLFYAKEAVSHMKNQVRAYFTEAKWFHQNHIPMMEEYMPIALSTIAIELLLVMLLLLGMGDTVTKDVFDWLLYSNPKIVNAMKIVYRLMDDIAGHKFEQER</w:t>
      </w:r>
      <w:r>
        <w:lastRenderedPageBreak/>
        <w:t>GHGPSSMECFMKQYGVTEEEAKEELHKQVANAWKDINEGLCCSTNVPRQLLVRILNFTRVVHVVYKDEIDLYTHAGTKLKEHVTNLYVNPLPM</w:t>
      </w:r>
    </w:p>
    <w:p w:rsidR="00CC73B3" w:rsidRDefault="00CC73B3" w:rsidP="00CC73B3">
      <w:r>
        <w:t>&gt;EglobTPS007</w:t>
      </w:r>
    </w:p>
    <w:p w:rsidR="00CC73B3" w:rsidRDefault="00CC73B3" w:rsidP="00CC73B3">
      <w:r>
        <w:t>SPARETSRVVERRLANFHPSIWGDYFLKYASDIEGLKGELRKMLAGAMDKPSQKLNLIDQIQRLGIAYHFEIEIYQQIHKSYFELHDGDNDNDLHTNALLFRLLRQQGYAISCGMEIFNKFKDINGNFSESLIVDVQGLLSLFEACHMRFHGDDVLNDALAFAMTHLESIDKGKASPNLKKQVRHALKQPIHKGIPRLEARRYISLYQEEPLHNEVLLSLTKLDFNLLQEQHQKELGNLTWKDLDVERKFPFARDRLVEMYLWMSGGYFEPEHKATREILTKVFSIVTIIDDIYDVYGTLEELELFTEAIERWDVEVKDGLPDYMQACYKIVLDFYDEIGYEVTRKGRSDYLFYAKEAVSHMKNQVRAYFTEAKWFHQNHIPTMEESIALPTTAIELLLVMLLLGMGGNVTKDVFDWLLYSDPKMVNAVRMTFEQERGHVGFSKVCSNNIVLQRKRLRRNSINKWPMHGRTLMKGCAATNVPRQLLVRILNFTRVVHVVYKDEIDLYTHAGTKLKEHVTNLYVNPLPM</w:t>
      </w:r>
    </w:p>
    <w:p w:rsidR="00CC73B3" w:rsidRDefault="00CC73B3" w:rsidP="00CC73B3">
      <w:r>
        <w:t>&gt;EglobTPS008</w:t>
      </w:r>
    </w:p>
    <w:p w:rsidR="00CC73B3" w:rsidRDefault="00CC73B3" w:rsidP="00CC73B3">
      <w:r>
        <w:t>LKGELRKMLIGAMDKPSQKLNLIDQIQRLGIAYHFEIEIYQQLEQIHKSYFELHDGDNDNDLHTNALLFRLLRQQGYAISCHNTFGTSSVASPNLKKQVRHALKQPIHKGIPRLEARRYISLYQEEPLHNEVLLSLTKLDFNLLQEQHQKELGNLTRRWWKDLDVERKFPFARDRLVEMYLWMSGGYFEPEHKATREILTKVFSIVTIIDDIYDVYGTLEELELFTEAIERRWDVEVKDGLPEYMQACYKIVLDLYDEIGYEVTRKGRSMKNQVRAYFTEAKWFHQNHIPTMEEYMPIALPTTAIELLLVMLLLGMGDTVTKDVFDWLLYSNPKMVNAVKVVCRLMDDIAGHKVFEQERGHGPSSVECFMKQYGVTEEEAKEELHNQVANAWKDINEGLCCSTNV</w:t>
      </w:r>
    </w:p>
    <w:p w:rsidR="00CC73B3" w:rsidRDefault="00CC73B3" w:rsidP="00CC73B3">
      <w:r>
        <w:t>&gt;EglobTPS009</w:t>
      </w:r>
    </w:p>
    <w:p w:rsidR="00CC73B3" w:rsidRDefault="00CC73B3" w:rsidP="00CC73B3">
      <w:r>
        <w:t>IEKLKGEVRKMLTDATDKPSQKLNLIDQIQRLGIADHFEIEFHNSNKDGHLHTTALLFRLLQQQGYTISCLVDLYVEHEFFIVSHDNIFSHVLFGHSEIFNKFKDSNGNFNESLIADVQGLLSLFEACHTRFHGDDVLNDALAFTMTHLKSIDEGKASPNLKKQVSHALNQPIHKGIPRLEARQYIPLYQEKPSHNEVLLALAKLDFNLLQEQHQKELGNLTRRWWKNLDIERKFPFARDRLVEMYLWMSIVYFESDYEAAREILTKVASMVSIIDDIYDVNGTLEELGLFTEAIERYNWDINAKEGLPEYMQACYKTVLDLYDEIGYEVTSKGQSYRLFYAKEAVSHLIMKNLVRAYFAEAKWFHLNHVPTMEEYMPIALTSAAVELLLVTSLLGMEDFVTKDAFDWLLYGNSKMVKAVKLVGRLMDDIAGHKFEQERGHGPSSVECFMKQYKVTEEEAKVELRKQVADAWKDINEGLCCPAIVPRPLLVRILNFVRAMHVMYKDEIDIYTHAGTKLKEYVTSLYVNPLPM</w:t>
      </w:r>
    </w:p>
    <w:p w:rsidR="00CC73B3" w:rsidRDefault="00CC73B3" w:rsidP="00CC73B3">
      <w:r>
        <w:t>&gt;EglobTPS010</w:t>
      </w:r>
    </w:p>
    <w:p w:rsidR="00CC73B3" w:rsidRDefault="00CC73B3" w:rsidP="00CC73B3">
      <w:r>
        <w:t>SSPTKSDDRIEKLKGEVRKMLTDATDKPSQKLNLIDQIQRVGIAYHFEIEINQQLEQIHDSYFNFHNSNKDGHLHTTALLFRLLRQQGYTISCEIFNKFKDSNGNFSESLIADVQGLLSLFEACHTRFHGDDVLNDALAFTMTHLKSIDEGKASSNLKKQVSHALNQPIHKGIPRLEARHYIPLYQEEPSHNEVLLALAKLDFNLLQEQHQKELGNLWKNLDVERKFPFARDRLVEMYLWMSMVYFEPDYEAAREILTKVASMVTIMDDIYDVHGTLEELGLFTEAIERYWDINAKEGLPEYMQAFYKAVLDLYDEIGCEVTRKGRSYQLFYAKEAVSHLMKNQVRAYFAEAKWFHQNYVPTMEEYMPIALATAAIELLLVTSLLGMEDFVTKDAFDWLLYGNSKMVKAVKLVGRLMDDIAGHKFEQERGHGPSSVECFMKQYEVTEEEAKEELRKQVADAWKDINEGLRCPTIVPRPLLVRILNFARAMHVVYKDEIDIYTHAKTKLEEHVTSLYVNPLPM</w:t>
      </w:r>
    </w:p>
    <w:p w:rsidR="00CC73B3" w:rsidRDefault="00CC73B3" w:rsidP="00CC73B3">
      <w:r>
        <w:t>&gt;EglobTPS011</w:t>
      </w:r>
    </w:p>
    <w:p w:rsidR="00CC73B3" w:rsidRDefault="00CC73B3" w:rsidP="00CC73B3">
      <w:r>
        <w:t>IEKLKGEVRKMLTDAMDKPSQKLNLIDQIQRVGIAYHFKIEINQQLEQIHESCFNFHNGDKDSHLHTTALLFRLLRQEGYTISCEIFNKFKDSNGNFNESLIADVQGLLSLFEACHTRFHGDDVLNDALAFTMTHLKSIDEGKASPNLKKQVSHALNQPIHKGIPRLEARQYIPLYQEKPSHNEVLLALAKLDFNLLQEQHQKELGNLTRRWWKNLDIERKFPFARDRLVEMYLWMSIVYFESDYEAAREILTKVASMVSIIDDIYDVNGTLEELGLFTEAIERYNSHSWDINAKEGLPEYMQACYKTVL</w:t>
      </w:r>
      <w:r>
        <w:lastRenderedPageBreak/>
        <w:t>DFYDEIGYEVTSKGQSYRLFYAKEAVSHLMKNLVRAYFAEAKWFHLNHVPTMEEYMPIALTSAAVELLLVTSLLGMEDFVTKDAFDWLLYGDSKMVKAVKLVGRLMDDIAGHKFEQERSHGPSSVECFMKQYKVTEKEAKVELRKQVANAWKDINEGLCCTAIVPRPLLVRILNFVRAMHVMYKDEIDIYTHAGTKFKEYVTSLYVNPLPM</w:t>
      </w:r>
    </w:p>
    <w:p w:rsidR="00CC73B3" w:rsidRDefault="00CC73B3" w:rsidP="00CC73B3">
      <w:r>
        <w:t>&gt;EglobTPS012</w:t>
      </w:r>
    </w:p>
    <w:p w:rsidR="00CC73B3" w:rsidRDefault="00CC73B3" w:rsidP="00CC73B3">
      <w:r>
        <w:t>VEEQVEELKGEVRKMVTNAVDKPSRMLHLIDQIQRLGIDYHFEQEIDAQLERIHKSYSQLDHGDFKGDDLHMVALMFRLLRQQGFNISEVFNNFKDNEGNFKKSLITDVRGLLSLYEACHLRCHGDAILEEALPFAITHLESIDERKVGTSLAKQVSHALKQSKGLPRLEARHYIIFYQEEPSHDKVLLTMAKLDFNLLQEQHQKELGAITWWKNIDVARKFPFARVYFQPEFAVARNILTRVTGLISILDDIYDAYGTLEELVPYTEAIEKYVIRWDVDAMDGLPEYMQAYYKEILNLRSYRLTYAKEAMKKQAKWYFHEAKWFHTGYTPTLEEYIPLALLTTGYEALSITSLVGMGDVVTRDAFEWLLGDCKILSASQIICRFMDDISSHKFEQKRGHVASSSEQEAEEELQKRVVDAWKDINTALMLVLTAILNLSRVMDLLYSNGGDHYTHSKTELKEHITSLFVSP</w:t>
      </w:r>
    </w:p>
    <w:p w:rsidR="00CC73B3" w:rsidRDefault="00CC73B3" w:rsidP="00CC73B3">
      <w:r>
        <w:t>&gt;EglobTPS013</w:t>
      </w:r>
    </w:p>
    <w:p w:rsidR="00CC73B3" w:rsidRDefault="00CC73B3" w:rsidP="00CC73B3">
      <w:r>
        <w:t>LKGEVRKMVTNAVDKPSQMLHLIDQIQRLGIDYHFEQEIDAQLERIHKSYSQLDHGDDDLHMVALMFRLLRQQTEVFNNFEDNEGNFKKSLIIDVQGLLSLYEACHLRCHGDAILEEALPFAITHLESIDERKVGTSLAKQVSHALKQPLRKGLPRLEARHYIIFYQEEPSHVAKLDFNLLQEQHQKELGKITWWKNIDVARKFPFARDRIAEMFFWMVGVYFQRNILTRVTGLISILDDIYDAYGTLEELVPYTEAIEKYVIRILLDYQSTCKLIIRRFSISDEIGNDLATKGRSYRLTYAKEKAKWFHTGYTPTLGEYIPLALLTAFEWLLGDCKILSASQIICRFMDDISSHKFEQKRGHVASSVELFMKENHVSEQEAEWRSLHPLQDDHYTHSKTELKEHITSLFVSPLPI</w:t>
      </w:r>
    </w:p>
    <w:p w:rsidR="00CC73B3" w:rsidRDefault="00CC73B3" w:rsidP="00CC73B3">
      <w:r>
        <w:t>&gt;EglobTPS014</w:t>
      </w:r>
    </w:p>
    <w:p w:rsidR="00CC73B3" w:rsidRDefault="00CC73B3" w:rsidP="00CC73B3">
      <w:r>
        <w:t>VEEQVEELKGEVRKMVTNAMDKPSRMLHLIDQIQRLGIDYHFEREIDEQLEVFNNFKDNEGNFKKSLITDVRGLLSLYEACHLRCHGDAILEEALPFAVTIDEMKVSTSLAKQVSHALKQPLRKGLPRLEARHYLYQEKPSHDEVLLTLAKLDFNLLQEQHQKELGKITWWKNIDVARKFPFARDRIAELFFWMVGTYFQPEFAMARNILTRVTGLISILDDIYDAYGTLEELVPYTEAIEKYVIRWDVDAMDGLPEYMQAHYKELLNLYDEIGNDLATKGRSYRLAYAKEAMKKQAKGYFHEAKWLHSDYTPTLEEYMPLALLTTGYEALSITALVGMGDVVTRDAFEWLLGDCKILSASQIICRFMDDISSHKFEQKRGHVASSVELLMKENRISEQEAEEELQKRVVDAWKDINEEFLRPTVGPRSVLTLILNLSRVIDVLYTNGDHYTHSKTKLKEHITSLFVSPLPI</w:t>
      </w:r>
    </w:p>
    <w:p w:rsidR="00CC73B3" w:rsidRDefault="00CC73B3" w:rsidP="00CC73B3">
      <w:r>
        <w:t>&gt;EglobTPS015</w:t>
      </w:r>
    </w:p>
    <w:p w:rsidR="00CC73B3" w:rsidRDefault="00CC73B3" w:rsidP="00CC73B3">
      <w:r>
        <w:t>VEEQVEELKGEVRKMVTNAVDKPSRMLHLIDQIQRLGIDYHFEREIDEQLEQLDHGDFRGDDLHMGALMRQQGFEVFNNFKDNEGNFKKSLITDVHGLLSLYEACHLRCHGDAILEEALPFAVTHLESIDEMKVSTSLAKQVSHALKQPLRKGLPRLEKVLLTLAKLDFNLLQEQHQKELGGITWWKNIDVARKFPFARDRIAELFFWMVGTYFQPEFAMARNILTRVTGLISILDDIYDAYGTLEELVPYTEAIEKYVIRWDVDAMDGLPKYMQAHYKELLNLYDEIGNDLATKGRSYRLAYAKEAMKKQAKGYFHEAKWLHSDYTPTLEEYMPLALLTTGYEALSITALVGMGDVVTRDAFEWLKILSASQIICRFMDDISSHKFEQKRGHVASSVELLMKENRISDRPTVGPRSVLTLILNLSRVIDVLYTNGDHYTHSKTKLKEHITSLFVSPLLI</w:t>
      </w:r>
    </w:p>
    <w:p w:rsidR="00CC73B3" w:rsidRDefault="00CC73B3" w:rsidP="00CC73B3">
      <w:r>
        <w:t>&gt;EglobTPS017</w:t>
      </w:r>
    </w:p>
    <w:p w:rsidR="00CC73B3" w:rsidRDefault="00CC73B3" w:rsidP="00CC73B3">
      <w:r>
        <w:t>EEQVEELKGEVRKMVTNAMDKPSRMLHLIDQIQRLGIDYHFEREIDEQLERIHKSYSQLDHGDFKGDDLHMVALMFPTLFGRTEVFNNFKDNEGNFKKSLIIDVQGLLSLYEACHLRCHGDAILEEALLAKQVSHALKQPLRKGLPRLEARHYIKLYQEKPSHDEVLLTLAKLDFNLLQEQHQKELGKITRSTNRWWKNIDVARKFPFARDRIAELFFWMVGTYFQPEFAMARNILTKVAGLISILDDIYDAYGILEELLVHEQVKGYFHEAKWLHSDYTPTLEEYMPLALLTTGYEALSITALVGMG</w:t>
      </w:r>
      <w:r>
        <w:lastRenderedPageBreak/>
        <w:t>DVVTRDAFEWLLGDCKILSASFEQKRGHVASSVELLMKEKQEAEEELQKRVVDAWKDINEEFLRPTVGPRSVLTLILNLSRVIDVLYTNGDHYTHSKTKLKEHITSL</w:t>
      </w:r>
    </w:p>
    <w:p w:rsidR="00CC73B3" w:rsidRDefault="00CC73B3" w:rsidP="00CC73B3">
      <w:r>
        <w:t>&gt;EglobTPS018</w:t>
      </w:r>
    </w:p>
    <w:p w:rsidR="00CC73B3" w:rsidRDefault="00CC73B3" w:rsidP="00CC73B3">
      <w:r>
        <w:t>ADYHPSIWGDYFLVYEEQIEGLKGEVRKISNPTLGNIQRLGIFYHFKREIDEQLEQIHKSYSQLVHGDFKGDDLHMIALIFRLLRQQGYNVSSGMFVFNKFKNSERNFNVRGLLSLYEACHLRCHGDSILEEALPFAITHLESINESKVSTSLAKQVKRALRQPLRKGLPRLEARYYVPLYQEEPSHDQVLLALAKLDFNLLQEQHQKELGNITRRWWKDIDVATKFPFARDRIVELFFWISGAYFEPEFAVARDILTKVTALISILDDMYDVYGTLEELVILTEAIERWDVDAMDGLPDYMQAWYKVLLDVYDAVGNEVATKERSYRLTYVKEAVFEQKRGHVASSVELFMKEHNVSEQETEKELRKRVVDAWKDINEAFLRPTAVPMPILMRILNLSQVIHVLYSDGDNYTHSGTLLKDHVTSLFISPLPV</w:t>
      </w:r>
    </w:p>
    <w:p w:rsidR="00CC73B3" w:rsidRDefault="00CC73B3" w:rsidP="00CC73B3">
      <w:r>
        <w:t>&gt;EglobTPS019</w:t>
      </w:r>
    </w:p>
    <w:p w:rsidR="00CC73B3" w:rsidRDefault="00CC73B3" w:rsidP="00CC73B3">
      <w:r>
        <w:t>NKGSSRVVERRWADYHPSIWGDYFLAYASVEEQIEGLQGEVRKMLTDVVNKPSQVLHLIDQIQRLGIFYHFKREIDEQLEQIHKSYSRLVYRDFKGDHLHMIALIFRLLRQQGYNVSSGMFEVFNKFKDGEGNFRELLITDVQGLLSLYEACHLRCHGDSILEEALLFAITHLESLNESKVSTSLAKQVKHALRQPLHKGLPRLEARHYVPLYQEEPSHDQVLLALAKLDFNLLQEQHQKELGNITRWWKDIDVARKFPFARDRIVELFFWISGAYFEPEFAVARDILTKVIALTSILDDMYDVYGTLEELVILTEAIERWDVDAMDGLPEYMQAWYKVLLDVYDAVGNEVATKERSYRLTYAKEAMKKQARVYFHEAKWFHTNYTPTLEEYMPLALLTTGYEMLAITSLVGMGDVVTNMLLNFEQKRGHVASSVELFMKEHDVSEQETEKELRKRVVDAWKDINEAFLRPTAVPMPILMRILNLSRVIHVLYSDGDNYTHSGALLKDHVTSLFISPLPV</w:t>
      </w:r>
    </w:p>
    <w:p w:rsidR="00CC73B3" w:rsidRDefault="00CC73B3" w:rsidP="00CC73B3">
      <w:r>
        <w:t>&gt;EglobTPS020</w:t>
      </w:r>
    </w:p>
    <w:p w:rsidR="00CC73B3" w:rsidRDefault="00CC73B3" w:rsidP="00CC73B3">
      <w:r>
        <w:t>ADYHPSIWGDYFLVVEEQIEGLKGEVRKMLTDAVNKPSQVLHLIDQIERLGIFYHFKREIDEQLEQIHKSYSQLVHGDFKGDDLHMIALIFRLLRQQGYNVSSGMFIADHRCTWTSKPISINESKVSTSLAKQVKRALRQPLRKGLPRLEARDYVPLYQEEPSHDQVLLALAKLDFNLLQEQHQKELGNITWWKDIGIARKFPFARDRIVELFFWISGVYFEPEFAEARNILTKVIALTSILDDSTGEELVSLTKAIEKRWDVDAMDGLPKYMQAWYKLLLNVYDAIGNEVAMKERSYRMKKQARVSFHEAKWFHTNYTPTLEEYMPLALLTTGYEMLAITSLVGMGDVVTKHAFEWLLGDCKILKASQIICRLMDDIASHFEQKRGHVASSVELFMKEHNVSEQETEKELRKRVVDAWKDINEVPVPILMRTLNLSRVIHVLYSDGDNYTHSGTSLKDHVTSLFISPLPVS</w:t>
      </w:r>
    </w:p>
    <w:p w:rsidR="00CC73B3" w:rsidRDefault="00CC73B3" w:rsidP="00CC73B3">
      <w:r>
        <w:t>&gt;EglobTPS022</w:t>
      </w:r>
    </w:p>
    <w:p w:rsidR="00CC73B3" w:rsidRDefault="00CC73B3" w:rsidP="00CC73B3">
      <w:r>
        <w:t>KGTSRAVEPRWADFHPSGWGDYFLVYASPTNSMVSGMVEEQIEGLKGEVRKMVTAVVTAVVDKPSQMLLLIDQIQHLGIFYHFEREIDEQIEQIHKSYSRLVHRVLKGDNLHMIALTFQLLQGYHVSSGMFSTEAFNKFNDGEGNFESLITDAHGLLSLYEAWHLRCHGDAIPEEALPFAITHLQWWKDIGIARKFSFARERIVELFFPEFAVARDILIKVTALLSILDNIYNVWYGTLEELVIFTEAIERWNVDAIDGLPGYMQAWSKVLLDVFDAIGNEMIIKERSYRLIYAKESVRSIVMKKQAKVYLYKTKWFYSNTPTLEEYKPLALSTSSYELLLITSLMGMGNVVTKHVFEWLLVNYKILKEGARGICSGVVHTQRFGAGNRKGVVDAWKDINEAFLHPTVVRLSTLMQVVDISQVIHVVYSYG</w:t>
      </w:r>
    </w:p>
    <w:p w:rsidR="00CC73B3" w:rsidRDefault="00CC73B3" w:rsidP="00CC73B3">
      <w:r>
        <w:t>&gt;EglobTPS024</w:t>
      </w:r>
    </w:p>
    <w:p w:rsidR="00CC73B3" w:rsidRDefault="00CC73B3" w:rsidP="00CC73B3">
      <w:r>
        <w:t>VERRSADYHPSIWGDYFLVYASPTNSMVSSFSYGHLKGEVRKMLTDAVNKPSQVLPLIDQIERLGIFYHFKREIDEQLEQIHKSYSQLVHGDFKGDDLHMIALIFRLLRQRGYNVSSGMFVFNKFKNSEGNFRESLITDVRGLLSLYEACHLRCHGDSILEEALPFAITHLESINESKVSTSLAKQVKRALRQPLHKGLPRLEARYYVPLYQEEPSHDQVLLALAKLDFNLLQEQHQKELGNITRRWWKDIDVATKFPFARDRIVELFFWISGAYFEPEFAVARDIFTKVIALTSILDDMYDIYGTLEELVILTEAIERWDVDAMDGLPEYMQAWYKLLLNVYDAIGNEVATKGRSYRLTYAKEAVMKKQARVYFHEAKWFHTNYT</w:t>
      </w:r>
      <w:r>
        <w:lastRenderedPageBreak/>
        <w:t>PTLEEYMPLALLTTGYEMLAITSLVGMGDVVTKHAFEWLLGDCKILKASQIICRLMDDIASHQFEQKRGHVASSVELFMKEHNVSEQEAEKELRKRVVDAWKDINEAFLRPTVVPLPILMRTLNLSRVIHVLYSDGDNYTHSGTSLKDHVTSLFISPLPV</w:t>
      </w:r>
    </w:p>
    <w:p w:rsidR="00CC73B3" w:rsidRDefault="00CC73B3" w:rsidP="00CC73B3">
      <w:r>
        <w:t>&gt;EglobTPS025</w:t>
      </w:r>
    </w:p>
    <w:p w:rsidR="00CC73B3" w:rsidRDefault="00CC73B3" w:rsidP="00CC73B3">
      <w:r>
        <w:t>PLQKLHLIDQIQRLGIEFHFEREVDEQLEQIHKSYSRLDHEDFKVDDLHTVALIFRLLRQHGYNISEVFDKFKDSKGNFRESLISDVHGLLSLYEACHLTTTHLESINESKVSTSLAKQVSHALKXPLRKGLPRLEASHYIPLYQEEPSHDEVLLTLAKLDFNLLQEQHQKELGKITKFPFARDRIVELFFWTTGIYFEPEFAAREILTKVISLTSIMDDIYDVYGTPEELALLNEAIQRWDFDAMDGLPEYMQAYFKEFLQLYEYIGNQLAAKGKSYRLIYAKEVVSIIDKLYMMKKLVGAYFQEAKWFHTNYIPTLEEYMPLQLITTGYGMLSTTSLVGMGDVVTEHVLQWSVSDCKFEQKRGHVVSAVEVLMKYRGISEQEAAEELHKGVIDAWKDTNEEFLRPTAVPMSVLTRMLNFSRVIDVLYSDGDNYTHSKTKLKDYVTSLFINP</w:t>
      </w:r>
    </w:p>
    <w:p w:rsidR="00CC73B3" w:rsidRDefault="00CC73B3" w:rsidP="00CC73B3">
      <w:r>
        <w:t>&gt;EglobTPS027</w:t>
      </w:r>
    </w:p>
    <w:p w:rsidR="00CC73B3" w:rsidRDefault="00CC73B3" w:rsidP="00CC73B3">
      <w:r>
        <w:t>DQHAEQEIQKLDDEVKRMLCADADKPSLKLDMIDQIQRLGIAHRFASDIDHVLKQLSETCFACNNGDRDIDDLYTAALLFRLLRQQGYRVSDIFNKFKDPSGKFSEKHASDVRGLLSLYEASHLSVHGEDVLDQALSFSLTHLESVKEQLSPPLATQVRHALKQTIRKGVPRLEARQYISMYEAEPLHNEVLLSLAKLDFNRLQKQHQKELFDITRWWMGLDFKRKLPFARDRLVEGYFWIVGVHFEPELAVARRMMTKVIAVTSVLDDIYDVYGTYEELELFTQAIQRRWDIDCIHELPEYMQVFYKALINIYVEIEEILACTGKSYCLCYAVEAVRSMKRQARSYFAEAKWLHQQHKPTMDEYMSIALVSSGYPLLAVTSFVGMPDIVTKDDLDWLFNDPKILKASTIICRLMDDLATHKFEQSRGHVDSAVQCYMKQYGVTEQEAENNLRKQVNDSWKDINEECLRPTAVAMPLLVGILNLSRVMDVLYKDGGDHYTNPHIALKDYIHSVLIDPV</w:t>
      </w:r>
    </w:p>
    <w:p w:rsidR="00CC73B3" w:rsidRDefault="00CC73B3" w:rsidP="00CC73B3">
      <w:r>
        <w:t>&gt;EglobTPS028</w:t>
      </w:r>
    </w:p>
    <w:p w:rsidR="00CC73B3" w:rsidRDefault="00CC73B3" w:rsidP="00CC73B3">
      <w:r>
        <w:t>PDLQVSAIPRSSPNIGTDHVIERRSAGYHPSIWGDYFLKYAEEQIEELKGKVRKMLASVVDKPSQMLHLIDQIQRLGFDYHFEHEVDEQLEQIHKSYSQLHLEDFKVDDLHIVALIFRLLRQQGYNVSVGCTEIFNKFKDSEGNFRESLVTDARGLLSLYEACHLRCHGDSILDEALPFATTHLESIDESKVSTSLAKQVSHALEQPLRKGLPRLEARRYIPLYQEEPSHDEVLLALAKLDFDLLQEQHQKELGEITRFRWWKEIDVPRKFPFARDRIVELFFWISGIYFEPEFAMARNILTRVISLTSILDDIYDVYGTLEELALLTEAIQKYGIRTLSQTSEFDQFCIESRWDVDAMDGLPVYMQAYYKELLHLYEYIGNELATKERSYRLVYAKEVVSIIGTLYMKKLARAYFQEAKWFHTNYIPTLEEYMSLQLITTGYGMLATTSLVGMGDVVTKHALEWSVGDCKIVKAAQTISRLMDDIASHQFEQKRGHVVSAVELLMKYHGVSEQEAGEELQKGVIDSWKDINEEFLRPTAVPMPILTRMLNFSRVMDVLYSDGDNYTHSETKLKDYVMLLFVSPL</w:t>
      </w:r>
    </w:p>
    <w:p w:rsidR="00CC73B3" w:rsidRDefault="00CC73B3" w:rsidP="00CC73B3">
      <w:r>
        <w:t>&gt;EglobTPS029</w:t>
      </w:r>
    </w:p>
    <w:p w:rsidR="00CC73B3" w:rsidRDefault="00CC73B3" w:rsidP="00CC73B3">
      <w:r>
        <w:t>EHIERLKGEVRKMLTGAMDKPSQKLNLIDEIQRLGFAYHFEHEIDEQLEQIHRSYFEFHYGDNDDNLHTVAVLFRLLRQQGYNVSCEIFNRFKDSEGNFNKSIIADVQGMLSLFEACHLSYHGDDILNDALAFTISHLESIEKKKVSPNLVKQVSHALHQPIQKGLPRLEARRYIQFYQEEPLHNEVLLSLAKLDFNSLQEQHQKELGNLTRRWWKDINIEREFPFARDRLGELYVWMLGIYFEPKYEIARGIVTKMMVILSILDDIYDVYGTLEELELFTEAIERYRWDVDAKEGLPKCMQVFYKTLLDFYDEISNELARKGRSYRLFYAKEVVSMKIQVRAYLAEAKWFHHSHVPTMEEYMPIALISIGTQLTFVTAFLGMGDIVTKDAFDWLLSSDPRIVKASQVIGRLMNDIAGHKFEQERGHVASSVECFMKQYSVTEEEAKKELCKQVANAWKDINEELRRPTAVPMVLLMRIINLARATHAVYEDETDH</w:t>
      </w:r>
    </w:p>
    <w:p w:rsidR="00CC73B3" w:rsidRDefault="00CC73B3" w:rsidP="00CC73B3">
      <w:r>
        <w:t>&gt;EglobTPS031</w:t>
      </w:r>
    </w:p>
    <w:p w:rsidR="00CC73B3" w:rsidRDefault="00CC73B3" w:rsidP="00CC73B3">
      <w:r>
        <w:t>FHACFLKHCVIYLQKFKFLGRVEGQIEELKGEVKKMLIDAVDKPLPKLHLIDQIQRLGIEYHFEREVDEQLEQIHKSYSRLDHEDFKVDDLHTVALIFRLLRQHGYNISRCLISDVPGLLSLYEACHLRCHGDSILDEALPFATTHLESINESKVSTSLAK</w:t>
      </w:r>
      <w:r>
        <w:lastRenderedPageBreak/>
        <w:t>QVSHALKQPLRKGLPRLEASCYIPLYQEEHSHDEVLLTLAKLDFNLLQEQHQKELGKITWWKNIDVPRKFPFARDRIVGVFFWTTGIYFEPEFAMAREILTKVISLTSIMDDIYDVYGTPEELALLNEAIQKYRWDFDAMDGLPVYQYMQAYFKEFLQLYEYIGNQLAAKGKSYRLIYAKEVVMKKLVGAYFQEAKWFHTNYIPTLEEYMPLQLITTGYGMLSTTSLIGMGDVVTEHVLKWSVGDCKSVKATQTICRLMDDVSSHEFEQKRGHVVSAVELLMKYRGISEQEAAEELHKGVIDAWKDTNEEFLRPTAAPMSVLTRMLNFSRVIDVLYSDGDNYTHSNTKLKDYVTSLFINPLPM</w:t>
      </w:r>
    </w:p>
    <w:p w:rsidR="00CC73B3" w:rsidRDefault="00CC73B3" w:rsidP="00CC73B3">
      <w:r>
        <w:t>&gt;EglobTPS032</w:t>
      </w:r>
    </w:p>
    <w:p w:rsidR="00CC73B3" w:rsidRDefault="00CC73B3" w:rsidP="00CC73B3">
      <w:r>
        <w:t>IEELKGEVKKMLTDIMDKPLQKLHLIDQIQRLGIEYHFEREIDEQLEQIHKSYSRLDHEDFKVDDLHIVALIFRLMRQHGYNVSSEVFDKFKDSGGNFRESLISNVLGLLSLYEACHLRCHGDSILDEALPFATTHLESINESKVSTNLAKQVSHALKQPLRKGLPRLEARHYIPLYQEEPSHDEVLLTLAKLDFNLLQEQHQKELGKITWWKNIDVPRKFLFARDRLVELFFWTTGVYFEPEFAMARDILTKVISLTSIIDDVYDVYGTLEELALFNEAVQRWDVDAMDGLPEYMQALFKEFLQLYEYIGNELATKGRSYYLVYAKEVVSIRGKIYMKKLVSAYFQEAKWFHTNYIPTLEEYMSLQLITSGYEMLATTSLMGMGNVVTEHALKWSISDCKIGKAAQTIGRLMDDIVSHEFEQKRGHVVSAVELLIKYRGVSEQEAVEELQKRVIDAWKDTNEEFLRPTAVPMPILTRVLNLSRVVDVLYSDGDNYTHSETKLKDYVTSLFVNPLPM</w:t>
      </w:r>
    </w:p>
    <w:p w:rsidR="00CC73B3" w:rsidRDefault="00CC73B3" w:rsidP="00CC73B3">
      <w:r>
        <w:t>&gt;EglobTPS033</w:t>
      </w:r>
    </w:p>
    <w:p w:rsidR="00CC73B3" w:rsidRDefault="00CC73B3" w:rsidP="00CC73B3">
      <w:r>
        <w:t>SQVSATPCAPPNKGTGHVIERRSAGYHPSVWGDYFLKYDSPSDKLRKKLHLIDQIQRLGMEYHFEREIDEQLEQIHKSYSRLDHEDFKVDDLHIVALIFRLLRQHGYNISVFDKFKDSKGNFRESLISDVRGLLSLYEACHLRCHGDSILDEALPFATTHLESINESKVSASLAKQVSHALKQPLRKGLPRLEASCYIPLYQEEPSHDEVLLTLAKLDFNLLQEQHQKELGKITRFFARDRIVELFFWTTGIYFEPEFAMAREILTKVISLTSIMDDIYDVYGTLEELALLNDAIQTYRWDFDAMDGLPEYMQAYFKEFLQLYEYIGNQLAAKGRSYRLIYAKEVVSIIDKLYMKKLVGAYFQEAKWFHTNYIPTLEEYMPLQLITTGYGMLSTTSLIGMGDVVTEHVLKWSVGDCKSVKATQTICRLMDDVSSHEFEQKRGHVVSAVELLMKYRGISEQEAAEELHKGVIDAWKDTNEEFLRPTAVPMSVLTRMLNFSRVIDGLYSDGDNYTHSKTKLKDYVTSLFLNPL</w:t>
      </w:r>
    </w:p>
    <w:p w:rsidR="00CC73B3" w:rsidRDefault="00CC73B3" w:rsidP="00CC73B3">
      <w:r>
        <w:t>&gt;EglobTPS036</w:t>
      </w:r>
    </w:p>
    <w:p w:rsidR="00CC73B3" w:rsidRDefault="00CC73B3" w:rsidP="00CC73B3">
      <w:r>
        <w:t>VEEQIEKLKGNVRKVLAGVMDKPSQMLHLIDQIQRLGIDYHFEHEVDEQLEQINKSYSQLHLEDFKVDDLHMAALIFQLLRQQGYNVSVGCTEIFTKFEDSEGNFRESLVTDARGLLSLYEACHLRCHGDSILDEALLFATTHLESIDERKMSTSLLKQVSHALEQPLHKGLPRLEARHYISLYQVEPSHDEVLLTLAKLDFNLLQEQHLKELGKITWWKEIDVPRKFPFAREMIVELFFWISRIYFEPEFVMAKNILTKVISLTSILNDIYDVYSTLEELALLTEAIQKYGIRWDVDAMDGLPVYMQAYYKEFLQLYEYIGNELATKERSYYLVYAKEVVMKKLARAYFQEAKWFHTNYVPTLEEYMSLQLITIGYGMLATTSLVRMGDVVTEHALEWSIGDCKIVKVAQTIYRLMDDIASHQFEQKRGHVVSAVELLMKYHGVLEQEAREELQKGVIDAWKDINEEFLCLTAVPMPILTRMLNFSRVMDVYSNGDNYTHSETKLKYYVTLLFVSPLPM</w:t>
      </w:r>
    </w:p>
    <w:p w:rsidR="00CC73B3" w:rsidRDefault="00CC73B3" w:rsidP="00CC73B3">
      <w:r>
        <w:t>&gt;EglobTPS038</w:t>
      </w:r>
    </w:p>
    <w:p w:rsidR="00CC73B3" w:rsidRDefault="00CC73B3" w:rsidP="00CC73B3">
      <w:r>
        <w:t>EHIERLKEVRKMLMGAMDKPSQKLNLIDQIQRLGFAYHFEHEINERLEQIYKSYFEFHYGDNDDNLHTVAVLFLLQQQGYNVIFNRFKDSEGNFNKSSIAEVQGMLSLFEACHLSYHGDDILNDALAFIISHLESIEKKKVSPNLVKQVSHALHQPIQKGLPRLEARRYIQFYQEEPSHNEVLLSLAKLDFNSLQEQHQKELGNLTRRWWKDIDIEREFPFARDRLGELYVWMLGIYFEPVYKIARGIVTKMMVILSILDDIYHVYGTLEELELFTEAIERYDRWDVDAKEGLPKCMHVFYKTLLDFYDEIGNELARKGRSYMKIQVRAYLVEAKWFHHSQPMMEEYMPIALISICSQLTFVTAFLGMGDIVTKDAFDWLLSSDPRIVKEVVGQLMNDIAGHKFEQERGHVASSVECFMKQYSVTNGRSVGEIFLKYFEAVKTFPSV</w:t>
      </w:r>
    </w:p>
    <w:p w:rsidR="00CC73B3" w:rsidRDefault="00CC73B3" w:rsidP="00CC73B3">
      <w:r>
        <w:t>&gt;EglobTPS039</w:t>
      </w:r>
    </w:p>
    <w:p w:rsidR="00CC73B3" w:rsidRDefault="00CC73B3" w:rsidP="00CC73B3">
      <w:r>
        <w:lastRenderedPageBreak/>
        <w:t>SGVPFPSPAEETSPVAERRSAIFHPTIWTDYFLKYASDSTSTVEEQIKRLKGEVRKMLTGAMDKPSQKLNLIDRIQRLGLAYHFEHEIDEQLEQIHRSYFEFHCEDNNNNLHTIALLFRLLRQQGYNVSCGMCSNFLDEIFNRFKDNEGNFSKSIIADVQGLLSLYEACHLSYHGEDILNDVLTFTITHLESIDKRKSEPNLEKQVSHALHQPIQKGLPRLEARRYIQFYQEEPSHNEVLLSLAKLDFNSLQEQHRKELGNLAWWKDIDIEREFPFARDRLGELYIWNLGVHFEPEYEISRGILTKMMAILTILDDIYDVYGTIEELELFTEAIERYNRWDVDAKEGLPECMQVIYKILLNFYDEIGYELTRKGRSYRLFYAKEAVSHMKIQVRAYLAEAKWFHHSHVPTMEEYMPIALTTIGIQMALVASFLGMGDTVTKDVFDWLLFSDPKIVKALRVIGRLMNDIAGHKFEQERGHVASSVECFMKQYKVTEEEAKKELRKQVADAWKDINEELCRPTAIPRVLLMRIINLAGAIHAVYEDETDNFVNAGTNFKEFVTCLLVNP</w:t>
      </w:r>
    </w:p>
    <w:p w:rsidR="00CC73B3" w:rsidRDefault="00CC73B3" w:rsidP="00CC73B3">
      <w:r>
        <w:t>&gt;EglobTPS040</w:t>
      </w:r>
    </w:p>
    <w:p w:rsidR="00CC73B3" w:rsidRDefault="00CC73B3" w:rsidP="00CC73B3">
      <w:r>
        <w:t>EIFEKFKDSDGNFRESLTADILGILSLYEACHLRVHGEDVLDEALSFTVTHLESIDKNQVSPTLAKQLSHALKQPIYKGLPRLEARQYIPIYQEEPSHNEVLLSLAKLDFNLMQEQHQKELGHIARSLNLANNLQVVEGIRCCKNFPFARDRLVECYFWILGVYFEPEFILARKFMTKVIAMTSIIDDIYDVYGTLEELKLFTEAMERWSIDAIDGLPKYMQVCYKALLDVYDDTEKAIAENGTSYGLYHAKEAVRWSIDAIDGLPKYMQVCYKALLDVYDDTEKAIAENGTSYGLYHAKEAVMVKASTTICRLMDDIVSHQMVKASTTICRLMDDIVSHQGHVASAVECFVHQHGVTEQEAKDELWRRVVEAWKDVNEECLAPTAIPSRLLTLILNLTRVIDVLYTDEDNYTNAGTKLKNYVASLLIYPLPM</w:t>
      </w:r>
    </w:p>
    <w:p w:rsidR="00CC73B3" w:rsidRDefault="00CC73B3" w:rsidP="00CC73B3">
      <w:r>
        <w:t>&gt;EglobTPS041</w:t>
      </w:r>
    </w:p>
    <w:p w:rsidR="00CC73B3" w:rsidRDefault="00CC73B3" w:rsidP="00CC73B3">
      <w:r>
        <w:t>PQISAMPSPSPALETSHVAERRSGNFHPSIWGDYFLKYASDSERIERLKGEVKKMLTSAMDKLSQKLNLIDQIQRLGLAYHFEIEIEKELEQIHRSYFEHHCGDNDEDLHTTALLFRLLRQQGYDVSCGMEIFNKFKDNEGHFSKSLIADVRGLLSLFEACHVGFHSDDILNDALAFTVTHLESIDKEKVSRNLEKEVSHALSQPIHKGLSRLEARHYIQLYQEEPLHNEVLLSLARLDFNLLQKQHQKELGNITRLTRWWKDLDGERKFPFARDRLVELYFWMSGVYFEPKYEATREILTKMIVIVSIFDDMYDMYATLEEVEVFTEAIERYRWDVNAKDGLPKYMQVCYETLLDLYDEFGDKFTRKGQSYSLFYAKPIASTSIGCELLLGTSFLGMGDIVTKNDFDWLLYSDSKMVKASKVVARLMDDIAGHKEQERGHSPSSVECFMKQYRVTEEEAKEELRKQVVNAWKDMNEELRRSSAVPKLLRTRILNFAQVFDVVYNDEKDHYSHAGTKFKEHVTSLYVDPLPM</w:t>
      </w:r>
    </w:p>
    <w:p w:rsidR="00CC73B3" w:rsidRDefault="00CC73B3" w:rsidP="00CC73B3">
      <w:r>
        <w:t>&gt;EglobTPS042</w:t>
      </w:r>
    </w:p>
    <w:p w:rsidR="00CC73B3" w:rsidRDefault="00CC73B3" w:rsidP="00CC73B3">
      <w:r>
        <w:t>VEEQIEELKGVVRKMLAGVVDKPSQMLHLIDQIQRLGIDYHFEHEVDEQLEQIHKSYSQLHLEDFKVDDLHMVALIFRLLRQQGYNVSEIFNKFKDNEGNFWESLVTDARGLLSLYEACHLRCHGDSILDEALPFATTHLESIDESKVSTSLAKQVNHALEQPLPKGLPRLEARRYIPLYQEEPSHDEVLLTLAKLDFNLLQEQHQKELGEITRFWKEIDVPRKFPFARDRIVELFFWTSGIYFEPEFAMARNILTKVISLTSILDDIYDVYGTLEELALLTEAIQKYRWDVDAINGLPVYMQAYYKELLQLYEYIGNELATKERSYRLVYAMKKLARAYFQEAKWFHTNYVPALEEYMSLQLITTGYGMLATTSLVGMGDVVTEHALEWSIGDCKIVKAAQTICRLMDDIVSHQFEQKRGHVVSAVELLMKYHGVSEQEAGEELQKGVIDAWKDINEEFLRPTTVPMPILTRMLNFSRVMDVLYSDGDNYTHSETKLKDYVTLLFISPL</w:t>
      </w:r>
    </w:p>
    <w:p w:rsidR="00CC73B3" w:rsidRDefault="00CC73B3" w:rsidP="00CC73B3">
      <w:r>
        <w:t>&gt;EglobTPS043</w:t>
      </w:r>
    </w:p>
    <w:p w:rsidR="00CC73B3" w:rsidRDefault="00CC73B3" w:rsidP="00CC73B3">
      <w:r>
        <w:t>MSLPVSTIPSPSPAHETGQVAERRSGNFHPSIWGDYFLKYERIEKLKGEVRKMLTSAMDKPSQKLNLIDQIQRLGLAYHFEIEIDEQLEQIHRSYFEFHCGDNDSNLHTTALLFRLLRQHGYNIPCGMSFQFEIFNKFKDNEGNFSKSLIADVQGLLSLFEACHLGFHGDVILNDALAFTITLLESIDKGKVTGNLEKQVTHALNQPIHKGLPRVEARHYIQLYQEEPSHNEVLLSLAKLDFNLLQEQHQKELGNITRFMERESFRLPEIGLCFEPEYEATREILTKVMVIVSIFDDVYDIYATLEELELFTKAIERWAVDAKDGLPEYMQVCYKTLLDLYDEIGYEVTRKGQSYCLFYAKEVVMKNHMRTYLAQAKWFQQNYVPTMEEPIASLSIGCELLLGTSFLGMGDVVTKSYFDWLLLSDNKMVKASGVISRLMNDIAGHKVYKSYTIEQHSNGIYELRSKRLRTLSVNKKPLLVRILNFARVFHVVYNDEVDHYSHAGAKFKEFVTSLLVDPLPM</w:t>
      </w:r>
    </w:p>
    <w:p w:rsidR="00CC73B3" w:rsidRDefault="00CC73B3" w:rsidP="00CC73B3">
      <w:r>
        <w:lastRenderedPageBreak/>
        <w:t>&gt;EglobTPS044</w:t>
      </w:r>
    </w:p>
    <w:p w:rsidR="00CC73B3" w:rsidRDefault="00CC73B3" w:rsidP="00CC73B3">
      <w:r>
        <w:t>KERIEKLKGEVRKMLTSAMDKPSQKLNLIDQIQRSGLAYHFEIEIDELEQIHRSYFEFHCGDNDNNLHTTALLFRLLQHGYNIPCGMSFQFEIFNKFKDNEGNFSKSLITDVQGLLSLFEACHLGFHGDVILNDALAFTITLLESIDKGKVSGNLEKQVTHALNQPIHKGLPRVEARHYIQLYQEEPSHNEVLLSLAKLDFNLLQEQHQKELGNITRFNFMIARWWKDLDGERKFPFARNRLVELYFWMSGVYFEPEYEATREILTKVMVIVSIFDDVYDIYATLEELELFTKAIERWAVDAKDGLPEYMQVCMKNHMRTYLAQAKWFQQNYVPTMEEYLPIASLSIGCELLLGTSFLGMGDVVTKSYFDWLLLSDNKMVKASGVISRLMNDIAGHKFEQERGHTASSVECFMKQYRVTEQEAKDALRKQCPQATPCANSQVPKPLLVRILNFARVFHVVYNDEVDHYSHAGAKFKEFVTSLLVDPLPM</w:t>
      </w:r>
    </w:p>
    <w:p w:rsidR="00CC73B3" w:rsidRDefault="00CC73B3" w:rsidP="00CC73B3">
      <w:r>
        <w:t>&gt;EglobTPS045</w:t>
      </w:r>
    </w:p>
    <w:p w:rsidR="00CC73B3" w:rsidRDefault="00CC73B3" w:rsidP="00CC73B3">
      <w:r>
        <w:t>DQQAEQEIQKLKDEVKRMLCAHADKPSLKLDMIDQIQRLGIAYHFASEIDNVLKKLSQTYFVSNNGNYDNDDLYTVSLLFRLLRQQGCRISCDIFNKFKDTSGKFTEKHASDVRGLLSLYEASHLSVHGEDVLDQALSFSLKHLESIDKEQLSPPLAAQVQHALKQTIRRGVPRLEARRYISMYEAEPLHNKVLLSLAKLDFNHLQKQHQEELFDLAWWMGLDFKSKLPFARDRLVEGYFWILGVHFEPELAPVRRMMTKVIAMTSVLDDIYDVYGTYEELELFTRAVQRSDRWDIDCINELPEYMQVFYKALIDVYVEIGEKLACTGRSYGLDYAKEAVRMKRQARSYFAEAKWLHQQHKPTMDEYMSVALVSSGYPLLAITSFVGMQDIVTKDDLDWLFNDPKILKASTVICRLMDDLATHKFEQGREHADSAVQCYMKQYNVTEQEAENDLRKQVDDAWKDLNEESLCPTAVAKPLLMGILNLTRVMDVLYKDGGDHYTNPHIMLKDYIRSVLMDPV</w:t>
      </w:r>
    </w:p>
    <w:p w:rsidR="00CC73B3" w:rsidRDefault="00CC73B3" w:rsidP="00CC73B3">
      <w:r>
        <w:t>&gt;EglobTPS046</w:t>
      </w:r>
    </w:p>
    <w:p w:rsidR="00CC73B3" w:rsidRDefault="00CC73B3" w:rsidP="00CC73B3">
      <w:r>
        <w:t>IFNKFKDTSGKFGEKHASDIRGLLSLYEASHLSVHGEDVLDQALSFSLKHLESIDKEQLSPPLAAQVQHALKQTIHRGVPRLEARQYISMYEAEPLHNKVLLSLAKLDFNHLQKQHQKELFDLAWWMSLDFKNKLPFARDRLVEGYFWILGVHFEPELALVRRMMTKVIAMTSVLDDIYDVYGTYEELELFTRAVQRSDWYRTVLSIYIRMRWDIDCINELPEYMQVFYKALIDVYVEIGEKLASAGRSYGLDYAKEAVRMKRQDRSYFAEAKWLHRQHKPTMDEYMSVALVSSGYHLLAITSFVGMQDIVTKDDLDWLFNDPKILKASTVICRLMDDLATHKFEQGREHADSAVQCYMKQYNVTEREAENDLRKQVDDAWKDLNEECLCPTAVAKPLLMGILNLTRVMDVLYKDGGDHYTNPHIMLKDYIRSVLMDPV</w:t>
      </w:r>
    </w:p>
    <w:p w:rsidR="00CC73B3" w:rsidRDefault="00CC73B3" w:rsidP="00CC73B3">
      <w:r>
        <w:t>&gt;EglobTPS047</w:t>
      </w:r>
    </w:p>
    <w:p w:rsidR="00CC73B3" w:rsidRDefault="00CC73B3" w:rsidP="00CC73B3">
      <w:r>
        <w:t>DQQAEQEIQKLKDEVKWMLCAHADKPSLKPDMIDQIQRLGIAYHFASEIDNVLKKLSETYFVSNNGDHDNDDLYTVALLFRLLRQQGYRISCDIFNKFKDTSGKFGEKHASDIRGLLSLYEASHLSVHGEDVLDQALSFSLKHLESIDKEQLSPPLAAQVQHALKQTIHRGVPRLEARQYISMLHEAEPLHNKVLLSLAKLDFNHLQKQHQKELFDLAWWMGLDFKNKLPFARDRLVEGYFWILGVHFEPELALVRRMMTKVIAMTSVLDDIYDVYGTYEELELFTRAVQRSDRWDIDCINELPEYMQVFYKALIDVYVEIGEKLASAGRSYGLDYAKEAVRMKRQDRSYFAEAKWLHRQHKPTMDEYMSVALVSSGYHLLAITSFVGMQDIVTKDDLDWLFNDPKILKASTVICRLMDDLATHKFEQGREHADSAVQCYMKQYNVTEREAENDLRKQVDDAWKDLNEECLCPTAVAKPLLMGILNLTRVMDVLYKDGGDHYTNPHIMLKDYIRSVLMDPV</w:t>
      </w:r>
    </w:p>
    <w:p w:rsidR="00CC73B3" w:rsidRDefault="00CC73B3" w:rsidP="00CC73B3">
      <w:r>
        <w:t>&gt;EglobTPS048</w:t>
      </w:r>
    </w:p>
    <w:p w:rsidR="00CC73B3" w:rsidRDefault="00CC73B3" w:rsidP="00CC73B3">
      <w:r>
        <w:t>VSATPCAPPNKGTGHVIERRSAGYHPSVWGDYFLKYQIEELKGEVKKMLIDVVEKPLQKLHLIDQIQRLGIEYHFEREVDEQLEQIHKSYSRLDHEDFKVDDLHTVALIFRLLRQHGYNISEVFDKFKDSKGNFRESLTSDVHGLLSLYEACHLRCHGDSILDKALPFATTHLESSNKSKVSTSLAKQVSHALKQPLRKGLPRLEASRYIPLYQEEPSHDEVLLTLAKLDFNLLQEQHQKELGKITRFSNRWWKNIDVPRKFPFARDRIVELFFWTTGIYFEPEFAMARELLTKVISLTSIMDDIYDVYGTVEELALLNAAIQKYGIRWDVDAMDGLPEYMQTYFKEFLQLYEYIGNQLAAKGRLYRLIYAKEVVSIIDKLYMKKLVRAYFQEAKWFHTNYIPTLEEYMPLQLITTDYGMLATTSLVGMGDVVTEHVLKWSVSDCKSVKATQTICRLMDDVSSHEF</w:t>
      </w:r>
      <w:r>
        <w:lastRenderedPageBreak/>
        <w:t>EQKRGHVVSAVELLMKYHGVSEQEAGEELLKGVIDAWKDTNEEFLRPTAVPMSVLTRMLNFSRVIDVLYSDGDNYTHSKTKLKDYVTLLFVNPLP</w:t>
      </w:r>
    </w:p>
    <w:p w:rsidR="00CC73B3" w:rsidRDefault="00CC73B3" w:rsidP="00CC73B3">
      <w:r>
        <w:t>&gt;EglobTPS049</w:t>
      </w:r>
    </w:p>
    <w:p w:rsidR="00CC73B3" w:rsidRDefault="00CC73B3" w:rsidP="00CC73B3">
      <w:r>
        <w:t>SHGIAEERIERLKGEVGKMLTSAMYKPAEKLNLIDQIQRLGIAYHFELEIDKELEQIHRGYFEFHCDDNDNDLDTVALLFQLLRQRGYHVFHAPFGHTEIFNKFKDGDGNFGKSLIADVQGLLSLFEACHLRYHGDNLEDALAFTTTHLESIDKRKASLHLVKKVSHALNQPIHKGMSRLEARRYIPLYQEEPSHNEVLLSLAKLDFNLVQEQHRKELGNLTRRWWKGLDVQKKFPFARDRLVEMYVWWLGEYYEPEHEAAREILTKLISVTSIIDDIYDVYGTWEELELFTEAIERYNRWDVNAKDGLPEYMQECYKIVLDLYDEIGYEFDFCGTFPKYQVSRMKNQARAYLVEAKCFHQNHVPTMEEYMSIALPSAGIVSILAWSFLGMGDIVTKDVFDWLLFNDPKMVKAFTEEEAKEELRKQVTNAWKDINEELRGPT</w:t>
      </w:r>
    </w:p>
    <w:p w:rsidR="00CC73B3" w:rsidRDefault="00CC73B3" w:rsidP="00CC73B3">
      <w:r>
        <w:t>&gt;EglobTPS050</w:t>
      </w:r>
    </w:p>
    <w:p w:rsidR="00CC73B3" w:rsidRDefault="00CC73B3" w:rsidP="00CC73B3">
      <w:r>
        <w:t>EQERGHSPSSVECFMKQYRVTEEEAKEELRKQVVNAWKDMNEELRRSSAVPKLLRTRILNFAQVFDVVYNDEKDHYSHAGTKFKEHVTSLYVERIERLKGEVKKMLTSAMDKLLQKLNLIDQIQRLGLAYHFEIEIDKELEQIHRSYFEFHSGDNDDDLHMTALLFRLLRQQGYDVSCGMIFNKFKDNEGHFSKSLIADVRGLLSLFEACHVGFHGDDILNDALAFTVTHLESIDKGKVSRNLEKEVSHALSQPIHKGLSRLEARHYIQLYQEEPLHNEVLLSLARLDFNLLQKQHQKELGNITRRWWRDLDGERKFPFARDRLVELYFWMSGVYFEPKYEATREILTKMIVIVSIFDDMYDVYATLEEIEVFTEAIERYSWHSRWDVDAKDGLPKYMQVCYETLLDLYDEFGNKFTRKGQSYCLFYAKEVVSMKNHLKAYFAEAKWFHQNHMPTMEEYMPIASTSIGCELLLGTSFLGMGDIVTKNDFDWLLYSDSKMVKASKVVARLMDDIAGHKFEQERGHSPSSVECFMKQYRVTEEEAKEELRKQVVNAWKDMNEELRRSSAVPKLLRTRILNFAQVFDVVYNDEKDHYSHAGTKFKEHVTSLYVD</w:t>
      </w:r>
    </w:p>
    <w:p w:rsidR="00CC73B3" w:rsidRDefault="00CC73B3" w:rsidP="00CC73B3">
      <w:r>
        <w:t>&gt;EglobTPS051</w:t>
      </w:r>
    </w:p>
    <w:p w:rsidR="00CC73B3" w:rsidRDefault="00CC73B3" w:rsidP="00CC73B3">
      <w:r>
        <w:t>EEQIEGLKGEVRKMLTDAVNKPSQVLHLIDQIERLGIFYHFKREIDEQLEQIHKSYSQLVHGDFKGDDLHMIALIFRLLRQHNVSSGMFVFNKFKNSEGNFRESLITDVRGLLSLYEACHLRCSVFESLLQEKKKEFKLYESVKQKYFRFHSYLFNHRWWKDIDVATKFPFARDRIVELFFWISGAYFEPEFVEARDILTKVIALTSILDDMYDVYGTLEELVILTEAIERWDVDAMDGLPEYMQAWYKVLLDVYDVGNEVATKERSYHLTYAKEAVMKKQARVYFHEAKWFHTNYTPTLEEYMPLALLTTGYEMLGMGDVVTKHAFEWLLGDKILKASQIICRLMDDIFSHQFEQKRGHVASSVELFMKEHDVSEQETEKELRKRVVDAWKDINEAFLRPTAVPVPILFSIILNLSQVIHVLYSDGDNYTHSGTLLKDPVSHL</w:t>
      </w:r>
    </w:p>
    <w:p w:rsidR="00CC73B3" w:rsidRDefault="00CC73B3" w:rsidP="00CC73B3">
      <w:r>
        <w:t>&gt;EglobTPS058</w:t>
      </w:r>
    </w:p>
    <w:p w:rsidR="00CC73B3" w:rsidRDefault="00CC73B3" w:rsidP="00CC73B3">
      <w:r>
        <w:t>DQHAEQEIQKLDDEVKRMLCADADKPSLKLDMIDQIQRLGIAHRFASDIDHVLKQLSETCFVCNNGDRDIDDLYTAALLFRLLRQQGCRVSNIFNKFKDPSGKFSEKHASDVRGLLSLYEASHLSVHGEDVLDQALSFSLTHLRLEARRYISMYEAEPLHNEVLLSLAKLDFNRLQKQHQKELDITRRWWMGLDFKRKLPFARDRLVEGYFWILGVHFEPELAVARRMMTKVIAVTSVLDDIYDVYGTYEELELFTQAIQRRWDIDCIHELPEYMQVFYKALINIYVEIEEILACTGKSYCLCYAVEAVRSMKRQARYYFAEAKWLHQQHKPTMDEYMSIALVSSGYPLLAVTSFVGMPDIVTKEDLDWLFNDPKILKASTIICRLMDDLATHKFEQSRGHVDSAVQCYMKLYGVTEQEAENNLRKQVNDSWKDINEECLRPTAVAMPARVMDVLYKDGGDHYTNPHIALKDYIHSVLIDPV</w:t>
      </w:r>
    </w:p>
    <w:p w:rsidR="00CC73B3" w:rsidRDefault="00CC73B3" w:rsidP="00CC73B3">
      <w:r>
        <w:t>&gt;EglobTPS059</w:t>
      </w:r>
    </w:p>
    <w:p w:rsidR="00CC73B3" w:rsidRDefault="00CC73B3" w:rsidP="00CC73B3">
      <w:r>
        <w:t>DALTFTITHLESIDKRKVSPNLEKQVSHALNHPIRKGLPRLEARHYIQFYQEEPSHNEVLLSLAKLDFNSLQGQHQKELGNLTRFRWWKDLDIKREFPFTRDRLAELYVWMLGVHFEPDYEIARGIVTKMMVIISILDDIYDVYGTLEELEIFTEAIERYRWDVDAIEGLPECMQVIYKIIFELYDEIGYELTRKGRSYRLFYAKEAVSHMKIQVRAYLVEAKWFHKSHIPTMEEY</w:t>
      </w:r>
      <w:r>
        <w:lastRenderedPageBreak/>
        <w:t>MPIASTTIGNQMAFVASFLGMRDIVTKDTFDLLLSSNHKIVKASKVIGRLMNDIAGHKFEQERGHVASSVECFMKQYKVTEEEAKKEIRKLVADAWKDINEELRHPTAVPMVVLMRIVNLAGAIHAVYEDETDHYVNAGTNFKEFVTCLLVNP</w:t>
      </w:r>
    </w:p>
    <w:p w:rsidR="00CC73B3" w:rsidRDefault="00CC73B3" w:rsidP="00CC73B3">
      <w:r>
        <w:t>&gt;EglobTPS060</w:t>
      </w:r>
    </w:p>
    <w:p w:rsidR="00CC73B3" w:rsidRDefault="00CC73B3" w:rsidP="00CC73B3">
      <w:r>
        <w:t>ERIERLEGEVKKMWIGAMDKPSQNLIDHIQRLEFAYHFEHEIDEQLEQNHRSYFEFHYDDNNGNLHTIANRFKDSKGNFSKCITDVQGMLSLFEACHLSYHGNDILNGALAFTITHLESIKKKKVTPNLKKQVSHALHQPIQKGLPRLEARLYIQFYQVEPLHNEVLLSLAKLDFNSLQEQRQKELGNLTRRWWKDIDMEMEFPFARDRLGEVHVWMLGIDFEPVYEITRGMVTKMMVILYILDDIYDVYGILEELELFTKAIERRWDVDAKEVLPKCMQVFYKTLLDFYDELGNELTRKERSYRIMKIQVSMYLAEAKWCHQNHIPTMEEYIPVGLISNGSQLVFVTAFLVMGDIVTKDTFDWLLSGDPKIVKASQVIGWLMNDIAGHKFEDRGHVASLMEGFTEYRVMEEVAKKELCKKSGQCWTDIKEELPRLIAVPMVLLMRIINLARAMHVVYEDETNHYVNAGT</w:t>
      </w:r>
    </w:p>
    <w:p w:rsidR="00CC73B3" w:rsidRDefault="00CC73B3" w:rsidP="00CC73B3">
      <w:r>
        <w:t>&gt;EglobTPS062</w:t>
      </w:r>
    </w:p>
    <w:p w:rsidR="00CC73B3" w:rsidRDefault="00CC73B3" w:rsidP="00CC73B3">
      <w:r>
        <w:t>MALPVLCPTFLPSTICHNQPSLLSFRHLRFAQFVTCASKIEDQEIVRRSANWQPSVWDYDFVQSLSVDYTEDKHMEQVQRLKEEVRGLFDREINQVAKLEFIDVVQRLGLGYHFEMEIKNALSSIYNNTEDAQISDNLYATSLRFRLLRQHGYNVPQGACQDVFQRFMSKMGTFNELLHEDVKGLLGLYEASFHGLEGETILDEGWNFASKHLNDLNLDKVPTNIASHVSHALDMPIHWRPNRLEARWFMDMYGKQQDMIPSLLRLAKIDFNLVQSIHRKEVSNLARYRWWVELGANKMTFSRDRLVENYFWSCIFVFEPQYTAFRELSTRIGCMVSLIDDIYDIYGTPEELELLTDFDYFSRWDITNIDKLPPTIRDGFMVLYNTTNELGYWTMRERGINPIPYLRKLVISTCWADECKAYMKEVYWYNKGIKPTLKEYMDVGVDSIGGLILLLDSYFLTTDKLTEEGLDYVSKIPGVMHSSAKILRFNDDLSTSSHELARGDNSKALECYMNETGASEEAAREHIKHLVRETWKKMNKEVFEDYPFSGFGPFLSACLNLARASHCFYDYGDGHGLPGHQTKDHVVSTIFESVPLD</w:t>
      </w:r>
    </w:p>
    <w:p w:rsidR="00CC73B3" w:rsidRDefault="00CC73B3" w:rsidP="00CC73B3">
      <w:r>
        <w:t>&gt;EglobTPS063</w:t>
      </w:r>
    </w:p>
    <w:p w:rsidR="00CC73B3" w:rsidRDefault="00CC73B3" w:rsidP="00CC73B3">
      <w:r>
        <w:t>MALPALFTSFVPSSISHNQPSLLSFRHPRVTCAVTIENPEIVRRSANWKPTVWDYEFLQSLRVDYTEDKYAEQVQRLKEEIRGLFNREMNQVAKLEFIDTVQRLGLGYHFEMETKNALSSIYDNTGYAQLLNDLHAVSLGFRLLRQHGYKIPQGIDVFQQFMNKTGTFNESLNKDVRGLLSLYEASFHGLEGETILDEARNFASKHLKDLNLDKVPTMLASYVRHALDMPIHWRPNRLEARWFMDMYEKQQDMIPSLLRLAKLDFNLVQSVHKKEVSNMARYRWWVELGANKMTFFRDRLVEHYFWCCAMVFEPQYTAYREMTTKLTCMVTLIDDVYDVYGTQEELELLTDFLVRWDITEIDKLPPIIRDSYMALYNTTNEIGYWTMRELGINTIPYMQKVWADECKAYIKEVHWYNKGIKPTLKEYMDNAVDSIGGLIMLLGSYFLTTDQSLITCRKFRVSCIALPRSFDSTMISVPHRYELARGDNFKALECYMNETGASEEATREHVKKMVHETWKRMNKDVFEDYPYSGFGPFLGACLNLARASQCFYQYGDGHSLPDNETKDHLVRALFDPVPLD</w:t>
      </w:r>
    </w:p>
    <w:p w:rsidR="00CC73B3" w:rsidRDefault="00CC73B3" w:rsidP="00CC73B3">
      <w:r>
        <w:t>&gt;EglobTPS064</w:t>
      </w:r>
    </w:p>
    <w:p w:rsidR="00CC73B3" w:rsidRDefault="00CC73B3" w:rsidP="00CC73B3">
      <w:r>
        <w:t>MVLPALFTSFVPSPISHNQPSLLSFRHPRCSSSSFSSGAKSVTCAMTIENPEIARRSANWKPNVWDYEFLSLIVDYTEDKYAEQVQRLKEEIRGLFNREMNQVAKLEFIDAVQRLGLGYHFETETKKNALSSIYDNAGYAQLLNDLHAVSLGFRLLRQHGYKISQGIDVFQQFMNKTGTFNESLNKDVRGLLSLYEASFHGLESETILDEVRNFASKHLKDLNLDKVPAMLASYVRHALDMPIHWRPNRLEARWFMDMYEKQQDMIPSLLRLAKLDFNLVQSVHKKEVSNMARWWVELAANKMTFFRDRLVEHYFWTCAMVFEPQYTAYREMTTKLTCMVTLIDGVYDVYGTQEELELLTDFLVDILSRWGIIEINKLPPTIRDSMALYNTINEIGYWTMRELGINTIPYMQKVDECKEYIKEVHWYNKGIKPTLKEYMDNAVDSIEGLIMLLGSYFLTTDKLTEEGLGYVSKIPSVMHCSAKILRLNNDLSTSSSHELARGDNFKALECYMKETGASEEATHEYVRQMVHETWKRMYPYSGFGPFLGACLNLARASQCFYQYGDGHGLPDNETKDHLVRALFDPVPLD</w:t>
      </w:r>
    </w:p>
    <w:p w:rsidR="00CC73B3" w:rsidRDefault="00CC73B3" w:rsidP="00CC73B3">
      <w:r>
        <w:t>&gt;EglobTPS065</w:t>
      </w:r>
    </w:p>
    <w:p w:rsidR="00CC73B3" w:rsidRDefault="00CC73B3" w:rsidP="00CC73B3">
      <w:r>
        <w:lastRenderedPageBreak/>
        <w:t>MALPVLCPSILPSTIFHNQPSLLSFRHLHSSFSCSANWEPSVWDYGVVQSLSVDYEDKYMEQVQRLKEEVRGLFDREINQVAKLEFIDVVQRLGLGYHFETEIKNALSSIYNNTEDAQVSDNLYVASLRFLLRQHGYNIPQGTCQDVFQRFMSKMGTFNESLHEDVKGLLGLYEASFHGLEGETILDEGWKFASKHLKDLNLNEVPTNIASNVSHALDMPIHWRPNRLEARWFMDMYGKQQDTIHSLLQLAKIDFNLVQSIHRKEVSNLARYRWWVELGANKMTFFRDRLVENYFWSCIFVFEPQYTAFRELNTRIGCLDTTLIDDVYDIYGTPEELELLTDFILRWADECKAYMKEVYWYNKGIKPTLKEYMDVAVDSIGGLILMLDSYFLTTDEVTEEGLDYEIPGVMHSSARILRFNDDLSTSSHELARGDNSKALECYMNETGASEEAAREHIKHLVRETWKKMNKEVFEDYPFSGFKPFLGSCMNLARASHCFYDYGDGHGLPGHQTKDHLVSTIFESVPLD</w:t>
      </w:r>
    </w:p>
    <w:p w:rsidR="00CC73B3" w:rsidRDefault="00CC73B3" w:rsidP="00CC73B3">
      <w:r>
        <w:t>&gt;EglobTPS066</w:t>
      </w:r>
    </w:p>
    <w:p w:rsidR="00CC73B3" w:rsidRDefault="00CC73B3" w:rsidP="00CC73B3">
      <w:r>
        <w:t>MALPALFTSFVPYSISHNQPSLLSFRHPRCSSSSFSSGAKSVTCAVTIENPEIVRRSANWKPNVWDYEFLQSLRVDYTEDKYAEQVPRLKEEIGGLFNREMNQVAKLEFIDAVQRLGLGYHFETEIKNALSSIYDNAGYAQLLNDLHAVSLGFRLLRQHGYKISQGIDVFQQFMNKTGTFNKSLNKDTRGFLGLYEASFHGLEGETILDEARNFASKHLKDLNLDKVPAMLASYVSHALDMPIHWRPNRLEARWFMDMYEKQQDMILSLLRLAKLDFNLVQSVHKKEVSNMARYRWWVELGANKMTFFRDRLVEHYFWTCAMVFEPQYTAYREMTTKLTCMVTLIDDVYDVYGTQEELELLTDFLVRDILSRWDITEIDKLPPTIRDSYMALYNTTNEIGYWTMRELGINTIPYMQKVWADECKAYIKEVHWYNKGIKPTLKEYMDNAVDSIGGLIMLLGSYFLTTDKLTEDGLDYVSKIPSVMHCSAKILRLNNDLSTSSYELARGDNFKALECYMNETGASEEAAREHVRQMVHETWKRMNKDVFEDYPYSGFGPFLGACLNLARASQCFYQYGDGHGLPDNETKDHLVRALFDPVPLD</w:t>
      </w:r>
    </w:p>
    <w:p w:rsidR="00CC73B3" w:rsidRDefault="00CC73B3" w:rsidP="00CC73B3">
      <w:r>
        <w:t>&gt;EglobTPS068</w:t>
      </w:r>
    </w:p>
    <w:p w:rsidR="00CC73B3" w:rsidRDefault="00CC73B3" w:rsidP="00CC73B3">
      <w:r>
        <w:t>MALPALFTSLVPSSISHNQPSLLSFRHPRCSSSSFSSGAKLVTCAVTIENPKIVRRLANWKPNVWDYEFLQSFGVDYEDKYAEQVQRLKEEIRGLFNREMNQVAKLEFIDAVQRLGLGYCFETEIKNALSSIYDNTGYAQLLNDLHVVSLGFRLLRQHGYKISQGIDVFQQFMNKTGTFNESLNKDVRGLLGLYEASFHGLEGETILDEARNFASKHLKDLNLDKVDVFQQFMNKTGTFNESLNKDVRGLLGLYEASFHGLEGETILDEARNFASKHLKDLNLDKVVSNMARYRWWVELGTNKMTFFRDRLVEHYFWCCAMVVEPQYTAYREMTTKLTCMVTLIDDVYDVYGTQEELELLTNFLVRDITEIDKLPPIIRDSYMALYNMTNEIGYWTMRELGINTIPYLQKVNKGIKPTLKEYMDNAVDSIGGLIMLLGSYFLTTDKLTEEGLDYVSKIPSVMHCSAKILRLNNDLSTSYELAGDNFKALECYMNETGASKEAMREHVRQMVHKTWKRMNKDVFEDYPPSGFGPFLGACLNLAQASQCFYQYEDGHSLPDNETKDHLVRALFDPVPLD</w:t>
      </w:r>
    </w:p>
    <w:p w:rsidR="00CC73B3" w:rsidRDefault="00CC73B3" w:rsidP="00CC73B3">
      <w:r>
        <w:t>&gt;EglobTPS069</w:t>
      </w:r>
    </w:p>
    <w:p w:rsidR="00CC73B3" w:rsidRDefault="00CC73B3" w:rsidP="00CC73B3">
      <w:r>
        <w:t>ASSGAQFVTCASKIEDQEIARRSANWEPSVWDYGVVQSLSVDYTEDKYMEQVQRLKEEVRGLFDKLEFIDVVQRLGLGYHFETEIKNALSSIYNNTEDAQVSSNLYAASLRFRLLRQHGYNIPQDVFQRFMSKMGTFNESLHEDVKGLLGLYEASFHGLEGETILDEGWKFASKHLKDLNLNEVPTNIASNVSHALDMPIHWRPNRLEARWFMDMYGKQQDMIPSLLRLAKIDFNLVQSIHRKEVSNLARYRWWVELGANKMTFFRDRLVENYFWSCIFVFEPQYTAFRELNTRIGCLVTLIDDVYDIYGTPEELELLTDFILRWDITNIDKLPPTIRDSFMVLYNTTNEVGYWTMRERGINPIPYLRKVWADECKAYMKEVYWYNKGIKPTLKEYMDVAVDSIGGLILMLDSYFLTTDEVTEEGLDYVSKIPGVMHSSARILRFNDDLSTSSHELARGDNSKALECYMNETGASEEAAREHIKHLVRETWKKMNKEVFEDYPFSGFKPFLGSCMNMARASHCFYDYGDGHGLPGHQTKDHLVSTIFESVPLD</w:t>
      </w:r>
    </w:p>
    <w:p w:rsidR="00CC73B3" w:rsidRDefault="00CC73B3" w:rsidP="00CC73B3">
      <w:r>
        <w:t>&gt;EglobTPS071</w:t>
      </w:r>
    </w:p>
    <w:p w:rsidR="00CC73B3" w:rsidRDefault="00CC73B3" w:rsidP="00CC73B3">
      <w:r>
        <w:t>MALPALSTSFLPSSIHHNQPSLLFFRHLCSSSSASTSSTSFGAQFVTCTLKIEAQEIGRRSANWQPNVFDYDFLQSLNVDYTEDKYSEEAQRLKKEVKGLFNKDMNLVAKLEFIDLVQRLGLGYQFEMEIKNALSSIYNNAEDAQLLDDLYAISLRFRLLRQHGFNILQDVFQRFMSKSGTFNESLNEDVKGLLGLYEASFHVLEGETILDEAWTFASKHLKDLNLNKIPTNLATHVDHALEMPIHWRPNRLEARWFIDMCEKQQDMIPSLLRLAKLDFNSVQSIYRKEVSTLARYRWWVELGANKMTFCRDRLMENYFWSMIMVFEPQHTAFREMNGKIASMVTLIDDVYDVYGTPEELELLTDFIVRFWDITDIDRLPPIIRD</w:t>
      </w:r>
      <w:r>
        <w:lastRenderedPageBreak/>
        <w:t>SFMALYNTTNEIGYWTMRERGINAIPHLQKWAEECKAYLKEVHWCSKGIKPTLKEYMDVATYSTGGLVMLLASYFLTTDKLTEEGLNYVSEIPSIMHSSCEMLRLINDFSTSSYELARGDNLKALECYMNETGASEEAAREHIMHKVREGWKLMNRAMFEDYPIPGLRPFLGACLNQARVSHTFYRYGDGFGRPDNDTKDYLASAIYKPVPLD</w:t>
      </w:r>
    </w:p>
    <w:p w:rsidR="00CC73B3" w:rsidRDefault="00CC73B3" w:rsidP="00CC73B3">
      <w:r>
        <w:t>&gt;EglobTPS073</w:t>
      </w:r>
    </w:p>
    <w:p w:rsidR="00CC73B3" w:rsidRDefault="00CC73B3" w:rsidP="00CC73B3">
      <w:r>
        <w:t>MALPALFTSFVPSSISHNQPSLLSFRHPRCXSSSFSSGAKSCAVTIENPEIVRRSANWKPNVWDYEFLQSLRVDYTEDKYAEQVQRLKEEIKGLFNREMNQVAKLEFIDVVQRLGLGYHFEKEIKNALSSIYDNTGYAQLLNDLYAISLGFRLLRQHGYNIRQGIDVFQQFMNKTGTFNESLNKDVKGLLGLYEASFHGLEGETMLDEARNFASKHLKDLNLDKVPTMLASYVSHTLDIPIHWRPNKLEARWFMDMYEKHQDMIPSLLRLAKLDFNLVQSVHKKEVSNMARYRWWVELGANKMTFFRDRLVEHYFWNCTMVFEPQYTAYREIVYDVYGTLEELELLTDFLVRWDITEIDKLPPTIRDSYMALYNTTNEIGYWTMRELGINTIPYMRKVWADECKAYIKEAHWYNKGMKPTLKEYMDNAVDSIGGSIMLLGSYFLTTDKLTEEGLDYVSKIPSVMHCSAKILRLNNDLSTSSYELARGDNFKALECYMNETGASEEAAREHVKQMVHETWKRMNKDVFEDYPARAF</w:t>
      </w:r>
    </w:p>
    <w:p w:rsidR="00CC73B3" w:rsidRDefault="00CC73B3" w:rsidP="00CC73B3">
      <w:r>
        <w:t>&gt;EglobTPS075</w:t>
      </w:r>
    </w:p>
    <w:p w:rsidR="00CC73B3" w:rsidRDefault="00CC73B3" w:rsidP="00CC73B3">
      <w:r>
        <w:t>FTSFVPSSIRHNQPSLLSFRHPRCSFSNPEIVRRSANWKPNVWDYEFLQSLRVDYTEDKYAGQVQRLKEEIRGLFNREMNQVAKLEFIDAVQRLGLGYHFETEIKNALSSIYDNTRYAQLLNDLHAVSLGFRLLRQHGYKIPQDVFQQFMNKTGTFNKSLNKDVRGLLGLYEASFHGLEGETILDEARSFASKHLKDLNLDKVPAMLASYVSHALDIPLHWRPNRLEARWFMDMYEKQQDMIPSLLRLAKLDFNLVQSVHKKEVSNMARYRWWVELGANKMTFFRDRLVEHYFWNCTMVFEPQYTAYREMTTKLACMVTLMHSMKPTLKEYMDNAVDSIGGLIMLLGSYFLTTDQLTGEGKALECYLTEIGASEEAAREHVKQMVHKTWKRMNKDVFEDYPYSGLGPFLDACLNFARASQCFYQYGDGHGLPDKETKDHLVRALFDPVPLD</w:t>
      </w:r>
    </w:p>
    <w:p w:rsidR="00CC73B3" w:rsidRDefault="00CC73B3" w:rsidP="00CC73B3">
      <w:r>
        <w:t>&gt;EglobTPS076</w:t>
      </w:r>
    </w:p>
    <w:p w:rsidR="00CC73B3" w:rsidRDefault="00CC73B3" w:rsidP="00CC73B3">
      <w:r>
        <w:t>SIHHNQPSLLFFRHLCSSSSSGAQFLTCTLKIEAQEIGRRSANWQPSVWDYDFVQSLGVDYDKYSEEAQRLKKEVKGLFDKDMNLVAKLEFIDVVQRLGLGYQFETEIKNALSSIYNNTEVAQLSDDLDAVSLRFRLLRQHGFNVSQDVFQRFMSKSGTFNESLNEHVKGLLGLYEASFHVLEGETILDEAWTFASKHLKDLNLDEIPTNLVSHVDHALEMPIHWRPNRLEARWFIDMCEKQQDMIPSLLQLAKLDFNLVQSIYRKEVSSLARYTINLAARWWVDLGANKMTFCRDRLVENYFWSSIMVFEPQHTAFREMNGKIASMVTLIDDVYDVYGTLEELELLTDFIVRFWDITDIDRLPPTIRDSFMALYNTTNEIGYWTMRERGINPIPHLQKVVISTCWANECKAYLKEVQWCSKGIKPTLEEYMDVATYSAGGLVMLLASYFLTTDELTEEGLNYVSKIPSIMHCSSKMLRLINDFSTSSYELARGDNLKALECYMNETGTSEEAAREHIMHMVREAWKWMNRAVFEDYPIPGLRPFLGACLNLARVSHTFYRYGDGFGLPNNDTKDYLVSAIYKHVPLD</w:t>
      </w:r>
    </w:p>
    <w:p w:rsidR="00CC73B3" w:rsidRDefault="00CC73B3" w:rsidP="00CC73B3">
      <w:r>
        <w:t>&gt;EglobTPS077</w:t>
      </w:r>
    </w:p>
    <w:p w:rsidR="00CC73B3" w:rsidRDefault="00CC73B3" w:rsidP="00CC73B3">
      <w:r>
        <w:t>EERYMERVENMKEEVKDFICSEMPQVEKLEHIDAVQRLGLGYHFEVEIKKALQTIINGKTNRSGAFDDDLPATALLFRLLRQNGFNVEQGIFERFMTEDVSNFKESLREDVQGLLSLYEASFCGFKGEAIIDEAKIFSSTCLENLKGDHIWAKKIDRALDMPVHWRPNRLEARWFMDMYEEDQCDRSNPILLDLAKLDFNIVQSVYRDEVSKLARRWWVNLGLNKMDFCRDRLMEHYLWNALMVYEPQFGAFREMSTKITCMITLMDDVYDVFGSWEELQLLTKFIWDISQIDKLPLTIRTCFLAMYNTTNEVGYWTMKEQGFNIIPYLHKLWVNQGKTWLEEAKWYHEGHKPTLKEYLNASVTSIGGHLVLLCSYFTTSDKLSKEILEYLCNIPNVMYCSSLILRLTNDLSTSSDELVRGDNFKSLHCYMNETGASEEATRQHIKSLVQDAWKQMNEDAFCYNPCPGPFRGACLNLARASQLFYQYGDGHGIPDRETKDN</w:t>
      </w:r>
    </w:p>
    <w:p w:rsidR="00CC73B3" w:rsidRDefault="00CC73B3" w:rsidP="00CC73B3">
      <w:r>
        <w:t>&gt;EglobTPS078</w:t>
      </w:r>
    </w:p>
    <w:p w:rsidR="00CC73B3" w:rsidRDefault="00CC73B3" w:rsidP="00CC73B3">
      <w:r>
        <w:lastRenderedPageBreak/>
        <w:t>RPSVLLFKFPRPTPSYSIADVATTAGIWCISCIDPNTNEQSPVARRSANYMPSVWDYDILKSPSADFAEERCTEPVQRMKEEVKDTLERENHLLAKLELIDAIQRLGLQYHFENDIKRALQVIRDDSNDACFSNDLHSTALRFRLLRQHGYDLSQGIDAFQRFINKTGTFEESLKKDVKGLLGLYEASFHGLEGENILDEAQDFASKHLKNLNLNEIPTCLAKQVLHALDMPIRWRPNRLEARWFMDMYGKQQDMIPSLLRLGKLDFNLVQTIHRKEVSNLARYRWWVELGANKMTFSRDRLVENYFWSCLMVFEPQYTAYREMTTKIGCMVTLIDDVYDVYGTLEELVLLTDFIVRFWDITDIDNLPPTIRDSFMALYNTTNEIGHWTMREQGINPIPYMRKWADECRAYIKEVHWYNEGIKPTLKEYMSNAVDSIGGLIMLLHSYFLTTDNLTKEGLDYVSKIPRIMHCSAKILRLNDDLGTSSYELARGDNFKALECYMNETGASTEAAQQHIKHLVRETWKTMNKDACEDYPFPGFKPFLGACLNLARASQCFYQYGDGHGLPGHETRDHIVSTLFKPVPLD</w:t>
      </w:r>
    </w:p>
    <w:p w:rsidR="00CC73B3" w:rsidRDefault="00CC73B3" w:rsidP="00CC73B3">
      <w:r>
        <w:t>&gt;EglobTPS081</w:t>
      </w:r>
    </w:p>
    <w:p w:rsidR="00CC73B3" w:rsidRDefault="00CC73B3" w:rsidP="00CC73B3">
      <w:r>
        <w:t>MALPALLTNFLPSSIRPNQHSFLLVSRPCSSFSSPSAISSGARFAKCSLTIEDQDTARRSANWKPSVWDYGSVQSLNTDFEDKYTEQVQRLKEEVKGLFHREINQVAKLEFIDVVQRLGLGYHFETDIKNALSSIYNNTEDAQLSDDLYAVSLRFRLLRQHGYNLQQDVFQRFMNKMGTFNESLKEDVRGLLSLYEASFHGLEGETIVDEAWNFASKHLKDLNLDDVPANLASNVSHALDMPIHWRPNRLEARWFMDTYEKQQDKIPCLLRFAKVDFNIVQSIHKKEVSNMARYRWWVELGANKMTFFRDRLVEHYFWCCAMVFEPQYTEFREMTTKLTCMVTLIDDVYDVYGTLEELEVLTDFIVRFWDITDVDKLPLKIRACFLALYNTTNEIGYWMMRERGINPIPHMRKVVISTCWADECKAYIKEARWYNKGIKPTLDEYVDNGVTSIGGLIMLLGSYFLTTDKPTEEGLDYVSNIPSVMHCSAKILRLNNDYELARGDNFKALECHMNETGASEEATREHIKHLVRKTWKRMNRDVFEDYPYSGFGPFLGACLNLARASQCFYQYGDGHGLPDHETKAHIVSSLFDPVPLD</w:t>
      </w:r>
    </w:p>
    <w:p w:rsidR="00CC73B3" w:rsidRDefault="00CC73B3" w:rsidP="00CC73B3">
      <w:r>
        <w:t>&gt;EglobTPS082</w:t>
      </w:r>
    </w:p>
    <w:p w:rsidR="00CC73B3" w:rsidRDefault="00CC73B3" w:rsidP="00CC73B3">
      <w:r>
        <w:t>MALPAVSTSFPPSSIHHNQPSLLFFRNLRSSSSVATSSNSSGAQFVTCASKIEVQEIGRRPANWQPSVWDYDFVQSLSVDYTEDKYSEEVQRLKKEVKGLFDKEMNQVAKLEFIDMVQRLGLGYQFKMEIKNALSSIYTEDAQFSDDLEAVSLRFRLLKQHGYNIPQDVFQRFMSKTDTFNESLNEDVKGLLGLYEASFHGLEGETILDEAWTFASKHLKDLNLDEIPTNLVSHVSHALDMPIHWRPNRWFINMYEKQQDMIPSLLRLAKLDFNLVQSIYRMEVSHLARYRWWVELGANKMTFCRDRLVESYFWSNTMVFEPQHTAVREMNGKIASMVVLIDDVYDIYGTPEELELLTDFIVRFWDITNIDSLPPTIRDSFMALYNTTNEIGYWIMRERGINPIPYLQKVWANECKAFLKEVHWCSNGIKPTLKEYMDVATYSAGGLVLLLASYFLTTDKLTKEGLDYVSKIPSIMHCSSKMLRLINDFSTSSYEVARGDNLNALECYMNETGASEEAAREHITHMVREAWKWMNRAVFEDYPIPGIGPFLGACLNLARVCHTFYRYGDGFGHPSNDTKDYLVSAIYEPVPLD</w:t>
      </w:r>
    </w:p>
    <w:p w:rsidR="00CC73B3" w:rsidRDefault="00CC73B3" w:rsidP="00CC73B3">
      <w:r>
        <w:t>&gt;EglobTPS083</w:t>
      </w:r>
    </w:p>
    <w:p w:rsidR="00CC73B3" w:rsidRDefault="00CC73B3" w:rsidP="00CC73B3">
      <w:r>
        <w:t>SNKYDSILQKEGIKERMEGLVEEVKPMLSEAVDSLAKLELIDCMTKLGLSNLFENEMKEALETVASIHNGVFTMEEHLYASALRFRLLRQHGHIVSQSEFNRSNGEDVKTMIELLEASHLALEGENILHEAKAFSTGILRERVSSLDGRLFKRTVHALELPLHWRVQWFDIKWQISLYEQREDKQSNLLELAKLNFNTVQATHQRDLREISRRWWRDLGLMEHVDFTRDRLVESFLCALGLSQETRLSSLRKSLTKVVILILVIDDVYDLYGSLEELECFTSAIWDSEQIQQLPECMKVCFRALNDVIHEIAYDIGKDEDWHRVLPHLAKAWADFCKALLTEAKWDNMGYTPSTIEEYLSNAWTSSSGPLIMSHASFFVGHMNLEDVADLLERNKDLIYNVSMIIRLCNDLGTSAERDRGDAPSSVVCYMQEANVPEDVARKHIKELINQAWKSINAHCFGNVETPFVRTFIDVTVNASRVAHMLYQFGDGFGVQDGDIRRQILSAVIHPIALN</w:t>
      </w:r>
    </w:p>
    <w:p w:rsidR="00CC73B3" w:rsidRDefault="00CC73B3" w:rsidP="00CC73B3">
      <w:r>
        <w:t>&gt;EglobTPS084</w:t>
      </w:r>
    </w:p>
    <w:p w:rsidR="00CC73B3" w:rsidRDefault="00CC73B3" w:rsidP="00CC73B3">
      <w:r>
        <w:t>MEYGTQQAQFKPCQANLPEVVGTMNQRRTANYKPNIWNYDFLQSLSSKHDSNKYDSILQKEGIKERIEGLVEEVKRILSEVVDSLAKLELIDSMTKLGLSNLFENEMKEALETVASINNDIFNMEDHLYANALWFRLLRQHGHIISQSEVELLEASHLALEGENILHEAKTFSTGILRKRVSSLDGRLFKRAVHALELPMHWRVQWFDIKWQISLYEQREDKQSNLLELAKLNFNTVQATHQRDLREISRRWWRDLGLMEHVDFTRDRLVESFLCALGLSQEPRLSSHGSARKSLTKVVILILVIDDVYDLYGSLEELECFTSAISRRDSEQIQQLPECMKVCFRALNDVIHEIAYDIGKDEDWHRVLPHLAKAWEDFCKALLTEA</w:t>
      </w:r>
      <w:r>
        <w:lastRenderedPageBreak/>
        <w:t>KWDNMGYTPSLEEYLSNAWTSSSGPLIMSHASFFVGHMNWEDVADLLERNKDLIYNVSMIIRLCNDLGTSAERDRGDAPSSVVCYMREANVPEDIARKHIKELINQEWKSINAYCFSNADTPFVRTFIDVTANAARVAHMLYQFGDGFGVQDGDIRRQILSAVIHPLALN</w:t>
      </w:r>
    </w:p>
    <w:p w:rsidR="00CC73B3" w:rsidRDefault="00CC73B3" w:rsidP="00CC73B3">
      <w:r>
        <w:t>&gt;EglobTPS086</w:t>
      </w:r>
    </w:p>
    <w:p w:rsidR="00CC73B3" w:rsidRDefault="00CC73B3" w:rsidP="00CC73B3">
      <w:r>
        <w:t>EVVGTMHQRRSANYKPNIWNYDFLQSLSSKHEGIKERMEGLVEEVKPMLSKSVDSLAKLELIDSMTKLGLSNLFENEMKEALERVASNNNGVFTMEEHLYASALRFRLLRQHGHIVSQSEFLFNRSNCEDVEAMIELLEASHLASEGENILHEAKAFSTGILRERVPSLDGRLFKCTVHALEIPLHWRVQWFDIKWQISLYEQREDKQSNLLELAKLNFNTVQATHQRDLREISRRWWRDLGLMEHVEFTRDRLVESFLCALGLSQETRLSSLRKSLTKVVILILVIDDVYDLYGSLEELECFTSAIWDSEQIQQLPECMKVCFRALNDVIHEIAYDIGKDEDWHLVLPHLAKAWADFCKALLTEAKWDNMGYTPSLEEYLSNAWTSSSGPLIMSHASFFVGHMNLEDVADLLERNKDLIYNVSMIIRLCNDLGTAERDRGDAPSSVVCYMREANVPEDVARKHIKELINQAWKSINAHCFGNVETPFVRTFIDVTVNASRVAHMLYQFGDGFGVQDGDIRRQILSAVIHPVALN</w:t>
      </w:r>
    </w:p>
    <w:p w:rsidR="00CC73B3" w:rsidRDefault="00CC73B3" w:rsidP="00CC73B3">
      <w:r>
        <w:t>&gt;EglobTPS087</w:t>
      </w:r>
    </w:p>
    <w:p w:rsidR="00CC73B3" w:rsidRDefault="00CC73B3" w:rsidP="00CC73B3">
      <w:r>
        <w:t>SNKYDSILQKEGIKERMEGLMEEVKRMLSEVVDSLAKLELIDRMTKLGLSNLFENEMKEALETVASINNGAFTMEEHLYANALRFRLLRQHGHIISQSEFNRSYCEDVEAMIELLEASHLALEGENILHEAKTFSTGILHDRVSSLDGRLFKRAVHALELPSDWRVQFDIKWQISLYEQREDKQSNLLELAKLNFNTVQATHQRDRWWRDLGLMEHVEFTRDRLVESFLCALGLSQEPRLSSLRKSLTKVVILILVIDDVYDLYGSLEELECFTSAITRLSTRDSEQIQQLPECMKVCFRALNDVIHEIAYDIGKDEDWHRVLPHLAKWADFCKALLTEAKWDNMGYTPSLEEYLSNAWTSSSGPLIMSHASFFVGHMNLEDVADLLERNKDLIYNVSMIIRLCNDLGTSTAERDRGDAPSSVVCYMREANVPEDIARKHIKELINQEWKSINAYCFSNAETPFVRTFIDVTVNAARVAHMLYQFGDGFGVQDGDIRRQILSAVIHPLALN</w:t>
      </w:r>
    </w:p>
    <w:p w:rsidR="00CC73B3" w:rsidRDefault="00CC73B3" w:rsidP="00CC73B3">
      <w:r>
        <w:t>&gt;EglobTPS088</w:t>
      </w:r>
    </w:p>
    <w:p w:rsidR="00CC73B3" w:rsidRDefault="00CC73B3" w:rsidP="00CC73B3">
      <w:r>
        <w:t>MEYATEQAQFQPCQANLPEVVGTMHQRRSANYKPNIWNYDFLQSLSSKHDSNKYDSILQKQGIKERMEGLVEEVKPMLSEEVNSLAKLELIDRMRKLGLYNLFNDEMKEALEPVAFNRSYCEDVEAMIELLEASHLALEGENILHEAKAFSTGILRERVCPRFGASVALEGSVVRHQMANKLGEDKQSNLLELAKLNFNARESVHALELPLHWRVQWFDIKWQISLGRTSKAICLSLPNISTTHQRDLREISRRWWRDLGLMEHVDFTRDRLVESFEPRLSSLRKSLTKVVILILVIDDVYDLYGSLEELECFTSAITRLSTWADFCKALLTEAKWDNMGYTPSLEEYLSNAWTSSSGPLIMSHASFFVGHMNLEDVADLLERNKDLIYNVSMIIRLCNDLGTSTAERDRGDAPSSVVCYMREANVPEDIARKHIKELINQEWKSINAYCFSNAETPFVRTFIDVTANAARVAHMLYQFGDGFGVQDGDIRRQILSSVIHPLALN</w:t>
      </w:r>
    </w:p>
    <w:p w:rsidR="00CC73B3" w:rsidRDefault="00CC73B3" w:rsidP="00CC73B3">
      <w:r>
        <w:t>&gt;EglobTPS089</w:t>
      </w:r>
    </w:p>
    <w:p w:rsidR="00CC73B3" w:rsidRDefault="00CC73B3" w:rsidP="00CC73B3">
      <w:r>
        <w:t>CLAHSPQVGSKTHQRRSANYKPSIWKYEFLQSLNDKYDELRSFKEGSNGLNGSNCQDVEAIVELLEASHLALEDENILNEAKTFSTGILHERVPGLDGLPFKRAAHYLELPMHRRVQWFDIKWQIDLYEQQEDKQSNLLELAKLNFNTVQATHQRDLIEISRWWRDLGLLEHVDFTRDRLVESFLCALGLSQEPRFSSLRKSLTKVIILILVIDDVYDLYGSLKELECFTSAITWDSEQIQQLPDCMKICFQVLHDVTYENAYDIGKDEDWHRVLPNLTKAWADFCKALLTEAKWDNIGHIPSLEEYLSNAWTSSSGPLILSHAYYFVGHMKLEDVEELLERNKYLIYNVSMIIRLCNDLGTAEKDRGDAPSSVVCYMREANVSEDVARKHIKELINQAWKSINAHCFGNAELPFLQPFIDVAMNAARVAHMLYQFGDGLGIQDGDIRRQILSTVIQPLALD</w:t>
      </w:r>
    </w:p>
    <w:p w:rsidR="00CC73B3" w:rsidRDefault="00CC73B3" w:rsidP="00CC73B3">
      <w:r>
        <w:t>&gt;EglobTPS090</w:t>
      </w:r>
    </w:p>
    <w:p w:rsidR="00CC73B3" w:rsidRDefault="00CC73B3" w:rsidP="00CC73B3">
      <w:r>
        <w:t>MHQRRSANYRPNLWKYDFLQSLNNSYDLVRFEQVERLVEEVKPTLSEAVNSLLKLELIDKMKKLGLSNLFGNEIKEVLQTVASTNNGVFNMEDHLYASALQFRLLRQHGHVVSQGKFDVEAMIELLEASYLAMEGENILEEAKAFSTGILQERVSGLDGQLLKRAVHALELPMHWRVQWFDIKWQIDLYEQQEDKQSSLLQLAKLNFNIVQATHQRDLRDISRRWW</w:t>
      </w:r>
      <w:r>
        <w:lastRenderedPageBreak/>
        <w:t>RDLGLIEHVDFARDRLVESFFCALGLSQEPQFSSFRKSLTKVIILILVIDDLYDLYGSLEELECFTDAIWDLEQIQQLPECIKVCFQALRDVTYEIAHEIGKDEDWHQVVPHLMKAVSWADFCKALLNEAKWDKMGYTPSLEEYLSNAWTSSSGPLILSHAYYFMGQMKLEDAADMLKRNKDLIYNVSIIIRLCNDLGTSTAERERGDAPSSVVCYMREANVS</w:t>
      </w:r>
    </w:p>
    <w:p w:rsidR="00CC73B3" w:rsidRDefault="00CC73B3" w:rsidP="00CC73B3">
      <w:r>
        <w:t>&gt;EglobTPS091</w:t>
      </w:r>
    </w:p>
    <w:p w:rsidR="00CC73B3" w:rsidRDefault="00CC73B3" w:rsidP="00CC73B3">
      <w:r>
        <w:t>QRRSANYKPNIWKYDFLRSLNNNFVHALELPMHWRVQWFDIKWQIDLYEQQEDKQSNLLELAKLNFNTVQATHQRDLIEISRRWWRDLGLIEPVQLTVYDLYGSLEKLECFTSAVTRLALSPPELFLEISKEEDWHRVLPCLTKAYLSNAWTSSSGPXLLSHAYFFVGAEIERGDAPSSMVCYMREANVSEDVARKHIKGLIDQAWKNINAHCFVNAETPFLRPYIDVTVNAARAAHMIYQSGDGFGVQDGTIGQQMLSAVIEPLSLD</w:t>
      </w:r>
    </w:p>
    <w:p w:rsidR="00CC73B3" w:rsidRDefault="00CC73B3" w:rsidP="00CC73B3">
      <w:r>
        <w:t>&gt;EglobTPS092</w:t>
      </w:r>
    </w:p>
    <w:p w:rsidR="00CC73B3" w:rsidRDefault="00CC73B3" w:rsidP="00CC73B3">
      <w:r>
        <w:t>MALPALSTSFLPSSIHHNQPSLLFFRHLRSSSPAATSSTAFGAQFVTRASRIEVQEIGRHSANWQPSVWDYDYLQSLSVNYTEDKCSEEVQRLKKEVKVLLDGEMNQVAKLKLIDAVQRLGLGYQFEMEIRNALSSIYNNTEDAQLSENLDVVSLRFRLLRQHGYNIPQDVFQRFMSKTGTFNESLNEDVKGLLGLYEASFHGLKGETIIDEAWTFASKHLKDLNLNEIPTNLASHVSHALDMPIHWRLNRLEARWFIDMYKKQQDMIPSLLRLAKLDFNLVQSVYRKEVSNLARYTINLRWWVELGANKMTFCRDRMVESYFWSNSMVFEPQHTAFREMNGKIASMVVLIDDVYDIYGTLEELELLTDFIVRFRWDITDIDRLPPIIRDSFMAMYNMTNEIGYWTMRERGINPIPYLRKVWADQCKAYLKEVHWRSKGIKPTLKEYIDVATNSSGGLVLLLPSYFLTTDKLTEEGLDYVSKIPSIIRCSCKMTRLINDFSTSSHELARGDNLKALECYMNETGASEEAAREHIMHMVREAWKWMNRAVFEDYQIPGLRPFLGACLNMARICHTFYGCGDGFGQPSNDTKDSLASAIYEPVPLD</w:t>
      </w:r>
    </w:p>
    <w:p w:rsidR="00CC73B3" w:rsidRDefault="00CC73B3" w:rsidP="00CC73B3">
      <w:r>
        <w:t>&gt;EglobTPS093</w:t>
      </w:r>
    </w:p>
    <w:p w:rsidR="00CC73B3" w:rsidRDefault="00CC73B3" w:rsidP="00CC73B3">
      <w:r>
        <w:t>MALQALSTSFLPSSFHHNQSPLLFFRHLRSSSSAATSSTTSSAQFVTCASKIEVQEIGRHSANWQPSVWDYDFLQSLTVNYTEDKCSEEVQRLKKEVKGLFDGEMNQVAKLKFIDVVQRLGLGYRFEMEIKNALSSIYNNTEDAQLSDNLDVVSLRFRLLRQHGYNTPQDVFQRFMSKTGTFNESLNEDVKGLLGLYEASFHGLEGETILDEAWTFASKHLKDLNLNEIPTNLASHVSHALDMPIHWRLNRLEARWFIDMYKKQQDMIPSLLRLAKLDFNLVQSVYTKEVSNLARYTINLAARWWVELGANKMTFCRDRIVESYFWSNSMVFEPQHTAYREMNGKLASMVVLIDDVYDIYGTPEELELLTDFIVRFRWDITDIDRLPPIVRDSFMAMYNTTNEIGYWTMRERGINPIPYLRKVWAEECKAYLKEVHWRSKGIKPTLKEYIDVATNSSGGVVLMLPSYFLTTDKLTEEGLDYVSKIPSIMRCSSKMLRLINDLSTSSHEVARGDNLKALECYMNETGASEEAAREHIMHMVREAWKWMNRAMFEDYRIPGLGPFLGACVNTARICHTFYGCGDGFGQPSNITKDSLASAIYDPVPLD</w:t>
      </w:r>
    </w:p>
    <w:p w:rsidR="00CC73B3" w:rsidRDefault="00CC73B3" w:rsidP="00CC73B3">
      <w:r>
        <w:t>&gt;EglobTPS095</w:t>
      </w:r>
    </w:p>
    <w:p w:rsidR="00CC73B3" w:rsidRDefault="00CC73B3" w:rsidP="00CC73B3">
      <w:r>
        <w:t>MALPALSTSFFPSSIHHNQPSLLFFRHLRSSSSAATSSTASGAQFVTCASKIEVQEIGRHSANWQPSVWDYDFLQSLGVNYTEDKCSEEVQRLKKEVKGLFDREMNQVAKLKFIDVVQRLGLGYQFETEIKNALSSIYNNTEDAQLSDNLDVVSLQFRLLRQHGYNIPQDVFQRFMSKTGTFNESLNEDVMGLLGLYEASFHGLEGETIIDEAWTFASKHLKDLNLNEIPTNLASHVSHALDMPIHWRLNRLEARWFIDMYKKQEDMIPSLLRLAKLDFNLVQSVYRKEISNLARYRWWVELGANKMTFCRDRIVESYFWSNSMVFEPQHTAYREMNGKLASMVVLIDDVYDIYGTPEELELLTDFIVRFRWDITDIDRLPPIIRDSFMAMYNTTNEIGYWTMRERGINPIPYLRKVWAEECKAYLKEVHWRSKGIKPTLKEYVDVATNSSGGVVLMLPSYFLTTDKLTEEGLDYVSKIPSVMRCSSKMLRLINDLSTSSHEVARGDNLKALECYMNETDASEEAAREHIMHMVREAWKWMNRAVFEDYRIPGLGPFLGACVNTARICHTFYGCGDGFGQPSNITKDSLASAIYEPVPLD</w:t>
      </w:r>
    </w:p>
    <w:p w:rsidR="00CC73B3" w:rsidRDefault="00CC73B3" w:rsidP="00CC73B3">
      <w:r>
        <w:t>&gt;EglobTPS097</w:t>
      </w:r>
    </w:p>
    <w:p w:rsidR="00CC73B3" w:rsidRDefault="00CC73B3" w:rsidP="00CC73B3">
      <w:r>
        <w:t>PVPCSASTRAALSQGGWRSPRYQPTLWSYDYLRSLPTSFLEQEVRSAMKDESAELSTILALVDDIQRLGLVFLFEEDVKRALRRYHSPDGGYKNRDQKTLHGTALFFRILRQNGFEVSDVFRIFMDERGTFMESLGRDVEGLLSLYEASHLAFEE</w:t>
      </w:r>
      <w:r>
        <w:lastRenderedPageBreak/>
        <w:t>EGILLEAKEFAVKHLKRLNDIDNGKDLEYFRVNRGSVPALHQRMPLLEARQSIEAYSPQRDVERRLLELAVYNFNMVQSILQRDLQEMSRSVWERGRWWNDVSLANELSFARDRLMECFFWTVGMAYEPQFSNLRKGLTKVTALVTTIDDVYDVYRSMDELELFTDAVWDVNALSNLPSCMKLCFLALYNAVHEMAYDVLKQNGENIIPCLTKAVSWSDMFKAFLQEAKWKHDKVTPTFEEYMNNGWISVSGLVILIHAFFLSTPDVRKEEIELIETHGHDLLKSPAIIFRLCNDLGTSSVRIAELERGETANSILCYMQDTGVSENVAREHIKELIDVEWKNMNRYQVDDSMFGKSFVRLAFNLARIAHYTYQDGDAHGDPDDRAKYRIHSLLIDPISL</w:t>
      </w:r>
    </w:p>
    <w:p w:rsidR="00CC73B3" w:rsidRDefault="00CC73B3" w:rsidP="00CC73B3">
      <w:r>
        <w:t>&gt;EglobTPS098</w:t>
      </w:r>
    </w:p>
    <w:p w:rsidR="00CC73B3" w:rsidRDefault="00CC73B3" w:rsidP="00CC73B3">
      <w:r>
        <w:t>RVQMLEQEVRSAMKDENAELSTILALVDDIQRLGLIFLFEEDVKRALRRYHSLDGGHKNRDQKTLHGTALYFRILRQNGFEVQTDVFWIFMDEQGTFMESLGRDVEGLLSLYEASHLAFEDEDILHEAKAFAIEHLKRLNNIDVSKDLEYFQVNWGLALPLHQRMPLLEARRSIEAYRTRRDADRRLLELAVYNFNMVQSILQRDLQEMSRANETALVTTIDDVYDVYGSLDELELFTDAVHRFRWDVDAVSSLPGCMKLCFLALYNAVHEMAYDVLKQNGENIIPCLTKAWSDMLKAFLQEAKWKHNKVTPTFEEYMNNGWISVSGLVILIHAFFLSTPHIRKEELELIETYGHDLLKSPSIIFRLCNDELERGETANSILCYMQDTGVCENVAREHIKELIDSTFTLPRIAHHTYQDGDAHGAPNDRSKYRIHSLLIDPISL</w:t>
      </w:r>
    </w:p>
    <w:p w:rsidR="00CC73B3" w:rsidRDefault="00CC73B3" w:rsidP="00CC73B3">
      <w:r>
        <w:t>&gt;EglobTPS099</w:t>
      </w:r>
    </w:p>
    <w:p w:rsidR="00CC73B3" w:rsidRDefault="00CC73B3" w:rsidP="00CC73B3">
      <w:r>
        <w:t>MALHLFSLPSVFSEKISRQVPRSTSTKAAFPQGGRRSANYQPSVWTHNDLPSLVTDEDRQSCRVVKVELQREKAQMVEEVRGALHDENAELITIFALVDDIQRLGLGRHFEEDISRALHRCLSPDVVYEGLQKSLHGTALSFRILRQHGFEVSQDVFKIFMDESGSFLKNLGQGMLSLYEASRLAFEDEDILREAETFTIEHLKNHNRDINKDLQGEVNHELEWPLHRRMSLLEARRFIEAYSRRRYTSHRILKFSATNFNTLQSTLQGDLQEVLWWDNVGLANELNFARDRLVECFFAAVAVADEHPLSNCRKGLTKANILNVIIDDVYDIYGTLDELGCSQVHRSSTNAVEDLPGYMKLCFLALYNCVNELAYDTLKETRENVIPYLTKAVHDWYDACEAFLQEAKWSHNKITPRVEEYLNNGWISVSGHVMLIHAYFLSSPSMRKEELESLEHYHDLLRLPSMIFRLTNDLATSSAELERGETTNSIWCYMQEMGVSELEARKYVIKMIDTTWKKLNKYLVNDSTFNQSFVRMAFNLARMAHCMYHDGDAVGAPDDLSMNRVHSLIIDPVSLEP</w:t>
      </w:r>
    </w:p>
    <w:p w:rsidR="00CC73B3" w:rsidRDefault="00CC73B3" w:rsidP="00CC73B3">
      <w:r>
        <w:t>&gt;EglobTPS100</w:t>
      </w:r>
    </w:p>
    <w:p w:rsidR="00CC73B3" w:rsidRDefault="00CC73B3" w:rsidP="00CC73B3">
      <w:r>
        <w:t>RVQMLEQEVRSAMKDENAELSTILALVDDIQRLGLIFLFEEDVKRALRRYHSLDGGHKNRDQKTLHGTALYFRILRQNGFEVSKEQTDVFWIFMDEQGTFMESLGRDVEGLLSLYEASHLAFEDEDILHEAKAFAIEHLKRLNNIDVSKDLEYFQVNWGLALPLHQLIRWWNDVSLANKLSFARDRLMECFFWTVGMAYEPQFSNLRRGLTKVTALVTTIDDVYDVYGSLDELELFTDAVHRFRWDVDAVSSLPGCMKLCFLALYNAVHEMAYDVLKQNGENIIPCLTKAWSDMLKAFLQEAKWKHNKVTPTFEEYMNNGWISVSGLVILIHAFFPPHIRKEELELIETYGHDLLKSPSIIFRLCNDAELERGETANSILCYMQDTGVCENVAREHIKELIDTAWKKMNRYQVNNSLFGKSFVRLAFNLARIAHHTYQDGDAHGAPNDRSKYRIHSLLIDPISL</w:t>
      </w:r>
    </w:p>
    <w:p w:rsidR="00CC73B3" w:rsidRDefault="00CC73B3" w:rsidP="00CC73B3">
      <w:r>
        <w:t>&gt;EglobTPS101</w:t>
      </w:r>
    </w:p>
    <w:p w:rsidR="00CC73B3" w:rsidRDefault="00CC73B3" w:rsidP="00CC73B3">
      <w:r>
        <w:t>LATPLLKLSSLTANGRVHCSVSTQVSDTQGGRRWANYQPTVWTYNYLSLVADGGRQSHCAVKVELQREKAQMLEEEVRGALNDEKAEPMTIFALVDDFQRLGLGQHFEEDISRALRRCLSNDAVNKSRQKSLHGTALSFRILRQHGFEVSQDVLKIFMDESGSFMKTLGGDVQGMLSLHEASHLAFEEEDILHGARSFAIEHLRNLNRNVNKDLQDQVKHELELPLHRRMPLLEARQSIEAYSRHGYTNHRILEFAVLNFNTSQSILQRDLQEMWWNNVGLANELNFARDRLVECFFAAVAVADEHPLSNCRKGLTKVNILNVIIDDVYDIYGTLDELELFTDAVRRRWDINAVEDLPGYMKLCFLALYNSVNELAYDTLKETRENVIPYLTKAVHDWYDSCEAFLQEAKWSHNKITPRVEEYFGWISVSGHVMLIHAYFLSSPSMRKEELESLEHYHDLLRLPSMIFRLTNDLATSSAELERGETTNSIWCCMQEMGVSELEARKYVIKLIDTTWKKLNKYLVNDSTFNQSFVRMAFNLARMAHCVYHDGDAVGAPDDLSRNHVHSLITDPVSLEPC</w:t>
      </w:r>
    </w:p>
    <w:p w:rsidR="00CC73B3" w:rsidRDefault="00CC73B3" w:rsidP="00CC73B3">
      <w:r>
        <w:lastRenderedPageBreak/>
        <w:t>&gt;EglobTPS102</w:t>
      </w:r>
    </w:p>
    <w:p w:rsidR="00CC73B3" w:rsidRDefault="00CC73B3" w:rsidP="00CC73B3">
      <w:r>
        <w:t>MALRLLSAPYLPKLPSPTANGRVHCLASTQVSDTQGRRRSANYQPTVWTHNYLQSLDSDESRQSRHAVKQREKAQMLEEVRGALNDEKAEPMTIFALVDDFQRLGLGQHFEEDISRALRRCLSNDAVNKSRQKSLQGTALSFRIFRQHGFEVSQFKIFMDKSGSFMKTLGGDVQGMLSLHEASHLAFEEEDSLQEARSFAIEHLRNLNCNVDKDLKDQVKHELELPLHCRMPMLEAQSIEAYRRCGYTNHRIPEFAVTNFNTSQSILQRDLQEMEKVNFVRDRLMECFFWAVGVADEPTLANCRKRLTKVTSLITIIDDVYDVYGTLDELELFTDAVRRWDINAVDDLPGYMKLCFLALFNSVNEIAYDTLKETGKIVIPYLAKWYDLCKSFLQEAKWSYNKTNPRFEEYLNNGWISSSGHVILIHAYFLSSPSMRREEPESLEHYHDILRLPSMILRLTNDLGTSSELERGETTNSIMCYMQEMGVSESEARDYVMKLIDTSWKQMNKYLVNGSTFDQSFVRMAYNLARTTHFMYQDGDAHGAPDNRSRNRMHSLIIEPISL</w:t>
      </w:r>
    </w:p>
    <w:p w:rsidR="00CC73B3" w:rsidRDefault="00CC73B3" w:rsidP="00CC73B3">
      <w:r>
        <w:t>&gt;EglobTPS103</w:t>
      </w:r>
    </w:p>
    <w:p w:rsidR="00CC73B3" w:rsidRDefault="00CC73B3" w:rsidP="00CC73B3">
      <w:r>
        <w:t>LLKLSSLTANGRVHCSVSTQVSDTQGGRRWANYQPTVWTYNYLQSLVADGGRQSRCTVKVELQREKAQMVEEVRGALHDENAELITIFALVDDIQRLGLGRHFEEDISRAVCLSPDVVYEGLQKSLHGTALSFRILRQHGFEVSDVFKIFMDESGSFMKTLGNDVQGMLSLYEASRLAFEDEDILREAETFTIEHLKNHNRDINKDLQGEVNHELEWPLHRRMSLLEARRFIEAYSRRRYTSHRILKFSATNFNTLQSTLQGDLQEVLWWDNVGLANELNFARDRLVECFFAAVAVADEHPLSNCRKGLTKANILNVIIDDVYDIYGTLDELYSQTLFAGPRWDINAVEDLPGYMKLCFLALYNCVNELAYDTLKETRENVIPYLTKAVHDWYDACEAFLQEAKWSHNKITPRVEEYLNNGWISVSGHVMLIHAYFLSSPSMRKEELESLEHYHDLLRLPSMIFRLTNDLATSSAELERGETTNSIWCYMQEMGVSELEARKYVIKMIDTTWKKLNKYLVNDSTFNQSFVRMAFNLARMAHCMYHDGDAVGAPDDLSMNRVHSLIIDPVSLEP</w:t>
      </w:r>
    </w:p>
    <w:p w:rsidR="00CC73B3" w:rsidRDefault="00CC73B3" w:rsidP="00CC73B3">
      <w:r>
        <w:t>&gt;EglobTPS104</w:t>
      </w:r>
    </w:p>
    <w:p w:rsidR="00CC73B3" w:rsidRDefault="00CC73B3" w:rsidP="00CC73B3">
      <w:r>
        <w:t>VELQREKAQMLEEVRGALNDEKAEPMTIFALVDDFQRLGLGQHFKEDISRALRRCLSNDAVNKSRQKSLHGTALSFRILRQHGFEVSQDDFKIFMDKSGNFMKTLGGDVQGLLSLHEASHLAFEEEDILQEARSFAIEHLRNLNCKVDKDLQDQVKHELELPLHCRMPMLEAQRSIEAYRGCGYTNHRIPKFAATNFNTLQSILQRDLQEMWWNDVSLARNLNFVRDRLTECFFWAAGVADEPTLTNCRKRLTKVTSLITIMDDVYDVYGTLDELELFTDAVRRWDINAVDDLPGYMKLCFLALFNSVNEIAYDTLKETGKIVIPYLAKSYVNLVAPRFEEYLNNGWISSSGHVILIHAYFLSGPSMGREELESLEHYHDILRLPSMIFRLTNDLVTLSELERGETTNSITCYMQEMGVSESEARDYVMKLIDTSWKQMNKYLVNGSTFDQSFVRMAYNLARTTHFMYQDGDAHGSPDNLSRNRMHSLIIEPISLEPC</w:t>
      </w:r>
    </w:p>
    <w:p w:rsidR="00CC73B3" w:rsidRDefault="00CC73B3" w:rsidP="00CC73B3">
      <w:r>
        <w:t>&gt;EglobTPS105</w:t>
      </w:r>
    </w:p>
    <w:p w:rsidR="00CC73B3" w:rsidRDefault="00CC73B3" w:rsidP="00CC73B3">
      <w:r>
        <w:t>YQPTVWTHNYLQSLEADESHQSRRAVKVELQREKAQMLEEVRGALNDEKAEPMTIFALVDDIQRLGLGQHFEEDISRALRRCLSNDAVNKSRQKSLHGTALSFRILRQHGFEVSQGIDVFKIFTDESGSFMKTLGGDVQGMLSLHEASHLAFEEEDILQEARSFAIEHLRNLNCNVDKDLQDQVKHELELPLHCRMPLLEARWSIEAYRRCRYPDHRIPEFAAMNFNTLQSILQRDLQEMWWNDVSLARNLNFVRDRLMECFFWAAGVADEPTLANCRKRLTKVTSLITIIDDVYDVYGTLDELELFTDAVRRWDINAVDDLPGYMKLCFLVLFNSVNEIAYDTLKETGKIVIPYLAKWYDLCKSFLQEAKWSYNKTNPRFEEYLNNGWISSSGHVILIHAYFLSSPSMRREELESLEHYHDILRLPSMILRLTNDLVTSSELERGETTNSIMCYMQEMGVSESEARDYVMKLIDTSWKQMNKYLVNGSTFDQSFVRMANNLARTTHFMYQDGDAHGAPDNRSRNRMHSLIIEPISL</w:t>
      </w:r>
    </w:p>
    <w:p w:rsidR="00CC73B3" w:rsidRDefault="00CC73B3" w:rsidP="00CC73B3">
      <w:r>
        <w:t>&gt;EglobTPS106</w:t>
      </w:r>
    </w:p>
    <w:p w:rsidR="00CC73B3" w:rsidRDefault="00CC73B3" w:rsidP="00CC73B3">
      <w:r>
        <w:t>MALRLLFTPHLPVLSSRRANGRVRCSASTQISDPQEGRRSANYQPSVWTYNYLQSIVAGEGRQSRREVKVEQQKEKVQILEEEVRGALNDEKAETFTIFATVDDIQRLGLGDHFEEDISNALRRCVSKGAVFMSLQKSLHGTALGFRLLRQHGYEVSQGIDVFKIFLDESGSFVKTLGGDVQGVLSLYEASHLAFEEEHILHKARSFAIKHLENLNSDVDKDLQDQVKHEL</w:t>
      </w:r>
      <w:r>
        <w:lastRenderedPageBreak/>
        <w:t>ELPLHRRMPLLEARRSIEAYSRREYTNPQILELALTDFNVSQSTLQRDLQEMLGWWNNTGLAKRLSFARDRLIECFFWAVGIAHEPSLSICRKAVTKAFALILVLDDVYDVFGTLEELELFTEAVRRRWDLNAVEDLPVYMKLCYLALYNSVNEMAYETLKEKGENVIPYLAKAWYDLCKAFLQEAKWSNSRIIPGVEEYLNNGWVSSSGSVMLIHAYFLASPSIRKEELESLEHYHDLLRLPSLIFRLTNDAELERGETTNSIRCFMQEKGISELEARECVKEEIDTAWKKMNKYMVDRSTFNQSFVRMTYNLARMAHCVYQDGDAIGSPDDLSWNRVHSLIIKPISPAA</w:t>
      </w:r>
    </w:p>
    <w:p w:rsidR="00CC73B3" w:rsidRDefault="00CC73B3" w:rsidP="00CC73B3">
      <w:r>
        <w:t>&gt;EglobTPS107</w:t>
      </w:r>
    </w:p>
    <w:p w:rsidR="00CC73B3" w:rsidRDefault="00CC73B3" w:rsidP="00CC73B3">
      <w:r>
        <w:t>MALPALFTTFLPSLTGYNQPSLFFSRLPRSSSSSSSSSTASGPQFMTRALKIEGQEIVRRSAEDQYTKQVQRLKKEVKGLFEREMNQVDKLEFFDVVQRLGLGYHFETEIKSALSLIYNNTEPSVWDYGLVQSLGVDYSDAQLSNDLYAASLRFRLLRQHGYNVPQDVFQRFMNMTGTFNESLSKDAKGLLGLYEASFHGLDGETILDEAWNFASKHLKDLNLDKVPSNLASNVSHALDMPIHWRPNRLEARWFMDMYEKQQDMIPSLLRLAKIDFNLVQSIHRKEVGNLARYRWWVELGANKMTFFRDRLVESYFWTCIMAFEPQYTAFREMCTKIGCMVTLIDDVYDIYGTPEELELLTDFIIRFRWDITDIDKLPPTIRNSFMVLYNTTNEVGYQTMRDQGINPIPYLRKVWADECKAYMKEVHWYNSGIKPALKEYMDVAVDSIGGLILLLHSYFLTTDKLTKEGLDHVSKIPHELARGDNSKALECYMNESGASEEVAREHIRHLVRNIWKKMNKDVFEDYPFSGFGPFLGACLNLARASHCFYEYGDGHSLPGHQNKDHLVSTIFESVPLD</w:t>
      </w:r>
    </w:p>
    <w:p w:rsidR="00CC73B3" w:rsidRDefault="00CC73B3" w:rsidP="00CC73B3">
      <w:r>
        <w:t>&gt;EglobTPS108</w:t>
      </w:r>
    </w:p>
    <w:p w:rsidR="00CC73B3" w:rsidRDefault="00CC73B3" w:rsidP="00CC73B3">
      <w:r>
        <w:t>MALPVLFPSFLPSSISHNQPSLLSFRHPRCSSSSFSSGAKSVTCAATIENPEIVRRSANWKPNVWDYEFLQSLRVDYTEDKYAEQVQRLKEEIKGLFNREMNQVAKLEFIDVVQRLGLGYHFEKEIKNALSSIYDNTGYAQLLNDLYAISLGFRLLRQHGYNIRQGIDVFQQFMNKTGTFNESLNKDVKGLLGLYEASFHGLEGETMLDEARNFASKHLKDLNLDKVPTMLASYVSHTLDIPIHWRPNRLEARWFMDMYEKQQDMIPSLLRLAKLDFNLVQSVHKKEVSNMARYRWWVELGANKMTFFRDRLVEHYFWNCTMVFEPQYTAYREMTTKLACMVTLIDDVYDVYGTLEELELLTDFLVRLVLYDRWDITEIDKLPPTIRDSYMALYNTTNEIGYWTMRELGINTIPYMRKVWADECKAYIKEAHWYNKGIKPTLKEYMDNAVDSIGGSIMLLGSYFLTTDKLTEEGLDYVSKIPSVMHCSTKILRLNNDLSTSSYELARGDNFKALECYMNETGASEEAAREHVKQMVHETWKRMNKDVFEDYPYSGLGPFLDACMNFARASQCFYQYGDGHGLPDNETKDHLVRALFDPVPLD</w:t>
      </w:r>
    </w:p>
    <w:p w:rsidR="00CC73B3" w:rsidRDefault="00CC73B3" w:rsidP="00CC73B3">
      <w:r>
        <w:t>&gt;EglobTPS113</w:t>
      </w:r>
    </w:p>
    <w:p w:rsidR="00CC73B3" w:rsidRDefault="00CC73B3" w:rsidP="00CC73B3">
      <w:r>
        <w:t>PHDLSFAKVAHPSSGITKRVEATKSMLGSMTDGEISISAYDTAWVALVEDVSGSGSPQFPEALRWIVDNQLPDGSWGDDLIFSPHDRIINTLACAQQVRNKKKRIPKDIMHQVPTTLLHSLEGMEGLNWEKLLKLQSADGSFLFSPSSTAFALMQTKDANCLDYLSRAVQRFNGGVPNVYPVDLFEHLWAVDRLQRLGVSRYFKDEIKECMSYVHRYCIRYWSEKGICWARNSRISDIDDTAMGFRLLRLHGHEVSAVSSDVFEQFKRGDVFSTFMGQSTEAVTGMFNLYRASELIFPGEKILEDAKSHAVKFLRRKREANELLDKWIRTKDLPGEVRVETRFYIEQYGGENDVWIGKTLYRFYLELAKLDYNNCQALHLSEWDNFQRRWYYESKLVDFGTSGKTLLYSYFTAAASIYEPERARERLAWAKTSVLVDAIASYCSRSSIPSKGGQGLIAALLGTLDQLSLEVLVARGKDIGHALRIAEKWLVGYEEEGDKYKGVVELLVQMIALGSGNSSFSDGRSSHPQYRHLCNLTNTICRHLAHRQTQKACENEDLPIQMAMQELVQLVLQDSAHRLDRDVKDAFFSVTRSFYYTAHCDPATIKSHIAKVLYERV</w:t>
      </w:r>
    </w:p>
    <w:p w:rsidR="00CC73B3" w:rsidRDefault="00CC73B3" w:rsidP="00CC73B3">
      <w:r>
        <w:t>&gt;EglobTPS114</w:t>
      </w:r>
    </w:p>
    <w:p w:rsidR="00CC73B3" w:rsidRDefault="00CC73B3" w:rsidP="00CC73B3">
      <w:r>
        <w:t>SSEIGERVKAIKLMFWSMSDGKISTSAYDTAWVALVEDVGGSGNPQFPEALQWIANNQHPDGSWGDDLLFCPHDRILNTLACVVALKYWKIHPDKCDKGVGMSFFKDNISKLAEEKPEHMPIGFEVAFPSLIETAWKLEIEICDDSPVLQEIYANRNTKLNKRIPSDLLHQVPTSLLHSLEGMKELKWEKLLKLKNADGSFLFSPSATAFAFLQTRDLNCLNYLSRTVQRFHGGVPNVYPVDLFEHLWAVDRLQRLGVSRYFKEEIKECMSYVYRYCIRYWSDKGISWARNSNVADIDDTSMGFKLLRLHGYEVSAGTCQLLLRFFSFSCHSVSLEVFENFKNGNEFFSFMGQLIEPVTGMLNLYKASELIFPGEKILEDANRHAAKFLRRKQEANELFDKWIITKDLPGEVVGYALDVPWYANLPRVESRFYIDQCGGQNDVWIGKTLYRRMEYVDN</w:t>
      </w:r>
      <w:r>
        <w:lastRenderedPageBreak/>
        <w:t>DVYLELAKLDYNNCQALHLSEWDNFQRWYCESKLVDFGISGKTLLYSYFTAAASIYEPERAGERLAWAKTRVLVDAIASYLEGEGATREQRGAFVRAFIPDERGEGLIAALLGTVDQLSLEVLEARGKDISHPLRWEKWLVGYGEEGDKYKGVVELLVQMIALGACNSLLSDDLSSHPECHRLCNLTSTICRQLAHHQTQKVRKNENDQIEMAMQELAQLVLQNSTRGLNRDVKDAFFAVTRSFYYTAHCDTGTINSHIAKVLFER</w:t>
      </w:r>
    </w:p>
    <w:p w:rsidR="00CC73B3" w:rsidRDefault="00CC73B3" w:rsidP="00CC73B3">
      <w:r>
        <w:t>&gt;EglobTPS115</w:t>
      </w:r>
    </w:p>
    <w:p w:rsidR="00CC73B3" w:rsidRDefault="00CC73B3" w:rsidP="00CC73B3">
      <w:r>
        <w:t>MSNKVELSISWYDTAWVAMVPFPGSPKSHRFPRSLSWLLNNKATPIRFNILLSGMIEQAGCLNLNLPLRSANLDSVSYERNFAVLRGLSEGSRIYLSHVSEGMGSLSDWEMIKKHQRKNGSLFNLPSTSAAALTHLQNVGCLRYLKLVVEKFGDASAPTIYPLGIYARLCMTENLERMGINCHFRKEIIDTLDDTYATSAMAFRILRSHGYDVSSRGEEEIFQHIATSAIAFRILCSHGYNVSSDNLFSCAIDQCGEIILDKINSWTGDFLKEGLLAGEMHADRLKDDMHEVDFPLDIQVDDALRFPLEESLTRAANRINIQLHNTNSMGILKCELQNFRNKDFLNLAMQDFNMCQAIILFSYARSYNFCNKDFLNLAVIDFNNCAIREEFKYLKRWVKEKKLDLKLARQKLAYCYFSAAETFLARQLLDTHISWAKNSVVVTVADDLFDVSGSAEGNEVLIRLLRKTISETGDKAVTWHGRNLTVHVAQIWLETLESMLTEAERARKKTVPTMDEDIANAHVSFGLGPTVLPALYLVGPKLSEKQVESPEYHNLFRLMSTSRRLLNDIQSYERESKQGKLHAVTLQMLDGSGTSEREAIERISSIIISMRRELLKLVLQEKDSIIPRACKDLFWKMSAVMHLFYMNADGFASDEKTSAVKALLDQPITLNEL</w:t>
      </w:r>
    </w:p>
    <w:p w:rsidR="00CC73B3" w:rsidRDefault="00CC73B3" w:rsidP="00CC73B3">
      <w:r>
        <w:t>&gt;EglobTPS116</w:t>
      </w:r>
    </w:p>
    <w:p w:rsidR="00CC73B3" w:rsidRDefault="00CC73B3" w:rsidP="00CC73B3">
      <w:r>
        <w:t>EGSKERISDMFNKVELSLSSYDTAWVAMVPSPCSPQSPLFPRSVSWLMNNQLCDGSWGLPDHHPLLIKDALLSTLACVLALKQWGVGERQINKGLEYIASNSASVIDDRQHTPIGFNILLSGMIEQADCLNLNLPLRPADVDSVSYKRNLEVKRGRYLSYVAEGMGSSADWEMIMKYQRKNGSLFNSPSTTAAALTHLQNASCLHYLESVLEKFGDASVPTIYPLEIYARLCMIENLERLGIDRYFRKEVIHVLDDTYRTNRCWLQGEEEIFLDIATTAMAFRMLRSHGYDVSSEDQFCNTLEGYVKDAGSVLELYRASQLIINDDEIILDKINSWTYDFLRKGLHTGKMHANRLESYICGEVQVDDALKFPLHANLERVANRRNIELYNIDSTRVLKCGLRYSSCNFCNKDFLNLAVNDFNNCQAIYQEELKYLERRWVKEKRLDKLKFARQKLAYCYFSAAASFSPPQLSEARISWAKNGVLTTVVDDFFDVGGSAEELENFIWLVKRRWNVNMSADCCSEQVQIIFSALHSTISEIGDKAVTWQGRNVTGHVAQIWLELLESMLTEAKWTRKKVVPTMDEYMANAYVSFALGPIVLPALYLVGPKLSEEQVESLEYRKLFKLMSTCGRLLNDMQGFKQRESREGKLNAVTLQMLDRSSTSEREATERISSIIISKRRELLKLVLQERDSIVPRACKDLFWKMSTVLHFFYMDDDGFTSDEKTSAVKALLDQPITLNEL</w:t>
      </w:r>
    </w:p>
    <w:p w:rsidR="00CC73B3" w:rsidRDefault="00CC73B3" w:rsidP="00CC73B3">
      <w:r>
        <w:t>&gt;EglobTPS117</w:t>
      </w:r>
    </w:p>
    <w:p w:rsidR="00CC73B3" w:rsidRDefault="00CC73B3" w:rsidP="00CC73B3">
      <w:r>
        <w:t>SQKSSIQSLINMIKRDLLSVIGSHSFLSPSPYDTAWLAMIPDPGLKFIHKNAELLLSRYTHGKFSRWIAIVLPGMVELARASSLEVVFPESVDRALADLFINRRQILREELVDKNQYCPLLSYLEALPSTYKISHETILKHLDSDGSLFQSPSATSRAYLSTGNEACLAYLQSLASNCASSGVPSLYPVDEDLTKLSMVHQLVRLGLTEYFDRENDEILAKIYRHINISFFRNYKHEKQITKSIHSIAAELYKDCLEFWLLRMHGYRVSPCMSCELYKFLNWFLFCWFLDHEEVRDHIWNTCNLMLPDEYELEKARIFSKKFLEKIASRETRDSSIISSSHCRMIEHELGLPWMARLDHLEHRTWMEEKDACVLWMGKFPYNRYLCLKRDSLLFFGFIRPSFVHNQDIVQLALQNYVLRQSVYRMELDVVKRYRWSETTGLRKMGFGREKTLYSYFAVAASISLPCNSDVRVLVAKSAIMITVADDFFDMEGSLEDLEKLTNAVQRYRWDGEGLTAHAKTIFEALDDLVTDFRMKCFKQSGKDIKKNLQEIWGETFHSWLMEAKWSKSGGAPPTQEYLDVGMTSIAAHILVLPSSCLASPTTPLHQLWSNAYQPITKLLMVITRLLNDIQSYLILSPCFYDFLTIQKEEKQGKLNFVLLYLKENPEASIEDSINFVQLLLEQLKKEFLLHVLEELCNLPEPSRRLHLGCLKVFHMFFNSSNRYDSETGMLHDIQKA</w:t>
      </w:r>
    </w:p>
    <w:p w:rsidR="00CC73B3" w:rsidRDefault="00CC73B3" w:rsidP="00CC73B3">
      <w:r>
        <w:t>&gt;EglobTPS119</w:t>
      </w:r>
    </w:p>
    <w:p w:rsidR="00CC73B3" w:rsidRDefault="00CC73B3" w:rsidP="00CC73B3">
      <w:r>
        <w:t>IQIFMEFQKPSIQSLVQMIKREILPNMSSHSFLSSSPYNTAWLAMIPNPYQHDLPMFKGCLNWVLQNQNEEGFWGDYDHDEDEVSNKVECLASTLICMIMLKKWHVGLPSIEKGIREKLVDKKQYFPLLSYLEALPPTYKVSHETILKHLDSDGSLFQSPSATASAYLATGNACLAYLQSLALNCASNGGHINISFCRNYKHEKPIVKSIHSIAAELYKDCLGFWLLRMHG</w:t>
      </w:r>
      <w:r>
        <w:lastRenderedPageBreak/>
        <w:t>YKVSPCTSCKLYESLNWFLCWFLDREEVRDHIEKHYEYFSSVLLNIYRASNLMLPNEHELEKARTFSKKFLEKIASRGTRDSSIISSSHCRMVSGNIQIKHELGLPWMARLDHLEHRMWMEEKDACVLWMGKFSCHRFIRSSLVHNQDILQLALQNFEQRQSIYRMELDVLKRWSETTGLSKMGFGREKTVYSYFAVAASVSVPCNSDVRVLVAKGAVILTVADDFFDMEGSLEDLEKLTEAVQRYRWDGEGLSAHAKTIFEALDDLKCFKQLGKDIKKNLQNILVRKWGETFHSWLIEAKWSRSGDVRPTQEYLDVAMTSVGAHVLVLPPSCLASPTTSLHQLWSNPYQPITKLLMVISRLLNDIQTYDFLTFQKEEKQGKLNFVLLYLKENPGASIEDSINFVQLLLDQLKKEFLQHVLEEPCSVPELSRLLHLACLKVFNMFFNSSNRYDSDTDMLHDIQKANCALLFLKENPEASIEDPIKFVQLLLNQMKKEFLQHVLGDVCNLPEPGRRLHLGSLKVFHMFFNS</w:t>
      </w:r>
    </w:p>
    <w:p w:rsidR="00CC73B3" w:rsidRDefault="00CC73B3" w:rsidP="00CC73B3">
      <w:r>
        <w:t>&gt;EglobTPS120</w:t>
      </w:r>
    </w:p>
    <w:p w:rsidR="00CC73B3" w:rsidRDefault="00CC73B3" w:rsidP="00CC73B3">
      <w:r>
        <w:t>NIVSSSFLSPSPYNTAWLAMIPNPHRHDCPMLCLNWVLHNQNEEGFWGDYDYEEHEMSDGGECLASTLVCMTVLKKWHVGSTLIEKGLVALATRPRHYFLPNHPKDLIIPVSTLAFCREKLVDRNQYYPLLSYLEALPPTYKIDGDGSLFQSPSATASAYLSTGHKTCLAYLQSLASNCSFCWFLDREEVRDHIEKHYEYFSSVLLNVYRASNLMLSDEQQLERVRTFSRKLLEKILSGETRDECIISSSHIEHELGLPWMARLDHLEHRMWLEEKDACVLWMGKLSVHNQDILQLALQDFVLRQSTYRMELDDEFRWSETTGLSKMEFCREKTTYSYFAVAASISLPCNSDIREVVAKSAIIVTVADNFFDMEGSLEDLEKLTDAVQRYRWDGEGLSGHAETIFKALVDLVTDFRVKCFKQSGKDIKKNLQDIWGETFHSWLMEAKWSRSGGAPPMQEYLDVGMTSIATHILVLPSSLHASPTTPLHQLWSSPYQPITKLLMVITRLLNDIQSYQQKEEKQGKLNFVLLYLKENPEASIEDSINFVQHLLDQLKKELLQHLKVFHMFFNSSNRYDSDMDMFHDIQKALVVPPRVPK</w:t>
      </w:r>
    </w:p>
    <w:p w:rsidR="00CC73B3" w:rsidRDefault="00CC73B3" w:rsidP="00CC73B3">
      <w:r>
        <w:t>&gt;EglobTPS121</w:t>
      </w:r>
    </w:p>
    <w:p w:rsidR="00CC73B3" w:rsidRDefault="00CC73B3" w:rsidP="00CC73B3">
      <w:r>
        <w:t>MESQKSSFQSLVSTIKRDILSVMGSHSFLSPSPYDTAWLAMIPDPHRHERPMFEGCLNWVLQNQNEEGFWGHHDRPMFEGCLNWVLQNQNEEGFWGHHDYDRHEMPGGVECLASTLVCMTVLKKWHAGSPLIEKGGLKFIHKNAELLLSRYTHGKFSRWIAIVLPGMVELARASSLEVVFPESVDRALADLFINRRQSPFCREELVDKNQYCPLLSYLEALPSTYKISHETILKHLDSMVLYFNHPGSLFQSPSATSRAYLSTGNEACLAYLQSLASNCEAVPSLYPVDEDLTKLSLVHQLVRLGLTEYFDRENDEILAKIYRFCWFLDHEEVRDHIEKHYEYFSSVLLYIYRASNLMLPDEYELEKARIFSKKFLEKIASIEHELGLPWMARLDHLEQRRWSETTGLRKMGFGREKTLYSYFAVAASISLPCNSDVRVLVAKSAIMITVADDFFDMEGSLEDLEKLTNAVQRYRWDGEGLTAHAKTIFEALDDLVTDFRMKCFKQSGKDIKKNLQEIWGETFHSWLMEAKWSKSGGAPPTQEYLDVGMTSIAAHILVLPSSCLASPTTPLHQLWSNAYQPITKLLMVITRLLNDIQSYELILSPCFYDFLTIQKEEKQGKLNFVLLYLKENPEASIEDSINFVQLLLEQLKKEFLLHVLVELCNLPEPSRRLHLGCLKVFHMFFNSSNRYDSETGMLHDIQKA</w:t>
      </w:r>
    </w:p>
    <w:p w:rsidR="00CC73B3" w:rsidRDefault="00CC73B3" w:rsidP="00CC73B3">
      <w:r>
        <w:t>&gt;EglobTPS123</w:t>
      </w:r>
    </w:p>
    <w:p w:rsidR="00CC73B3" w:rsidRDefault="00CC73B3" w:rsidP="00CC73B3">
      <w:r>
        <w:t>SSSPYNTAWLAMIPDPHQHDLPMFKGCLNWVLQNQNEEGFWGDYDHDEDEVSNKVECLASTLICMTMLKKWHVGSPLIEKGGLKFIHENMELLLPRNKHGKFPRWIAIVFPGMVDLARASGLEVVFPESVERIIADLFSNRQRILKRREKLVDMKQYFPLLSYLEVSHETILKHLDSDGSLFQSPSATASAYLATGNEACLAYLQTLALNCASNGGHINISFCRNYKHEKPIVKSIHSIAAELYKDCLGFWLLRMHGYKVSPCTISIVFCCWFLDREEVRDHIEKHYEYFSSVLLNIIEPAILCFRTNMNSRKQELSQRNFLRKSYQDILQLALQNFEQRQSIYRMELDVLKRRWSETTGLSKMGFGREKTVYSYFAVAASVSVPCNSDVRVLVAKGAVILTVADDFFDMEGSLEDLEKLTEAVQRYRKWGETFHSWLIEAKWSRSGDVRPTQEYLDVAMTSVGAHVLVLPPSCNDIKTYEVKFLWPSSYNWPLLPKWRSFIVALSPCFYDFLTFQKEEKQGKLNFVLLYLKENPGASIEDSINFVQLLLDQLKKEFLQHILEEPCSVPE</w:t>
      </w:r>
    </w:p>
    <w:p w:rsidR="00CC73B3" w:rsidRDefault="00CC73B3" w:rsidP="00CC73B3">
      <w:r>
        <w:t>&gt;EglobTPS125</w:t>
      </w:r>
    </w:p>
    <w:p w:rsidR="00CC73B3" w:rsidRDefault="00CC73B3" w:rsidP="00CC73B3">
      <w:r>
        <w:t>REKLVDRNQYYPLLSYLEALPPTYKISHETILKHQDNDGSLFQSPSATASAYLSTGNETFLACLQSLVSFCWFLYREEVRDHIKKHYEYFSNVLLNVYRASNLMLPDEHKLEKARTFSKKFLEKIASGGTRGESILSLPWMARLDHLEHKMRLEEKDAFILWMGKLSCHRRSSLVHNQDILQLALHNFVLRQSIYRMELDVVKGYLCIWSSLINESRWSETTGLSKMGFGRE</w:t>
      </w:r>
      <w:r>
        <w:lastRenderedPageBreak/>
        <w:t>KTTYSYFAVATSVSLPCNSDIREVVAKSAIIITVADDFFDMEGSLEDLEKLTNAVQRYPITKLLMVITRLLNDIQSYQQKEEKQGKLNFVLLYLKENPKASIEDSINFVQYLLEQLKKEFLKHVLEEPCSLPKPSKRLHLGCLKVFHMFFNSSNRYDSDMDMFHDIQKALVVPPLIPKLKSPMPLPEQLGPKPRVSVTKSLSGQFSLERFPRKSFVGCQMPP</w:t>
      </w:r>
    </w:p>
    <w:p w:rsidR="00CC73B3" w:rsidRDefault="00CC73B3" w:rsidP="00CC73B3">
      <w:r>
        <w:t>&gt;EglobTPS126</w:t>
      </w:r>
    </w:p>
    <w:p w:rsidR="00CC73B3" w:rsidRDefault="00CC73B3" w:rsidP="00CC73B3">
      <w:r>
        <w:t>MEAQISLIQSLVNTIKREILLPNMVSSSFLTPSPYNTAWLAMIPNPHRHDCPMFKGCLNWVLHNHNEEGFWGDYDYEEHEMSDGGECLASTLVCMTVLKKWREKLVDRNQYYPLLSYLEALPPTYKISNETISVDGDGSLFQPPSATASAYLSTGHKTCLAYLQSLFCWFLDREEVRDHIEKHYEYFSSVLLNVYRASNLMLSDEQQLERARTFSRKLLEKILLRETRDECIISSSHRRMVIEHELGLPWMARLDHLEHRMWLEEKDACVLWMGKLSWHRNQDILQLALQDFVLRQSTYRMELDVVKRWSETTGLSKMEFCREKTTYSYFAVATSISLPCNSDIREVVAKSAIIVTVADDFFDMEGSLEDLEKLTNAVQRYWGETFHSWLMEAKWSRSGGAPPMQEYLDVGMTSIATHILVLPSSCLASPTTPLHQLWSSPYQPITKLLMVITRLLNDIQSYQQKEEKQGKLNFVLLYLKENPEASIEDSINFVQHLLDQLKKELLQHVLEEPCSLPKPSRRLHLGCLKVFHMFFNSSNRYDSDMDMFHDIQKALVVP</w:t>
      </w:r>
    </w:p>
    <w:p w:rsidR="00CC73B3" w:rsidRDefault="00CC73B3" w:rsidP="00CC73B3">
      <w:r>
        <w:t>&gt;EglobTPS128</w:t>
      </w:r>
    </w:p>
    <w:p w:rsidR="00CC73B3" w:rsidRDefault="00CC73B3" w:rsidP="00CC73B3">
      <w:r>
        <w:t>MEFQKSSIQSLVNMIKRDILSIMGSHSFLSPSPYDTARLAMIPDPRRHDHPMFEGCLNWVLHNQNEEGFWGYHDYDTHEIPDGVECLASTLVCRIVLKKWHAGSPLIEKGTACFTSNGLKFIHKNGELLLSRYKHRKFSRWIAIVLPGMVELARASSLEVVFPESIERALANLFINRRQILERQEELVDKNQYCPLLSYLEALPPTYKISHETILKHLDSDGSLFQSPSATSSAYLSTGNEACLAYLQSLASNCVPSLYPVDEDLTKLSMVHQLVRLGLTEYFDRENDEILGQIYRFRNYKHEKQITKSIHSIAAELYKDCLEFWLLRMHGYFCWFLDHEEVRDHIKKHYEYFSSVLFYIYRASNLMLPDEHKLEKARIFSKKFIEKIASRETRDSSIISSSHCRMVIEHELGLPWMARLDHLEHRTWMEEKDACLLWMGKFPYNRYCLKRNSLILSNQDIVQLALQNYVLRQSVYRMELDVVKRYRWSETTGLRKMGFGREKTLYSYFAVAASISLPCNSDVRVLVAKSAIIITVADDFFDMEGSLEDLEKLTNAVQRYRWDGEGLTAHAKTIFEALDDLVTDFRMKCFKQSGKDIEKNLQEIVSWGETFHSWLMEAKWSKSGAAPLMQEYLDVGMASIAAHILVLPSSCLASPTAPLHQLWPNAYLPITKLLMVITRLLNDIQSYKTLQKEEKQGKLNFVLLYLKENPLLEQLKKEFLQHVLEELCNLPEPSRRLHLGCLKVFHMFFNSSNRYDSETGMLHDIH</w:t>
      </w:r>
    </w:p>
    <w:p w:rsidR="00CC73B3" w:rsidRDefault="00CC73B3" w:rsidP="00CC73B3">
      <w:r>
        <w:t>&gt;EglobTPS129</w:t>
      </w:r>
    </w:p>
    <w:p w:rsidR="00CC73B3" w:rsidRDefault="00CC73B3" w:rsidP="00CC73B3">
      <w:r>
        <w:t>HINISFFRNYKHEKQITKSIHSIAAELYKDCLEFWLLRMHGYRVSPCMSCELYKFLNWFLCWFLDHEEVRDHIGIHYEYFSSVLLYIYRASNLMLPDEYELEKARIFSKKFLEKIVSIEHELGLPWMARLDHLEHRTWMEEKDACVLWMGKFPYLFFGFIRPSFVHNQDIVQLALNYLLRQSVYRMELDVVKRYRWSETTGLRKMGFGREKTLYSYFAVAASISLPCNSDVRVLVAKSAIMITVADDFFDMEGSIEDLEKLTNAVQRYRWDGEGLTAHAKTIFEALEDLVTDFRMKCFKQSGKDIKKNLWGETFHSWLMEAKWSKSGGAPPTQEYLDVGMTSIAAHILVLPSSCLTSPTSPLHQLWSNAYQPITKLLMIITQLLNDIQSYENPEASIEDSINFVQLLLEQLKKEFLQHVLEEHCNLPEPSRRLHLGCLKVFHMFFNSSNCYDSKTGMLHDI</w:t>
      </w:r>
    </w:p>
    <w:p w:rsidR="00CC73B3" w:rsidRDefault="00CC73B3" w:rsidP="00CC73B3">
      <w:r>
        <w:t>&gt;EglobTPS131</w:t>
      </w:r>
    </w:p>
    <w:p w:rsidR="00CC73B3" w:rsidRDefault="00CC73B3" w:rsidP="00CC73B3">
      <w:r>
        <w:t>RLAIDYHFEDEIEAILQRHLLISTSRSHSRSIDADNLHEAALRFRLLRQGGYPVPSGSFNDGTQNEKPQDNDILGLTSLFEASQLGIEGEDALDQVGESTRLRLHSSLADLDHVQARFVRNSLGNPFHKSLARFTANDFLRNFVGHSCSWTKNLGELAHLDMNIVRSVHQREILQVSKYTKPISFIYIIDDIFDVYGTMDELSSFMDVVNRYIIRWECTEKDNIPDYMRMCFHALDDITNEFSLAVYKNHGWNPLHSLRKESVDHLENIPEIVSSTASILRLWDDLGSAEQDEFQDGRDGSYVECYKREFQGSSEEAARDHVKKMISEAWKSLNKACLYPQPFTNSFSKASLNTARMVPLMYNYDDSHSLPLLEHHMKSLLFK</w:t>
      </w:r>
    </w:p>
    <w:p w:rsidR="00CC73B3" w:rsidRDefault="00CC73B3" w:rsidP="00CC73B3">
      <w:r>
        <w:t>&gt;EglobTPS132</w:t>
      </w:r>
    </w:p>
    <w:p w:rsidR="00CC73B3" w:rsidRDefault="00CC73B3" w:rsidP="00CC73B3">
      <w:r>
        <w:lastRenderedPageBreak/>
        <w:t>KHDQKIKSLIDFLNKVVNEPVESLIIVDMIQRLGVKSLFREQIKARQYTHFSSLNHGKDDVYEIALRFRLLRQEGYRVPAGLFDVFEYFNEKGKGFVMKLEGNIKGMMELYEASQMSTEGEDILDEAECFSSKCLNALLTCDLDNEQARMIESTLQYPYRKSFARLLAPQSFVNDIANLWMEDLLEVANRKRRIDQYVHQKEIHQINKRWWKELGLGEKMEFARDQPLKWYMWSMAILTDPSLSELRVELSKPISLVYIIDDIFDVHGTVDELILFTELIKRYRWDNACAEQLPEYMKICFKVLNDIANDFGRIIFENHGWNPTRFLKQWANLCNAFLVEFQWNASGKLPKADDYLKNAIITSGVPLVLTHLMGQNIANQSMDSKKEEVQLPNIIYLIAEILRLWDDLGCAQSMKDENQNGYDGSYVDCYLGENEGSSYQSAREHVMKLISKLWKLLNKECLSPCPSSAPFLEACVNAAKMVSLMYNYEDKHGLGLLQDHMKSL</w:t>
      </w:r>
    </w:p>
    <w:p w:rsidR="00CC73B3" w:rsidRDefault="00CC73B3" w:rsidP="00CC73B3">
      <w:r>
        <w:t>&gt;EglobTPS133</w:t>
      </w:r>
    </w:p>
    <w:p w:rsidR="00CC73B3" w:rsidRDefault="00CC73B3" w:rsidP="00CC73B3">
      <w:r>
        <w:t>DALQRLAIDYHFEDEIEAILQRHLLISTSRSHSRPIDADNLHEAALRFRLLRQGGYPVPSGVFQRFLHDGTQNEKPQDNDILGLTSLFEASQLGIEGEDALDQVGESTCLRLHSSLADLDHVQARFALGNPFHKSLARFTANDFLRNFVGHSCSWTKNLGELAHLDMNIVRSVHQREILHVSKWWKELGMAKELKCARDQLTETGLSQERVLVTKPISFIYIIDDIFDVYGTIEDLTAFTDRWECTEKDNIPDYMRMCFHALDDITNEFSLAVYKNHGWNPLCSLRKWASLLNAFLVEARWLASGHSPTTQDYLDNAIVSSGVHVLLVHLFFILGERIAPESVDHLENIPEIVSSTASILRLWDDLGSAEQDEFQDGRDGSYVECYKREFQGSSEEAARDHVKKMISEAWKSLNKACLYPQPFTKSFSKASLNTARMVPLMYNYDDSHSLPLLEHHMKSLLFK</w:t>
      </w:r>
    </w:p>
    <w:p w:rsidR="00CC73B3" w:rsidRDefault="00CC73B3" w:rsidP="00CC73B3">
      <w:r>
        <w:t>&gt;EglobTPS134</w:t>
      </w:r>
    </w:p>
    <w:p w:rsidR="00CC73B3" w:rsidRDefault="00CC73B3" w:rsidP="00CC73B3">
      <w:r>
        <w:t>DNSGTKHEEKIKSIIGFLNNVGGEPVESLIIVDMIQRLGIKPLFQEQIKAILRWQYTHFTSLNHGKDNVYEIALRFRLHRRYAFYADVFEYFKDKGKGFIMKVEGNVKGMMELYEASQMSIEGEDILDEAKCFSSKCLNELLTCDLDPEQVRMIESTLRYPYRKSFARSLAPLSFVNNMPGVNSWIEDLLEVANRERRIVQSMHQKENHQINWWKESGLGEEMKFARDQPLKWYLWSIAILTDPLSELRVELVKPISLVYIIDDIFDVYGKVDELILFTGVIKRYTYRWDDACAEQLPEYMKKCFKVLSDITNDFGNIIFEKHGWNPTRFLKQWANLCNAFLVEFQWNASGTLPKADDYLKNGIITSGVPLVLAHLFFQMGQNIANQSMDSKKEEVPLPNTIFLVAEILRLWDDLGCAQSSKNKNQNGYDGSYVECYLRENQGSSYQSAREHVMELISKSWKLLNKECLSPCPFSAPFLEACVNAAKMVSLMYNYEDKNGLGLLQDHMKSL</w:t>
      </w:r>
    </w:p>
    <w:p w:rsidR="00CC73B3" w:rsidRDefault="00CC73B3" w:rsidP="00CC73B3">
      <w:r>
        <w:t>&gt;EglobTPS136</w:t>
      </w:r>
    </w:p>
    <w:p w:rsidR="00CC73B3" w:rsidRDefault="00CC73B3" w:rsidP="00CC73B3">
      <w:r>
        <w:t>DDSRIKHDEKTKSLIDFLNKVVNEPVESLIIVDMIQRLGVKSLFREQLKIKAILRWQYTHFSSLNHGKDDVYEIALRFRLLRQEGYHVPAGLFADVFEYFNDKGKGFVMKLEGNIKGMMELYEASQMSTEGEDILDEAGCFSSKCLNALLTCDLDHEQARMIESTLQYPYRKSFARLLAPQSFVNDMPGANSWMEDLLEVANRKRRIDQYVHQEEIHQINKYWKELGLGEKMEFARDQPLKWYMWSMAILTDPSLSELRVELIKPISLVYIIDDIFDVHGTVDELILFTRWDNACAEQLPEYMKICFKVLNDIANDFGKIIFEKHGWNPWANLCNAFLVEFQWNASGKLPKADDYLKNAIITSGVPLVLTHLFFLMGQNIANQSMDSKKEEVQLPNIIFLVAEILRLWDDLGCAQSLKDENQNGYDGSYVECYLRENEGSSYQSAREHVLNKECLSPCPFSAPFLEACVNAAKMVSLMYYEDKHGLGLLQDHMKSL</w:t>
      </w:r>
    </w:p>
    <w:p w:rsidR="00CC73B3" w:rsidRDefault="00CC73B3" w:rsidP="00CC73B3">
      <w:r>
        <w:t>&gt;EglobTPS137</w:t>
      </w:r>
    </w:p>
    <w:p w:rsidR="00CC73B3" w:rsidRDefault="00CC73B3" w:rsidP="00CC73B3">
      <w:r>
        <w:t>ISTVQDDSRIKHEEKVKSITGFLNNVVSEPVESLIIVDMIMRLGIKSLFQEQIKAILQWQYTHFTSLNHGKDDVYEIALRFRLLRQEGYYVPAGLYAFYADVFEYFKDKGKGFIMKLEGNAKGMMELYEASQMSIEGVDILDEAECFSSKCLNELLTCDLDPEQVRMIESTLRYPYRKSFARSLAPLSFVNDMPVANSWMEDLLEVANRERRIIQSLHRKEIHQIRWWKELGLGEEMEFVRDQPLKWYMWSMAILTDPSLSELRVELIKPISLVYIIDDIFDVYGKADELILFTEVIERYTVRWDNACAEQLPQYMKKCFKVLSDITNDLGNIIFEKHGRNPMGFLKQWANLCNAFLVEFQWNASGKMPKADDYLKNGIITSGVPLVLAHLFFLMGQNIANQSMDSKKEEVPLPNTIFLVAEILRLWDDLGCAQSLKDENQNGYDGSYVECYLRENQGSSYQSARKHVMELISKSWKLLNKECLSPCPFSAPFLEACVNAAKMVSLMYNYEDKHGLGLLQDHMKSL</w:t>
      </w:r>
    </w:p>
    <w:p w:rsidR="00CC73B3" w:rsidRDefault="00CC73B3" w:rsidP="00CC73B3">
      <w:r>
        <w:lastRenderedPageBreak/>
        <w:t>&gt;EglobTPS138</w:t>
      </w:r>
    </w:p>
    <w:p w:rsidR="00CC73B3" w:rsidRDefault="00CC73B3" w:rsidP="00CC73B3">
      <w:r>
        <w:t>IKHEEKIKSIIGFLNNVGGEPVESLIIVRLGIKPLFQEQIKAILRWQYTHFTSLNHGKDNVYEIALRFRLLRQEGYYAFYADVFEYFKDKGKGFIMKVEGNVKGMMELYEASQMSIEGEDILDEAECFSSKCLNELLTCDLDPEQVRMIESTLRYPYRKSFARSLAPLSFVNDMPGLNSWIEDLLEVANRERRIVQSVHQKENHQINWWKESGLGEEMKFARDQPLKWYLWSIAILTDPSLSELRVELVKPISLVYIIDDIFDVYGKVDELILFTGVIKRRWDDACAEQLPEYMKKCFKVLSDITNDFGNIIFEKHGWNPTRFLKQWANLCNAFLVEFQWNASGTLPKADDYLKNGIITSGVPLVLAHLFFLMGQNIANQSMDSKKEEVPLPNTIFLVAEILRLWDDLGCAQSSKDENQNGYDGSYVECYLRENQGSSYQSAREHVMELISKSWKLLNKECLSPCPFSAPFLEACVNAAKMVSLMYNYEDKHGL</w:t>
      </w:r>
    </w:p>
    <w:p w:rsidR="00CC73B3" w:rsidRDefault="00CC73B3" w:rsidP="00CC73B3">
      <w:r>
        <w:t>&gt;EglobTPS139</w:t>
      </w:r>
    </w:p>
    <w:p w:rsidR="00CC73B3" w:rsidRDefault="00CC73B3" w:rsidP="00CC73B3">
      <w:r>
        <w:t>DDSRIKHDEKTKIDFLNKVVNEPVESLIIVDMIQRLGVKSLFREQIKAILRWQYTHFSSLNHGKDDVYEIALRFRLLRQEGYHVPAGLFADVFEYFNDKGKGFVMKLEGNIKGMMELYEASQMSMEGEDILDEAGCFSSNCLNALLTCDLDHEQARMIESTLQYPYRKSFARLLAPQSFVNDMPGANSWMEDSLEVANRKRRIDQYVHQEEIHQINKRWWKELGLGEKMEFARDQPLKWYMWQFSMVHVAILTDPSLSELRVELIKPISLVYIIDDIFDVHGTVDELILFTEVIKRYTIMKICFKVLNDIANDFGKIIFEKHGWNPTRFLKQWANLCNAFLVEFQWNASGKLPKADDYLKNAIITSGVPLVLTHLFFLMGQNIANQSMDSKKEEVQLPNIIFLVAEILRLWDDLGCAQSLKDENQNGYDGSYVECYLRENEGSSYQSAREHVMKLISKLWKLLNKECLSPCPFSAPFLEACVNAAKMVSLMYNYEDKHGLGLLQDHMKSL</w:t>
      </w:r>
    </w:p>
    <w:p w:rsidR="00CC73B3" w:rsidRDefault="00CC73B3" w:rsidP="00CC73B3">
      <w:r>
        <w:t>&gt;EglobTPS140</w:t>
      </w:r>
    </w:p>
    <w:p w:rsidR="00CC73B3" w:rsidRDefault="00CC73B3" w:rsidP="00CC73B3">
      <w:r>
        <w:t>DDSRIKHDEKTKSLIDFLNKVVNEPVESLIIVDMIQRLGVKSLFREQIKAILRWQYTHFSSLNHGKDDVYEIALRFRLLRQEGYHVPAGLFADVFEYFNDKGKGFVMKLEGNIKGMMELYEASQMSMEGEDILDEAGCFSSNCLNALLTCDLDHEQARMIESTLQYPYRKSFARLLAPQSFVNDMPGANLWMEDLLEVANRKRRIDQYVHQEEIHQINKWKELGLGEKMEFARDQPLKWYMWSMAILTDPSLSELRVELIKPISLVYIIDDIFDVHGTVDELILFTEVIKRYTIRWDNACAEQLPEYMKICFKVLNDIANDFGKIIFEKHGWNPTRFLKQWANLCNAFLVEFQWNASGKLPKADDYLKNAIITSGVPLVLTHLFFLMGQNIANQSMDSKKEEVQLPNIIFLVAEILRLWDDLGCARSLKDENQNGYDGSYVECYLRENEGSSYQSAREHVMKLISKWWKLLNKECLSPCPFSAPFLEACVNAAKMVSLMYNYEDKHGLGLLQHHMKSL</w:t>
      </w:r>
    </w:p>
    <w:p w:rsidR="00CC73B3" w:rsidRDefault="00CC73B3" w:rsidP="00CC73B3">
      <w:r>
        <w:t>&gt;EglobTPS141</w:t>
      </w:r>
    </w:p>
    <w:p w:rsidR="00CC73B3" w:rsidRDefault="00CC73B3" w:rsidP="00CC73B3">
      <w:r>
        <w:t>FQEDIRGRHERRLEEQVRGDSLESLVMVDALQRLAVDYHFEDEIEAILQRHLLISTSQSHSRTIDADNLHEAALRFRLLRQGGYPVPSDVFQRFLHKMNDGTQNEKPQDNDILGFTSLFEASQLGIEGEDALDQVGESTRQRLHSSLADLDRFVRNSLGNPFHKSLARFTANDFLRNFVGHSYSWTKNLGELAHLDMNIVRSVHQREILQVSKWWKELGMAKELKCARDQPMKWYMWPMAILTETGLSQERVLVTKPISFIYIIDDIFDVYGTIEDLTAFTDVVNRYIIWSYRWECTEKDNIPDYMRMCFHALDDITNEFSLAVYKNHGWNPLCSLRKWASLLNAFLVEARWLASGHSPTTQDYLDNAIVSSGVHVLLVHLFFILGERIAPESVDHLENIPEIVSSTASILRLWDDLGSAKQDEFQDGRDGSYVECYKREFQGSSEEAARDHVKKMISEAWKRLNKACLYPQPFTNSFSKASLNTARMVPLMYNYDDSHSLPLLEHHMKSLLFK</w:t>
      </w:r>
    </w:p>
    <w:p w:rsidR="00CC73B3" w:rsidRDefault="00CC73B3" w:rsidP="00CC73B3">
      <w:r>
        <w:t>&gt;EgranTPS001</w:t>
      </w:r>
    </w:p>
    <w:p w:rsidR="00CC73B3" w:rsidRDefault="00CC73B3" w:rsidP="00CC73B3">
      <w:r>
        <w:t>MSARFSVIPSSSLPQETGCVEGRRSANFHPSIWGDYFLKYASDSNSLEERIDRLKGEVRKMLTSAMYKPAEKLNLIDQIQRLGIAHFELEIDKELEQIRRGYFEFHCDDNNNDLDTIALLFRLLRQRGSHVSCIFNKFKDGDGNFGKSLIPDVQGLLSLFEACHLRYHGDDNLEDALAFTTTHLESVDKRKASLDLKKKVSHALNQPIHKGMSRLEMRCYIPLYQEESSHNEVLLSLAKLDFNLVQEQHRKELGNLTRWWKGLDVQRKFPFARDRLVELYVWWLGEYYEPEHEAAREILTKLSSVSSIIDDIYDVYGTWEELELFTETIQRWDVDAKDGLPEYMQECYKIVLDLYDEIGYEFSRKGHSYRLFYAKEVMKNQVRAYFVEAKCFHQNHVLTMEEYMSIALPSSGFVSILAWSFLGMGDIVTKDVFDWLLFNDPKMVKASSIICRLLNDIAGHFE</w:t>
      </w:r>
      <w:r>
        <w:lastRenderedPageBreak/>
        <w:t>QERGHVASAVECFMKQYRVTEEEAKEELRKQVTDAWKDINEELRRPTVVPMPILVRILNLTQALHMMYNGEIDNYTHAGTKMKEHVTSLLVNPLPM</w:t>
      </w:r>
    </w:p>
    <w:p w:rsidR="00CC73B3" w:rsidRDefault="00CC73B3" w:rsidP="00CC73B3">
      <w:r>
        <w:t>&gt;EgranTPS002</w:t>
      </w:r>
    </w:p>
    <w:p w:rsidR="00CC73B3" w:rsidRDefault="00CC73B3" w:rsidP="00CC73B3">
      <w:r>
        <w:t>MSARFSVIPSSSLPQETGCVEGRRSANFHPSIWGDYFLKYASDSNSMEERIERLKGEVGKMLTSAMYKPAEKLNLIDQIQRLGITYHFELEIDKELEQIRKGYFEYHCDDNDNDLDTVALLFRLLRQRGYRVSCEIFNKFKDGDGNFGKSLIADVQGLLSLFEACHLRYHGDDNLEDALAFTTTHLESVDKRKASLHLEKKVSHALNQPIHKGMSRLEARHYIPLYQEEPSHNEVLLSLAKLDFNLVQEQHRKELGNLTRWWKGLDVQRKFPFARDRLVEMYVWWLGEYYEPEHEAAREILTKLSSVGSIIDDIYDVYGTWEELELFTEAIERWDVDAKDGLPEYMQECYKIVLDLYDEIGYEFSQKGRSYRLFYAKEVMKNQARAYLVEAKCFHQNHVPTMEEYMSIALPSSGIVSILAWSFLGMGDIVTKDVFDWLLFNDPKMVKASSIIGRLLNDIAGHFEKERGHVASAVECFMKQYRVTEEEAKEELRKQVTNAWKDINEELCRPTVVPMPILVRILNLTQALHMMYTGETDHYTNAGTKMKEVVTSLLVDPLPM</w:t>
      </w:r>
    </w:p>
    <w:p w:rsidR="00CC73B3" w:rsidRDefault="00CC73B3" w:rsidP="00CC73B3">
      <w:r>
        <w:t>&gt;EgranTPS003</w:t>
      </w:r>
    </w:p>
    <w:p w:rsidR="00CC73B3" w:rsidRDefault="00CC73B3" w:rsidP="00CC73B3">
      <w:r>
        <w:t>MSFQISAVPSSSPRLGTGHVIQRRSAGYHPSIWGDYFVKYASPSTSMEEQIEELKGEVRKMLTNVVDKSSQMLHLIDQIQRLGIYYHFEHEIDEHLEEIHKHYSRLDHGNFKGDDLRMVALIFRLLRQQGYDVSSEVFNKFKDSEGNFRASLTSDVCGLLSLYEACHLRCHGDTILEEALPFAITHLESINESKVSTSLAKQVSHALKQPLRKGLPRLEARHYIPLYQEEPSHDEVLLTLAKLDFNLLQEQHQKELGKITRWWKDIDVPRNFPFARDRIVELFFWVSGVYFEPEFVEARDILTKVIALTSILDDVYDVYGTLEELVLITEAIQKWDVDAMDVLLEYMQVYYKELLHLYEEIGNEVAAKGRSYRLVYAKETMKRQARAFFQEAKWFQTNYTPTMEEYMPLQLKTTGYGMLATTSLVGMGNVVTKHAFEWSLSDCKIVKAAETICRLMDDISSHHFEQKRGHLVSSVELLMKEHGFSEQEAEKKLRKRVNDAWKDTNEEFLRPTAVPTPILTRVLNLSRAMDVLYSDGDNYTHSGTKLKGYVTSLFVSPLPM</w:t>
      </w:r>
    </w:p>
    <w:p w:rsidR="00CC73B3" w:rsidRDefault="00CC73B3" w:rsidP="00CC73B3">
      <w:r>
        <w:t>&gt;EgranTPS004</w:t>
      </w:r>
    </w:p>
    <w:p w:rsidR="00CC73B3" w:rsidRDefault="00CC73B3" w:rsidP="00CC73B3">
      <w:r>
        <w:t>MSFQISAIPSSSPRLGTGHVIQRRSAGYHPSIWGDYFVKYASPSTSMVCGFSEEQIEELKGEVRKMLTNVVDKSSQMLHLIDQIQRLGIDYHFEHDIDEHLEEIHKHYSRLDHGDFKGDDLHMVALIFRLLRQQGYDVSSEVFNEFKDSEGNFRASLTSDVCGLLSLYEACHLRCHGDTILEEALPFAITHLESINESKVSTSLAKQVSHALKQPLRKGLPRLEARHYIPLYQEEPSHDEVLLTLAKLDFNLLQEQHQKELGKITRWWKDIDVPRNFPFARDRIVELFFWVSGVYFEPQFVEARDILIKVIALTSILDDVYDVYGTLEELVLITEAIQKWDVDAMDVLPEYMQVYYKELLHLYEEIGNEVAAKGRSYRLVYAKETMKRQARAFFQEAKWFQTNYTPTMEEYMPLQLKTTGYGMLATTSLVGMGDVVTKHAFEWSLSDCKIVKAAETICRLMDDISSHHFEQKRGHLISSVELLMKEHGFSEQEAEKELQKRVNDAWKDTNEEFLRPTAVPTPLTRVLNLSRATVMRYYTHSGTKLKGYVTSLFVSPPM</w:t>
      </w:r>
    </w:p>
    <w:p w:rsidR="00CC73B3" w:rsidRDefault="00CC73B3" w:rsidP="00CC73B3">
      <w:r>
        <w:t>&gt;EgranTPS005</w:t>
      </w:r>
    </w:p>
    <w:p w:rsidR="00CC73B3" w:rsidRDefault="00CC73B3" w:rsidP="00CC73B3">
      <w:r>
        <w:t>DDGIEGLKGELRKMLVGAMDKPSQKLNLIDQIQRLGIAYHFEIEIYQQLEQIHKSYYELHDGDNDNDLHTIALLFRLLRQQGYAISSKVFSIVTIDDIYDVYGTLEDTFTEAIERWDVEVKDGLPEYMQVCYKIVLDLYDEIGYEVTRKGRSNYLLYAKEAMKNQVRAYFTEAKWFHQNHIPMMEEYMPIALSTIAIELLLVMLLLLGMGDTVTKDVFDWLLYSKPKIVNAMKIVCRLMDDIAGHFEQERGHGPSSMECFMKQYGVTEEEAKEELHKQVANAWKDINEGLCCSTNVPRQLLVRILNFTRVVHVVYKDEIDLYTHAGTKLKEHVTNLYVNPLPM</w:t>
      </w:r>
    </w:p>
    <w:p w:rsidR="00CC73B3" w:rsidRDefault="00CC73B3" w:rsidP="00CC73B3">
      <w:r>
        <w:t>&gt;EgranTPS006</w:t>
      </w:r>
    </w:p>
    <w:p w:rsidR="00CC73B3" w:rsidRDefault="00CC73B3" w:rsidP="00CC73B3">
      <w:r>
        <w:t>MSLQILAIPSSSPAQETSRVVERRLANFHPSIWGDYFLKYASDSNSMSSAIADDRIEGLKGELRKMLAGAMDKPSQKLNLIDQIQRLGIAYHFEIEIYQQLEQIHKSYYELHDGDNDNDLHTIALLFRLLRQQGYAISCEIFNKFKDINGNFSESLI</w:t>
      </w:r>
      <w:r>
        <w:lastRenderedPageBreak/>
        <w:t>VDVQGLLSLFEACHMRFHGDDVLNDALAFAMTHLEAIDKGKASPNLKRQVRHALKQPIHKGIPRLEARHYISLYQEEPLHNEVLLSLTKLDFNLLQEQHQKELGNLTRWWKDLDVERKFPFARDRLVEMYLWMSGVYFEPEYEATRELLTKVFSIVTIIDDIYDVYGTLEELELFTEAIERWDAEVKDGLPEYMQACYKIVLDFYDEIGYEVTRKGRSDYLFYAKEAMKNQVRAYFTEAKWFHQNHIPTMEEYKSIALPTTAIELLLVMLLLGMGDTVTKDVFDWLLYSDPKMVNALKVVCRLMDDIAGHKFEQERGHGPSSMECFMKQYRVTEEEAKEELHKQVANAWKDINEGLCCSTNVPRQLLVRILNFTRVVHVVYKDEIDLYTHAGTKLKEHVTNLYINPLPM</w:t>
      </w:r>
    </w:p>
    <w:p w:rsidR="00CC73B3" w:rsidRDefault="00CC73B3" w:rsidP="00CC73B3">
      <w:r>
        <w:t>&gt;EgranTPS007</w:t>
      </w:r>
    </w:p>
    <w:p w:rsidR="00CC73B3" w:rsidRDefault="00CC73B3" w:rsidP="00CC73B3">
      <w:r>
        <w:t>MSLQILAIPSSSPAHETSRVAERRLANFHPSIWGDYFLKYASDSNSVSSPAIAEDRIEGLKGELRKMLIGAMDKPSQKLNLIDQIQRLGIAYHFEIEIYQQLEQIHKSYFELHDGDNDNDLHTIALLFRLLRQQGYAISCVRHALKQPIHKGIPRLEARRYISLYQEEPLHNEVLLSFTKLDFNLLQEQHQKELGNLTRWWKDLDVERKFPFARDRLVEMYLWMSGVYFELEYEATREILTKVFSIVTIIDDIYDVYGTLEELELFTEAIERWDVEAKDGLPEYMQACYKIVLDLYDEIGYEVTRKGRSDCLFYAKEAMKNQVRAYFTEAKWFHQNHIPTMEEYMPIALPTTAVELLLVMLLLGMGDTVTKDVFDWLLYSNPKMVNAVKVVCRLMDDIAGHKFEQERGHGPSSVECFMKQYGVTEEEAKEELHNQVANAWKDINEGLCCSTNVSRQLLVRILNFTRVVHVVYRDEIDLYTHAGTKLKEHVTNLYVNPLPM</w:t>
      </w:r>
    </w:p>
    <w:p w:rsidR="00CC73B3" w:rsidRDefault="00CC73B3" w:rsidP="00CC73B3">
      <w:r>
        <w:t>&gt;EgranTPS008</w:t>
      </w:r>
    </w:p>
    <w:p w:rsidR="00CC73B3" w:rsidRDefault="00CC73B3" w:rsidP="00CC73B3">
      <w:r>
        <w:t>DSSHVPERRSANFHPSIWRDYFLKYASDSNSMDDRIEKLKGEVRKMLIDAIDKPSQKLNLIDQIQHVGIADHFEIEINQQLEQIHESYFNFHSGDKDSDLHTTALLFRLLRQQGYTISCEIFNKFKDNNGNFNESLIADVQGLLSLFEACHTRFHGDDVLNDALAFTMTHLKSIDEGKASPNLKKQVSHALNQPIHKGIPRLEARQYIPLYQEKPSHNEVLLALAKLDFNLLQEQHQKELGNLTRWWKNLDIERKFPFARDRLVEMYLWMSIVYFESDYEAAREILTKVASMVSIIDDIYDVNGTLEELGLFTEAIERWDINAKEGLPEYMQACYKTVLDLYDEIGYEVTSKGQSYQLFYAKEAMKNLVRAYFAEAKWFHLNHVPTMEEYMPIALTSAAVELLLVTSLLGMEDFVTKDAFDWLLYGNSKMVKAVKLVGRLMDDIAGHFEQERGHGPSSVECFMKQYKVTEEEAKVELRKQVADAWKDINEGLCCPAIVPRPLLVRILNFVRAMHVMYKDEIDIYTHAGTKLKEYVTSLYVNPLPM</w:t>
      </w:r>
    </w:p>
    <w:p w:rsidR="00CC73B3" w:rsidRDefault="00CC73B3" w:rsidP="00CC73B3">
      <w:r>
        <w:t>&gt;EgranTPS009</w:t>
      </w:r>
    </w:p>
    <w:p w:rsidR="00CC73B3" w:rsidRDefault="00CC73B3" w:rsidP="00CC73B3">
      <w:r>
        <w:t>MSLPIMAISSSSPAQETSHVPERRSANFPPSTWRDHFLKYASDSNSDDRIEKLKGEVRKMLTDAIDKPSQKLNLIDQIQRVGIAYHFEIEINQQLEQIHDSYFNFHNSNKDSHLHTIALLFRLLRQQGYTISCEIFNKFKDSNGNFSESLIADVQGLLSLFEACHTRFHGDDILNDALAFTMTHLKSIDEGKASPNLKKQVSHALNQPIHKGIPRLEARHYIPLYQEEPSHNEVLLALAKLDFNLLQEQHQKELGNLTRWWKNLDVERKFPFARDRLVEMYLWMSIIYFESDYEAARKILTKVASMVSIIDDIYDVHGTLEELRLFTEAIERWDIKAKEGLPEYMQACYKTVLDLYDEIGYEVTRKGRSYRLFYAKEAMKNQVRAYFAEAKWFHQNYVPTMEEYMPIALATAAIELLLVTLLLGMEDFVTKDAFDWLLYGNSKMVKAVKLVGRLMDDIAGHFEQERGHGPSSVECFMKQYEVTEEEAKEELRKQVADAWKDINEGLRCPTIVPRPLLVRILNFARAMHVVYKDEIDIYTHAGTKLEEHVTSLYVNPLPM</w:t>
      </w:r>
    </w:p>
    <w:p w:rsidR="00CC73B3" w:rsidRDefault="00CC73B3" w:rsidP="00CC73B3">
      <w:r>
        <w:t>&gt;EgranTPS010</w:t>
      </w:r>
    </w:p>
    <w:p w:rsidR="00CC73B3" w:rsidRDefault="00CC73B3" w:rsidP="00CC73B3">
      <w:r>
        <w:t>MSLPIMAISSSSPAQDSSHVPERRSANFHPSIWRDYFLKYASDSNSMDDRIEKLKGEVRKMLTDAMDKPSQKLNLIDQIQRVGIAYHFKIEINQQLEQIHESCFNFHNGDKDSHLHTTALLFRLLRQEGYTISCEIFNKFKDSNGNFNESLIADVQGLLSLFEACHTRFHGDDVLNDALAFTMTHLKSIDEGKASPNLKKQVSHALNQPIHKGIPRLEARQYIPLYQEKPSHNEVLLALAKLDFNLLQEQHQKELGNLTRWWKNLDIERKFPFARDRLVEMYLWMSIVYFESDYEAAREILTKVASMVSIIDDIYDVNGTLEELGLFTEAIERWDINAKEGLPEYMQACYKTVLDFYDEIGYEVTSKGQSYRLFYAKEAMKNLVRAYFAEAKWFHLNHVPTMEEYMPIALTSAAVELLLVTSLLGMEDFVTKDAFDWLLYGDSKMVKAVKLVGRLMDDI</w:t>
      </w:r>
      <w:r>
        <w:lastRenderedPageBreak/>
        <w:t>AGHFEQERGHGPSSVECFMKQYKVTEKEAKVELRKQVANAWKDINEGLCCTAIVPRPLLVRILNFVRAMHVMYKDEIDIYTHAGTKFKDYVTSLYVNPLPM</w:t>
      </w:r>
    </w:p>
    <w:p w:rsidR="00CC73B3" w:rsidRDefault="00CC73B3" w:rsidP="00CC73B3">
      <w:r>
        <w:t>&gt;EgranTPS011</w:t>
      </w:r>
    </w:p>
    <w:p w:rsidR="00CC73B3" w:rsidRDefault="00CC73B3" w:rsidP="00CC73B3">
      <w:r>
        <w:t>MSVQVPAIPSSSPSKGRSGGVERPLAEFHASVWGDHFIKYASPSYSTKFKFLGRVEEQVEELKGEVRKMVINAVDKPSQMLHLIDQIQRLGIDYHFEQEIDAQLERIHKSYSQLDHGDFKGDDLHMVALMFRLLRQQGFNISSEVFNNFKDNEGNFKKSLITDVRGLLSLYEACHLRCHGDAILEEALPFAITHLESIDERKVSTSLAKQVSHALKQPLCKGLPRFEARHYIIFYQEEPSHDEVLLTMAKLDFNLLQEQHQKELGAITRWWKNIDVARKFPFARDKIAEMFFWMVGVYFQPEFAVARNILTRVTALISILDDIYDAYGTLEELVPYTEAIEKWDVDAMDGLPEYMQAHYKEILNLYDEIGSDLATKGRSYRLTYAKEAMKKQAKWYFHEAKWFHTGYTPTLEEYIPLALLTTGYEALSITSLVGMGDVVTRDAFEWLLGDCKILRASQIICRFMDDISSHKFEQKRGHVASSVELFMKENHASEQEAEEELQKRVVDAWKDINEEFLRPITAPMPVLTAILNLSRVMDLLYSNGGDHYTHSKTELKEHITSLFVSPLPI</w:t>
      </w:r>
    </w:p>
    <w:p w:rsidR="00CC73B3" w:rsidRDefault="00CC73B3" w:rsidP="00CC73B3">
      <w:r>
        <w:t>&gt;EgranTPS012</w:t>
      </w:r>
    </w:p>
    <w:p w:rsidR="00CC73B3" w:rsidRDefault="00CC73B3" w:rsidP="00CC73B3">
      <w:r>
        <w:t>MSVQILTIPSSSPSKGRSGGVVRWPNFMRAYGAITSSNTLPPATQWLEEQVEELKGEVRKMVINAVDKPSQMLHLIDQIQRLGIDYHFEQEIDAQLERIHKSYSQLDHGDFKGDDLHMVALMFRLLRQQGFNISSEVFNNFKDNEGNFKKSLITDVRGLLSLYEACHLRCHGDAILEEALPFAITHLESIDERKVSTSLAKQVSHALKQPLRKGLPRLEARHYIIFYQEEPSHDEVLLTMAKLDFNLLQEQHQKELGVITRWWKNIDVARKFPFARDRIAEMFFWMVGVYFQPEFAMARNILTRVTALISILDDIYDAYGTLEELVPYTEAIEKWDADAMDGLPEYMQAHYKEILNLYDEIGNDLATKGRSYRLTYAKEAMKKQAKWYFHKAKWFHTGYTPTLEEYIPLALLTTGYEALSITSLVGMGDVVTRYAFEWLLGDCKILRASQIICRFMDDISSHKFEQKRGHVASSVELFMKENHASEQEAEEELQKRVVDAWKDINEEFVRPTTAPMPVLTAIINLSRVMDLLYNNRGDHYTHSKTELKEHITSLFVSPLPI</w:t>
      </w:r>
    </w:p>
    <w:p w:rsidR="00CC73B3" w:rsidRDefault="00CC73B3" w:rsidP="00CC73B3">
      <w:r>
        <w:t>&gt;EgranTPS013</w:t>
      </w:r>
    </w:p>
    <w:p w:rsidR="00CC73B3" w:rsidRDefault="00CC73B3" w:rsidP="00CC73B3">
      <w:r>
        <w:t>MSFQVSANPSSSPSKGRSGGIERPLAEYHESVWGDHFIKYASPSYSTKFKFLGRVEEQVEELKGEVRKMVTNAMYKPSQMLHLIDQIQRLGIDYHFEREIDEQLEGIHKSYSQLDHGDFKGDDLHMVALMFRLLRQQGFNISSEVFNNFKDNEGNFKKSLITDVRGLLSLYEACHLRCHGDAILEEALPFAITHLESIDEMKVSTSLAKQVSHALKHPLRKGLPRLEAMHYIILYQEKPSHDEVLLTLAKLDFNLLQEQHQKELGGITRWWKNIDVARKFPFARDRIAELFFWMVGAYFQPEFAMARNILTRVTGLISILDDIYDAYGTLEELVPYTEAIEKWDVDAMDGLPEYMQAHYKELLNLYDEIGNDLATKGRSYRLAYAKEAMKKQAKGYFHEAKWFHSGYTPTLEEYMPLALLTTGYEALSITALVGMGDVVTRDAFEWLLSDCKILRASQIICRFMDDISSHKFEQKRGHVASSVELLMKENRISEQEAEEELQKRVVDAWKDINEEFLHPTAGPISVLTLILNLSRVIDVLYTKGDHYTHSKTKLKEHITSLFVSPLPI</w:t>
      </w:r>
    </w:p>
    <w:p w:rsidR="00CC73B3" w:rsidRDefault="00CC73B3" w:rsidP="00CC73B3">
      <w:r>
        <w:t>&gt;EgranTPS014</w:t>
      </w:r>
    </w:p>
    <w:p w:rsidR="00CC73B3" w:rsidRDefault="00CC73B3" w:rsidP="00CC73B3">
      <w:r>
        <w:t>MSFQVSANPSSSPSKGRSGGVERPLAEYHESVWGDHFIKYASPSYSTEEQVEELKGEVRKMVTNAVDKPSQMLHLIDQIQRLGIDYHFEREIDEQLEGIQKSYSQLDHGDFKGDDLHMVALMFQLMRQQGFNISSEVFNNFKDNEGNFKKSLITDVPGLLSLYEACHLRCHGDAILEEALPFAITHLESIDEMKVSTSLAKQVSHALKHPLRKGLPRLEAMHYIILYQEKPSHDEVLLTLAKLDFNLLQEQHQKELGGITRWWKNIDVARKFPLARDRIAELFFWMVGAYFQPEFAMARNILTRVTGLISILDDIYDAYGTLEELGPYTEAIEKWDVDAMDGLPYMQAHYKELLNLYDEIGNDLATKGRSYRLAYAKEAMKKQAKGYFHEAKWFHSGYTPTLEEYMPLALLTTGYEALSITALVGMGDVVTRDAFEWLLSDCKILRASQIICRFMDDISSHKFEQKRGHVASSVELLMKENRISEQEVEEELQKRVVDASNRRPNVGSHLDSQSLTGDRCVIHQGRSLHPLQDAQRAYHITLCSPADL</w:t>
      </w:r>
    </w:p>
    <w:p w:rsidR="00CC73B3" w:rsidRDefault="00CC73B3" w:rsidP="00CC73B3">
      <w:r>
        <w:t>&gt;EgranTPS015</w:t>
      </w:r>
    </w:p>
    <w:p w:rsidR="00CC73B3" w:rsidRDefault="00CC73B3" w:rsidP="00CC73B3">
      <w:r>
        <w:lastRenderedPageBreak/>
        <w:t>MSVQVSAIPSSSPSKGRSGGVERRLAEYHESVWGDHFIKYASPSYSTEEQVEELKGEVRKMVTNAMDKPSQMLHLIDQIQRLGIDYHFEREIDEQLERIHKSYSQLDHGDFKGDDLHMVALMFLLRQQGFNISSEVFNNFKDNEGNFKKSLIIDVRGLLSLYEACHLRCHGDAILEEALPFAITHLESIDERKVSTSLAKQVSHTLKQPLRKGLPRLEARHYIILYQEKPSHDEVLLTLAKLDFNLLQEQHQKELGGITRWWKNIDVARKFPFARDRIVELFFWMVGAYFQPEFAMARNILTRVTGLISILDDIYDAYGTLEELVTYTEAIEKWNVDAMDGLPEYMHEIGNDLATKGRSYRLAYAKEAVSIVGTFYMHPMKKQAKGYFHEAKWFHSSYTPTLEEYMPLALLTTGYEALSITALVGMGDVITRDAFEWLLSDCKILRASQFICRLWMTLVLTRFEQKRGHVASSVELLMKENCISEQDAEEELQKRVVDAWKDINEEFLRPTVGPMPVLTLILNLSRVIDVLYTNGDHYTHSKTKLKEHIASLFVNPLPI</w:t>
      </w:r>
    </w:p>
    <w:p w:rsidR="00CC73B3" w:rsidRDefault="00CC73B3" w:rsidP="00CC73B3">
      <w:r>
        <w:t>&gt;EgranTPS016</w:t>
      </w:r>
    </w:p>
    <w:p w:rsidR="00CC73B3" w:rsidRDefault="00CC73B3" w:rsidP="00CC73B3">
      <w:r>
        <w:t>MSVPVSAIPSSSPNKESSRVVERRRADYHPSIWGDYFLVYASPTNSMEFKYVGRVEEQIEGLKGEVRKMLTNVVNKPSQVLQLIDQIQRLGIFYHFKREIDEQLEQIHKSYSQLVHGDFKGDDLHMIALIFRLLRQQGYNVSSVVFNKFKNSERNFRESLITDVRGLLSLYEACHLRCHGDSILEEALPFAITHLESINESKVSTSLAKQVKHALRQPLRKGLPRLEARYYVPLYQEEPSHDQVLLALAKLDFNLLQEQHQKELGNITRWWKDIDVATKFPFARDRIVELFFWISGAYFEPEFAVARDILTKVTALTSILDDMYDVYGTLEELVILTEAIEKWDVDAMDGLPDYMQAWYKVLLDVYDAVGNEVATKERSYRLTYVKEAMKKQARVYFHEAKWFHTNYTPTLEEYMPLALLTSGYEMLAITSLVGMGDVVTKHAFEWLLGDCKILKASQIICRLMDDIASHQFEQKRGHIASSVELFMKEHNVSEQETEKELRKQVVDAWKDINEAFLRPTAVPMPILMRILNISRVIHVLYSDGDNYTHSGTLLKDHVTSLFISPLPVSHLSRGAQEGTRQDYGGR</w:t>
      </w:r>
    </w:p>
    <w:p w:rsidR="00CC73B3" w:rsidRDefault="00CC73B3" w:rsidP="00CC73B3">
      <w:r>
        <w:t>&gt;EgranTPS017</w:t>
      </w:r>
    </w:p>
    <w:p w:rsidR="00CC73B3" w:rsidRDefault="00CC73B3" w:rsidP="00CC73B3">
      <w:r>
        <w:t>MAAPVSAIPSSSPNKGSSRVVERRWADYHPSIWGDYFLAYASPTNSVELKYVGRVEEQIEGLKGEVRKMLTDVVNKPSQVLHLIDQIQRLGIFYHFKREIDEQLEQIHKSYSRLVYRDFKGDHLHMIALIFRLLRQQGYNVSSEVFNKFKDGEGNFRESLITDVQGLLSLYEACHLRCHGDSILEEALLFAITHLESLNESKVSTSLAKQVKHALRQPLHKGLPRLEARRYVPLYQEEPSHDQVLLALAKLDFNLLQEQHQKELGNITRWWKDIDVARKFPFARDRIVELFFWISGAYFEPKFAVARDILTKVIALTSILDDMYDVYGTLEELVILTEAIEKWDVDAMDGLPEYMQAWYKVLLDVYDAVGNEVATKERSYRLTYAKEAMKKQARVYFHEAKWFHTNYTPTLEEYMPLALLTTGYEMLAITSLVGMGDVVTKHAFEWLLGDCKILKASQIICRLMDDIASHQFEQKRGHVASSVELFMKEHDVSEQETEKELHKRVVDAWKDINEAFLRPTAVPMPILMRILNLSRVIHVLYSDGDNYTHSGALLKDHVTSLFISPLPVSHLSRGAQEGTRQDYGGPCPQIDGMHFFRPAANEDAMRKKQEKGKQAMERL</w:t>
      </w:r>
    </w:p>
    <w:p w:rsidR="00CC73B3" w:rsidRDefault="00CC73B3" w:rsidP="00CC73B3">
      <w:r>
        <w:t>&gt;EgranTPS018</w:t>
      </w:r>
    </w:p>
    <w:p w:rsidR="00CC73B3" w:rsidRDefault="00CC73B3" w:rsidP="00CC73B3">
      <w:r>
        <w:t>MSVPVSAIPSSSPNKESSRVVERRRADYHPSIWGDYFLVYASPTNSMEFKYVGRVEEQIEGLKGEVRKMLTDAVNKPSQVLHLIDQIERLGIFYHFKREIDEQLEQIHKSYSQLVHGDFKGDDLHMIALIFRLLRQQGYNVSSVVFNKFKNSEGNFRESLITDVRGLLSLYEACHLRCHGDSILEEALPFAITHLESINESKVSTSLAKQVKRALRQPLRKGLPRLEARYYVPFYQEEPSHDQVLLALAKLDFNLLQEQHQKELGNITRWWKDIDVATKFPFARDRIVELFFWISGAYFEPEFAVARDILTKVIALTSILDDMYDVYGTLEELVILTEAIEKWDVDAMDRLPKYMQAWYKVLLNVYDAIGNEVATKGRSYRFTYAKEAMKKQARVFFHEAKWFHTNYTPTLEEYMPLALLTTGYEMLAITSLVGMGDVVTKHAFEWLLGDCKILKASQIICRLMDDIASHQFEQKRGHVASSVELFMKEHNVSEQETEKELRKQVVDAWKDINEALLRPTAVPMPILMRTLNLSRVIHVLYSDGDNYTHSGTSLKDHVTSLFISPLPVSHLSRGAQEGTRQDYG</w:t>
      </w:r>
    </w:p>
    <w:p w:rsidR="00CC73B3" w:rsidRDefault="00CC73B3" w:rsidP="00CC73B3">
      <w:r>
        <w:t>&gt;EgranTPS019</w:t>
      </w:r>
    </w:p>
    <w:p w:rsidR="00CC73B3" w:rsidRDefault="00CC73B3" w:rsidP="00CC73B3">
      <w:r>
        <w:t>MHQRSIQKKGDMSVPVSAIPSSSPNKGSSRVVERRSADYHPSIWGDYFLVYASPTNSMELKYVGRAEEQIEGLKGEVRKMLTDAVNKPSQVLPLIDQIERLGIFYHFKREIDEQLEQIHKSYSQLVHGDFKGDDLHMIALIFRLLRQRGYNVSSVVFNKFKNSEGNFRESLITDVRGLLSLYEACHLRCHGDSILEEALPFAITHLESINESKVSTSLAKQVKRALRQPLHKGL</w:t>
      </w:r>
      <w:r>
        <w:lastRenderedPageBreak/>
        <w:t>PRLEARYYVPLYQEEPSHDQVLLALAKLDFNLLQEQHQKELGNITRWWKDIDVATKFPFARDRIVELFFWISGAYFEPEFAVARDIFTKVIALTSILDDMYDIYGTLEELVIFTEAIEKWDVDAMDGLPEYMQAWYKVLLNVYDAIGNEVATKGRSYRLTYAKEAMKKQARVYFHEAKWFHTNYTPTLEEYMPLALLTTGYEMLAITSLVGMGDVVTKHAFEWLLGDCKILKASQIICRLMDDIASHQFEQKRGHVASSVELFMKEHNVSEQEAEKELRKRVVDAWKDINEAFLRPTVVPLPILMRTLNLSRVIHVLYSDGDNYTHSGTSLKDHVTSLFISPLPVSHLSRGAQEGTQQDYGGK</w:t>
      </w:r>
    </w:p>
    <w:p w:rsidR="00CC73B3" w:rsidRDefault="00CC73B3" w:rsidP="00CC73B3">
      <w:r>
        <w:t>&gt;EgranTPS020</w:t>
      </w:r>
    </w:p>
    <w:p w:rsidR="00CC73B3" w:rsidRDefault="00CC73B3" w:rsidP="00CC73B3">
      <w:r>
        <w:t>MLSINNTLQLLIFCNADEGQIEELKREVNKMLTDVVDKPLQKLHLIDQIQRLGIEYHFECEVDEHLEQIHKSYSRLDHEDFKVDDLHTVALIFRLLRQHGYNISSEVFDKFKDSKGNFRESLISDVQGLLSLYEACHLRCHGDSILDEALPFSTTHLESINESKVSTSLAKQVSHALKQPLRKGLPRLEASHYIPLYQEEPSHDEVLLTLAKLDFNLLQEQHQKELGKITRWWKNLDVPRKFPFARDRIVELFFWTTGIYFEPEFATAREILTKVISLTSIMDDIYDVYGTLEELALLNEAIQKWDFDAMDGLPEYMQAYFKEFLQLYEYIGNQLAAKGKSYRLIYAKEVMKKLVGAYFQEAKWFHTNYIPTLEEYMPLQLITTGYGMLSTTSLIGMGDVVTEHVLKWSVGDCKSVKATQSICRLMDDVSSHEFEQKRGHVVSAVELLMKYRGISEQEAAEELHKGVIDAWKDTNEEFLRPTAVPMSVLTRMLNFSRVIDVLYSDGDNYTHSKTKLKDYVTSLFINPLSM</w:t>
      </w:r>
    </w:p>
    <w:p w:rsidR="00CC73B3" w:rsidRDefault="00CC73B3" w:rsidP="00CC73B3">
      <w:r>
        <w:t>&gt;EgranTPS021</w:t>
      </w:r>
    </w:p>
    <w:p w:rsidR="00CC73B3" w:rsidRDefault="00CC73B3" w:rsidP="00CC73B3">
      <w:r>
        <w:t>MSLPISTIPSSLATQDKSHVVERHSANFHPSIWGDYFLKYASCSCSMENGHDQHAEQEIQKLDDEVKRMLCADADKPSLKLDMIDQIQRLGIAHHFASDIDHVLKQLSETCFACNNGDRDIDDLYTAALLFRLLRQQGYRVSSDIFNKFKDPSGKFSEKHASDVRGLLSLYEASHLSVHGEDVLDQALSFSLTHLESVKEQLSPPLATQVRHALKQTIRKGVPRLEARQYISMYEAEPLHNEVLLSLAKLDFNRLQKQHQKELFDITRWWMGLDFKRKLPFARDRLVEGYFWIVGVHFEPELAVARRMMTKVIAVTSVLDDIYDVYGTYEELELFTQAIQRWDIDCIHELPEYMQVFYKALINIYVEIEEILACTGKSYCLCYAVEAMKRQARSYFAEAKWLHQQHKPTMDEYMSIALVSSGYPLLAVTSFVGMPDIVTKDDLDWLFNDPKILKASTIICRLMDDLATHKFEQSRGHVDSAVQCYMKQYGVTEQEAENNLRKQVNDSWKDINEECLRPTAVAMPLLVGILNLSRVMDVLYKDGGDHYTNPHIALKDYIHSVLIDPVQ</w:t>
      </w:r>
    </w:p>
    <w:p w:rsidR="00CC73B3" w:rsidRDefault="00CC73B3" w:rsidP="00CC73B3">
      <w:r>
        <w:t>&gt;EgranTPS022</w:t>
      </w:r>
    </w:p>
    <w:p w:rsidR="00CC73B3" w:rsidRDefault="00CC73B3" w:rsidP="00CC73B3">
      <w:r>
        <w:t>PDLQVSTIPRSSPNIGTNHVIERRSAGYHPSIWGDYFLKYAFPSNSVRLLRQQGYNVSSEIFNKFKDSEGNFQESLVTDARGLLSLYEACHLRCHGDSILDEALPFATTHLESIDESKVSTSLAKQVSHALEQPLRKGLPRLEARRYIPLYQEEPSHDEVLLALAKLDFDLLQEQHQKELGEITRWWKEIDVPRKFPFARDRIVELFFWISGIYFEPEFAMARNILTRVISLTSILDDIYDVYGTLEELALLTEAIQKWDVDAMDGLPVYMQAYYKELLHLYEYIGNELATKERSYRLVYAKEVMKKLARAYFQEAKWFHTNYIPTLEEYMSLQLITTGYGMLATTSLVGMGDVVTKHALEWSVSDCKIVKAAQTISRLMDDIASHQFEQKRGHVVSAMELLMKYHGVSEQEAGEELQKGVIDSWKDINEEFLRPTAVPMPILTRMLNFSRVMDVLYSDGDNYTHSETKLKDYVMLLFVSPLLM</w:t>
      </w:r>
    </w:p>
    <w:p w:rsidR="00CC73B3" w:rsidRDefault="00CC73B3" w:rsidP="00CC73B3">
      <w:r>
        <w:t>&gt;EgranTPS023</w:t>
      </w:r>
    </w:p>
    <w:p w:rsidR="00CC73B3" w:rsidRDefault="00CC73B3" w:rsidP="00CC73B3">
      <w:r>
        <w:t>MSLQISRVPSSSPAEKTSQVPEGRSEIFHLTIWGDYFLKYASDSNLTVAFKLLRLLRQQGYNVSCEIFNRFKDSEGNFNKSSIADVQGMLSLFEACHLSYHGDDILNDALAFTISHLESIEKKKVSPNLVKQVSHALHQPIQKGLPRLEARRYIQFYQEEPLHNEVLLSLAKLDFNSLQEQHQKELGNLTRWWKDINIEEFPFARDRLGELYVWMLGIYFEPEYEIARGIVTKMMVILSILDDIYDVYGTLEELELFTEAIERWDVDAKEGLPKCMQVFYKTLLDFYDEISNELARKGRSYRLFYAKEVMKIQVRAYLAEAKWFHHSHVPTMEEYMPIALISIGTQLTFVTAFLGMGDIVTKDAFDWLLSSDPRIVKASQVIGRLMNDIAGHFEQERGHVASSVECFMKQYSVTEEEAKKELCKQVANAWKDINEELRRPTAVPMVLLMRIINLARATHAVYEDETDHYVNAGTNFKEFVTLLLVNPCQCDGSEEHG</w:t>
      </w:r>
    </w:p>
    <w:p w:rsidR="00CC73B3" w:rsidRDefault="00CC73B3" w:rsidP="00CC73B3">
      <w:r>
        <w:t>&gt;EgranTPS024</w:t>
      </w:r>
    </w:p>
    <w:p w:rsidR="00CC73B3" w:rsidRDefault="00CC73B3" w:rsidP="00CC73B3">
      <w:r>
        <w:lastRenderedPageBreak/>
        <w:t>VLFRRSPARTCRLVTGACAAPAGHSQRFGRVAPTRSGLWPRVWARVASSGDARHVAGLEGQIEELKGEVNKMLTDVVDKPLQKLHLINQIQRLGIEYHFEREVDEQLEQIHKSYSRLDHEDFKVDDLHTIALIFRLLRQHGYYISSEVFYKFKDSEGNFRESLISDVCGLLSLYEACHLRCHGDSILDEALPFATTHLESINESKVSTSLVKQVSHALKQPLRMGLPRLEASRYIPLYQEEPSHDEVLLTLAKLNFNLLQEQHQKELGKITMWWKNIDVPRNFPFTRDRIVELLFTTGVYFEPEFVMAREILTKVISLTSIMDDIYDVYGTLEELALLNEAIQKWDVDAMDGLPENIQAYFKEFLQLYKYIGNQLAAKGRSYRLIYAKEVMKKLVRAYYQEAKWFHTNIPTLEEYMSLQLITTGYGMLVTLVRMGDVVTEHVLKWSVGDYKIMKAAQTICRLMDDVSSHEFEQKRGHVVSIVELLMKYHGISKQEAGEELLKRVIDAWKDINEEFLCLTIVPMSVLMRILNFSRVVDVLYSDGDNYTHSKTKLKNYVTSLFVNPLPM</w:t>
      </w:r>
    </w:p>
    <w:p w:rsidR="00CC73B3" w:rsidRDefault="00CC73B3" w:rsidP="00CC73B3">
      <w:r>
        <w:t>&gt;EgranTPS025</w:t>
      </w:r>
    </w:p>
    <w:p w:rsidR="00CC73B3" w:rsidRDefault="00CC73B3" w:rsidP="00CC73B3">
      <w:r>
        <w:t>MTCQGLHFVDLLRFPSVPPHLLYGNNRPHINTCSLEGQIEELKGEVKKMLIDAVDKPLPKLHLIDQIQRLGIEYHFEREVDEQLEQVHKSYSRLDHEDFKVDDLHTVALIFRLLRQHGYNISLEVFDKFKDSKGNFRESLISDVQGLLSLYEACHLRCHGDSILDEALPFATTHLESINESKVSTSLAKQVSHALKQPLRKGLPRLEASCYIPLYQEEHSHDEVLLTLAKLDFNLLQEQHQKELGKITRWWKNIDVPRKFPFARDRIVELFFWTTGIYFEPEFAMAREILTKVISLTSIMDDIYDVYGTLEELALLNEAIQKWDFDAMDGLPKYMQAYFKEFLQLYEYIGNQLAAKGKSHRLIYAKEVMKKLVGAYFQEAKWFHTNYIPTLEEYMPLQLITTGYGMLSTTSLIGMGDVVTEHVLKWSVGDCKSVKATQTICRLMDDVSSHEFEQKRGHVVSAVELLMKYRGISEQEAAEELHKGVIDAWKDTNEEFLRPTAVPMSVLTRMLNFSRVIDVLYSDGDNYTHSNTKLKDYVTSLFINPLPM</w:t>
      </w:r>
    </w:p>
    <w:p w:rsidR="00CC73B3" w:rsidRDefault="00CC73B3" w:rsidP="00CC73B3">
      <w:r>
        <w:t>&gt;EgranTPS026</w:t>
      </w:r>
    </w:p>
    <w:p w:rsidR="00CC73B3" w:rsidRDefault="00CC73B3" w:rsidP="00CC73B3">
      <w:r>
        <w:t>MSQVSATPCAPSNKGTGHVIERRSAGYHPSVWGDYFLKYDSPSNSVKFKFLGRVEGQIEELKGEVKKMLTDIMDKPLQKLHLIDQIQRLGIEYHFEREIDEQLEQIHKSYSRLDHEDFKVDDLHIVALIFRLLRQHGYNISSEVFDKFKDSGGNFRESLISNVLGLLSLYEACHLRCHGDSILDEALLFATTHLESINESKVSTNLAKQVSHALKQPLRKGLPRLEARHYIPLYQEEPSHDEVLLTLAKLDFNLLQEQHQKELGKITRWWKNIDVPRKFLFARDRLVELFFWTTGVYFEPEFAMARDILTKVISLTSIIDDVYDVYGTLEELALFNEAVQKWDVDAMDGLPEYMQALFKEFIQLYEYIGNELATKGRSYYLVYAKEVMKKLVSAYFQEAKWFHTNYIPTLEEYMSLQLITSGYEMLATTSLMGMGNVVTEHALKWSISDCKIRKAAQTIGRLMDDIVSHEFEQKRGHVVSAVELLIKYRGVSEQEAVEELQKRVIDAWKDTNEEFLRPTAVPMPILTRVLNLSRVVDVLYSDGDNYTHSETKLKDYVTSLFVNPLPM</w:t>
      </w:r>
    </w:p>
    <w:p w:rsidR="00CC73B3" w:rsidRDefault="00CC73B3" w:rsidP="00CC73B3">
      <w:r>
        <w:t>&gt;EgranTPS027</w:t>
      </w:r>
    </w:p>
    <w:p w:rsidR="00CC73B3" w:rsidRDefault="00CC73B3" w:rsidP="00CC73B3">
      <w:r>
        <w:t>MSQVSATPCAPPNKGTGHVIERRSAGYHPSVWGDCFLKYDSPSNSVEGQIEKLKGEVKKMLTDIMDKPLKKLHLIDQIQRLGIEYHFEREIDEQLEQIHKSYSRLDHEDFKVDDLHIVALIFRLLRQHGYNISSEVFDKFKDSKGNFRESLISDVRGLLSLYEACHLRCHGDSILDEALPFATTHLESINESKVSANLAKQVSHALKQPLRKGLPRLEASCYIPLYQEEPSHDEVLLSLAKLDFNLLQEQHQKELAKITRWWKNIDVPRKFSFARDRIVELFFWTTGIYFEPEFAMAREILTKVISLTSIMDDIYDVYGTLEELALLNEAIQKWDFDAMDGLPEYMQAYFKEFLQLYEYIGNQLAAKGRSYRLIYAKEVMKKLVGAYFQEAKWFHTNYIPTLEEYMPLQLITTGYGMLSTTSLIGMGDVVTEHVLKWSVGDCKSVKATQTICRLMDDVSSHEFEQKRGHVVSAVELLMKYRGISEQEAAEELHKGVIDAWKDTNEEFLRPTAVPMSVLTRMLNFSRVIDVLYSDGDNYTHSKTKLKDYVTSLFLNPLLISL</w:t>
      </w:r>
    </w:p>
    <w:p w:rsidR="00CC73B3" w:rsidRDefault="00CC73B3" w:rsidP="00CC73B3">
      <w:r>
        <w:t>&gt;EgranTPS028</w:t>
      </w:r>
    </w:p>
    <w:p w:rsidR="00CC73B3" w:rsidRDefault="00CC73B3" w:rsidP="00CC73B3">
      <w:r>
        <w:t>LDSQVSAILRSSPNKGTNHVIERRSAGYHPSIWGITSLNMLSTPEEQIKKLKGKVRKMLAGVMDKPSQMLHLIDQIQRLGIDYHFEHEVDEQLEQINKSYSQLHLEDFKVDDLHMAALIFQLLQQQGYNVSSEIFNKFKDSEGNFRESLVTDARGLLSLYEACQLRCRGDSILDEALPFATTHLESIDERKMSTSLLKQVSHALEQPLRKGLPRLEARHYISLYQVELSHDEVLFTLAKLDFNLLQEQHQKELGKITRWWKEIDVPRKFPFARDRIVELFFISGLYFELEFVMAKNILTKVISLTSILNDIYDV</w:t>
      </w:r>
      <w:r>
        <w:lastRenderedPageBreak/>
        <w:t>YGTLEELALLTEAIKWDVDAMDGLPVYMQAYYKELLQLYEYIGNELATKERSYRLVYAKEVMKKLARAYFQEAKWFHTNYVPTLEEYMSLQLITTSYGMLATTSLVRMGDVVTEHALEWSIGDCKIVKTAQIICRLMDDIASHQFEQKRGHVVSAVELLMKYHGVLEQEAGEELQKGVIDAWKDINEEFLCLTAVLMPILTRMLNFSWVMDVLYSDGDNYTHSETKLKYYVTLLFVSPLPM</w:t>
      </w:r>
    </w:p>
    <w:p w:rsidR="00CC73B3" w:rsidRDefault="00CC73B3" w:rsidP="00CC73B3">
      <w:r>
        <w:t>&gt;EgranTPS029</w:t>
      </w:r>
    </w:p>
    <w:p w:rsidR="00CC73B3" w:rsidRDefault="00CC73B3" w:rsidP="00CC73B3">
      <w:r>
        <w:t>MLKFIYKINRTCRFQQFHVLSPNKGTYHVIERRSAGYHPSIWGDFFLKYAFPSSLEEQIEELKGKVRKMLAGAVDKPSQMLHLIDQIQHLGIDYHFEHEVVEQLEQIHKSYSQLHLEDFKVDDLHMVALIFQLLQQQGYNVSSEIFNKFKDSEGNFRESLVTNARGLLSLYEACHLRCHSDSILDEALPFATTHLESIDESKVSTSLAKQVSHALEQPLRKGLSRLEARHYIPLYQEEPSHDEVLLALAKLDFNLLQEQHQKELGEITRWWKEIDVPRKFPFARGRIVELFFWILGIYFEPEFAMARNILTKVISLTSILDDIYDVYGTLEELALLTEAIQKWDVDAMDGLPVYMQAYYKELLQLYEYIGNERSHLLVYAKEVMKKLVKAYFHEAKWFHTNYVPTLEEDMSLQLITTGYGMLATTSLVGMIDVVTEHALEWSVGDCKIVKVAQTICRLMDDIASHQAKEGHVLSAVELLMKYHGILEQEAGEELQKGVTDAWKDINEEFLHPTAVPMPILTQMLNFPRVIDVLYSDGDNYTHSETKLKDYVTSLFISPLLM</w:t>
      </w:r>
    </w:p>
    <w:p w:rsidR="00CC73B3" w:rsidRDefault="00CC73B3" w:rsidP="00CC73B3">
      <w:r>
        <w:t>&gt;EgranTPS030</w:t>
      </w:r>
    </w:p>
    <w:p w:rsidR="00CC73B3" w:rsidRDefault="00CC73B3" w:rsidP="00CC73B3">
      <w:r>
        <w:t>MSLLVKTITLSFCFLPIVELHIMEWRHCVTVWSWCGFGPLTSMFPFFSEERIERLKGEVRKMLTSAMDKPSQKLNLIDQIQHFGLAYHFEFEIVEQLEQIHRSYFEFHCGDNDDNLHTIALLFRLLRQQGYNVSCKIFNRFKDSEGNFSKSVIANVQGLLSLFEACHLSYCSDDILNDALTFTITAKLDFNSLQGQHRKELGNLTRWWKDIDIEREFPFARDRLVELYTWMLGVHFEPEYEIARGFMTKMNVFLTIIDDIYDVYGTLEELELFTAIERWDVDAKEGLPECMQVIYKILLDFYDEIGYELIRKGRSHHLFYAKEAMKIQVRAYLAEAKWFHHSHVPMMEEYMPIALTTIGIQMALVASFLGMGDTVTKDVFDWLLSSDTKIVKALRVIGRLMNDIAGHFVRRFYQRKNNFDDIYIFCSLSKREVMWKMSKRLIVRNMTRS</w:t>
      </w:r>
    </w:p>
    <w:p w:rsidR="00CC73B3" w:rsidRDefault="00CC73B3" w:rsidP="00CC73B3">
      <w:r>
        <w:t>&gt;EgranTPS031</w:t>
      </w:r>
    </w:p>
    <w:p w:rsidR="00CC73B3" w:rsidRDefault="00CC73B3" w:rsidP="00CC73B3">
      <w:r>
        <w:t>MSVRISRVPSSYPAEKTSLVPEGRSAIFHPTIWADYFLKHASNSNPTEEHIERLKEVRKMLMGAMDKPSQKLNLIDQIQRLGFAYHFEHEINERLEQIYRSYFEFHYGDNDDNLHTVAILFLLQQQGYNVSCIFNRFKDSEGNFNKSSIADVQGMLSLFEACHLSYHGDDILNDALAFIISHLESIEKKKVSPNLVKQVSHALHQPIQKGLLRLEARCYIQFYQEEPSHNEVLLSLAKLDFNSLQEQHQKELGNLTRWWKDIDIEREFPFARDRLGELYVWMLGIYFEPVYKIARGIVTKMMVILSILDDIYDVYGTLEELELFTEAIERWDVDAKEGLPKCMQVFYKTLLDFYDEIGNELARKGRSYCLFYAKEVMKIQVRAYLAEAKWFHHSHVPTMEEYMPIALISIGSQLTFVTAFLGMGDIVTKDAFDWLLSSDPRIVKASQVIGRLMNDIAGHFEQERGHVASSVECFMKQYSVTEEEAVGEIFLKYFEVVKTFPSV</w:t>
      </w:r>
    </w:p>
    <w:p w:rsidR="00CC73B3" w:rsidRDefault="00CC73B3" w:rsidP="00CC73B3">
      <w:r>
        <w:t>&gt;EgranTPS032</w:t>
      </w:r>
    </w:p>
    <w:p w:rsidR="00CC73B3" w:rsidRDefault="00CC73B3" w:rsidP="00CC73B3">
      <w:r>
        <w:t>MSLPISGVPFPSPAEETSPVAERRSAIFHPTIWTDYFLKYASDSTSTSSEGIVEEQIKRLKGEVRKMLTGAMDKPSQKLNLIDRIQRLGLADHFEHEIDEQLEQIHRSYFAFHCEDNNNNLHTIALLFRLLRQQGYNISCEIFNRFKDNEGNFSKSIIADVQGLLSLYEACHLSYHGEDILNDALTFTITHLESIDKRKSEPNLEKQVSHALHQPIQKGLPRLEARRYIQFYQEEPSHNEVLLSLAKLDFNSLQEQHRKELGNLARWWKDIDIEREFPFARDRLGELYIWNLGVHFEPEYEISRGILTKMMAILTILDDIYDVYGTIEELELFTEAIERWDLDAKEGLPECMQVIYKILLNFYDEIGYELTRKGRSYCLFYAKEAMKIQVRAYLAEAKWFHHSHVPTMEEYLPIALTSIGIQMALVASFLGMGDTVTKDVFDWLLSSDTKIVKALRVIGRLMNDIAGHKFEQERGHVASSVECFMKQYKVTEEEAKKELCKQVADAWKDINEELCRPTAVPRVLLMRIINLAGAIHAVYEDETDNFVNAGTNFKEFVTCLLVNPCQCDVLKDEV</w:t>
      </w:r>
    </w:p>
    <w:p w:rsidR="00CC73B3" w:rsidRDefault="00CC73B3" w:rsidP="00CC73B3">
      <w:r>
        <w:t>&gt;EgranTPS033</w:t>
      </w:r>
    </w:p>
    <w:p w:rsidR="00CC73B3" w:rsidRDefault="00CC73B3" w:rsidP="00CC73B3">
      <w:r>
        <w:lastRenderedPageBreak/>
        <w:t>MSLQISAIPSRPSAKAASPVAERRSASYHPSIWGDYFLRYASDSCSTVATLLIGLNQPCCFCNIRALAFRVNSDSEEQIEELKEEVRKMVAAIVPTSQKLELIDQIQRLGIAYHFQGVIEEQLEQIHESYFELNDGDHDHNDLHMVALLFRLLRQRGYGISCEMFEKFKDSDGNFRESLTADILGILSLYEACHLRVHGEDVLDGALSFTVTHLESIDKNQVSPTLAKQVSQALKQPIYKGLPRLEAMQYIPIYQEEPSHNEVLLSLAKLDFNLMQEQHQKELGHIARWWKELDVARNFPFARDRVVECYFWILGVYFEPEFVLARKFMTKVIAMTSIIDDIYDVYGTLEELELFTGAMERWSIDAIDGLPKYMQVCYKALLDVYDDIEKAIAENGTSYGLYHAKEAMKNLVRAFTEAKWFHQGHVPTMEEYMAVALVTSAYEMLATTSFVGMGDLATQDAFDWLLSGPKMVKASTTICRLMDDIVSHFEQKRGHVASAVECFVHQHGVTEQEAKEELWRRVVEAWKDVNEECLAPTAIPARLLTLILNLTRVIDVLYTDEDNYTNAGTKLKNYVASLLIYPLPM</w:t>
      </w:r>
    </w:p>
    <w:p w:rsidR="00CC73B3" w:rsidRDefault="00CC73B3" w:rsidP="00CC73B3">
      <w:r>
        <w:t>&gt;EgranTPS034</w:t>
      </w:r>
    </w:p>
    <w:p w:rsidR="00CC73B3" w:rsidRDefault="00CC73B3" w:rsidP="00CC73B3">
      <w:r>
        <w:t>MSPQISAMPSPSPALETSHVAERRSGNFHPSIWGDYFLKYASDSGERIERLKGEVKKMLTSAMDKLSQKLNLIDQIQRLGLAYHFEIEIDKELEQIHRSYFEYHRGDNDEDLHTTALLFRLLRQQGYDVSCEIFNKFKDNEGHFSKSLIADVRGLLSLFEACHVGFHSDDILNDALAFTVTHLESIDKEKVSRNLEKEVSHALSQPIHKGLSRLEARHYIQLYQEEPLHNEVLLSLARLDFNLLQKQHQKELGNITRWWKDLDGERKFPFARDRLVELYFWMSGVYFEPKYEATREILTKMIVIVSIFDDMYDMYATLEEVEVFTEAIERWDVNAKDGLPKYMQVCYETLLDLYDEFGDKFTRKGQSYSLFYAKEVMKNHLKAYFAEAKWFHQNHMPTMEEYMPIASTSIGCELLLGTSFLGMGDIVTKNDFDWLLYSDSKMVKASKVVARLMDDIAGHSEQERGHSPSSVECFMKQYRVTEEEAKEELRKQVVNAWKDMNEELRRSSAVPKLLRTRILNFAQVFDVVYNDEKDHYSHAGTKFKEHVTSLYVDPLPM</w:t>
      </w:r>
    </w:p>
    <w:p w:rsidR="00CC73B3" w:rsidRDefault="00CC73B3" w:rsidP="00CC73B3">
      <w:r>
        <w:t>&gt;EgranTPS035</w:t>
      </w:r>
    </w:p>
    <w:p w:rsidR="00CC73B3" w:rsidRDefault="00CC73B3" w:rsidP="00CC73B3">
      <w:r>
        <w:t>PNLQVSAIPHSSPNKGTDHVIERRSAGYHPSIWGDYFLKYAFPSNSVVSNSSVIFYFCFLAIAFCRLTSISEEQIEELKGEVRKMLAGIVDKPSQMLHLIDQIQRLGIDYHFEHEVDEQLEQIHKNYSQLHLEDFKVDDLHTVALIFRLLRQQGYNVSSEIFNKFKDSEGNLWESLVTDARGLLSLYEACHLRCHGDSILDEALPFATTHLESIDESKVSTSLAKQVSHALEQPLRKGLPRLEARRYIPLYQEEPSHDEVLLTLAKLDFNLLQEQHQKELGEITRWWKEIDVPRKFPFARDRIVELFFWTSGIYFKPEFAMARNILTKVISLTSILDDIYDVYGTLEELALLTEAIQKWDVDAMDGLPMYMQAYYKELLQLYEYIGNELATKERSYRLVYAKEVMKKLARAYFQEAKWFHTNYVPALEEYMSLQLITTGYGMLATTSLVGMGDVVTEHALEWSVGDCKIVKAAQTICRLMDDIVSHQFEQKRGHVVSAVELLMKYHGVSEQEAGEELQKGVIDAWKDTNEEFLRPTMVPMPILTRMLNFSRVMDVLYSDGDNYTHSETKLKDYVTLLFISPSLM</w:t>
      </w:r>
    </w:p>
    <w:p w:rsidR="00CC73B3" w:rsidRDefault="00CC73B3" w:rsidP="00CC73B3">
      <w:r>
        <w:t>&gt;EgranTPS036</w:t>
      </w:r>
    </w:p>
    <w:p w:rsidR="00CC73B3" w:rsidRDefault="00CC73B3" w:rsidP="00CC73B3">
      <w:r>
        <w:t>MSLPVSTIPSPSPAQETSQVAERRSGNFHPSIWGDYFLKYASDSNSMSSQGVAKERIEKLKGEARKMLTSAMDKPSQKLNLIDQIQRLGLAYHFEIEIDEQLEQIHRSYFEFHCGDNDSNLHTTALLFRLLRQHGYNIPCEIFNKFKDNEGNFSKSLIADVQGLLSLFEACYLGFHGDVILNDALAFTITLLESIDKGKVTGNLEKQVTHALNQPIHKGLPRVEARHYIQLYQEEPSHNEVLLSLAKLDFNLLQEQHQKELGNITRWWKDLDGERKFPFARNRLVELYFWMSGVYFEPEYEATREILTKVMVIVSIFDDVYDIYATLEELELFTKAIERWAVDAKDGLPEYMQVCYKTLLDLYDEIGYEVTRKGQSYCLFYAKEVMKNHMRTYLAQAKWFQQNYVPTMEEYLPIASLSIGCELLLGTSFLGMGDVVTKSYFDWLLLSDNKMVKASDVISRLMNDIAGHKFEQERGHTASSVECFMKQYKVTEQEAKDALRKQVINAWKDMNKELCHPTSVPKPLLVRILNFARVFHVVYNDEVDHYSHAGTKLKEFVTSLLVDPLPM</w:t>
      </w:r>
    </w:p>
    <w:p w:rsidR="00CC73B3" w:rsidRDefault="00CC73B3" w:rsidP="00CC73B3">
      <w:r>
        <w:t>&gt;EgranTPS037</w:t>
      </w:r>
    </w:p>
    <w:p w:rsidR="00CC73B3" w:rsidRDefault="00CC73B3" w:rsidP="00CC73B3">
      <w:r>
        <w:t>MSLPVSTIPSPSPAHETSQVAERRSGNFHPSIWGITFSNMLLTPTQCSQGVAKERIEKLKGEVRKMLTSAMDKPSQKLNLIDQIQRLGLAYHFEIEIDEQLEQIHRSYFEFHCGDNDNNLHTTALLFRLFIFSHAPFRCIEIFNKFKDNEENFSKSLIANVQGLLSLFEACHLGFHGDVILNDALAFTITLLESIDKGKVTGNLEKQVTHALNQPIHKGLPRVEARHYIQLYQEEPSHNEVLLSLAKLDFNLLQEQHQKELGNITRWWKDLDGERKFPFARNRLVELYFWMSGVYFEPEYEATREILTKVMV</w:t>
      </w:r>
      <w:r>
        <w:lastRenderedPageBreak/>
        <w:t>IVSIFDDVYDIYATLEELELFTKAIERWAVDAKDGLPEYMQVCYETLLDLYDEIGYEVTRKDNHTPLLCKRVMKNHMRTYLAQAKWFQQNYVPTMEEYLPIASLSIGCELLLGTSFLGMGDVVTKSYFDWLLLSDNKMVKASAVISRLMNDIAGHKFEQERGHTASSVECFMKQYKVTEQEAKDALRKQVINAWKDMNKELCHPTSVPKPLLVRILNFARVFHVVYNDEVDHYSHAGTKLKEFVTSLLVDPLPM</w:t>
      </w:r>
    </w:p>
    <w:p w:rsidR="00CC73B3" w:rsidRDefault="00CC73B3" w:rsidP="00CC73B3">
      <w:r>
        <w:t>&gt;EgranTPS038</w:t>
      </w:r>
    </w:p>
    <w:p w:rsidR="00CC73B3" w:rsidRDefault="00CC73B3" w:rsidP="00CC73B3">
      <w:r>
        <w:t>MSLETSANRPLPAKENSQMVERRSVDYHPSLWEDYLAKYSSPSNSMDDGHDQQAEQEIQKLKDEVKRMLCAHADKPSLKLDMIDQIQRLGIAYHFASEIDNVLKKLSQTYFVSNNGNYDNDDLYTVALLFRLLRQQGCRISCDIFNKFKDTSGKFTEKHASDVRGLLSLYEASHLSVHGEDVLDQALSFSLKHLESIDKEQLSPPLAAQVQHALKQTIRRGVPRLEARRYISMYEAEPLHNKVLLSLAKLDFNHLQKQHQEELFDLARWWMGLDFKSKLPFARDRLVEGYFWILGVHFEPELAPVRRMMTKVIAMTSVLDDIYDVYGTYEELELFTRAVQRWDIDCINELPEYMQVFYKALIDVYVEIGEKLACTGRSYGLDYAKEAMKRQARSYFAEAKWLHQQHKPTMDEYMSVALVSSGYPLLAITSFVGMQDIVTKDDLDWLFNDPKILKASTVICRLMDDLATHKFEQGREHADSAVQCYMKQYNVTEQEAENDLRKQVDDAWKDLNEECLCPTAVAKPLLMGILNLTRVMDVLYKDGGDHYTNPHIMLKDYIRSVLMDPVQTF</w:t>
      </w:r>
    </w:p>
    <w:p w:rsidR="00CC73B3" w:rsidRDefault="00CC73B3" w:rsidP="00CC73B3">
      <w:r>
        <w:t>&gt;EgranTPS039</w:t>
      </w:r>
    </w:p>
    <w:p w:rsidR="00CC73B3" w:rsidRDefault="00CC73B3" w:rsidP="00CC73B3">
      <w:r>
        <w:t>DIFNKFKDTSGKFGEKHASDIRGLLSLYEASHLSVHGEDVLDQALSFSLKHLESIDKEQLSPPLAAQVQHALKQTIHRGVPRLEARQYISMYEAEPLHNKVLLSLAKLDFNHLQKQHQKELFDLARWWMSLDFKNKLPFARDRLVEGYFWILGVHFEPELALVRRMMTKVIAMTSVLDDIYDVYGTYEELELFTRAVQRWDFDCINELPEYMQVFYKALIDVYVEIGEKLASAGRSYGLDYAKEAMKRQDRSYFAEAKWLHRQHKPTMDEYMSVALVSSGYHLLAITSFVGMQDIVTKDDLDWLFNDPKILKASTVICRLMDDLATHKFEQGREHADSAVQCYMKQYNVTEQEAENDLRKQVDDAWKDLNEECLCPTAVAKPLLMGILNLTRVMDV</w:t>
      </w:r>
    </w:p>
    <w:p w:rsidR="00CC73B3" w:rsidRDefault="00CC73B3" w:rsidP="00CC73B3">
      <w:r>
        <w:t>&gt;EgranTPS040</w:t>
      </w:r>
    </w:p>
    <w:p w:rsidR="00CC73B3" w:rsidRDefault="00CC73B3" w:rsidP="00CC73B3">
      <w:r>
        <w:t>MSLETSANRPLPAKGNSQMVERRSVDYHPSLWEDYLAKYSSPSNSMDDGHDQQAEQEIQKLKDEVKWMLCAHADKPSLKRDMIDQIQRLGIAYHFASEIDNVLIKLSETYFVSNNGDHDNDDLYTVALLFRLLRQQGYRISCDIFNKFKDTSGKFGEKHASDIRGLLSLYEASHLSVHGEDVLDQALSFSLKHLESIDKEQLSPPLAAQVQHALKQTIHRGVPRLEARQYISIYEAEPLHNKVLLSLAKLDFNHLQKQHQKELFDLARWWMGLDFKNKLPFARDRLVEGYFWILGVHFEPELALVRRMMTKVIAMTSVLDDIYDVYGTYEELELFTRAVQRWDIDCINELPEYMQVFYKALIDVYVEIGEKLASAGRSYGLDYAKEAMKRQDRSYFAEAKWLHRQHKPTMDEYMSVALVSSGYHLLAITSFVGMQDIVTKDDLDWLFNDPKILKASTVICRLMDDLATHKFEQGREHADSAVQCYMKQYNVTEQEAENDLRKQVDDAWKDLNEECLCPTAVAKPLLMGILNLTRVMDVLYKDGGDHYTNPHIMLKDYIRSVLMDPVQTF</w:t>
      </w:r>
    </w:p>
    <w:p w:rsidR="00CC73B3" w:rsidRDefault="00CC73B3" w:rsidP="00CC73B3">
      <w:r>
        <w:t>&gt;EgranTPS041</w:t>
      </w:r>
    </w:p>
    <w:p w:rsidR="00CC73B3" w:rsidRDefault="00CC73B3" w:rsidP="00CC73B3">
      <w:r>
        <w:t>MSQVSATPCAPPNKGTGHVIERRSAGYHPSVWGDYFLKYDSPSNSVVRNPSVIFFFCFLAIARLLRQHGYNISSEVFDKFKDSKGNFRESLTSDVRGLLSLYEACHLRCHGDSILDEALPFATTHLESSNKSKVSTSLAKQVSHALKQPLRKGLPRLEASRYIPLYQEEPSHDEVLLTLAKLDFNLLQEQHQKELGKITRWWKNIDVPRKFPFARDRIVELFFWTTGIYFEPEFAMAREILTKVISLTSIMDDIYDVYGTVEELALLNEVIQKWDVDAMDGLPEYMQTYFKEFLQLYEYIGNQLAAKGRSYRLIYAKEVMKKLVRAYFQEAKWFHTNYIPTLEEYMPLQLITTGYGMLATTSLVGMGDVVTEHVLKWSVSDCKSVKATQTICRLMDDVSSHEFDIQFEQKRGHVVSAVELLMKYHGVSEQEAGEELLKGVIDAWKDTNEEFLRPTAVPMSVLTRMLNFSRVIDVLYSDGDNYTHSKTKLKDYVTLLFVNPLPM</w:t>
      </w:r>
    </w:p>
    <w:p w:rsidR="00CC73B3" w:rsidRDefault="00CC73B3" w:rsidP="00CC73B3">
      <w:r>
        <w:t>&gt;EgranTPS042</w:t>
      </w:r>
    </w:p>
    <w:p w:rsidR="00CC73B3" w:rsidRDefault="00CC73B3" w:rsidP="00CC73B3">
      <w:r>
        <w:lastRenderedPageBreak/>
        <w:t>MSARFSVIPSSSLPQETGCVEGRRSANFHPSIWGDYFLKYASDSNSLHSHVIAEERIERLKGEVGKMLTSAMYKPAEKLNLIDQIQRLGIAYHFELEIDKELEQIRRGYFEYQCDDNDNDLDTVALLFRLLRQRGYHVSCEIFNKFKDGDGNFGKSLIADVQGLLSLFEACHLRYHGDDNLEDALAFTTTHLESVDKRKASLHLGKKVSHALNQPIHKGMSRLEARRYIPLYQEEPSHNEVLLSLAKLDFNLVQEQHRKELGNLTRWWKGLDVQRKFPFARDRLVEMYVWWLGEYYEPEHEVAREILTKLSSVISIIDDIYDVYGTWEELELFTEAIERWDVDAKDGLPEYMQECYKIVLDLYDEIGYEFSRKGHSYRLFYAKEVMKNQARAYLVEAKCFHRNHVPTMEEYMSIALPSSGVVSILAWSFLGMGDIVTKDVFDWLLFNDPKMVKASSVIGRLMDDIAGHKFEQERGHVASAVECFMKQYRVTEEEAKEELRKQVTNAWKDINEELRRPTVIPMPILVRILNLTQAMHMMYNGETDNYTHAGTKMKEHVTSLLVNPLPM</w:t>
      </w:r>
    </w:p>
    <w:p w:rsidR="00CC73B3" w:rsidRDefault="00CC73B3" w:rsidP="00CC73B3">
      <w:r>
        <w:t>&gt;EgranTPS043</w:t>
      </w:r>
    </w:p>
    <w:p w:rsidR="00CC73B3" w:rsidRDefault="00CC73B3" w:rsidP="00CC73B3">
      <w:r>
        <w:t>MPSPSPALETSHVAERRSGNFHPSIWGDYFLKYASDSSSKSSQDIAGERIERLKGEVKKMLTSAMDKLLQKLNLIDQIQRLGLAYHFEIEIDKELEQIHRSYFEFHCGDNDDDLHMTALLFRLLRQQGYDVSCEIFNKFKDNEGHFSKSLIADVRGLLSLFEACHVGFHGDDILNDALAFTVTHLESIDKGKVSRNLEKEVSHALSQPIHKGLSRLEARHYIQLYQEEPLHNEVLLSLARLDFNLLQKQHQKELGNITRWWRDLDGERKFPFARDRLVELYFWMSGVYFEPKYEATREILTKMIVIVSIFDDMYDVYATLEEIEVFTEAIERWDVDAKDGLPKYMQVCYETLLDLYDEFGNKFTRKGQSYCLFYAKEVMKNHLKAYFAEAKWFHQNHMPTMEEYMPIASTSIGCELLLGTSFLGMGDIVTKNDFDWLLYSDSKMVKASKVVARLMDDIAGHKSEQERGHSPSSVECFMKQYRVTEEEAKEELRKQVVNAWKDMNEELRRSSAVPKLLRTRILNFAQVFDVVYNDEKDHYSHAGTKFKEHVTSLYVDPLPM</w:t>
      </w:r>
    </w:p>
    <w:p w:rsidR="00CC73B3" w:rsidRDefault="00CC73B3" w:rsidP="00CC73B3">
      <w:r>
        <w:t>&gt;EgranTPS044</w:t>
      </w:r>
    </w:p>
    <w:p w:rsidR="00CC73B3" w:rsidRDefault="00CC73B3" w:rsidP="00CC73B3">
      <w:r>
        <w:t>MSVPVSAIPSPSPNKESSRVVERSRADYHPSIWGDYFLVYASPTNSMEFKYVGRVEEQIEGLKGEVRKMLTDAVNKPSQVLHLIDQIERLGIFYHFKREIDEQLEQIHKSYSQLVHGDFKGDDLHMIALIFRLLRQQAYNVSSVVFNKFKNSEGNFRESLITDVRGLLSLYEACHLRCHGDSILEEALPFAITHLESINESKVSTSLAKQVKRALRQPLRKGLPRLEARYYVPFYQEEPSHDQVLLALAKLDFNLLQEQHQKELSNITRWWKDIDVATKFPFARDRIVELFFWISGAYFEPEFAVARDILTKVIALTSILDDMYDVYGTLEELVILTEAIEKWDVDAMDGLPEYMQAWYKVLLDVYDAVGNEVATKERSYHLTYAKEAMKKQARVYFHEAKWFHTNYTPTLEEYMPLALLTTGYEMLVITSLVGMGDVVTKHAFEWLLGDYKILKASQIICRLMDDIASHQFEQKRGHVASSVELFMKEHDVSEQETEKELRRRVVDAWKDINEAFLRPTAVPVPILVRILNLSRVIHVLYSDGDNYTHSGTLLKDHVTSLFISPLPVSNLSRGAQEGTRQDYR</w:t>
      </w:r>
    </w:p>
    <w:p w:rsidR="00CC73B3" w:rsidRDefault="00CC73B3" w:rsidP="00CC73B3">
      <w:r>
        <w:t>&gt;EgranTPS045</w:t>
      </w:r>
    </w:p>
    <w:p w:rsidR="00CC73B3" w:rsidRDefault="00CC73B3" w:rsidP="00CC73B3">
      <w:r>
        <w:t>MSLPISRVPSSSPAEKTSLVPEGGSAIFHPTIWADYFLKHASNSNSTRLLRQQGYNVPCEIFNRFKDSEGNFNKSSIADVQGMLSLFEACHLSYHGDDILNDALAFTISHLESIEKKKVSPNLVKQVSHALHQPIQKGLPRLEARRYIQFYQEEPSHNEVLLSLAKLDFNSLQEQHQKELGNLTRWWKDIDIEREFPFARDRLGELYVWMLGIYFEPVYEIARGIVTKMMVILSILDDIYDVYGTLEELELFTEAIERWDVDAKEGLPKCMQVFYKTLLDFYDEIGNELARKGRSYRLFYAKEVMKIQVRAYLAEAKWFHHSHVPTMEEYMPIALISIGSQLTFVTAFLGMGDIVTKDAFDWLLSSDPRIVKASQVIGRLMNDIAGHGVWFHVASSVECFMKQYSVTEEEAKKELCKQVANAWKDINEELCRPTAVPMILLMRIINLARATHAVYEDETDHYVNAGTNFKEFVTLLLVNPCQCDGLEEQG</w:t>
      </w:r>
    </w:p>
    <w:p w:rsidR="00CC73B3" w:rsidRDefault="00CC73B3" w:rsidP="00CC73B3">
      <w:r>
        <w:t>&gt;EgranTPS046</w:t>
      </w:r>
    </w:p>
    <w:p w:rsidR="00CC73B3" w:rsidRDefault="00CC73B3" w:rsidP="00CC73B3">
      <w:r>
        <w:t>MSLQISAIRSSSQAQEKSGVVERQWANFHPSIWGDYFLKHASHSYSMEQEIQKLKDEVKRMLYADADKLSLKLDMIDQIQRLGIAHHFTTDIDHVLKQLNETCFVCNNGDRDIDDLYTAALLFRLLRQQGYRVSFDIFNKFKDPSGKFSEKHGSDVRGLLSLYEASHLSVHGEDVLDQALSFSLTHLKSIKEQLSPPLATQVGHALKQTIHRGVPRLEARWYISMYEAEPSHNEVLLSLAKLDFNRLQKQHQKELFDLARWWIGLDFKRKLPFARDRLMEGYFWIMGVHFKPELVVARRMMTKVIAVTSVLDDIYDVHGTYEELELFTQAIQRWDIDCIHELPEYMQEFYRALIDIYVEIEEILACTGKSYCLYYAVEAMKRQT</w:t>
      </w:r>
      <w:r>
        <w:lastRenderedPageBreak/>
        <w:t>RYYFAEAKWLHQQHKPTMDEYMSIALVSSGYPLLAMTSFVGMPDIVTKDDLDWLFNDPKILKASTIICRLMDDLATHKFEHSRGHVDSAVQCYMKQYGVTEQEAENNLHKQVNDAWKDIDEECLRLTAVAMPLLMGILNLSRVMDVLYKDGGDHYTNPHITLKDYIHLVLIDPVH</w:t>
      </w:r>
    </w:p>
    <w:p w:rsidR="00CC73B3" w:rsidRDefault="00CC73B3" w:rsidP="00CC73B3">
      <w:r>
        <w:t>&gt;EgranTPS047</w:t>
      </w:r>
    </w:p>
    <w:p w:rsidR="00CC73B3" w:rsidRDefault="00CC73B3" w:rsidP="00CC73B3">
      <w:r>
        <w:t>MSQVSATPCAPPNKGTGHVIERRSAGYHPSVWGDYFLIYDSPSNSVEELKREVNKMLTDVVDKPLQKLHLIDQIQRLGIEYHFECEVDEQLEQIHKSYSRLDHEDFKVDDLHTVALIFRLASRYIPLYQEEPSHDEVLLTLAKLNFNLLQEQHQKELGKITRWWKNIDIPIKFPFARDRIVELFFTTGVYFEPEFAMAREILTKVISLTSIMDDIYDVYGTLEELALLNEAIQKWDVDAMDGLPEHMQAYFKEFLQLYEYIGNQLAAKGRSYRLSTQKKLMKKLVRAYYEAKWFHTNYIPTLEEYMSLQLITTGYGLLATTSLVGMDDVVTEHVLKWSVGDYKIMKAAQTICRLMDDVSSHEFEQKRGHVVSTVELLMKYHGISEQEAREELLKRVIDAWKDINEEFLHPTIVPMSVLMRILNFSRVVDVLYSDGDNYTHSKTKLKNYVTSLFVNPLPM</w:t>
      </w:r>
    </w:p>
    <w:p w:rsidR="00CC73B3" w:rsidRDefault="00CC73B3" w:rsidP="00CC73B3">
      <w:r>
        <w:t>&gt;EgranTPS048</w:t>
      </w:r>
    </w:p>
    <w:p w:rsidR="00CC73B3" w:rsidRDefault="00CC73B3" w:rsidP="00CC73B3">
      <w:r>
        <w:t>MSLPLSGVPSSSPAKRTSPNAERRSAIFHPTIWTDYFLKYASDSNSMEERIKRLKGEVRKMLTSAMNKPSQKLNLIDQIQQLGLAYHFEFEIAEQLEQIHRSYFEFHCGDNDDNLHTIALLFRLLRQQGYNVSCEIFNRFKDSEGNFSKSVIANVQGLLSLFEACHLSYRSDDILNDALTFTITHLESIDKRKVSPNLEKQVSHALNHPIRKGLPRLEVRRYIQFYQEEPSHNEVLLSLAKLDFNSLQGQHRKELGNLTRWWKDIDIEREFPFARDRLVELYTWMLGVHFEPEYEIARGFMTKMNVFLTIIDDIYDVYGTLEELELFTKAIERWDVDAKEGLLECMQVIYKMLLDFYDEIGYELTRKGRSHHLFYAKEAMKIQVRAYLAEAKWFHHSHVPTMEEYLPIALTSIGIQMALVASFLGMGDTVTKDVFDWLLSSDTKIVKALRVIGRLMNDIAGHFEQERGHVASSVECFMKQYKVTEEEAKKELCKQVADAWKDINEELCRPTAVPRVLLIRIINFAGAIHAVYEAETDHFVNAGTNFKEFVTCLLVNPCQCDGLNDEV</w:t>
      </w:r>
    </w:p>
    <w:p w:rsidR="00CC73B3" w:rsidRDefault="00CC73B3" w:rsidP="00CC73B3">
      <w:r>
        <w:t>&gt;EgranTPS049</w:t>
      </w:r>
    </w:p>
    <w:p w:rsidR="00CC73B3" w:rsidRDefault="00CC73B3" w:rsidP="00CC73B3">
      <w:r>
        <w:t>MSQVSATPCAPPNKGTGHVIERRSAGYHPSVWGDYFLKYDSPSNSVKFKFLGRVEGQIEELKGEVKKMLIDVVDKPLPKLHLIDQIQRLGIEYHFEREVDEQLEQIHKSYSRLDHEDFKVDDLHMVALIFRLLRQHGYNISSEIFDKFKDSKGNFRESLISDVRGLLSLYEACHLRCHGDSILDEALPFATTHLESINESKVSTSLAKQVSHALKQPLRKGLPRLEASRYIPLYQEEPSHDEVLLTLAKLDFNLLQEQHQKELGKITRWWKNIDVPRKFPFARDRIVELFFWTTGIYFEPEFAMAREILTKVISLASIMDDIYDVYGTLEELALLNEAIQKWDFDAMDGLPEYMQAYFKEFLQLYEYIGNQLAAKGRSYRLIYAKEVMKKLVGAYFQEAKWFHTNYIPTLEEYMPLQLITTGYGMLSTTSLVGMGDVVTEHVLKWSVSDCKSVKATQTICRLMDDVSSHEFEQKRGHVVSAVELLMKYRGVSEQEAAEELQKGVIDAWKDTNEEFLRPTAVPMSILTRMLNFSRVIDVLYSDGDNYTHSNTKLKDYVTSLFVNPLPK</w:t>
      </w:r>
    </w:p>
    <w:p w:rsidR="00CC73B3" w:rsidRDefault="00CC73B3" w:rsidP="00CC73B3">
      <w:r>
        <w:t>&gt;EgranTPS050</w:t>
      </w:r>
    </w:p>
    <w:p w:rsidR="00CC73B3" w:rsidRDefault="00CC73B3" w:rsidP="00CC73B3">
      <w:r>
        <w:t>ISLTAEQHQKELGAITRWWKNIDVARKFPFARDRIAEMFFWMVGVYFQPEFAVARNILTRVTALISILDDIYDAYGTLEELVPYTEAIEKWDVDAMDGLPEYMQAHYKEILNLYDEIGNDLATKGRSYRLTYAKEAMKKQAKWYFHEAKWFHTGYTPTLEEYIPLALLTTGYEALSITSLVGMGDVVTRDAFEWLLVDCKILRASQIICRFMDDISSHKFEQKRGHVASSVELFMKENHASEQEAEEELQKRVVDAWKDINEEFLRPTTAPMPVLTAILNLSRVMDVLYSNGGDHYTHSKTELKEHITSLFVSPLPI</w:t>
      </w:r>
    </w:p>
    <w:p w:rsidR="00CC73B3" w:rsidRDefault="00CC73B3" w:rsidP="00CC73B3">
      <w:r>
        <w:t>&gt;EgranTPS051</w:t>
      </w:r>
    </w:p>
    <w:p w:rsidR="00CC73B3" w:rsidRDefault="00CC73B3" w:rsidP="00CC73B3">
      <w:r>
        <w:t>MIIWTIPVLFYHKKSRQLVTVYDYLDYPVLFYHKKSRTCPRNSSPFRTNFKFPLLFQEIQKLDDEVKRMLCADADKPSLKLDMIDQIQRLGIAHRFASDIDHVLKQLSETCFVCNNGDRDIDDLYTAALLFRLLRQQGYRVSSEIFNKFKDPSGKFSEKHASDVRGLLSLYEASHLSVHGEDVLDQALSFSLTHLKSVKEQLSPPLATQVHHALKQTIRKGVPRLEARRYISMY</w:t>
      </w:r>
      <w:r>
        <w:lastRenderedPageBreak/>
        <w:t>EAEPLHNEVLLSLAKLDFNRLQKQHQKELFDITRWWMGLDFKRKLPFARDRLVEGYFWILGVHFEPELAVARRMMTKVIAVTSVLDDIYDVYGTYEELELFTQAIQRWDIDCIHELPEYMQVFYKALINIYVEIEEILACTGKSYCLCYAVEAMKRQARYYFAEAKWLHQQHKPTMDEYMSIALVSSGYPLLAVTSFVGMPDIVTKDDLDWLFNDPKILKASTIICRLMDDLATHKFEQSRGHVDSAVQCYMKLYGVTEQEAENNLRKQVNDSWKDINEECLRPTAVAMPLLVGILNLSRVMDVLYKDGGDHYTNPHIALKDYIHSVLIDPVQ</w:t>
      </w:r>
    </w:p>
    <w:p w:rsidR="00CC73B3" w:rsidRDefault="00CC73B3" w:rsidP="00CC73B3">
      <w:r>
        <w:t>&gt;EgranTPS052</w:t>
      </w:r>
    </w:p>
    <w:p w:rsidR="00CC73B3" w:rsidRDefault="00CC73B3" w:rsidP="00CC73B3">
      <w:r>
        <w:t>NDALTFITHLESIDKRKVSPNLEKQVSHALNHPIRKGLPRLEARRYIQFYQEEPSHNEVLLSLAKLDFNSLQGQHQKELGNLTRWWKDLDIKREFPFTRDRLAELYVWMLGVHFEPDYEIARGIVTKMMVIISILDDIYDVYGTLEKLEIFTEAIEKWDVDAIEGLPECMQVYKIIFEFYDEIGYELTRKGRSYCLFYAKEAMKIQVRAYLVEAKWFHKSHIPTMEEYMPIALTTIGNQMAFVASFLGMRDIVTKDTFDWLLSSNHKIVKASKVIGRLMNDIAGHFEQERGHVASSVECFMKQYKVTEEEAKKEIRKLVADAWKDIDEELRHPTAVPMVVLMRIVNLAGAIHAVYEDETDHYVNAGTNFKEFVTCLLVNPCQCDGLEEQV</w:t>
      </w:r>
    </w:p>
    <w:p w:rsidR="00CC73B3" w:rsidRDefault="00CC73B3" w:rsidP="00CC73B3">
      <w:r>
        <w:t>&gt;EgranTPS053</w:t>
      </w:r>
    </w:p>
    <w:p w:rsidR="00CC73B3" w:rsidRDefault="00CC73B3" w:rsidP="00CC73B3">
      <w:r>
        <w:t>MEQVQRLKEEVRGLFDREINQVAKLEFIDVVQRLGLGYHFEMEIKNALSSIYNNTEDAQISDNLYATSLRFRLLRQHGYNVPQDVFQRFMSKMGTFNELLHEDVKGLLGLYEASFHGLEGETILDEGWNFASKHLNDLNLDKVPTNIASHVSHALDMPIHWRPNRLEAQWFMDMYGKQQDMIPSLLRLAKIDFNLVQSIHRKEVSNLARWWVELGANKMTFSRDRLVENYFWSCLFVFEPQYTAFRELSTRIGCMVSLIDDIYDIYGTPEELELLTDLILRWDITNIDKLPPTIRDGFMVLYNTTNKLGYWTMRERGINPIPYLRKLWADECKAYMKEVYWYNKGIKPTLKEYMDVGVDSIGGLILLLDSYFLTTDKLTEEGLDYVSKIPGVMHSSAKILRFNDDLSTSSHELARGDNSKALECYMNETGASEEAAREHIRHLVRETWKKMNKEVFEDYPFSGFGPFLSACLNLARASHCFYDYGDGHGLPGHQTKDHVVSTIFEYVPL</w:t>
      </w:r>
    </w:p>
    <w:p w:rsidR="00CC73B3" w:rsidRDefault="00CC73B3" w:rsidP="00CC73B3">
      <w:r>
        <w:t>&gt;EgranTPS054</w:t>
      </w:r>
    </w:p>
    <w:p w:rsidR="00CC73B3" w:rsidRDefault="00CC73B3" w:rsidP="00CC73B3">
      <w:r>
        <w:t>TCAVTIENPEIVRRSANWKPTVWDYEFLKRLLRQHGYKIPQDVFQQFMNKTGTFNESLNKDVRGLLSLYEASFHGLEGETILDEARNFASKHLKDLNLDKVPTMLASYVRHALDMPIHWRPNRLEARWFMDMYEKQQDMIPSLLRLAKLDFNLVQSVHKKEVSNMARWWVELGANKMTFFRDRLVEHYFWCCAMVFEPQYTAYREMTTKLTCMVTLIDDVYDVYGTQEELELLTDFLVRWDITEIDKLPPIIRDSYMALYNTTNEIGYWTMRELGINTIPYMQKVWADECKAYIKEVHWYNKGIKPTLKEYMDNAVDSIGGLIMLLGSYFLTTDKLTEEGLDYVSKIPSVMHCSAKILRLNNDLSTSSYELARGDNFKALECYMNETGASEQATREHVKQMVHETWKRMNKDVFEDYPYSGFGPFLGACLNLARASQCFYQYGDGHGLPDNETKDHLVRALFDPVPL</w:t>
      </w:r>
    </w:p>
    <w:p w:rsidR="00CC73B3" w:rsidRDefault="00CC73B3" w:rsidP="00CC73B3">
      <w:r>
        <w:t>&gt;EgranTPS055</w:t>
      </w:r>
    </w:p>
    <w:p w:rsidR="00CC73B3" w:rsidRDefault="00CC73B3" w:rsidP="00CC73B3">
      <w:r>
        <w:t>TCALKIEDQEIARRSANWEPSVWDYGVVMEQVQRLKEEVRGLFDREINQVAKLEFIDVVQRLGLGYHFETEIKNALSSIYNNTEDAQISDNLYAASLRFRLLRQHGYNIPQDVFQRFMSKMGTFNESLHEDVKGLLGLYEASFHGLEGETILDEGWKFASKHLKDLNLNEVPTDIASNVSHALDMPIHWRPNRLEARWFMDMYGKQQDTIPSLLRLAKIDFNLVQSIHRKEVSNLARWWVELGANKMTFFRDRLVENYFWSCIFVFEPQYTAFRELNTRIGCLVTLIDDVYDIYGTPEELELLTDFILRWDITNIDKLPPTIRESFMVLYNTTNEVGYWTMRERGINPIPRKVWADECKAYMKEVYWYNKGIKPTLKEYMDVAVDSIGGLILMLDSYFLTTDEVTEEGLDYVSKIPGVMHSSARILRFNDDLSTSSHELARGDNSKALECYMNETGASEEAAREHIKHLVLETWKKMNKEVFEDYPFSGFKPFLGACLNLARASHCFYDYGDGHGLPGHQTKDHLVSTIFKSVPL</w:t>
      </w:r>
    </w:p>
    <w:p w:rsidR="00CC73B3" w:rsidRDefault="00CC73B3" w:rsidP="00CC73B3">
      <w:r>
        <w:t>&gt;EgranTPS056</w:t>
      </w:r>
    </w:p>
    <w:p w:rsidR="00CC73B3" w:rsidRDefault="00CC73B3" w:rsidP="00CC73B3">
      <w:r>
        <w:lastRenderedPageBreak/>
        <w:t>TCAVTIENPEIVRRSANWKPNVWDYEFLAEQVPRLKEEIRGLFNREMNQVAKLEFIDAVQRLGLGYHFETEIKNALSSIYDNAGYAQLLNDLHAVSLGFRLLRQHGYKISQDVFQQFMNKMDTFNESLNKDARGLLGLYEASFHGLEGETILDEARNFASKHLKDLNLDKVPAMLASYVSHALDMPIHWRPNRLEARWFMDMYEKQQDMIPSLLRLAKLDFNLVQSVHKKEVSNMARWWVELGANKMTFFRDRLVEHYFWTCAMVFEPQYTAYREMTTKLTCMVTLIDDVYDVYGTQEELELLTDFLVRWDITEIDKLPPTIRDSYMALYNTTNEIGYWTMRELGINTIPYMQKVWADECKAYIKEVHWYNKGIKPTLKEYMDNAVDSIGGLIMLLGSYFLTTDKLTEEGLDYVSKIPSVMHCSAKILRLNNDLSTSSYELARGDNFKALECYMNETGASEEATREHVRQMVHETWKRMNKDVFEDYPYSGFGPFLGACLNLARASQCFYQYGDGHGLPDNETKDHLVRALFDPVPL</w:t>
      </w:r>
    </w:p>
    <w:p w:rsidR="00CC73B3" w:rsidRDefault="00CC73B3" w:rsidP="00CC73B3">
      <w:r>
        <w:t>&gt;EgranTPS057</w:t>
      </w:r>
    </w:p>
    <w:p w:rsidR="00CC73B3" w:rsidRDefault="00CC73B3" w:rsidP="00CC73B3">
      <w:r>
        <w:t>TCAVTIENPKIVRRLANWKPNVWDYEFLAEQVQRLKEEIRGLFNREMNRVAKLEFIDAVQRLGLGYRFETEIKNALSSIYDNTGYAQLLNDLHAVSLGFRLLRQHGYKIPQDVFQQFMNKTGTFNESLNKDVRGLLGLYEASFHGLEGETILDEARNFASKHLKDLNIDKVPAMLASYVSHTLDMPIHWRPNRLEARWFMDMYETQQDMIPSLLRLAKLDFNLVQSVHKKEVSNMAKWWVELGTNKMTFFRDRLVEHYFWCCAMVDEPQYTAYREMTTKLTCMVTLIDDVYDVYWTQEELELLTNFLVRWDITEIDKLPPIIRDSYMALYNMTNEIGHWTMRELGINTIPYLQKVWADECKAYIKEVHWYNKGIKPTLKEYMDNAVDSIGGLIMLLGSYFLTTDKLTEEGLDYVSKIPSVMHCSAKILRLNNDLSTSLYELAGDNFKALECYMNETGASEEATREHVRQMVHKTWKRMNKDVFEDYPPSGFGPFLGACLNLAQASKCFYQYEDRHGLPDNETKDHLVRALFDPVPL</w:t>
      </w:r>
    </w:p>
    <w:p w:rsidR="00CC73B3" w:rsidRDefault="00CC73B3" w:rsidP="00CC73B3">
      <w:r>
        <w:t>&gt;EgranTPS058</w:t>
      </w:r>
    </w:p>
    <w:p w:rsidR="00CC73B3" w:rsidRDefault="00CC73B3" w:rsidP="00CC73B3">
      <w:r>
        <w:t>TCASKIEDQEIARRSANWEPSVWDYGVVQSLSRLLRQHGYNVPQDVFQRFMSKMGTFNESIHEDVKGLLGLYEASFHGLEGETILDEGWKFASKHLKDLNLNEVPTNIASNVSHALDMPIHWRPNRLEARWFMDMYGKQQDMIPSLLRLAKIDFNLVQSIHRKEVSNLARWWVELGANKMTFFRDRLVENYFWSCIFVFEPQYTAFRELNTRIGCLVTLIDDVYDIYGTPEELELLTDFILRWDITNIDKLPPTIRDSFMVLYNTTNEVGYWTMRERGINPIPYLRKVWADECKAYMKEVYWYNKGIKPTLKEYMDVAVDSIGGLILMLDSYFLTTDEVTEEGLDYVSKIPGVMHSSARILRFNDDLSTSSHELARGDNSKALECYMNETGASEEAAREHIKHLVRKTWKKMNKEVFEDYPFSGFKPFLGACLNMARASHCFYDYGDGHGLPGHQTKDHLVSTIFESVPL</w:t>
      </w:r>
    </w:p>
    <w:p w:rsidR="00CC73B3" w:rsidRDefault="00CC73B3" w:rsidP="00CC73B3">
      <w:r>
        <w:t>&gt;EgranTPS059</w:t>
      </w:r>
    </w:p>
    <w:p w:rsidR="00CC73B3" w:rsidRDefault="00CC73B3" w:rsidP="00CC73B3">
      <w:r>
        <w:t>TCTLKIEAQEIGRRSANWQPNVFDYDFLNRLLRQHGFNISQDVFQRFMSKSGTFNESLNEDVKGLLGLYEASFHVLEGETILDEAWTFASKHLKDLNLDKIPTNLATHVDHALEMPIHWRPNRLEARWFIDMCEKQQDMIPSLLRLAKLDFNSVQSIYRKEVSTLARWWVELGANKMTFGRDRLMENYFWSMIMVFEPQHIAFREMNGKIASMVTLIDDVYDVYGTPEELELLTDFIVRWDITDVDRLPPIIRDSFMALYNTTNEIGYWTMRERGINPIPHLQKLWAEECKAYLKEVHWCSKGIKPTLKEYMDVATYSTGGLVMLLASYFLTTDKLTEEGLNYVSKIPSIMHCSCKMLRLINDFSTSSYELARGDNLKALECYMNETGASEEAAREHIMHKVREGWKLMNRAVFEDYPIPGLRPFLGACLNQARVSHTFYRYGDGFGRPDNDTKDYLASAIYKPVPL</w:t>
      </w:r>
    </w:p>
    <w:p w:rsidR="00CC73B3" w:rsidRDefault="00CC73B3" w:rsidP="00CC73B3">
      <w:r>
        <w:t>&gt;EgranTPS060</w:t>
      </w:r>
    </w:p>
    <w:p w:rsidR="00CC73B3" w:rsidRDefault="00CC73B3" w:rsidP="00CC73B3">
      <w:r>
        <w:t>TCAVTIENPEIVRRSANWKPNVWDYEFLAEQVQRLKEEIKGLFNREMNQVAKLEFIDVVQRLGLGYHFETEIKNALSSIYDNTGYAQLLNDLYAISLGFRLLRQHGYNIRQDVFQQFMNKTGTFNESLNKDVKGLLGLYEASFHGLEGETMLDEARNFASKHLKDLNLDKVPTMLASYVSHTLDIPIHWRPNKLEARWFMDMYEKQQDMIPSLLRLAKLDFNLVQSVHKKEVSNMARWWVELGANKMTFFRDRLVEHYFWNCTMVFEPQYTAYREMTMKLACMVTLIDNVYDVYGTLEELELLTDFLVRWDITEIDKLPPTIRDSYMALYNTTNEIGYWTMRELGINTIPYMRKVWADECAYIKEAHWYNKGIKPTLKEYMDNALDSIGGPIMLLGSYFLTTDKLTEEGLDYVSKIPSVMHCSAKILRLNNDLSTSSYELARGDNFKALECYMNE</w:t>
      </w:r>
      <w:r>
        <w:lastRenderedPageBreak/>
        <w:t>TGASEEAAREHVKQMVHETWKRMNKDVFEDYPYFGLGPFLDACLNFARASQCFYQYGDGHGLPDNETKDHLVRALFDPVPL</w:t>
      </w:r>
    </w:p>
    <w:p w:rsidR="00CC73B3" w:rsidRDefault="00CC73B3" w:rsidP="00CC73B3">
      <w:r>
        <w:t>&gt;EgranTPS061</w:t>
      </w:r>
    </w:p>
    <w:p w:rsidR="00CC73B3" w:rsidRDefault="00CC73B3" w:rsidP="00CC73B3">
      <w:r>
        <w:t>TCTLKIEAQEIGRRSANWQPSVWDYDFVSEEAQRLKKEVKGQFDREMNSVAKLEFIDVVQRLGLGYQFETEIKNALSSIYNNTEVAQLLDDLDAVSLRFRLLRQHGFNVSQDVFQRFMSKSGTFNESLNEDVKGLLGLYEASFHVLEGETILDEAWTFASKHLKDLNLDEIPTNLVSQVDHALEMPIHWRPNRLEARWFIDMCEKQQDMIPSLLRLAKLDFNLVQSIYRKEVSGLARWWVELGANKMTFCRDRLVENYFWSSIMVFEPQHTAFREMNGKIASMVTLIDDVYDVYGTLEELELLTDFIVRWDITDIDRLPPTIRDSFMALYNTTNEIGYWTMRERGINPIPHLQKVWADECKAYLKEVHWCSKGIKPTLKEYMDVATYSAGGLVMLLASYFLTTDKLTEEGLNYVSKIPSIMHCSSKMLRLINDFSTSSYELARGDNLKALECYMNETGTSEEAAREHIMHMVREAWKWMNRAVFEDYPIPGLRPFLGACLNLARVSHTFYRYGDGFGLPNNDTKDYLVSAIYKPVPL</w:t>
      </w:r>
    </w:p>
    <w:p w:rsidR="00CC73B3" w:rsidRDefault="00CC73B3" w:rsidP="00CC73B3">
      <w:r>
        <w:t>&gt;EgranTPS062</w:t>
      </w:r>
    </w:p>
    <w:p w:rsidR="00CC73B3" w:rsidRDefault="00CC73B3" w:rsidP="00CC73B3">
      <w:r>
        <w:t>VDPNTNEQSPVARRSANYMPSVWDYDILSRLLRQHGYDLSQDAFQRFINKTGTFEESLKKDVKGLLGLYEASFHGLEGENILDEAQDFASKHLKNLNLNEIPTCLAKQVLHALDMPIRWRPNRLEARWFMDMYGKQQDMIPSLLRLAKLDFNLVQTIHRKEVSNLARWWVELGANNMTFSRDRLVENYFWSCLMVFEPQYTAYREMTTKIGCMVTLIDDVYDVYGTLEELVLLTDFIVRWDITDIDNLPPTIRNSFMALYNTTNEIGHWTMREQGINPIPYMRKVWADECRAYIKEVHWYNEGIKPTLKEYMSNAVDSIGGLIMLLHSYFLTTDNLTKEGLDYMSKIPRIMHCSAKILRLNDDLGTSSYELARGDNFKALECYMNETGASTEAAQQHIKHLVRETWKTMNKDVFEDYPFPGFKPFLGACLNLARASQCFYQYGDGHGLPGHETRDHIVSTLFKPVPL</w:t>
      </w:r>
    </w:p>
    <w:p w:rsidR="00CC73B3" w:rsidRDefault="00CC73B3" w:rsidP="00CC73B3">
      <w:r>
        <w:t>&gt;EgranTPS063</w:t>
      </w:r>
    </w:p>
    <w:p w:rsidR="00CC73B3" w:rsidRDefault="00CC73B3" w:rsidP="00CC73B3">
      <w:r>
        <w:t>KCSLTIEDQDTARRSANWKPSVWDYGSVTEQVQRLKEEVKGLFHREINQVAKLEFIDVVQRLGLGYHFETDIKNALSSIYNNTEDAQLSDDLYAVSLRFRLLRQHGYNLQQDVFQRFMNKMGTFNESLKEDVRGLLSLYEASFHGLEGETIVDEAWNFASKHLKDLNLDEVPANLASNVSHALDMPIHWRPNRLEARWFMDTYEKQQDKIPCLLRFAKVDFNIVQSIHKKEVSNMARWWVELGANKMTFFRDRLVEHYFWCCAMVFEPQYTEFREMTTKLTCMVTLIDDVYDVYGTLEELEVLTDFIVRWDITDVDKLPLKIRACFLALYNTTNEIGYWMMRERGINPIPHMRKVWADECKAYIKEARWYNKGIKPTLDEYVDNGVTSIGGLIMLLGSYFLTTDKPTEEGLDYVSNIPSVMHCSAKILRLNNDLSTSSYELARGDNFKALECHMNETGASEEATREHIKHLVRKTWKRMNRDVFEDYPYSGFGPFLGACLNLARASQCFYQYGDGHGLPDHETRAHIVSALFDPVPL</w:t>
      </w:r>
    </w:p>
    <w:p w:rsidR="00CC73B3" w:rsidRDefault="00CC73B3" w:rsidP="00CC73B3">
      <w:r>
        <w:t>&gt;EgranTPS064</w:t>
      </w:r>
    </w:p>
    <w:p w:rsidR="00CC73B3" w:rsidRDefault="00CC73B3" w:rsidP="00CC73B3">
      <w:r>
        <w:t>TCASKIEVQEIGRCPANWQPSIWDYDFVSEEVQRLKKEVKGLFDREMNQVAKLEFIDMVQRLGLGYQFKMEIKNALSSIYTEDAQLSDDLEAVSLRFRLLKQHGYNVPQDVFQRFMSKTDTFNESLNEDVKGLLGLYEASFHGLEGETILDEAWTFASKHLKDLNLDEIPTNLASHVSHALDMPIHWRPNRLEARWFIDMYKKQQDMIPSLLRLAKLDFNLVQSIYRMEVSRLARWWVELGANKMTFCRDRLVESYFWSNTMVFEPQHTAVREMNGKIASMVVLIDDVYDIYGTLEELELLTDFIVRWDITNIDSLPPTIRDSFMALYNTTNEIGYWTMRERGINPIPYLQKVWADECKAFLKEVHWCSNGIKPTVKEYMDVATYSAGGLVLLLASYFLTTDKLTKEGLDYVSKIPSIMHCSSKMLRLINDFSTSSYEVARGDNLNALECYMNETGASEEAAREHITHMVREAWKWMNRAVFEDYPIPGIGPFLGACLNLARVCHTFYRYGDGFGHPSNDTKHYLVSAIYEPVPL</w:t>
      </w:r>
    </w:p>
    <w:p w:rsidR="00CC73B3" w:rsidRDefault="00CC73B3" w:rsidP="00CC73B3">
      <w:r>
        <w:t>&gt;EgranTPS065</w:t>
      </w:r>
    </w:p>
    <w:p w:rsidR="00CC73B3" w:rsidRDefault="00CC73B3" w:rsidP="00CC73B3">
      <w:r>
        <w:lastRenderedPageBreak/>
        <w:t>ANQPEVVDQMHQRRSANYKPNIWNYDFLEEVKPMLSEAVDSLAKLELIDCMTKLGLSNLFENEMKEALETVASIHNGVFTMEEHLYASALRFRLLRQHGHIVSQDELRRFKEGSILFNRSNGEDVKTMIELLEASHLALEGENILHEAKAFSTGILRERVSSLDGRLFKRTVHALELPLHWRVQWFDIKWQISLYEQREDKQSNLLELAKLNFNTVQATHQRDLREISRWWRDLGLMEHVDFTRDRLVESFLCALGLSQETRLSSLRKSLTKVVILILVIDDVYDLYGSLEELECFTSAINRWDSEQIQQLPECMKVCFRALNDVIHEIAYDIGKDEDWHRLPHLAKAWADFCKALLTEAKWDNKGYTPSLEEYLSNAWTSSSGPLIMSHASFFVGHMNLEDLADLLERNKDLIYNVSMIIRLCNDLGTSTSERDRGDAPSSVVCYMQEANVPEDVARKHIKELINQAWKSINAHCFGNVETPFVRTFIDVTVNASRVAHMLYQFGDGFGVQDGDIRRQILSAVIHPIAL</w:t>
      </w:r>
    </w:p>
    <w:p w:rsidR="00CC73B3" w:rsidRDefault="00CC73B3" w:rsidP="00CC73B3">
      <w:r>
        <w:t>&gt;EgranTPS066</w:t>
      </w:r>
    </w:p>
    <w:p w:rsidR="00CC73B3" w:rsidRDefault="00CC73B3" w:rsidP="00CC73B3">
      <w:r>
        <w:t>ANLPEVVGTMNQRRTANYKPNIWNYDFLKERIEGLVEEVKRILSEVVDSLAKLELIDSMTKLGLSNLFENEMKEALETVASINNGVFTMEEHLYASALWFRLLRQHGHIISQDELRSFKEGSILFNRSNCEDVEYVELLEASHLALEGENILHEAKTFSTGILRKRVSSLDGRLFKRAVHALELPMHWRVQWFDIKWQISLYEQREDKQSNLLELAKLNFNTVQATHQRDLREISRWWRDLGLMEHVDFTRDRLVESFLCALGLSQEPRLSSLRKSLTKVVILILVIDDVYDLYGSLEELECFTSAITRRDSEQIQQLPECMKVCFRALNDVIHEIAYDIGKDEDWHRLPHLAKWEDFCKALLTEAKWDNMGYTPSLEEYLSNAWTSSSGPLIMSHASFFVGHMNWEDVADLLERNKDLIYNVSMIIRLCNDLGTSTAERDRGDAPSSVVCYMREANVPEDIARKHIKELINQEWKSINAYCFSNADTPFVRTFIDVTANAARVAHMLYQFGDGFGVQDGDIRRQILSAVIHPLAL</w:t>
      </w:r>
    </w:p>
    <w:p w:rsidR="00CC73B3" w:rsidRDefault="00CC73B3" w:rsidP="00CC73B3">
      <w:r>
        <w:t>&gt;EgranTPS067</w:t>
      </w:r>
    </w:p>
    <w:p w:rsidR="00CC73B3" w:rsidRDefault="00CC73B3" w:rsidP="00CC73B3">
      <w:r>
        <w:t>HQRRSANYKPNIWNYDFLKERMEGLVEEVKPMLSKSVDSLAKLELIDSMTKLGLSNLFENEMKEALERVASNNNGVFTMEEHLYASALRFRLLRQHGHIVSQNELRRFKEGSILFNRSNCEDVEAMIELLEASHLALEGENILHEAKAFSTGILRERVSSLDGRLFKCTVHALEIPLHWRVQWFDIKWQISLYEQREDKQSNLLELAKLNFNTVQATHQRDLREISRWWRDLGLMEHVEFTRDRLVESFLCALGLSQETRLSSLRKSLTKVVILILVIDDVYDLYGSLEELECFTSAITRWDSEQIQQLPECMKWADFCKALLTEAKWDNMGYTPSLEEYLSNAWTSSSGPLIMSHASFFVGHMNLEDVADLLERNKDLIYNVSMIIRLCNDLGTSTAERDRGDAPSSVVCYMREANVPQDVARKHIKELINQAWKSINAHCFGNVETPFVRTFIDVTVNASRVAHMLYQFGDGFGVQDGDIRRQILSAVIHPVAL</w:t>
      </w:r>
    </w:p>
    <w:p w:rsidR="00CC73B3" w:rsidRDefault="00CC73B3" w:rsidP="00CC73B3">
      <w:r>
        <w:t>&gt;EgranTPS068</w:t>
      </w:r>
    </w:p>
    <w:p w:rsidR="00CC73B3" w:rsidRDefault="00CC73B3" w:rsidP="00CC73B3">
      <w:r>
        <w:t>AHLQQVVGTMHQRRSANYKPSIWNYNFLEEVKRMLSEVVNSLAKLELIDIMTKLGLSNLFENEMKEALETVASINNGVFTMEEHLYANALRFRLLRQHGHIISQDELRSFKEGSILFNRSYCEDVEAMIELLEASHLALEGENILHEAKTFSTGILRKRVSSLDGRLFKRAVHALELPMHWRVQWFDIKWQISLYEQREDKQSNLLELAKLNFNTVQATHQRDLAEISRWWRDLGLMEHVEFTRDRLVESFLCALGLSQEPRLSSLRKSLTKVVILILVIDDVYDLYGSLEELECFTSAITRRDSEQIQQLPECMKVCFRALNDVIHEIAYDIGKDEDWHRLPHLAKAWADFCKALLTEAKWDNMGYTPSLEEYLSNAWTSSSGPLIMSHASFFVGHMNLEDVADLLERNKDLIYNVSMIIRLCNDLGTSTAERDRGDAPSSVVCYMREANVPEDIARKHIKELINQEWKSINAYCFSNAETPFVRTFIDVTVNAARVAHMLYQFGDGFGVQDGDIRRQILSAVIHPLAL</w:t>
      </w:r>
    </w:p>
    <w:p w:rsidR="00CC73B3" w:rsidRDefault="00CC73B3" w:rsidP="00CC73B3">
      <w:r>
        <w:t>&gt;EgranTPS069</w:t>
      </w:r>
    </w:p>
    <w:p w:rsidR="00CC73B3" w:rsidRDefault="00CC73B3" w:rsidP="00CC73B3">
      <w:r>
        <w:t>ANLPEVVGTMHQRRTANYKPNIWNYDFLKERMEGLVEEVKRILSEEVDSLAKLELIDSMTKLGLSNLFENEMKEALETVASINNGVFTMEEHLYASALRFRLLRQHGHIISQDELRSFKEGSILFNRSNCEDVEAMIELLEASHLALEGENILHEAKAFSTGILRKRVSSLDGRLFKRAVHALELPMHWRVQWFDIKWQISLYEQREDKQSNLLELAKLNFNTVQAAHQRDLREISRWWRDLGLMEHVDFTRDRLVESFLCALGLSQEPRFSSLRKSLTKVVILILVIDDVYDLYGSLEELECFTCAITRRDSEQIQQLPECMKACCRVLNDVIHEIAYVIGKDEDWHRLPHLWAEFCKALLTEAKWDNMGYTPSLEEYLSNAWTSSSGPLIMSHASFFWEGVNWEDVAEGLERNKDLIYNVSMIIRLCNDLGTAERDRGDAPSSVVCYMREANVPEDIARKHIKELINQEWKSINAHCYSNAETPFVRTFIDVTVNAARVAHMLYQFGDGFGVQDGDIRRQILSAVIHPLAL</w:t>
      </w:r>
    </w:p>
    <w:p w:rsidR="00CC73B3" w:rsidRDefault="00CC73B3" w:rsidP="00CC73B3">
      <w:r>
        <w:lastRenderedPageBreak/>
        <w:t>&gt;EgranTPS070</w:t>
      </w:r>
    </w:p>
    <w:p w:rsidR="00CC73B3" w:rsidRDefault="00CC73B3" w:rsidP="00CC73B3">
      <w:r>
        <w:t>ANLPEVVGTMHQRRSANYKPNIWNYDFLDLVREGLVEEVKPMLSEVVDSLAKLELIDSMTKLGLSNLFENEMKEALETVASINNGVFTMEEHLYASALQFRLLRQHGHIISQDELRSFKEGSILFNRSNCEDVEAMIELLEASHLALEGENILHEAKAFSTGILRERVSDLDGRLFKRTVHALELPLHWRVQWFDIKWQISLYEQREDKQSNLLELAKLNFNTVQATHQRDLREISRWWRDLGLMEHVDFTRDRLVESFLCALGLAQEPRLSSLRKSLTKVVILILVIDDVYDLYGSLEELECFTSAITRRDSEQIQQLPECMKVCFRALNDVIHEIAYDIGKDEDSHRLPHLWADFCKALLTEAKWDNMGYTPSLEEYLSNAWTSSSGPLIMSHASFFVGHMNLKDVADLLERNKDLIYNVSMIIRLCNDLGTSTAERDRGDAPSSVVCYMREANVPEDIARKHIKELINQEWKSINAYCFSNAETPFVRTFIDVTVNAARVAHMLYQFGDGFGVQDGDIRRQILSSVIHPLAL</w:t>
      </w:r>
    </w:p>
    <w:p w:rsidR="00CC73B3" w:rsidRDefault="00CC73B3" w:rsidP="00CC73B3">
      <w:r>
        <w:t>&gt;EgranTPS071</w:t>
      </w:r>
    </w:p>
    <w:p w:rsidR="00CC73B3" w:rsidRDefault="00CC73B3" w:rsidP="00CC73B3">
      <w:r>
        <w:t>HQRRSANYRPNLWKYDFLKEQVERLVEEVKPTLSEAVNSLLKLELIDKMKKLGLSNLFGNEIKEVLQTVASTNNGVFNMEDHLYASALQFRLLRQHGHVVSQDALRSFRDGRNTLSGSNCGDVEAMIELLEASYLAMEGENILEEAKAFSTGILQERVSGLDGQLLKRAVHALELPMHWRVQWFDIKWQIDLYEQQEDKQSSLLPLAKLNFNIVQATHQRDLRDISRWWRDLGLIEHVDFARDRLVESFFCALGLSQEPQFSSFRKSLTKVIILILVIDDLYDLYGSLEELECFTDAITRWDLEQIQQLPECIKVCFQALRDVSYEIAHEIGKDEDWHQVPHLMKVWADFCKALLNEAKWDKMGYTPSLEEYLSNAWTSSSGPLILSHAYYLMGQMKLEDAADFLKRNKDLIYNVSIIIRLCNDLGTSTAERERGDAPSSVACYMREANVSEDIARKHIPILINQAWNSINAHCFGNAEKPFLRPFINVTVNAARVVHMLYQFGDGFAIPDGDIQQQILSIVIKPLAL</w:t>
      </w:r>
    </w:p>
    <w:p w:rsidR="00CC73B3" w:rsidRDefault="00CC73B3" w:rsidP="00CC73B3">
      <w:r>
        <w:t>&gt;EgranTPS072</w:t>
      </w:r>
    </w:p>
    <w:p w:rsidR="00CC73B3" w:rsidRDefault="00CC73B3" w:rsidP="00CC73B3">
      <w:r>
        <w:t>ANSRQAVDSMHQRRSANYKPNIWKYDFLEDVKAMLAEAVDSLTKLELIDWMRKMGLSNLFDKEMKEALETVASINNGIFAKEDHVYASALRFKLLRQQGHVVSQDELRSFKEESDTFNRSNCEDIEAMMQLLEASHLALEGEDILDEGKAFSAEILRERVSSLDGPLLKGAVHALELPMHWRVQWFDIKWQIDLYEQQEDKQSNLLELAKLNFNTVQATHQRDLIEISRWWRDLGLIERVDFTRDRPVESFLYALGLSQEPRFSSLRKSLTKVVIFILLIDDVYDLYGSLEELECFTSAVTRWDSESIQQLPECMKVCFRALQDVTYEIAHEIGKEEDWHRLPHLTKAWADFCKALLTEAKWDLLGYTPSLGEYLSNAWTSSSGPLLLSHAYFFVGHMKLEDAAESVERNKDLIYNASMIIRLCNDLRTSKAEIERGDAPSSMVCYMREANVSEDIARKHIKGLIDQAWKNINAHCFVNAETPFLRPYIDVTVNAARAAYMIYQSGDGFGVQDGTIGQQMLSAVIEPLAL</w:t>
      </w:r>
    </w:p>
    <w:p w:rsidR="00CC73B3" w:rsidRDefault="00CC73B3" w:rsidP="00CC73B3">
      <w:r>
        <w:t>&gt;EgranTPS073</w:t>
      </w:r>
    </w:p>
    <w:p w:rsidR="00CC73B3" w:rsidRDefault="00CC73B3" w:rsidP="00CC73B3">
      <w:r>
        <w:t>TCASRIEVQEIGRHSANWQPSVWDYDYLSEEVQRLKKEVKVLLDGEMNQVAKLKLIDAVQRLGLGYQFEMEIRNALSSIYNNTEDAQLSENLDVVSLRFRLLRQHGYNIPQDVFQRFMSKTGTFNESLNEDVKGLLGLYEASFHGLKGETIIDEAWTFASKHLKDLNLNEIPTNLASHVSHALVMPIHWRLNRLEARWFIDMYKKQQDMIPSLLRLAKLDFNLVQSVYRKEVSNLARWWVELGANKMTFCRDRMVESYFWSNSMVFEPQHTAFREMNGKIASMVVLIDDVYDIYGTLEELELLTDFIVRWDITDIDRLPPIIRDSFMAMYNMTNEIGYWTMRERGINPIPYLRKVWADQCKAYLKEVHWRSKGIKPTLKEYIDVATNSSGGLVLLLPSYFLTTDKLTEEGLDYVSKIPSIMRCSCKMTRLINDFSTSSHELARGDNLKALECYMNETGVSEEAAREHIMHMVREAWKWMNRAVFEDYQIPGLRPFLGACLNMARICHTFYGCGDGFGQPSNDTKDSLASAIYEPVPL</w:t>
      </w:r>
    </w:p>
    <w:p w:rsidR="00CC73B3" w:rsidRDefault="00CC73B3" w:rsidP="00CC73B3">
      <w:r>
        <w:t>&gt;EgranTPS074</w:t>
      </w:r>
    </w:p>
    <w:p w:rsidR="00CC73B3" w:rsidRDefault="00CC73B3" w:rsidP="00CC73B3">
      <w:r>
        <w:t>TCASKIEVQEIGRHSANWQPSVWDYDFLTRLLRQHGYNTPQDVFQRFMSKTGTFNESLNEDVKGLLGLYEASFHGLEGETILDEAWTFASKHLKDLNLNEIPTNLASHVSHALDMPIHWRLNRLEARWFIDMYKKQQDMIPSLLRLAKLDFNLVQSVYTKEVSNLARWWVELGANKMTFCRDRIVESYFWSNSMVFEPQHTAYREMNGKLASMVVLIDDVYDIYGTPEELELLTDFIVRWDITDIDRLPPIVRDSFMAMYNTTNEIGYWTMRERGINPIPYLRKVWAEECKAYLKEVHWRSKGIKPTLKEYIDVATNSSGGVVLMLPSYFLTTDKLTEEGLDYVSKIPSIMRCSSKMLRLINDLSTSSHEVARGDNLKAL</w:t>
      </w:r>
      <w:r>
        <w:lastRenderedPageBreak/>
        <w:t>ECYMNETGVSEEAAREHIMHMVREAWKWMNRAMFEDYRIPGLGPFLGACVNTVRICHTFYGCGDGFGQPSNITKDSLASAIYDPVPL</w:t>
      </w:r>
    </w:p>
    <w:p w:rsidR="00CC73B3" w:rsidRDefault="00CC73B3" w:rsidP="00CC73B3">
      <w:r>
        <w:t>&gt;EgranTPS075</w:t>
      </w:r>
    </w:p>
    <w:p w:rsidR="00CC73B3" w:rsidRDefault="00CC73B3" w:rsidP="00CC73B3">
      <w:r>
        <w:t>TCASKIEVQEIGRHSANWQPSVWDYDFLSEEVQRLKKEVKGLFDREMNQVAKLKFIDVVQRLGLGYQFETEIKNALSSIYNNTEDAQLSDNLDVVSLQFRLLRQHGYNIPQDVFQRFMSKTGTFNESLNEDVMGLLGLYEASFHGLEGETIIDEAWTFASKHLKDLNLNEIPTNLVSHVSHALDMPIHWRLNRLEARWFIDMYKKQEDMIPSLLRLAKLDFNLVQSVYRKEISNLARWWVELGANKMTFCRDRIVESYFWSNSMVFEPQHTAYREMNGKIASMVVLIDDVYDIYGTPEELELLTDFIVRWDITDIDRLPPIIRDSFMAMYNTTNEIGYWTMRERGINPIPYLRKVWAEECKAYLKEVHWRSKGIKPTLKEYVDVATNSSGGVVLMLPSYFLTTDKLTEEGLDYVSKIPSVMRCSSKMLRLINDLSTSSHEVARGDNLKALECYMNETDASEEAAREHIMHMVREAWKWMNRAVFEDYRIPGLGPFLGACVNTARICHTFYGCGDGFGQPSNITKDSLASAIYEPVPL</w:t>
      </w:r>
    </w:p>
    <w:p w:rsidR="00CC73B3" w:rsidRDefault="00CC73B3" w:rsidP="00CC73B3">
      <w:r>
        <w:t>&gt;EgranTPS076</w:t>
      </w:r>
    </w:p>
    <w:p w:rsidR="00CC73B3" w:rsidRDefault="00CC73B3" w:rsidP="00CC73B3">
      <w:r>
        <w:t>VCPVRSIWEPPCRGLCSGDESWGLRFQNGRVQMLEQEVRSAMKDESAELSTILALVDDIQRLGLVFLFEEDVKRALRRYHSPDGGYKNRDQKTLHGTALFFRILRQNGFEVSPDVFRIFMDERGTFMESLGRDVEGLLSLYEASHLAFEEEGILLEAKEFAVKHLKRLNDIDISKDLEYRVNHGSVPPLHQRMPLLEARQSIEAYSPQRDAERRLLELAVYNFNMVQSILQRDLQEMSRWWNDVSLANELSFARDRLMECFFWTVGMAYEPQFSNLRKGLTKVTALVTTIDDVYDVYGSLDELELFTDAVHRWDVNALSNLPSCMKLCFLALYNAVHEMAYDVLKQNGENIIPCLTKVWSDMFKAFLQEAKWKHDKVTPTFEEYMNNGWISVSGLVILIHAFFLSTPDVRKEEIESIETHGHDLLKSPAIIFRLCNDLGTSSAELERGETANSILCYMQDTGVSENVAREHIKELIDIEWKNMNRYQVDYSMFGKSFVRLAFNLARIAHYTYQDGDAHGDPDDRAKYRIHSLLIDPISL</w:t>
      </w:r>
    </w:p>
    <w:p w:rsidR="00CC73B3" w:rsidRDefault="00CC73B3" w:rsidP="00CC73B3">
      <w:r>
        <w:t>&gt;EgranTPS077</w:t>
      </w:r>
    </w:p>
    <w:p w:rsidR="00CC73B3" w:rsidRDefault="00CC73B3" w:rsidP="00CC73B3">
      <w:r>
        <w:t>MLEQEVRSAMKDENAELSTILALVDDIQRLGLIFLFEEDVKRALRRYHSLDGGYKNRDQKTLHGTALYFRILRQNGFEVSPDVFWIFMDEQGTFMESLGRDVEGLLSLFEASHLAFEDEDILHEAKAFAIEHLKRLNNIDVNKDLEYQVNWGLALPLHQRMPLLEARRSIEAYRTRRDADHRLLELAVYNFNMVQSILQRDLQEMSRWWNDVSLANKLSFARDRLMECFFWTVGMAYEPQFSNLRRGLTKVTALVTTIDDVYDVYGSLDELELFTDAVHRWDVDAVSSLPGCMKLCFLALYNAVHEMAYDVLKQNGENIIPCLTKAWSDMLKAFLQEAKWKHNKVTPTFEEYMNNGWISVSGLVILIHAFFLSTPHIRKEELELIETYGHDLLKSPSIIFRLCNDLGTSSAELERGETANSILCYMQDTGVCENVAREHIKELIDTAWKKMNRYQVDNSLFGKSFVRLAFNLARIAHYTYRDGDAHGAPDDRSKYRIHSLLIDPISL</w:t>
      </w:r>
    </w:p>
    <w:p w:rsidR="00CC73B3" w:rsidRDefault="00CC73B3" w:rsidP="00CC73B3">
      <w:r>
        <w:t>&gt;EgranTPS078</w:t>
      </w:r>
    </w:p>
    <w:p w:rsidR="00CC73B3" w:rsidRDefault="00CC73B3" w:rsidP="00CC73B3">
      <w:r>
        <w:t>STSTKAAFPQGGRRSANYQPSVWTHNDLQREKAQMVEEVRGALHDENAELITIFALVDDIQRLGLGRHFEEDISRALHRCLSVYKGLQKSLHGTALSFRILRQHGFEVSQDVFKIFMDESGSFMKNLGNDVQGMLSLYEASHLAFEEEDILHEAETFTIEHLKNHNRDINKDLQGEVNHELEWPLHRRMSLLEARRFIEAYSRRRYTSHRILKFSATNFNTLQSTLQGDLQEVFRWWDNVGLANELNFARDRLVECFFAAVAVADEHPLSNCRKGLTKANILNVIIDDVYDIYGTLDELELFTDAVRRWEINAVEDLPGYMKLCFLALYNCVNELAYDTLKETRENVIPYLTKVWYDACEAFLQEAKWSHNKITPRVEEYLNNGWISVSGHVMLIHAYFLSSPSMRKEELESLEHYHDLLRLPSMIFRLTNDLATSSAELERGETTNSIWCYMQEMGVSELEARKYVIKMIDTTWKKLNKYLVNDSTFNQSFVRMAFNLARMAHCMYHDGDAVGAPDDLSMNRVHSLIIDPVSL</w:t>
      </w:r>
    </w:p>
    <w:p w:rsidR="00CC73B3" w:rsidRDefault="00CC73B3" w:rsidP="00CC73B3">
      <w:r>
        <w:t>&gt;EgranTPS079</w:t>
      </w:r>
    </w:p>
    <w:p w:rsidR="00CC73B3" w:rsidRDefault="00CC73B3" w:rsidP="00CC73B3">
      <w:r>
        <w:lastRenderedPageBreak/>
        <w:t>MALQIFSLPNVCSKRIPAQVPRSASAKAAVSQGGGRSPQYQPTLWTYDYLQSLPIGVHRRVVINSHFVRSQSEQQNGRVQMLEQEVRSAMKDENAELSTILALVDDIQRLGLIFLFEEDVKRALRRYHSLDGGYKNRDQKTLHGTALYFRILRQNGFEVSPDVFWIFMDEQGTFMESLGRDVEGLLSLYEASHLAFEEEDILHEAKAFAIEHLKRLNNIDVSKDLEYFQVNWGLALPLHLRMPLLEARRSIEAYSTRRDADRRLLELAVYNFNMVQSILQRDLQEMSRWWNDVSLANKLSFARDRLMECFFWTVGMAYEPQFSNLRRGLTKVTALVTTIDDVYDVYGSLDELELFTDAVHRWDVDAVSSLPGCMKLCFLALYNAVHEMAYDVLKQNGENIIPCLTKAVWSDMLKAFLQEAKWKHNKVTPTFEEYMNNGWISVSGLVILIHAFFLSTPHIRKEELELIETYGHDLLKSPSIIFRLCNDLGTSSAELERGETANSILCYMQDTGVCENVAREHIKELIDTAWKKMNRYQVNNSLFGKSFVRLAFNLARIAHYTYQDGDAHGAPNDRSKYRIHSLLIDPISLE</w:t>
      </w:r>
    </w:p>
    <w:p w:rsidR="00CC73B3" w:rsidRDefault="00CC73B3" w:rsidP="00CC73B3">
      <w:r>
        <w:t>&gt;EgranTPS080</w:t>
      </w:r>
    </w:p>
    <w:p w:rsidR="00CC73B3" w:rsidRDefault="00CC73B3" w:rsidP="00CC73B3">
      <w:r>
        <w:t>STSTKAAFPQGGRRSANYQPSVWTHNDLQREKAQMVEEVRGALHDENAELITIFALVDDIQRLGLGRHFEEDISRALHRCLSVYKGLQKSLHGTALSFRILRQHGFEVSPDVFKIFMDESGSFMKTLGNDVQGVLSLYEASRLAFEDEDILHEAETFTIEHLKNHNRDINKDLQGEVNHELEWPLHRRMSLLEARRFIEAYSRRRYTSHRILKFSATNFNTLQSTLQGDLQEVFRWWDNVGLANELNFARDRLVECFFAAVAVADEHPLSNCRKGLTKANILNVIIDDVYDIYGTLDELELFTDAVRRWDINAVEDLPGYMKLCFLALYNCVNELAYDTLKETRENVIPYLTKAWYDACEAFLQEAKWSHNKITPRVEEYLNNGWISVSGHVMLIHAYFLSSPSMRKEELESLEHYHDLLRLPSMIFRLTNDLATSSAELERGETTNSIWCYMQEMGVSELEARKYVIKMIDTTWKKLNKYLVNDSTFNQSFVRMAFNLARMAHCMYHDGDAVGAPDDLSMNRVHSLIIDPVSL</w:t>
      </w:r>
    </w:p>
    <w:p w:rsidR="00CC73B3" w:rsidRDefault="00CC73B3" w:rsidP="00CC73B3">
      <w:r>
        <w:t>&gt;EgranTPS081</w:t>
      </w:r>
    </w:p>
    <w:p w:rsidR="00CC73B3" w:rsidRDefault="00CC73B3" w:rsidP="00CC73B3">
      <w:r>
        <w:t>SGSTQVSDTQGGRRSANYQPTVWTHNYLQREKAQMLEEVRGALNDEKAEPMTIFALVDDFQRLGLGQHFKEDISRALRRCLSNDAVNKSRQKSLHSTALSFRILRQHGFEVSQDDFKIFMDKSGNFMKTLGGDVQGMLSLHEASHLAFEEEDILQEARSFAIEHLRNLNCKVDKDLQDQVKHELELPLHCRMPMLEARRSIEAYRRCGYTNHRIPEFAATNFDTLQSILQRDLQEMSRWWNDVSLARNLNFVRDRLTECFFWAAGVADEPTLTNCRKRLTKVTSLITIMDDVYDVYGTLDELELFTDAVRRWDINAVDDLPGYMKLCFLALFNSVNEIAYDTLKETGKIVIPYLAKSWYDLCKSFLQEAKWSYKKTNPRFEEYLNNGWISSSGHVILIHAYFLSGPSMGREELESLEHYHDILRLPSMIFRLTNDLVTLSAELERGETTNSITCYMQEMGVSESEARDYVMKLIDTSWKQMNKYLVNGSTFDQSFVRMAYNLARTTHFMYQDGDAHGSPDNRSRNRMHSLIIEPISL</w:t>
      </w:r>
    </w:p>
    <w:p w:rsidR="00CC73B3" w:rsidRDefault="00CC73B3" w:rsidP="00CC73B3">
      <w:r>
        <w:t>&gt;EgranTPS082</w:t>
      </w:r>
    </w:p>
    <w:p w:rsidR="00CC73B3" w:rsidRDefault="00CC73B3" w:rsidP="00CC73B3">
      <w:r>
        <w:t>PSPTANVESIQARRSLILKKDGDRPIQREKAQMLEEVRGVLNDEKAEPMTIFALVDDIQRLGLGRHFEEGISRALRRCLSKNAVNKSRQKSLHGTALSFRILRQHGFEVSQDVLRIFMDESGSFMKTLGGDVQGMLSLHEASHLAFEEEEILHGARSFAIEHLRNLNRKVNKDLQDRVKHELELPLHCRMPLLEARQSIEAYSRGYTNHRILEFVVMNFNMSQPILQRDLQEMSRWWNNVGLANNLNFARDRLVECFAAVAVADEHPLSNCRKGLTKVNMLIVIIDDVYDIYGTLDELELLTDAVRRWDINAVEDLPGYRKLCFLALYNSVNELAYDTLKETRENVIPYLTKVWYDSCKAFLQEAKWSHNKITPRVEEYLNNGWISISGHVMLIHAYFLSSPSMRKEELESLEHYHDLLRLPSMIFHLTNDLATSSAELERGEATNSIWCYMQEMGVSELEAGQYVIKRIDTTWKKLNKYLVSDSTFNQSFVRMAFNLARMAHCIEEPCALTNN</w:t>
      </w:r>
    </w:p>
    <w:p w:rsidR="00CC73B3" w:rsidRDefault="00CC73B3" w:rsidP="00CC73B3">
      <w:r>
        <w:t>&gt;EgranTPS083</w:t>
      </w:r>
    </w:p>
    <w:p w:rsidR="00CC73B3" w:rsidRDefault="00CC73B3" w:rsidP="00CC73B3">
      <w:r>
        <w:t>SASTQVSDTQGGRRSANYQPTVWTHNYLQREKAQMLEEVRGALNDEKAEPMTIFALVDDIQRLGLGQHFEEDISRALRRCLSNDAVNKSRQKSLHGTALSFRILRQHGFEVSQDVFKILMDESGSFMKTLGGDVQGMLSLHEASHLAFEEEDILQEARSFAIEHLRNLNCNVDKDLQDQVKHELELPLHCRMPLLEARWSIEAYRRCRYPDHRIPEFAAMNFNTLQSILQRDLQEMSRWWNDVSLARNLNFVRDRLMECFFWAAGVADEPTLANCRKRLTKVTSLITIIDDVYDVYGTLDELELFTDAVRRWDINAVDDLPGYMKLCFLVLFNSVNEIAYDTLKETGKIVIPYLAKSWYDLCKSFLQEAKWSYNKTNPRFEEYLNNGWISSSGHVILIHAYFLSSPSMRREELESLEHYHDILRLPSMIFRLTNDLVTSSAELERGETTNSIMCYMQE</w:t>
      </w:r>
      <w:r>
        <w:lastRenderedPageBreak/>
        <w:t>MEVSESEARDYVMKLIDTSWKQMNKCLVNGSTFDQSFVRMAYNLARTTHFMYQDGDAHGAPDNRSRNRMHSLIIEPISL</w:t>
      </w:r>
    </w:p>
    <w:p w:rsidR="00CC73B3" w:rsidRDefault="00CC73B3" w:rsidP="00CC73B3">
      <w:r>
        <w:t>&gt;EgranTPS084</w:t>
      </w:r>
    </w:p>
    <w:p w:rsidR="00CC73B3" w:rsidRDefault="00CC73B3" w:rsidP="00CC73B3">
      <w:r>
        <w:t>SASTQISDPQEGRRSANYQPSVWTYNYLKEKVQILEEEVRGALNDEKAETFTIFATVDDIQRLGLGDHFEEDISNVLRRCVSVFMSLQKSLHGTALGFRLLRQHGYEVSQDVFKIFLDESGSFVKTLGGDVQGVLSLYEASHLAFEEEDILHKARSFAIKHLENLNSDVDKDLQDQVKHELELPLHRRMPLLEARRSIEAYSRRGYTNPQILELALTDFNVSQSTLQRDLQEMLGWWNNTGLAKRLSFARDRLIECFFWAVGIAHEPSLSICRKAVTKAFALILVLDDVYDVFGTLEELELFTDAVRRWDLNAVEDLPVYMKLCYLALYNSVNEMAYETLKEKGENVIPYLAKAWYDLCKAFLQEAKWSNSRIIPGVEEYLNNGWVSSSGSVMLIHAYFLASPSMRKEELESLEHYHDLLRLPSLIFRLTNDIASSSAELERGETTNSIRCFMQEKGISELEARECVKEEIDTAWKKMNKYMVDRSTFNQSFVRMTYNLARMAHCVYQDGDAIGSPDDLSWNRVHSLIIKPIPA</w:t>
      </w:r>
    </w:p>
    <w:p w:rsidR="00CC73B3" w:rsidRDefault="00CC73B3" w:rsidP="00CC73B3">
      <w:r>
        <w:t>&gt;EgranTPS085</w:t>
      </w:r>
    </w:p>
    <w:p w:rsidR="00CC73B3" w:rsidRDefault="00CC73B3" w:rsidP="00CC73B3">
      <w:r>
        <w:t>TRALKIEGQEIVRRSANWQPSIWDYGLVQSLGRLLRQHGYHVPQDVFQRFMNMTGTFNESLSKDAKGLLGLYEASFHGLDGETILDEAWNFASKHLKDLNLDKVPSNLASNVSHALDMPIHWRPNRLEARWFMDMYEKQQDMIPSLLRLAKIDFNLVQSIHRKEVGNLARWWVELGANKMTFFRDRLVESYFWTCIMVFEPQYTAFREMCTKIGFMVTLIDDVYDIYGTPEELELLTDFIIRWDITDIDKLPPTIRNSFMVLYNTTNEVGYQTMRDQGINPIPYLRKVWADECKAYMKEVHWYNSGIKPALKEYMDVAVDSIGGLILLLHSYFLTTDKLTKEGLDHVSKIPSVMHSSTKILRFNDDLSTSLHELARGDNSKALECYMNESGASEEVAREHIRHLVRNIWKKMNKDVFEDYPFSGFGPFLGACLNLARASHCFYEYGDGHGLPGHQTKDHLVSTIFESVPL</w:t>
      </w:r>
    </w:p>
    <w:p w:rsidR="00CC73B3" w:rsidRDefault="00CC73B3" w:rsidP="00CC73B3">
      <w:r>
        <w:t>&gt;EgranTPS086</w:t>
      </w:r>
    </w:p>
    <w:p w:rsidR="00CC73B3" w:rsidRDefault="00CC73B3" w:rsidP="00CC73B3">
      <w:r>
        <w:t>TCAATIENPEIVRRSANWKPNVWDYEFLAEQVQRLKEEIKGLFNREMNQVAKLEFIDVVQRLGLGYHFETEIKNALSSIYDNTGYAQLLNDLYAISLGFRLLRQHGYNIRQDVFQQFMNKTGTFNESLNKDVKGLLGLYEASFHGLEGETMLDEARNFASKHLKDLNLDKVPTMLASYVSHTLDIPIHWRPNRLEARWFMDMYEKQQDMIPSLLRLAKLDFNLVQSVHKKEVSNMARWWVELGANKMTFFRDRLVEHYFWNCTMVFEPQYTAYREMTTKLACMVTLIDDVYDVYGTLEELELLTDFLVRWDITEIDKLPPTIRDSYMALYNTTNEIGYWTMRELGINTIPYMRKVWADECKAYIKEAHWYNKGIKPTLKEYMDNAVDSIGGSIMLLGSYFLTTDKLTEEGLDYVSKIPSVMHCSTKILRLNNDLSTSSYELARGDNFKALECYMNETGASEEAAREHVKQMVHETWKRMNKDVFEDYPYSGLGPFLDACLNFARASQCFYQYGDGHGLPDNETKDHLVRALFDPVPL</w:t>
      </w:r>
    </w:p>
    <w:p w:rsidR="00CC73B3" w:rsidRDefault="00CC73B3" w:rsidP="00CC73B3">
      <w:r>
        <w:t>&gt;EgranTPS087</w:t>
      </w:r>
    </w:p>
    <w:p w:rsidR="00CC73B3" w:rsidRDefault="00CC73B3" w:rsidP="00CC73B3">
      <w:r>
        <w:t>QAVDQTHQRRSANYKPNIWKYDFLEQRMERLMEDVKPMFPKAVDSLAKLELIDRMRKMGLSNLFDNEMKEALETVASTKNGIFDMENHVYARALRFRLLRQHGYVVSQDEMRSFKEESKTFNRSNCEDVEAMMQLLEASHLAVEGENILDEGKAFSTGILRERVSSLDGRLLKCAVHALELPMHRRLQWFDVKWQIDLYEQQEDKQSNLLELAKLNFNTVQATHRRDLIEISRWWRDLGLIEHVDFTRDRPVESFLCALGLSQEPRFSSLRKSLTKVIIFILVIDDVYDLYGSLEELECFTSVVTRWDSEPIQQLPECMKFCFRALHDLTYEIAHEIGKEEDWHRLPYLMKAWADFCKALLTEAKWDHLGYTPSLEEYLSNAWTSSSGPLLLSHAYFFVGHMKLEDAAELAEIERGDAPSSMVCYMREANVSEDIARKHIKGLIDQAWKNINAHCFVNAETPFLRPYIDVTVNAARAAYMIYQSGDGFGVQDGTIGQQMLSAVIEPLAL</w:t>
      </w:r>
    </w:p>
    <w:p w:rsidR="00CC73B3" w:rsidRDefault="00CC73B3" w:rsidP="00CC73B3">
      <w:r>
        <w:t>&gt;EgranTPS088</w:t>
      </w:r>
    </w:p>
    <w:p w:rsidR="00CC73B3" w:rsidRDefault="00CC73B3" w:rsidP="00CC73B3">
      <w:r>
        <w:t>VNLPEAVGTMHQRRSANYKPNIWNYDFLKERMQRLVEEVKPMLSEVVDSLAKLELIDSMTKLGLSNLFENEMKEALETVASINNGVFTMEEHLYASALQFILLRQHGHIISQDELRSFKEGSILFNRSNCEDVEAMIELLEASHLALEGENILHE</w:t>
      </w:r>
      <w:r>
        <w:lastRenderedPageBreak/>
        <w:t>AKAFSTGILHERVSGLDSRLFKCAVHALELPMHWRVQWFDIKWQISLYEQREDKQSNLLELAKLNFNTVQATHQRDFREISRWWRDLGLMEHVDFTRDRLVESFLCALGLSQEPRFSSLRKSLTKVVILILVIDDVYDLYGSLEELECFTCAITRRDSEQIQQLPECMKVCFRVLNDVIHEIAYDIGKDEDWHRLPHLWAEFCKALLTEAKWDNMGSTPSLEEYLSNAWTSSSGPLIMSHASFFVGHMNWEDVADLLERNKDLIYNVSMIIRLCNDLGTSRAERDRGDAPSSVVCYMREANVPEDIARKHIKELINQEWKSINAHCYSNAETPFVRTFIDVTVNAARVAHMLYQFGDGFGVQDGDIRRQILSAVIHPLAL</w:t>
      </w:r>
    </w:p>
    <w:p w:rsidR="00CC73B3" w:rsidRDefault="00CC73B3" w:rsidP="00CC73B3">
      <w:r>
        <w:t>&gt;EgranTPS089</w:t>
      </w:r>
    </w:p>
    <w:p w:rsidR="00CC73B3" w:rsidRDefault="00CC73B3" w:rsidP="00CC73B3">
      <w:r>
        <w:t>MTDGEISISAYDTAWVALVEDVSGSGSPQFPEALRWIVDNQLPDGSWGDDLIFSPHDRIINTLACVNNLEGMEGLNWEKLLKLQSADGSFLFSPSSTAFALMQTKDANCLDYLSRAVQRFNGGVPNVYPVDLFEHLWAVDRLQRLGVSRYFKDEIKGCMSYVQRYWSEKGICWARNSRISDIDDTAMGFRLLRLHGHEVSADVFEQFKRGDVFSTFMGQSTEAVTGMFNLYRASELIFPGEKILEDAKSHAVKFLRRKREANELLDKWIRTKDLPGEVGYALDVPWYASLPRVETRFYIDQYGGENDVWIGKTLYRMGYVNNNVYLELAKLDYNNCQALHLSEWDNFQRWYCESKLVDFGTSGKTLLYSYFTAAASIYEPERARERLAWAKTSVLVDAIASYLEGEGTSRERRRGFVREFQQFSKKQKHINGRKYCSRSSIPSKGGQGLIAALLGTLDQLSLEVLVARGKDIGHALRTAWEKWLVGYEEEGDKYKGVVELLVQMIALGSGNSSFSDGRSSHPQYRHLCNLTNTICRHLAHRQTQKACENEDLPIQMAMQELVQLVLQDSAHRLDRDVKDAFFSVTRSFYYTAHCDPATIKSHIAKVLYER</w:t>
      </w:r>
    </w:p>
    <w:p w:rsidR="00CC73B3" w:rsidRDefault="00CC73B3" w:rsidP="00CC73B3">
      <w:r>
        <w:t>&gt;EgranTPS090</w:t>
      </w:r>
    </w:p>
    <w:p w:rsidR="00CC73B3" w:rsidRDefault="00CC73B3" w:rsidP="00CC73B3">
      <w:r>
        <w:t>IDVPIMKWQEIGEDDLGVEGVKVASPSSEIGERVKAIKLMFWSMSDGKISTSAYDTAWVALVEDVGGNGNPQFPEALQWIANNQHPDGSWGDDLLFCPHDRILNTLACVVALKYWKIHPDKCDKGMSFFKDNISKLAEEKPEHMPIGFEVTFPSLIETAWKLEIEICDDSPVFREIYANRNTKLNKIPSDLLHQVPTSLLHSLEGMKELKWEKLLKLKNADGSFLFSPSATAFAFLQTRDLNCLNYLSRTVQRFHGGVPNVYPVDLFEHLWAVDRLQRLGVSRYFKEEIKECMSYVYRYWSDKGISWARNSNVADIDDTSMGFKLLRLHGYEVSAEVFENFKSGKEFFSFMGQLIVPVTGMLNLYKASELIFPGEKILEDANRHAAKFLRRKQEANELFDKWIITKDLPGEVGYALDVPWYANLPRVESRFYIDQCGGQNDVWIGKTLYRMEYVDNDVYLELAKLDYNNCQALHLSEWDNFQGWYCESKLVDFGISGKTLLYSYFTAAASIYEPERAGERLAWAKTRVLVDAIASYLEREGATREQRGAFVRAFQQFSRKQKHTSGRSSILDERGEGLIAALLGTVDQLSLEVLEARGKDISHPLRAAWEKWLVGYGEEGDKYKGVVELLVQMIALGACNSLLSDDLSSHPECHRLCNLTSTICRQLAHHQTQKVRKNENDQIEMAMQELAQLVLQNSTRGLNRDVKDAFFAVTRSFYYTAHCDTGTINSHIAKVLFERVN</w:t>
      </w:r>
    </w:p>
    <w:p w:rsidR="00CC73B3" w:rsidRDefault="00CC73B3" w:rsidP="00CC73B3">
      <w:r>
        <w:t>&gt;EgranTPS091</w:t>
      </w:r>
    </w:p>
    <w:p w:rsidR="00CC73B3" w:rsidRDefault="00CC73B3" w:rsidP="00CC73B3">
      <w:r>
        <w:t>MSVLLLQLSEVSKERVRDMSNKVELSISSYDTAWVAMVPSPGSPKSHRFPRSLILGVSPTIIRNRHRLLIKDALLSTIACVLALEQWGVGERQINCGLEFNILLSSMIEQAGRLNLNLPLRSANLDSMSYERNLELKRNGESDWEMIKKHQRKNGSLFNLPSTSAAALTHLQNVGCLRYLKLVVEKFGDAAPTIYPLGIYARLCMTENLERLGINCHFRKEIIDTLDDTYRCWLPGEENIFLDVATSAMAFRILRSHGYDVSSDALSQFAEEDQFYNTLEGHEKDAGWVKLAYCYFSAAETFLARQLLDTHISWAKNSVVVTVADDLFDVSGSAEGNEVLIRLLRKWNVNLSADGCSEQCQQWMNTLLMHVSFGLGPTVLPALYLVGPKLSEKQVESPEYHNLFRLMSTCRRLLNDIQSYERESKQGKLHAVTLQMLDGSGTSEREAIERISSIIISMRRELLKLVLQEKDSIIPRVCKDLSWKMSAVMHLFYMDADGFAPDEKTSAVKALLDQPITFNEL</w:t>
      </w:r>
    </w:p>
    <w:p w:rsidR="00CC73B3" w:rsidRDefault="00CC73B3" w:rsidP="00CC73B3">
      <w:r>
        <w:t>&gt;EgranTPS092</w:t>
      </w:r>
    </w:p>
    <w:p w:rsidR="00CC73B3" w:rsidRDefault="00CC73B3" w:rsidP="00CC73B3">
      <w:r>
        <w:t>MSFSSYGNGQLTDAGCRGEEEIFQHIATSAMAFRILCSHGYNVSSDNLFSCAIDQWKVDDALRFPLEESLTRAANRRNIQLHNTNSTRILKCKLRSHNFHNKDFLNLAMHDFNMCQAICQDMETWGGDVSADCCSEETGCKLIAWQGRDVTGHRRTKAVPKMDEYMAHPSHLVWALSFSWLAGPRLSEKLIKSLEFHYFFGAVSTFGHLWNNRWGAEEGKPTAVMMQMLDGSSTSQEEAIQRISQMAVDETRKLLKLVLQEKESIVPRPCKDLFWNLIAVLHFFYREEDGFSSP</w:t>
      </w:r>
    </w:p>
    <w:p w:rsidR="00CC73B3" w:rsidRDefault="00CC73B3" w:rsidP="00CC73B3">
      <w:r>
        <w:lastRenderedPageBreak/>
        <w:t>&gt;EgranTPS093</w:t>
      </w:r>
    </w:p>
    <w:p w:rsidR="00CC73B3" w:rsidRDefault="00CC73B3" w:rsidP="00CC73B3">
      <w:r>
        <w:t>MTHSHFSSLGLSAPISGAFPLDFGLKSVKQSSSCVAVALGEGSKERISDMFNKVELSLSSYDTAWVAMVPSPCSPQSPLFPRSVSWLMNNQLCDGSWGLPDHHPLLIKDALLSTLACVLALKQWGVGERQINKGLEYIASNSASVIDDRQHTPIGFNILLSGMIEQADCLNLNLPLRPADVDSVSYKRNLEVKRGLSGISGRYLSYVAEGMGSSADWEMIMKYQRKNGSLFNSPSTTAAALTHLQNASCLHYLESVLEKFGDAVPTIYPLEIYARLCMIENLERLGIDRYFRKEVIHVLDDTYRCWLQGKEEIFLDIATTAMAFRMLRSHGYDVSSDALNQYAEEDQFCNTLEGYVKDAGSVLELYRASQLIINDDKIILDKINSWTYDFLRKGLHTGKMHANRLESYICGEVDDALKFPLHANLERVANRRNIELYNIDSTRVLKCGLRSCNFCNKDFLNLAVNDFNNCQAIYQEELKYLERWVKEKRLDKLKFARQKLAYCYFSAAASFSPPQLSEARISWAKNGVLTTVVDDFFDVGGSAEELENFIWLVKRWNVNLSADCCSEQVQIIFSALHSTISEIGDKAVTWQGRNVTGHVAQIWLELLESMLTEAKWTRKKAVPTMDEYMANAYVSFALGPIVLPALYLVGPKLSEEQVESLEYHKLFKLMSTCGRLLNDMQGFKRESREGKLNAVTLQMLDRSSTSEREATERISSIIISKRRELLKLVLQERDSIVPRACKDLFWKMSTVLHFFYMDDDGFTSDEKTSAVKALLDQPITLNELELP</w:t>
      </w:r>
    </w:p>
    <w:p w:rsidR="00CC73B3" w:rsidRDefault="00CC73B3" w:rsidP="00CC73B3">
      <w:r>
        <w:t>&gt;EgranTPS094</w:t>
      </w:r>
    </w:p>
    <w:p w:rsidR="00CC73B3" w:rsidRDefault="00CC73B3" w:rsidP="00CC73B3">
      <w:r>
        <w:t>MESQKSSIQSLINMIKRDLLSVIGSHSFLSPSPYDTAWLAMIPDPRRHDRPMFEGCLNWVLHNQNEEGFWGYHDCDRHEMPDGVGCLASTLVCMIVLKKWYAGSPLIEKGLKFIHKNAELLLSRYTHGKFSRWIAIVLPGMVELARASSLEVVFPESVDRALEDLFINRRQILKMEELVDKNQYCPLLSYLEALPSTYKISHETILKHLDSDGSLFQSPSATSRAYLSTGNEACLAYLQSLASNCASSGIPSFYPVDEDLTKLSMVHQLVRLGLTEYFDRENDEILAKIYRLLYKDCLEFWLLRMHGYRVSPSSFCWFLDHEEIEHELGLPWMARLDHLEHRTWMEEKDACVLWMGKFQYNRPSFVHNQDIVQLALQNYVLRQSVYRMELDVVKRWSETTGLRKMGFGREKTLYSYFAVAASISLPCNSDVRVLVAKSAIMITVADDFFDMEGSLEDLEKLTNAVQRWDGEGLTAHAKTIFEALDDLVTDFRMKCFKQSGKDIKKNLQEIWGETFHSWLMEAKWSKSGGAPPTQEYLDVGMTSIAAHILVLPSSCLASPTTPLHQLWSNAYQPITKLLMVITRLLNDIQSYEAKAKSGRCSLSGACLLLLLLWTYIHSLILSPCFYDFLTLQKEEKQGKLNFVLLYLKENPEASIEDSINFVQLLLEQLKKEFLLHVLEELCNLPEPSRRLHLGCLKVFHMFFNSSNRYDSETGMLHDIQKALVVPPRVPKLKPLRPLPEQLGPKPREFVTKSLYGQVGLERFPRKSFVGYRISSRTGPVDRWEKMYKSSNFKLCFA</w:t>
      </w:r>
    </w:p>
    <w:p w:rsidR="00CC73B3" w:rsidRDefault="00CC73B3" w:rsidP="00CC73B3">
      <w:r>
        <w:t>&gt;EgranTPS095</w:t>
      </w:r>
    </w:p>
    <w:p w:rsidR="00CC73B3" w:rsidRDefault="00CC73B3" w:rsidP="00CC73B3">
      <w:r>
        <w:t>MEFQKPSIQSLVQMIKREILPNMSSHSFLSSSPYNTAWLAMIHNPHQHDLPMFKGCLNWVLHNQNEEGFWGDYDHDEDEMSNKVECLASTLICMTMLKKWHVGLPSIEKGLKFIHENVELLLPGNKHGKFPRWIAIVLPGMVDLARASGLEVIFPESAEHIIADLFSNRQQILKREKLVDKKQYFPLLSYLEALPPTYKVSHETILKHLDSDGSLFQSPSATASAYLATGNEACLAYLQSLALNCASNGVPSLYLVDEELTKLSMVYQLVRLGLTEYFDREKDEFLAQIYRNYKHEKPIVKSIHSIAAELYKDCLGFWLLRMHGYKVSPSSVCWFLDREEVRDHIEKHYEYFSSVLLNIYRASNLMLPNEHELEKARTFSKKFLEKIASRGTRDSSIISSSHCRMIKHELGLPWMAHLDHLEHRMWMEEKDACVLWMGKFSCHRSSLVHNQDILQLALQNFEQRQSIYRMELDVLKRWSETTGLSKMGFGREKTVYSYFAVAASVSVPCNSDVRVLVAKGAVILTVADDFFDMEGSLEDLEKLTEAVQRWDGEGLSAHAKTIFEALDDLVTDFRMKCFKQLGKDIKKNLQNIWGETFHSWLIEAKWSRSGDVRPTQEYLDVAMTSVGAHVLVLPPSCLASPTTSLHQLWSNPYQPITKLLMVISRLLNDIQTYEKEEKQGKLNFVLLYLKENPGASIEDSINFVQLLLDQLKKEFLQHVLEEPCSVPELSRLLHLACLKVFNMFFNSSNRYDSDTDMLHDIQKALVVPPRVPKLKPLRPLPEKLRLKPRVFETKSLSGQYGLEHFPRKSFFGYQMSSRTGPVNRWEKMYKSSSFKLCFA</w:t>
      </w:r>
    </w:p>
    <w:p w:rsidR="00CC73B3" w:rsidRDefault="00CC73B3" w:rsidP="00CC73B3">
      <w:r>
        <w:t>&gt;EgranTPS096</w:t>
      </w:r>
    </w:p>
    <w:p w:rsidR="00CC73B3" w:rsidRDefault="00CC73B3" w:rsidP="00CC73B3">
      <w:r>
        <w:t>MRGQIFLIESLVNTIKREILLSNIVSSSFLSPSPYNTAWLVMIPDPHWHDCPMLNVCLNWVLHNQNEEGFWGDYDYEEHEMSDGGECLASTLVCMTVLKKWHVGSTLIEKGLKFIHGNAELLFSRNKRGNSPRWIAIILPGMIDLARAVGLEIIFPESTESAIVDLFRNRQRILEREKLVDRNQYYPLLSYLEALPPTYKISNETILKHVDGDGSLFQSPSATASAYLSTGHKA</w:t>
      </w:r>
      <w:r>
        <w:lastRenderedPageBreak/>
        <w:t>CLAYLQSLASNCASNGIPSIYLVDKKLAKLSLVYQLVRLGLTEYFDQEKDDILAQIYRLEKPITKTVHWIATELYKDCLEFWLLRMHGYSVSPSSFCWFLDREEVRDHIEKHYEYFSSVLLNVYRASNLMLSDEQQLERVRTFSRKLLEKILSGETRDECIISSSHRRMIEHELGLPWMARLDHLEHRMWLEEKDACVLWMGKLSWHRSSLVHNQDILQLALQDFVLRQSTYRMELDVVKGWSETTGLSKMEFCREKTTYSYFAVAASISLPCNSDIREVVAKSAIIVTVADDFFDMEGSLEDLEQLTDAVQRWDGEGLSGHAETIFKALVDLVTDFRWGETFHSWLMEAKWSRSGGAPPMQEYLHVGMKSIATHILPITKFLMVITRLLNDIQSYQKEEKQGKLNFVLLYLKENPEASIEDSINFVQHLLHQLKKEFLQHVLAEPCSLPKPSRQLHLGCLKVFHMFFNSSNRYDSDMDMFHDIQKALVVPPRVPKLKSLMPLPEQPGPKPRVSVTKDLSSQFRLGRFPRKSFVGCQMPPHSGPATRWEKMYKLSSFKLCFA</w:t>
      </w:r>
    </w:p>
    <w:p w:rsidR="00CC73B3" w:rsidRDefault="00CC73B3" w:rsidP="00CC73B3">
      <w:r>
        <w:t>&gt;EgranTPS097</w:t>
      </w:r>
    </w:p>
    <w:p w:rsidR="00CC73B3" w:rsidRDefault="00CC73B3" w:rsidP="00CC73B3">
      <w:r>
        <w:t>MVDLAHASGLEVVFPESVERIIADLFSNRQRILKREKLVDKKQYFPLLSYLEALPPTYKVSHETILKHLDSDGSLFQSPSATASAYLATGNEACLAYLQSLALNCASNGAVPSLYLVDEELTKLSMVYQLVRLGLTEYFDQEKDEILAQIYRNYKHEKSIVKSIHSIAAELYKDCLGFWLLRMHGYRVSPSSVCWFLDREEVRDHIEKHYEYFSSVLLNIYRASNLMLPNEHELEKARTFSKKFLEKIASRGTRDSSIISSSHCRMVSGNIQHFLSFSIIKHELGLPWMARLDHLEHRMWMEEKDACVLWMGKFSCHRSSLVQNQDILQLALQNFEQRQSIYRMELDVLKRWSETTGLSKMGFGREKTVYSYFAVAASVSVPCNSDVRVLVAKGAVILTVADDFFDMEGSLEDLEKLTEAVQRWDGEGLSAHAKTIFEALDDLVTDFRMKCFKQLGKDIKKNLQNIWGETFHSWLIEAKWSRSGDVRPTQEYLDVAMTSVGAHVLVLPPSCLASPTTSLHQLWSNPYQPITKLLMVITRLLNDIQTYEKEEKQGKLNFVLLYLKENPGASIEDSINFVQLLLHQLKKEFLQHVLEEPCSVPELSRLLHFACLKVFHMFFNSSNRYDSDTDMLPDIQKALVVPPRVPKLKPLRPLPQQPGPKPRVFETKSLSGQYGLERFPRKSFIGYRMSSQTGPVNRWEKMYKSSSFKLCFA</w:t>
      </w:r>
    </w:p>
    <w:p w:rsidR="00CC73B3" w:rsidRDefault="00CC73B3" w:rsidP="00CC73B3">
      <w:r>
        <w:t>&gt;EgranTPS098</w:t>
      </w:r>
    </w:p>
    <w:p w:rsidR="00CC73B3" w:rsidRDefault="00CC73B3" w:rsidP="00CC73B3">
      <w:r>
        <w:t>MGSSSFLSPSSYDTAWLAMNPNLHQPNCPMFKGCLNWVLHNQNEEGFWGDYDYEEHEMSDGGKCLASTLVCRTVLKKWHVGSPLIEKGLKFIHENAELLCPKNKHGKFPRWIAIILPGMVDLARAVGLEIIFPESTERVVADLFSNRQRILEREKLVDRNQYYPLLSYLEALPPTYQISHETILKNLDSDGTLFQSPSATASAYLSTGNEACLAYLQSLASNCASNGAVPSLYLMDEELTKLSVVYQLMRLGLTEYFEQEKDEILAQIFRNCKYEKPIVKSIHLITTELYKDCLEFWLLRMHGYRVSPSSFCWFLDHEEVRDHTEKHYEYFSSVLLNIYRASNLMLPNEHELEKARTFSKKFLEKIAFRGTRDSSIILLSHRGMIKHELGLPWMARLDHLEHMMWMEEKDACVLWMGKFSCHRSSLVHNQDILQLALQNFVQRQSITRMELDVLKRWSETTGLSKMGFGREKTLYSYFAVAASVSVPRNSDVRVLVAKSAIIVTVADDFFDMEGSLEDLEKLTEAVQRWDGEGLSAHAKTIFEALDDLVTNIRTFHSWLIEAKWSRSGDVRPTQEYLDVAMTSVGAHVLVLPPSCLASPTTSLHQLWSNPYQPITKLLMVITRLLNDIQTYEKEEKQGKLNFVLLYLKENPGASIEDSINFVQLLLDQLKKEFIQHVLEEPCSVPELSRLLHLACLKVFHMFFNSSNRYDSDTDMLHDIQKVLVVPPRVPKLKPLRPLPEKLRLKPRVFETKSLSGQYGLEPFPRKSFFGYQMSSQTGPVNRWEKMYKSSSFKLRFA</w:t>
      </w:r>
    </w:p>
    <w:p w:rsidR="00CC73B3" w:rsidRDefault="00CC73B3" w:rsidP="00CC73B3">
      <w:r>
        <w:t>&gt;EgranTPS099</w:t>
      </w:r>
    </w:p>
    <w:p w:rsidR="00CC73B3" w:rsidRDefault="00CC73B3" w:rsidP="00CC73B3">
      <w:r>
        <w:t>MVYQLVRLGLTEYFDQEKDEILARIYRNYKHEKPITKSIHGIAVELYKDCLEFWLLRMHGYCVSPLSFCWFLDHEEVRDHIEKHYEYFSNVLLNVYRASNLMLPDEHKLEKVRTFSKKFLEKIASGGTRGESIISSSHRKMIEHELSLPWMARLDHLEHRMWLEEKDAFILWMGKLSCHRSSLVHNQDILQLALHNFVLRQSIYRMELDVVKGWSETTGLSKMGFGREKTTYSYFAVATSVSLPCNSDIREVVAKSAIIITVAEDFFDMEGSLEDLEKLTNAVQRWDGEGLSGHAKTIFKAVVDLVTDFRVKCFKQSGKDIKKILQDIWGETFHSWLMEAKWSRSGGAPSTQEYLDMGMTSIAAHILVLPSSCLASPTTLLHQLCSSPYQPITKLLMVITRLLNDIQSYQKEEKQGKLNFVLLYLKENPKASIEDSINFVQYLLEQLKKEFLKHVLEEPCSLPKPSRRLHLGCLKVFHMFFNSSNRYDSDMDMFHDIQKALVVPPLIPKLKSPMPLPEQLGPKPR</w:t>
      </w:r>
    </w:p>
    <w:p w:rsidR="00CC73B3" w:rsidRDefault="00CC73B3" w:rsidP="00CC73B3">
      <w:r>
        <w:t>&gt;EgranTPS100</w:t>
      </w:r>
    </w:p>
    <w:p w:rsidR="00CC73B3" w:rsidRDefault="00CC73B3" w:rsidP="00CC73B3">
      <w:r>
        <w:lastRenderedPageBreak/>
        <w:t>MIDLARAVGLEIIFHESTECAIVDLFRNRQQILEREKLVDRNQYYPLLSYLEALPPTYKISNETILKRVDGDGSLFQSPSATASAYLSTGHKACLAYLQSLASNCASNGIPSIYLVDEKLAKLSLVYQLVRLGLTEYFDREKDDILAQIYSFCWFLDREEVRDHIEKHYEYFSSVLLNVYRASNLMLSDEQQLERARTFSRKLLEKILSGETRDECIISSSHRRMIEHELGLPWMARLDHLEHRMWLEEKDACVLWMGKLSWHRSSLVQNQDILQLALQDFVLRQSAYRMELDVVKGWSETTGLSKMEFCREKTTYSYFAVSTSISLPCNSDMREVVAKSAIIVTVADDFFDMEGSLEDLEKLTNAVQRWDGEGLSGHAETIFKALVDLVTDFRAKCFKQSGKDIKKNLQDIWSETFHSWLMEAKWSRSGGAPTMQEYLDVGMTSIATHILVLPSSCLASPTTPLHQLWSSPYQPITKLLMVITRLLNDIQSYQKEEKQGKLNFVLLYLKENPQASIEDSINFVQHLLDQLKKEFLQHVLEEPCSLPKPSRRLHLGCLKVFHMFFNSSNRYDSDMDMFHDIQKALVVPPRVPKLKSPMPLPEQPRPKPRVSVTKDLSGQFRLGRFPRKSFVGCQMPSHSGPANRWEKMYKLSSFKLCFA</w:t>
      </w:r>
    </w:p>
    <w:p w:rsidR="00CC73B3" w:rsidRDefault="00CC73B3" w:rsidP="00CC73B3">
      <w:r>
        <w:t>&gt;EgranTPS101</w:t>
      </w:r>
    </w:p>
    <w:p w:rsidR="00CC73B3" w:rsidRDefault="00CC73B3" w:rsidP="00CC73B3">
      <w:r>
        <w:t>RGRHERRLEEVKQLLKQVRGDSLESLVTVDALRRLAIDYHFEDEIEAILQRHLLISSSRSHSRPIDADNLHEAALRFRLLRQAGYPGNDILGFTSLFEASQLGIEGEDALDQVGESTRQRLHSSLADLDHVQTRFVRNSLGNPFHKSLARFTANDFLRNFVGHSSWTKNLGELAHLDMNIVRSVHQREILQVSNWWKELGMAKELKYARNQPMKWYIWPMAILTETGLSQERVLVTKPISFIYIIDDIFDVYGTIGDLTAFTDVVNRWECTEKDNIPDYMRTCFHALDDITNEFSLAVYKNQGGNPLCPLRKPWASLLNAFLVEARWLASGHSPTTQDYLDNAIVSSGVHVLLVHLFFILGERITPESVDHLENIPEIVSSTASILRLWDDLGSAEDEFQDGRDGSYVECYKREFGSSEEAARDHVKKMISEAWKRLNKACLYPQTFTKSFSRASLNTARMVPLMYNYDDSHSLPLLEHHMKSLLFGGPTF</w:t>
      </w:r>
    </w:p>
    <w:p w:rsidR="00CC73B3" w:rsidRDefault="00CC73B3" w:rsidP="00CC73B3">
      <w:r>
        <w:t>&gt;EgranTPS102</w:t>
      </w:r>
    </w:p>
    <w:p w:rsidR="00CC73B3" w:rsidRDefault="00CC73B3" w:rsidP="00CC73B3">
      <w:r>
        <w:t>RGRHERRLEEVKQLLKQVRGDSLESLVTVDALQRLAIDYHFEDEIEAILQRHLLISSSRSHSRPIDADNLHEAALRFRLLRQGGYPVPSDVFQRFLHKGTQNKKPQGNDILGFTSLFEASQLGIEGEDALDQVGESTRQRLHSSLADLDHVQARFVRNSLGNPFHKSLARFTANDFLRNFVGHSSWTKNLGELAHLDMNIVRSVHQREILQVSSWWKELGMAKELKYARNQPMKWYMWPMAILTETGLSQERVLVTKPISFIYIIDDIFDVYGTIGDLTAFTDVVNRWECTEKDNIPDYMRMCFHALDDITNEFSLAVYKNHGWNPLCSLRKTTTQDSLDYAIVSSGVHVVFVQAFFILGERITESVDHLENIPEIVSSTASILRLWDDLGSAEFQDGRDGSYVECYKREFGSSEEAARDHVKKMISEAWKRLNKACLYPQPFTNSFSKASLNTARMVPLMYNYDDSHSLPLLEHHMKSLLFKGPTF</w:t>
      </w:r>
    </w:p>
    <w:p w:rsidR="00CC73B3" w:rsidRDefault="00CC73B3" w:rsidP="00CC73B3">
      <w:r>
        <w:t>&gt;EgranTPS103</w:t>
      </w:r>
    </w:p>
    <w:p w:rsidR="00CC73B3" w:rsidRDefault="00CC73B3" w:rsidP="00CC73B3">
      <w:r>
        <w:t>GIKHDQKIKSLIDFLNKVVNEPVESLIIVDMIQRLGVKSLFREQIKAILAWQYTHFSSLNHGKDDVYEIALRFRLLRQEGYCVPADVFEYFNEKGKGFVMKLEGNIKGMMELYEASQMSTEGEDILDEAECFSSKCLNALLTCDLDNEQARMIESTLQYPYRKSFARLAPQSFVNDMQGANSWMEDLLEVANRKRRIDQYVHQKEIHQINRWWKELGLGEKMEFARDQPLKWYMWSMAILTDPSLSELRVELSKPISLVYIIDDIFDVHGTVDELILFTELIKWDNACAEQLPEYMKICFKVLNDIANDFGRIIFEKHGWNPTRFLKQMWANLCNAFLVEFQWNASGKLPKADDYLKNAIITSGVPLVLTHLLFLMGQNIANQSMDSKKEELPNIIFLIAEILRLWDDLGSMKDENQNGYDGSYVDCYLGENGSSYQSAREHVMKLISKLWKLLNKECLSPCPSSAPFLEACVNAAKMVSLMYNYEDKHGLGLLQDHMKSLTCDHETL</w:t>
      </w:r>
    </w:p>
    <w:p w:rsidR="00CC73B3" w:rsidRDefault="00CC73B3" w:rsidP="00CC73B3">
      <w:r>
        <w:t>&gt;EgranTPS104</w:t>
      </w:r>
    </w:p>
    <w:p w:rsidR="00CC73B3" w:rsidRDefault="00CC73B3" w:rsidP="00CC73B3">
      <w:r>
        <w:t>LPRTILAQLERETLPPRFVCPFFSCNSFCSAHRRFRKFHSRLLRQGGYPVPSDVFQRFLHKGTQNKKPQGNDILGFTSLFEASQLGIEGEDALDQVGESTRQRLHSSLADLDHVQARFVSNSLGNPFHKSLARFTANDFLRNFVGHSSWTKNLGELAHLDMNIVRSVHQREILQVSSWWKELGMAKELKYARDQPMKWYMWPMAILTETGLSQERVLVTKPISFIYIIDDIFDVYGTIEDLTAFTDVVDRWECTEKDNIPDYMRMCFHALDDITNEFSLAVYKNHGWNPLCSLRKTWASLLNAFLVEARWLASGHSPTTQDYLDNAIVSSGVHVLLVHLFFILGERITPESVDHLENIPEIVSSTASILRLWDDLGSAEFQDGR</w:t>
      </w:r>
      <w:r>
        <w:lastRenderedPageBreak/>
        <w:t>DGSYVECYKREFGSSEEAARDHVKKMISEAWKRLNKACLYPQPFTKSFSKASLNTARMVPLMYNYDDSHSLPLLEHHMKSLLFKGPTF</w:t>
      </w:r>
    </w:p>
    <w:p w:rsidR="00CC73B3" w:rsidRDefault="00CC73B3" w:rsidP="00CC73B3">
      <w:r>
        <w:t>&gt;EgranTPS105</w:t>
      </w:r>
    </w:p>
    <w:p w:rsidR="00CC73B3" w:rsidRDefault="00CC73B3" w:rsidP="00CC73B3">
      <w:r>
        <w:t>GTKHEEKIKSIIGFLNNVGGEPVESLIIVDMIQRLGIKPLFQEQIKAILRWQYTHFTSLNQGKDNVYEIALRFRLRQEGYDVPCDVFEYFKDKGKGFIMKVEGNVKGMMELYEASQMSIEGDDILDEAKCFSSKCLNELLTCDLDPEQVRMIESTLRYPYRKSFARLAPLSFVNDMPGVNSWIEDLLEVANRERRIVQSMHQKENHQINRWWKESGLGEEMKFARDQPLKWYLWSIAILTDPGLSELRVELVKPISLVYIIDDIFDVYGKVDELILFTGVIKWDDACAEQLPEYMKKCFKVLSDITNDFGNIIFEKHGWNPTRFLKQMWANLCNAFLVEFQWNASGTLPKADDYLKNGIITSGVPLVLAHLFFQMGQNIANQSMDSKKEELPNTIFLVAEILRLWDDLGSSKNENQNGYDGSYVECYLRENGSSYQSAREHVMELISKSWKLLNKECLSPCPFSAPFLEACVNAAKMVSLMYNYEDKNGLGLLQDHMKSLTCDHETL</w:t>
      </w:r>
    </w:p>
    <w:p w:rsidR="00CC73B3" w:rsidRDefault="00CC73B3" w:rsidP="00CC73B3">
      <w:r>
        <w:t>&gt;EgranTPS106</w:t>
      </w:r>
    </w:p>
    <w:p w:rsidR="00CC73B3" w:rsidRDefault="00CC73B3" w:rsidP="00CC73B3">
      <w:r>
        <w:t>GIKHDEKTKSLIDFLNKVVNEPVESLIIVDMIQRLGVESLFREQIKAILKWQYTHFSSLNHGKDDVYEIALWFRLLRQEGYRVPADVFEYFNDKGKGFVMKLEGNIKGMMELYKASQMSTEEEDILDEAECFSSKCLNALLTCDLDHEQARMIESTLQYPYRKSFARLAPQSFVNDMPGANSWMEDLLEVANKKRRIDQFVHQKEIHQINRWWKELGLGEKMKCARDQPLKWYMWSMAILTDPSLSELRVELIKPISLVYIIDDIFDVHGTVDGLILFTEAIKWDIACAEQLPEYMKKCFKVLNDIANDFGKIIFEKHRWNPTRFLKHMWANLCNAFLVEFQWNASGKLPKADDYLKNAIITSGVPLVLTHLFFLMGQNIANQSMDSKKEELPNIIFLMAEILRLWDDLGSLKDENQNGYDGSYVDCYLRENGSSYQSASEHVMKLISKLWKLLNKECLSPCPFSVPFLEACVNAAKMVSLMYNYEDKHGLGLLQDHMKSLTCDHETL</w:t>
      </w:r>
    </w:p>
    <w:p w:rsidR="00CC73B3" w:rsidRDefault="00CC73B3" w:rsidP="00CC73B3">
      <w:r>
        <w:t>&gt;EgranTPS107</w:t>
      </w:r>
    </w:p>
    <w:p w:rsidR="00CC73B3" w:rsidRDefault="00CC73B3" w:rsidP="00CC73B3">
      <w:r>
        <w:t>RIKHDEKTKSLIDFLNKVVNEPVESLIIVDMIQRLGVKSLFREHIKAILRWQYTHFSSLNHGKDDVYEIALRFRLLRQEGYHVPADVFEYFNDKGKGFVMKLEGNIKGMMELYEASQMSTEGEDILDEAGCFSSKCLNALLTCDLDHEQARMIESTLPYPYRKSFARLAPQSFVNDMPGANSWMEDLLEVANRKRRIDQYVHQEEIHQINRWWKELGLGEKMEFARDQPLKWYMWSMAILTDPSLSELRVELIKPISLVYIIDDIFDVHGTVDELILFTEVIKWDNACAEQLPEYMKICFKVLNDIANDFGKIIFEKHGWNPTRFLKQMWANLCNAFLVEFQWNASGKLPKADDYLKNAIITSGVPLVLTHLFFLMGQNIANQSMDSKKEELPNIIFLVAEILRLWDDLGSLKDENQNGYDGSYVECYLRENGSSYQSAREHVMKLTSKLCKLLNKECLSPCPFSAPFLEACVNAAKMVSLMYTMKTNMVLDSYKTI</w:t>
      </w:r>
    </w:p>
    <w:p w:rsidR="00CC73B3" w:rsidRDefault="00CC73B3" w:rsidP="00CC73B3">
      <w:r>
        <w:t>&gt;EgranTPS108</w:t>
      </w:r>
    </w:p>
    <w:p w:rsidR="00CC73B3" w:rsidRDefault="00CC73B3" w:rsidP="00CC73B3">
      <w:r>
        <w:t>RLLRQEGYYVPADVFEYFKDKGKGFIMKLEGNAKGMMELYEASQMSIEGVDILDEAECFSSKCLNELLTCDLDPEQVRMIESTLRYPYRKSFARLAPLSFVNDMLVANSWMEDLLEVANRERRIIQSLHRKEIHQINRWWKELGLGEEMEFVRDQPLKWYMWSMAILTDPSLSELRVELIKPISLVYIIDDIFDVYGKADELILFTEVIERWDNACAEQLPQYMKKCFKVLSDITNDLGNIIFEKHGRNPTRFLKQMWANLCNAFLVEFQWNASGKMPKADDYLKNAIITSGVPLVLAHLFFLMGQNIANQSMDSKKEELPNTIFLVAEILRLWDDLGSLKDENQNGYDGSYVECYLRENGSSYQSARKHVMELISKSWKLLNKECLSPCPFSAPFLEACVNAAKMVSLMYNYEDKHGLGLLQDHMKSLTCDHETL</w:t>
      </w:r>
    </w:p>
    <w:p w:rsidR="00CC73B3" w:rsidRDefault="00CC73B3" w:rsidP="00CC73B3">
      <w:r>
        <w:t>&gt;EgranTPS109</w:t>
      </w:r>
    </w:p>
    <w:p w:rsidR="00CC73B3" w:rsidRDefault="00CC73B3" w:rsidP="00CC73B3">
      <w:r>
        <w:t>GIKHEEKIKSIIGFLNNVGGEPVESLIIVNMIQRLGIKPLFQEQIKAILRWQYTHFTSLNHGKDNVYEIALRFRLLRQEGYDVPADVFEYFKDKGKGFIMKVEGNVKGMMELYEASQMSIEGEDILDEAECFSSKCLNELLTCDLDPEQVRMIESTLRYPYRKSFARLAPLSFVNDMLGLNSWIEDLLEVANRERRIVQSVHQKENHQINRWWKESGLGEEMKFARDQPLKWYLWSIAILTDPSLSELRVELVKPISLVYIIDDIFDVYGKVDELILFTGVIKWDDACAEQLPEYMKKCFKVLSDITNDFG</w:t>
      </w:r>
      <w:r>
        <w:lastRenderedPageBreak/>
        <w:t>NIIFEKHGWNPTRFLKQMWANLCNAFLVEFQWNASGTLPKADDYLKNGIITSGVPLVLTHLFFLMGQNIANQSMDSKKEELPNTIFLVAEILRLWDDLGSSKDENQNGYDGSYVECYLRENGSSYQSAREHVMELISKSWKLLNKECLSPCPFSAPFLEACVNAAKMVSLMYNYEDKHGLGLLQTI</w:t>
      </w:r>
    </w:p>
    <w:p w:rsidR="00CC73B3" w:rsidRDefault="00CC73B3" w:rsidP="00CC73B3">
      <w:r>
        <w:t>&gt;EgranTPS110</w:t>
      </w:r>
    </w:p>
    <w:p w:rsidR="00CC73B3" w:rsidRDefault="00CC73B3" w:rsidP="00CC73B3">
      <w:r>
        <w:t>RIKHDEKTKSLIDFLNKVVNEPVESLIIVDMIQRLGVKSLFREQIKAILRWQYTHFSSLNHGKDDVYEIALRFRLLRQEGYHVPADVFEYFNDKGKGFVMKLEGNIKGMMELYEASQMSMEGEDILDEAGCFSSNCLNALLTCDLDHEQARMIESTLQYPYRKSFARLAPQSFVNDMPGANSWMEDSLEVANRKRRIDQYVHQEEIHQINRWWKELGLGEKMEFARDQPLKWYMWSVAILTDPSLSELRVELIKPISLVYIIDDIFDVHGTVDELILFTEVIKWDNACAEQLPEYMKICFKVLNDIANDFGKIIFEKHGWNPTRFLKQMWANLCNAFLVEFQWNASGKLPKADDYLKNAIITSGVPLVLTHLFFLMGQNIANQSMDSKKEELPNIIFLVAEILRLWDDLGSLKDENQNGYDGSYVECYLRENGSSYQSAREHVMKLISKLWKLLNKECLSPCPFSAPFLEACVNAAKMVSLMYNYEDKHGLGLLQDHMKSLTCDHETI</w:t>
      </w:r>
    </w:p>
    <w:p w:rsidR="00CC73B3" w:rsidRDefault="00CC73B3" w:rsidP="00CC73B3">
      <w:r>
        <w:t>&gt;EgranTPS111</w:t>
      </w:r>
    </w:p>
    <w:p w:rsidR="00CC73B3" w:rsidRDefault="00CC73B3" w:rsidP="00CC73B3">
      <w:r>
        <w:t>RIKHDEKTKSLIDFLNKVVNEPVESLIIVDMIQRLGVKSLFREQIKAILRWQYTHFSSLNHGKDDVYEIALRFRLLRQEGYHVPADVFEYFNDKGKGFVMKLEGNIKGMMELYEASQMSMEGEDILDEAGCFSSNYLNALLTCDLDHEQARMIESTLQYPYRKSFARLAPQSFVNDMLGANSWMEDLLEVANRKRRIDQYVHQEEIHQINKWWKELGLGEKMEFARDQPLKWYMWSMAILTDPSLSELRVELIKPISLVYIIDDIFDVHGTVDELILFTEVIKWDNACAEQLPEYMKICFKVLNDIANDFGKIIFEKHGWNPTRFLKQMWANLCNAFLVEFQWNASGKLPKADDYLKNAIITSGVPLVLTHLFFLMGQNIANQSMDSKKEELPNIIFLVAEILRLWDDLGSLKDENQNGYDGSYVECYLRENGSSYQSAREHVMKLISKWKLLNKECLSPCPFSAPFLEACVNAAKMVSLMYNYEDKHGLGLLQHHMKSLTCDHETI</w:t>
      </w:r>
    </w:p>
    <w:p w:rsidR="00CC73B3" w:rsidRDefault="00CC73B3" w:rsidP="00CC73B3">
      <w:r>
        <w:t>&gt;EgranTPS112</w:t>
      </w:r>
    </w:p>
    <w:p w:rsidR="00CC73B3" w:rsidRDefault="00CC73B3" w:rsidP="00CC73B3">
      <w:r>
        <w:t>RGRHERRLEEVKRLLKQVRGDSLESLVMVDALQRLAIDYHFEDEIEAILQGHLLISSSRSHSRPIDADNLHEAALRFRLLRQGGYPVPSDVFQRFLHKGTQNKKPQGNDILGFTSLFEASQLGIEGEDALDQVGESTRQRLHSSLADLDHVRDRFVRNSLGNPFHKSLARFTANDFLRNFVGHSSWTKNLGELAHLDMNIVRSVHQREILQVSSWWKELGMAKELKYARDQPMKWYMWPMAILTETGLSQERVLVTKPISFIYIIDDIFDVYGTIEDLTAFTDVVNRWECTEKDNIPDYMRMCFHALDDITNEFSLAVYKNHGWNPLCSLRKTWASLLNAFLVEARWLASGHSPTTQDYLDNAIVSSGVHVLLVHLFFILGERITPESVDHLENIPEIVSSTASILRLWDDLGSAEFQDGRDGSYVECYKREFGSSEEAARDHVKKMISEAWKRLNKACLYPQPFTNSFSKASLNTARMVPLMYNYDDSHSLPLLEHHMKSLLFKGPTF</w:t>
      </w:r>
    </w:p>
    <w:p w:rsidR="00CC73B3" w:rsidRDefault="00CC73B3" w:rsidP="00CC73B3">
      <w:r>
        <w:t>&gt;EgranTPS113</w:t>
      </w:r>
    </w:p>
    <w:p w:rsidR="00CC73B3" w:rsidRDefault="00CC73B3" w:rsidP="00CC73B3">
      <w:r>
        <w:t>MIESALQYPYRKSFARLAPQSFVNDMSGVKSWMEDLLEVANRNRRIDQSVHQKEIHQINKWWKELGLGEKMKFARDQPLKWYMWSMAILTNPSLSELRVELIKPISLVYIIDDIFDVHGMVDELILFTEVIKRWDYACAEQLPEYMKKCFKVLNDIANDFGKIIFEKHGWNPTRFLKHMWANLCNAFLVEFQWNASGKLPKADDYLKNGIITSGVPLVLTHLFFLMGQNIANQSMDSKKEELPNIIFLIAEILRLWDDLGCAQDENQNGYDGSYVDCYLGENGSSYQSAREHVMKLISKLWKLLNKECLSPCPSSAPFLEACVNAAKMVSLMYNYEDKRGLGLLQDHMKSLTCDHETI</w:t>
      </w:r>
    </w:p>
    <w:p w:rsidR="00CC73B3" w:rsidRPr="00A16D22" w:rsidRDefault="00CC73B3" w:rsidP="00CC73B3">
      <w:pPr>
        <w:rPr>
          <w:highlight w:val="yellow"/>
        </w:rPr>
      </w:pPr>
      <w:r w:rsidRPr="00A16D22">
        <w:rPr>
          <w:highlight w:val="yellow"/>
        </w:rPr>
        <w:t>&gt;Os01g23530</w:t>
      </w:r>
    </w:p>
    <w:p w:rsidR="00CC73B3" w:rsidRDefault="00CC73B3" w:rsidP="00CC73B3">
      <w:r w:rsidRPr="00A16D22">
        <w:rPr>
          <w:highlight w:val="yellow"/>
        </w:rPr>
        <w:t>NDKDLNLVSLRFYLLRKNGYNMSSGIFLSFKDNEGNFIVDDTRSLLNLYNAANLRVYGEKVLDEAATFTISRLEGVLESSDSILSEVSFALEAPIFRRARIVEMRNYIPIYEIEATRNETILEFAKLNFNLLQLLYCEELNKITLWWKELKVKSNLSFSRDRIVEMYFWMNGALYEPHYSHSRIILTRVTAFMTIIDDIFDTYGTTEESMLLAEAINRWDESAIGLPEYIRGFYAYLLKTFDSFEEELGPEKRYRLKRLVQAYTKELKWRDEDYTPKTLEEHFEVSMRSSGGFTLAAASFVGMDDIATKDIFEWILS</w:t>
      </w:r>
      <w:r w:rsidRPr="00A16D22">
        <w:rPr>
          <w:highlight w:val="yellow"/>
        </w:rPr>
        <w:lastRenderedPageBreak/>
        <w:t>YPSLFKTFDIFVRLSNDIVSNKREQTGDHYASTIQCYMKEHGTTIHETYQRLRELIEDSWKDMVEHCTDQPLIVPQTVVNFARTVTTMY</w:t>
      </w:r>
    </w:p>
    <w:p w:rsidR="00CC73B3" w:rsidRDefault="00CC73B3" w:rsidP="00CC73B3">
      <w:r>
        <w:t>&gt;Os01g42610</w:t>
      </w:r>
    </w:p>
    <w:p w:rsidR="00CC73B3" w:rsidRDefault="00CC73B3" w:rsidP="00CC73B3">
      <w:r>
        <w:t>YSSNLHEVALRFRLLRQQGYWVSPDEFNKFKCEDGSFKSDINNDPKGLLSLYHAAYLLTHNERALKEAILFATHHLELLSGSLEFPLAEQVKRALQIPLPRTLKRVEALNFIFEWWKDVSSDINLDYTRDRVVECYFCAYIVYYEKEYARARMMLAKKIMLISLLDDTYDVHATLEEARKFNEALQRWDKNAVSLVPEGLKRFFLSIMSNFRDFEDELEPHEKYRNAYNIKAFQILSNNYLQEAEWFHQKYIPSFTEHATVSLVTGGAIELPVSIIVGMGDIATKDAFDWALSYADAGRAFGEVSRFMDDLAVSQNGREKMDVANAVECYMKEHGVTSDVAEAEISEMVEGAWRTLNQARFVYLPFVQRIANVSMSIALLF</w:t>
      </w:r>
    </w:p>
    <w:p w:rsidR="00CC73B3" w:rsidRDefault="00CC73B3" w:rsidP="00CC73B3">
      <w:r>
        <w:t>&gt;Os02g02930</w:t>
      </w:r>
    </w:p>
    <w:p w:rsidR="00CC73B3" w:rsidRDefault="00CC73B3" w:rsidP="00CC73B3">
      <w:r>
        <w:t>AHGGDLLDATLAFRLMREAGHHVSADEVGRFTDDNGEFRLDYRKDIRGLLSLQDISHMNIGQEASLCKAKEFSTRNLESAINYLEPNLARYVRQSLDHPYHVSLNQYKARHHLSYLQTLPIRCTAMEELALADFQLNKLLHQMEMQEIKRWWMDLGLAQEIPVARDQVQKWFVWMMTAIQGASLSRCRIELTKIVSFVYIVDDIFDLVGTREELSCFTQAIRMWDLAAADSLPSCMRSCFRALHTVTNDIADMVEREHGVNPINHLKKAWAMLFDGFMTETKWLSAGQVPDSEEYLRNGVVTSGVPLVFVHLLFMLGHDVSQNAAEFVDHIPPVISCPAKILRLWDDLGSAKDEAQEGLDGSYKELYLKENGLAAGEAEEHVRRLIAGEWEELNRECFTFPAGFTQAALNAARMVGVMY</w:t>
      </w:r>
    </w:p>
    <w:p w:rsidR="00CC73B3" w:rsidRDefault="00CC73B3" w:rsidP="00CC73B3">
      <w:r>
        <w:t>&gt;Os02g17780</w:t>
      </w:r>
    </w:p>
    <w:p w:rsidR="00CC73B3" w:rsidRDefault="00CC73B3" w:rsidP="00CC73B3">
      <w:r>
        <w:t>ARNSNVKEVDDTAMAFRLLRLHGYNVSPSVFKNFEKDGEFFCFVGQSTQAVTGMYNLNRASQISFPGEDILQRARNFSYEFLREREAQGLHDKWIISKDLPGEVQYTLDFPWYASLPRVEARTYIGQYGGNDDVWIGKTLYRMPIVNNATYLELAKQDFNRCQALHQHELQGLQKWFIENGLEAFGMTPEDVLRAYFLAAACIFEPNRASERLAWARVSVLANTISRHFDMSSMKRMERFMWSSEENGNLGGYAGILARTLCQLIDLLSQETPPVREGQKCIHNLIRCAWIEWMMQQINMKDGRYDKGRVMHPGSCTVHNKETCLLIAQIVEICAGREMINNTEGSWFIQLASSICDSLHAKMLLSQDKKNETTINQIDKEIELGMQELAQYLLVDDRRINNKKQTFLSIVKSCYY</w:t>
      </w:r>
    </w:p>
    <w:p w:rsidR="00CC73B3" w:rsidRDefault="00CC73B3" w:rsidP="00CC73B3">
      <w:r>
        <w:t>&gt;Os02g36140</w:t>
      </w:r>
    </w:p>
    <w:p w:rsidR="00CC73B3" w:rsidRDefault="00CC73B3" w:rsidP="00CC73B3">
      <w:r>
        <w:t>KDEEIMLDVTTCAMAFRLLRMNGYDVSSDELSHVAGASGFRDSLQGYLNDRKSVLEVYKTSKHSISENDLILDSIGSWSGSLLKEMLCSNGKGTPGREEIEFALKYPFYSTLERLVHRKNIVLFDAKGSQMLKTECMPVHDSQDFLALAVDDFCISQSNYQNELNYLESWVKDNRLDQLHFARQKITYCYLSGAATTFRPEMGYARTSWARTAWLTAVIDDLFDVGGLEQEQENLLALMEKWEEPGEDEYSEDVKIVFQALYNTVNEIGAKASALQGHDVTKYLVDVWLHVVRCMKVEAEWQRSQHLPTFEEYMESGMVSLGQGCTVMSALFLIGEKLPEGIVELEEYDELFRLMGTCGRLLNDIRGIEREESDGKMTNGVSLLVHASGMSVDEAKTEVMKRIDASRRKLLSLVVPIPRPCKQLFWKMCKILHLFY</w:t>
      </w:r>
    </w:p>
    <w:p w:rsidR="00CC73B3" w:rsidRDefault="00CC73B3" w:rsidP="00CC73B3">
      <w:r>
        <w:t>&gt;Os02g36210</w:t>
      </w:r>
    </w:p>
    <w:p w:rsidR="00CC73B3" w:rsidRDefault="00CC73B3" w:rsidP="00CC73B3">
      <w:r>
        <w:t>GGLCPVKDIDDTAMAFRLLRLHGYNVSSSVFNHFEKDGEYFCFAGQSSQSLTAMYNSYRASQIVFPGDDDGLEQLRAYCRAFLEERRATGLMDKWVIANGLPSEVEYALDFPWKASLPRVETRVYLEQYGASEDAWIGKGLYRMTLVNNDLYLEAAKADFTNFQRLSRLEWLSLKRWYIRNNLQAHGVTEQSVLRAYFLAAANIFEPNRAAERLGWARTAILAEAIASHLRQYSANGAADGMTERLIDWDWESKDSAARSLLYALDELIDLHAFGNASDSLREAWKQWLMSWTNESQGSTGGDTALLLVRTIEICSGHGSAEQSLKNSADYARLEQIASSMCSKLAKILAQNGGSMDNVGIDQEVDVEMKELIQRVYGSSSNDSVTFLDVVKSFCYV</w:t>
      </w:r>
    </w:p>
    <w:p w:rsidR="00CC73B3" w:rsidRDefault="00CC73B3" w:rsidP="00CC73B3">
      <w:r>
        <w:t>&gt;Os02g36220</w:t>
      </w:r>
    </w:p>
    <w:p w:rsidR="00CC73B3" w:rsidRDefault="00CC73B3" w:rsidP="00CC73B3">
      <w:r>
        <w:lastRenderedPageBreak/>
        <w:t>NEEELMLDMGTCAMAFRLLRMHGYDISSDGMAQFVEQSSFDDSIHGYLNDTKALLELYRSSQIRCLEDDLILQDIGSWSARVLQEKISSKMTHKSEMLEVEYALKFPVYATLERLEQKRNIEQFKTKEQLKIEGFKLLKSGYRGAITHDEILALAVDEFHSSQSVYQQELQDLNSWVAQTRLDELKFARLMPSITYFSAAATMFPSELSEARIAWTQNCILTTTVDDFFDGDGSKEEMENLVKLIEKWDGHGEIGSSECVEILFYAIYNTSKQIAEKAVPLQKRNVVDHIAESWWFTVRGMLTEAEWRMDKYVPTTVEEYMSAAVDSFALGPTITSAALFVGPELSEEVFRSKEYIHLMNLANTIGRLLNDMQTYEKEIKMGKVNSVMLHALRGSEASMEEAKREMRRVLQGSRCDLLRLVTVVPPPCRKLFWFMSKVLHFVY</w:t>
      </w:r>
    </w:p>
    <w:p w:rsidR="00CC73B3" w:rsidRDefault="00CC73B3" w:rsidP="00CC73B3">
      <w:r>
        <w:t>&gt;Os02g36264</w:t>
      </w:r>
    </w:p>
    <w:p w:rsidR="00CC73B3" w:rsidRDefault="00CC73B3" w:rsidP="00CC73B3">
      <w:r>
        <w:t>NEEELMLDMRTCAMAFRLLRMHGYDITSDGMAQFVEQSSFDDSIHGYLNDTKALLELYKSSQLRCLEDDLILEEIGSWSARVLLEKISSKMIHISELPEVEYALKCPVYAILERLEQKRNIEQFKTKEQLKIEGFKLLKSGYRGVIPNDEILALAVDEFHSSQSVYQQELQDLNSWVAHTRLDELKFARLMPSITYFSAAAVLLPSESARIAWTQNCILTTTVDDFFDGEGSKEEMENLVKLIEKWDDHGEIGSSECVEILFYAVYNTSKQIAEKAMPLQKRNAVDHIAESWWFTVRGMLTEAEWRMDKYVPTTVEEYMSAAVDSFAVGPIITSAALFVGPELSEEVFRSEEYIHLMNLANTIGRLLNDMQTYEKEIKMGKVNSVMLHALRGSEASMEEAKREMRRVLQGCRFELLRLVTVVPPPCRKLFWLMSKVLHFVY</w:t>
      </w:r>
    </w:p>
    <w:p w:rsidR="00CC73B3" w:rsidRDefault="00CC73B3" w:rsidP="00CC73B3">
      <w:r>
        <w:t>&gt;Os03g22634</w:t>
      </w:r>
    </w:p>
    <w:p w:rsidR="00CC73B3" w:rsidRDefault="00CC73B3" w:rsidP="00CC73B3">
      <w:r>
        <w:t>PSLHDVALRFRLLRQQGLWVSSDVFNKFKHRDGSFIIDITNDPKGLLSLYNAANLLTHNEEALQEAILFSRHHLELMKSNLKSPLAEQVSRALQIPLSRNLKRVEALSYILEYNVHEQTYNPSILELAKLDFNLLQHIHQRELKTITQWWEDLSNDIGLDYIRDRIVECYFWSYSMYFEEEYTRARMILAKFFMLTSLLDDTYDTHATLEECRNLNVAIQSWDESDISVLPDYLKKFFLKVMSNFVEFENELEPHIRHRNAYNRKVFQLLSGYYLQEAEWFHHNYVPSFKEQIEVSVMSAVTEETLEWAIGNNDAVRAGGEVARFMDDMAAFKNGRNKLDVASSVECYIKEYNVTSEVALAKIGSLVEDAWKTINQAHIRELLPFVHRVTNLSRSMAILF</w:t>
      </w:r>
    </w:p>
    <w:p w:rsidR="00CC73B3" w:rsidRDefault="00CC73B3" w:rsidP="00CC73B3">
      <w:r>
        <w:t>&gt;Os03g24640</w:t>
      </w:r>
    </w:p>
    <w:p w:rsidR="00CC73B3" w:rsidRDefault="00CC73B3" w:rsidP="00CC73B3">
      <w:r>
        <w:t>DFAGSDDDLYTVALRFRLLRQHGVWVSACVRDKFRDGTCSFSSSLRDDPRGLLSLYNAAHMAAPVEIALDDIIAFARCHLEALSMEGELKSPLAEQVSRAPDIPLPRFPRRLETMSYLVEYEQEDEHDDMLLELARLEFELTRCLHLEELKALSLWWRELYESVKLSYARDRLVESYFWTCGVFHEEEYSRARIMFAKVFGLLSLMDDTYDVHATLEECYKLNEAIQRWDEGAISILPEYLRMFYIKLLSNFDELEASLEPHEKFRVSYAKNAFKLSSEYYLREAKWSNTKYTPSFAEHLEVSVMSSGFPMLAPVVLMGVHDVATAAAFEWATGVPDVVIAASGEVARFLNDIASHRVGKNEKDVPSSVESYMAEHGVGEEAALAAVAAMAEHGWRTINRALMEMDPGLLPAIVNLTRTLEVIY</w:t>
      </w:r>
    </w:p>
    <w:p w:rsidR="00CC73B3" w:rsidRDefault="00CC73B3" w:rsidP="00CC73B3">
      <w:r>
        <w:t>&gt;Os03g24680</w:t>
      </w:r>
    </w:p>
    <w:p w:rsidR="00CC73B3" w:rsidRDefault="00CC73B3" w:rsidP="00CC73B3">
      <w:r>
        <w:t>GSDVADDDLHVTSLRFRLLRQHGLGISADVFDKFRDNGGSFRASLSSDTRGLLSLYNAAHLAMPGEEVLDDAIAFSRRHLRSMKTAGKLRSPMAEQVSRALDIPLPRTPRRLEAMRYIHEYGDEPGFDGVVLELARLDFELVKSLHLRELKALTLWWKDFYDNVKLSYTRDRIAEVFFWVSGVYYEEKYSRARIMLAKVFGLITLMDDTYDVQDTLDECCRFNETIQRWDNGAVSILPEYMHAYYIKLLSNFDEMENSLEPNEKHRVSYAITMYKQLSEYYLQEARWSSHRYLPSFAEHLYVSSISSGIPALAPAVLMGVHDVATKEALEWACAIPDLLLASGEEGRASLVETYMTEHGAGGDAAVAAVAAASERAWRRINRACVAVEPALLPALVNLTSTMEVVY</w:t>
      </w:r>
    </w:p>
    <w:p w:rsidR="00CC73B3" w:rsidRDefault="00CC73B3" w:rsidP="00CC73B3">
      <w:r>
        <w:t>&gt;Os03g24690</w:t>
      </w:r>
    </w:p>
    <w:p w:rsidR="00CC73B3" w:rsidRDefault="00CC73B3" w:rsidP="00CC73B3">
      <w:r>
        <w:t>AGFDDGDQLYLESLRFRLLRQHGFWVSADVFDKFKDSTGCFRESLSTDARGLLSLYNAAHLAMPGEAALDDAIAFSRRSLQSLQGALRSPMAKQVSRALDIPLPRAPKLLETMHYITEYEQEAAHDGMVLELARLDFELVRSLYLKELKALSLWWRQLYDSVQLSYARDCLVESYFWTCAMFHGEDYSRARIIFAKVFQLMTMTDDIYDIHATLEECYKFNEAVQRW</w:t>
      </w:r>
      <w:r>
        <w:lastRenderedPageBreak/>
        <w:t>DKSAVSILPEYLRNFYIRILNDFDEMEDSLEPDEKHRMSYVKSSFKQQSEYYLREAQWSSDKHMPSFAEHLDVSFMSIGYPTMAVVVLLCARDAASMEASEWAPSLVRAGGEVTRFLNDIASYKTGKSGKDAASTIECYMAERGVGGEEAVAAVAALVESAWRTINRACVEMDPNLLPALVNLATTPEVIY</w:t>
      </w:r>
    </w:p>
    <w:p w:rsidR="00CC73B3" w:rsidRDefault="00CC73B3" w:rsidP="00CC73B3">
      <w:r>
        <w:t>&gt;Os03g31430</w:t>
      </w:r>
    </w:p>
    <w:p w:rsidR="00CC73B3" w:rsidRDefault="00CC73B3" w:rsidP="00CC73B3">
      <w:r>
        <w:t>ANDDFHAISLQFRLLRQQRRYMPCDAFKEFIDKQGNLNGTLCSDTRALLALYEAAHLGTPNEEILREAQVETTNQLKRIVDCIEKPLSNKVRHALETPSFRRMKRLEARLYIPLYEEDKEECNEMILELAKLDFYLLQRLHREEVKEICEWYHGLESPRELFYARHRPAEAYFWALGVYYEPEYAKPRKLLAKFIATITPYDDTFDNYGLWKELQPFADVMQRWDEKGAEQLGRCYKEYAQFMFGTMNEIEGALPKGTPRKNVNVIKDIITEVCKGYVTEIDWRDSKYIPPLKEHLQITLVTCFYWAINCTAFVVFQEGVTEEVMIWMSGFPQIVKDSCIVSRLMDDIVAHAFETERNNVATAVTCYMKEYDSTKEEAIKALWNDVENAWKDMNEEYLSIPSSLLIQVSIMNNRVSKLAS</w:t>
      </w:r>
    </w:p>
    <w:p w:rsidR="00CC73B3" w:rsidRDefault="00CC73B3" w:rsidP="00CC73B3">
      <w:r>
        <w:t>&gt;Os04g09900</w:t>
      </w:r>
    </w:p>
    <w:p w:rsidR="00CC73B3" w:rsidRDefault="00CC73B3" w:rsidP="00CC73B3">
      <w:r>
        <w:t>TKNCPVKDIDDTAMGFRLLRLYGYQVDPCVKKFEKDGKFFCLHGESNPSVTPMYNTYRASQLKFPGDDGVLGRAEVFCRSFLQDRRGSNMKDKWAIAKDIPGEVEYAMDYPWKASLPRIETRLYLDQYGGSGDVWIGKVLHRMTLFCNDLYLKAAKADFSNFQKECRVELNGLRRWYLRSNLEKFGGTDPQTLMTSYFLASANIFEANRAAERLGWARVALLADAVSSHFRNSTSNEELISLVPFDDAYSGSLREAWKQWLMAWTAKESSQESIEGDTAILLVRAIEIFGGRVLTGQRPDLWEYSQLEQLTSSICCKLSRVLAQENGESTEKVEEIDQQVDLEMQELTRRVLQGCSAINRLTRETFLHVVKSFCYV</w:t>
      </w:r>
    </w:p>
    <w:p w:rsidR="00CC73B3" w:rsidRDefault="00CC73B3" w:rsidP="00CC73B3">
      <w:r>
        <w:t>&gt;Os04g10060</w:t>
      </w:r>
    </w:p>
    <w:p w:rsidR="00CC73B3" w:rsidRDefault="00CC73B3" w:rsidP="00CC73B3">
      <w:r>
        <w:t>RDEEVMLDLPTCAMAFRLLRMNGYGVSSDDLSHVAEASTFHNSVEGYLDDTKSLLELYKASKVSLSENEPILEKMGCWSGSLLKEKLCSDDIRGTPILREVEYALKFPFYATLEPLDHKWNIENFDARAYQKIKTKNMPCHVNEDLLALAAEDFSFCQSTYQNEIQHLESWEKENKLDQLEFTRKNLINSYLSAAATISPYELSDARIACAKSIALTLVADDFFDVGSSKEEQENLISLVEKWDQYHKVEYSENVKAVFFALYSTVNQLGAMASAVQNRDVTKYNVESWLDYLRSLATDAEWQRSKYVPTMEEYMKNSIVTFALGPTILIALYFMGQNLWEDIVKNAEYDELFRLMNTCGRLQNDIQSFERECKDGKLNSVSLLVLDSDMSVEEAKEAINESISSCRRELLRLVVVIPKSCKEMFWNLYKTSHVFY</w:t>
      </w:r>
    </w:p>
    <w:p w:rsidR="00CC73B3" w:rsidRDefault="00CC73B3" w:rsidP="00CC73B3">
      <w:r>
        <w:t>&gt;Os04g26960</w:t>
      </w:r>
    </w:p>
    <w:p w:rsidR="00CC73B3" w:rsidRDefault="00CC73B3" w:rsidP="00CC73B3">
      <w:r>
        <w:t>TSSNLHEVALRFRLLRERGFWVSPDIFNKFKGDDGNFLNEFAEDPRSLLSLYNAAHLFIHGEPELEEAISFARNHLESMSSHSVLKAPLADQVKRHLRLPLPRTHKRVEMLHYMFEYDQENEHNPVLLELAKLDFNLLQQVHLKELKEISRWWKDVLAYMGLDHIRDRVIECYTWSYAVYHEKDLALARMIFAKLVALTSVLDDTYDVHASIEECRMLNVAIQGWDDSAALLVPEYLRKFYEIILRTFREFEDQIPRNQRYLAAFSKAEFQKLTSNYLEAAEWYHRNHKPSFNDQVALGTATTGTRSLAAGLMLGMGDATTKQAFQWAVTSTDAIISCGKIGRLMNDISGFKLGQNKADMACAVEAYIEEHKVTADVAIARINEVLEDEWKTTNQARVAVLPVVQRMTLGIQLFY</w:t>
      </w:r>
    </w:p>
    <w:p w:rsidR="00CC73B3" w:rsidRDefault="00CC73B3" w:rsidP="00CC73B3">
      <w:r>
        <w:t>&gt;Os04g27070</w:t>
      </w:r>
    </w:p>
    <w:p w:rsidR="00CC73B3" w:rsidRDefault="00CC73B3" w:rsidP="00CC73B3">
      <w:r>
        <w:t>ASSKLHEVALRFRLLREHGFWVSPDVFNKFKGDHGTFNNELSLADDPRGLLSLYNAAHLFIHGEPELVEAISFARHHLESFNRRNVLKAPLADQVKRALHLPLPRTHRRVEMVSYMFEYGREDGHNPVILELAKLDFNLLQRVHLKELKEISRWWKDVSGYMGINHIRDRVIECYTWSYAVYHEEEMSFARMLFAKIVVIIALLDDTYDVHGSIQECRMLNAAIQGWDDSAVLLVPEYLRKFYEFILRCFREFEDQVPSNQKYLIAFSKTELQRLSSYYLEGAEWSHRKHMPSFSEQVALATMTTGTRPLAAGLMVGMSEMTTKQAYEWAVNSTDAIISCGKTGRFMNDIAGFKLGQNKADMPCSVESYINEHKVTADVAIAKINELVEDEWKTTNQARILPVVQRLINITMAIPLYY</w:t>
      </w:r>
    </w:p>
    <w:p w:rsidR="00CC73B3" w:rsidRDefault="00CC73B3" w:rsidP="00CC73B3">
      <w:r>
        <w:t>&gt;Os04g27190</w:t>
      </w:r>
    </w:p>
    <w:p w:rsidR="00CC73B3" w:rsidRDefault="00CC73B3" w:rsidP="00CC73B3">
      <w:r>
        <w:lastRenderedPageBreak/>
        <w:t>TSSSLHEVALHFRLLREHGIWVSPDVFEKFKGEDGRFINTIADEPRALLSLYNAAHLLVHDEPELEEAMSFARHHLESMRDGSRLKAPLDNQINRALHLPLPRTYKRVEMLHYMLEYGQEEECIVVLLDLAKLEFNLLQHVHLKELKAFSQWWKDLYGYVELSHVRDRAVESYLWSYALFYEENLTLTRMILAKIIVFIVLMDDTYDDHATIEECRKLNEAIQRWDESAISLLPEYMKKFYRALLNYFRETEAQVEASDKYRVTCMKKEFQNLSTYYLQEFEWLHQNYKPAFKERVALSTLSSTVPLLCVTAAVGQGDAVTKESFELTTVRSSAVIACAKIMRFMNDIAAFKSGKNKGDAANTVECYINEHKVTSEVALDKIESMIESEWRTLNQVQKQFHVVQRVMNLAVAVPFFY</w:t>
      </w:r>
    </w:p>
    <w:p w:rsidR="00CC73B3" w:rsidRDefault="00CC73B3" w:rsidP="00CC73B3">
      <w:r>
        <w:t>&gt;Os04g27340</w:t>
      </w:r>
    </w:p>
    <w:p w:rsidR="00CC73B3" w:rsidRDefault="00CC73B3" w:rsidP="00CC73B3">
      <w:r>
        <w:t>TSSSLHEVALHFRLLREHGIWVSPDVFEKFKGEDGRFINTIADEPRALLSLYNAAHLLVHDEPELEEAMSFARHHLESMRDGSRLKAPLDNQINRALHLPLPRTYKRVEMLHYMLEYGQEEECIVVLLDLAKLEFNLLQHVHLKELKAFSQWWKDLYGYVELSHVRDRAVESYLWSYALFYEENLTLTRMILAKIIVFIVLMDDTYDDHATIEECRKLNEAIQRWDESAISLLPEYMKKFYRALQNYFRETEAQVEASDKYRVTCMKKEFQNLSTYYLQEFEWLHQNYKPAFKERVALSTLSSTVPLLCVTAAVGQGDAVTKESFELTTVRSSAVIACAKIMRFMNDIAAFKSGKNKGDAANTVECYMNENKVTSEVALDKIESMIESEWRTLNQVHQQFPVVQRLLNLAVSVPFFY</w:t>
      </w:r>
    </w:p>
    <w:p w:rsidR="00CC73B3" w:rsidRDefault="00CC73B3" w:rsidP="00CC73B3">
      <w:r>
        <w:t>&gt;Os04g27400</w:t>
      </w:r>
    </w:p>
    <w:p w:rsidR="00CC73B3" w:rsidRDefault="00CC73B3" w:rsidP="00CC73B3">
      <w:r>
        <w:t>ISSSLHDVALRFRLLRQHGFHVSPDVFNKFKGDDGRFVSGITNDPRGLLSLYNAAHLLTHDEPELEEAISFATQHLASLSSGTDLNPHLIDQINRALDVPLPRTYRRMETLCYMPEYRQEEGHIPILLELAMLDFNLLQHVHLKELKAISEWWKDLYGYMGLSYIRDRVVESYVWSYVVFYEEDSALARMIFTKIIAFIILMDDTYDSYATIQECRKLNEAIQRWDESATALPEYIKKFYSALLKTFKEFEIHVEDDGQYRIDHTKKAFQNLSAYYLQEAEWSYQNYKPSFEEQVALSTVTSTVPLLCVSTTVGRGDALTNEAFEWAANDIGAKIACAKITRFMNDIAAFQRGKNRGDVVSTVECYMNENKVTSEGAFTKIDLMIEDEWRTINQALCLPAVQQVLNLAICATFFY</w:t>
      </w:r>
    </w:p>
    <w:p w:rsidR="00CC73B3" w:rsidRDefault="00CC73B3" w:rsidP="00CC73B3">
      <w:r>
        <w:t>&gt;Os04g27540</w:t>
      </w:r>
    </w:p>
    <w:p w:rsidR="00CC73B3" w:rsidRDefault="00CC73B3" w:rsidP="00CC73B3">
      <w:r>
        <w:t>TSSSLHEVALRFHLLREHGLWVSPDVFNKFKADDGKFIDEHNDLKQPLFDKFSRALHLPLPRTYKRVETLHYFLEYGQEEGHIPILLDLTKLDFNILQRVHLKELKAISEWWKDLYKYIGLTYISDRAVESYIWSHTMLFGEGLALTRMICAKIIILLVIMDDTYDAHATIEESRKLNEAIQRWDESAIPRVPEYLKKFYIKLLNNFKEIEDQVMDNEKYKVAYAKKEFQKLSHYYLQEVEWLHQNHKPSFQEQVDLSTKTSTAHLMFVSTTVGLGDAVTKEALEWAESSTAIVAVGKIMRFMNDIAAFKHGKNKGDVTSTMECYMNEHKVISDVAFMKLTSLIEHEYRTINQAELSLPAAQRVVVVSLMFFY</w:t>
      </w:r>
    </w:p>
    <w:p w:rsidR="00CC73B3" w:rsidRDefault="00CC73B3" w:rsidP="00CC73B3">
      <w:r>
        <w:t>&gt;Os04g27720</w:t>
      </w:r>
    </w:p>
    <w:p w:rsidR="00CC73B3" w:rsidRDefault="00CC73B3" w:rsidP="00CC73B3">
      <w:r>
        <w:t>TSSSLYEVALRFRLLREHGFWVPPDAFNKFKGDDGRFRNEIANDPRGLLSLYNAAHLLIHGEPELEEAITFAREHLKLMSQDNVLNPPLACQVRRALTLPLPRTFKRVETICYMLEYQLEEGNIPILLDLARLDFNLLQHIHLKELKAISEWWKDLYGYMGLSYIRDRTIEGYTWSYMMFYEEGFAFTRMFVAKLIALCRWDKSAISILPEYLKKYYSKLLINFKEFQDQVTDNEKYMVACTKEEFQKQSTYYLQEAEWSNQKYKPGFKDQVVLSTKSSAVQLLCVAAMVGWGGTMTTEAFEWVASGNAAVIACAKIGRFMNDIAAFKRGKNKRDVASSVECYMNENGVTSEAAFAKINALVEDEWRSTNQTRLTLLPMVQRIVNFTVSMALFY</w:t>
      </w:r>
    </w:p>
    <w:p w:rsidR="00CC73B3" w:rsidRDefault="00CC73B3" w:rsidP="00CC73B3">
      <w:r>
        <w:t>&gt;Os04g27790</w:t>
      </w:r>
    </w:p>
    <w:p w:rsidR="00CC73B3" w:rsidRDefault="00CC73B3" w:rsidP="00CC73B3">
      <w:r>
        <w:t>TSSSLHEVALRFRLLREHGLWVSPVTFNKFKGDDGRFMNGIADEPRGLLSLYNAAYLLVHDEPELEEAISFSRYHLKSMMQGNNLKHPLSDQVKRALNTPLPRTSKRTETLHYLSEYGQEEGHMSILLDLAKVEFNLLQGVHLKELKAISEWWRDLNEHVELSYLRDRVVESYTCSHMLFYEEGLAFTRITFTKIIVLIIMMDDTYDSHATIQECRKLNEAIQRWNESAVSVLPEYLKNFYHKLLNNFKEFENQVVVSEKYRVAHAKKEFQILSHYFLQEAEWSHNNYKPSFEEQLALSTKTSTVQLLCV</w:t>
      </w:r>
      <w:r>
        <w:lastRenderedPageBreak/>
        <w:t>STTVGRGDAITNEAFMWAASSTTVTSCAKIMRFMNDIASFERGKNKGEIASTVECYMNEHNIISEVAFAKLDSLVEDEWRTINQARCQLLPVVQRVVNLAICIMFFY</w:t>
      </w:r>
    </w:p>
    <w:p w:rsidR="00CC73B3" w:rsidRDefault="00CC73B3" w:rsidP="00CC73B3">
      <w:r>
        <w:t>&gt;Os04g52210</w:t>
      </w:r>
    </w:p>
    <w:p w:rsidR="00CC73B3" w:rsidRDefault="00CC73B3" w:rsidP="00CC73B3">
      <w:r>
        <w:t>RDEEVMLDITTCAMAFRILRMNGYDVSSDDLCHIAEVSDFHSSHQGYLSDTRTLLELYKASEVSVADNEFILDRIGSWSGRLLKEQLSSGALQRTSSIFEEVEHALDCPFYATLDRLVHKRNIEHFAAMSYISYAQNNIPDELERIDSWVKENRLHELKFARQKSAYFYLSAAGTVFDPEMSDARIWWAINGVLTTVVDDFFDVGGSREELENLISLVEMWDEHHKEEYSEQVEIVFFAIFNSVNQLGAKVSAVQGRDVTKHLIEIWLDLLRSMMTEVEWRISNYVPTPEEYMENAAMTFALGPIVLPALYLVGPKIPESVVRDSEYNELFRLMSTCGRLLNDVQTYEREDGEGKVNSVSLLVIQSGVSIEEARREIMKPIERCRRELLGLVLAVPGPCKELFWKMCKVCYFFY</w:t>
      </w:r>
    </w:p>
    <w:p w:rsidR="00CC73B3" w:rsidRDefault="00CC73B3" w:rsidP="00CC73B3">
      <w:r>
        <w:t>&gt;Os04g52230</w:t>
      </w:r>
    </w:p>
    <w:p w:rsidR="00CC73B3" w:rsidRDefault="00CC73B3" w:rsidP="00CC73B3">
      <w:r>
        <w:t>RDEEIMLDITTCAMAFRLLRMNGYHVSSVELSPVAEASSFRESLQGYLNDKKSLIELYKASKVSKSENESILDSIGSWSGSLLKESVCSNGVKKAPIFEEMKYALKFPFYTTLDRLDHKRNIERFDAKDSQMLKTEYLLPHANQDILALAVEDFSSSQSIYQDELNYLECWVKDEKLDQLPFARQKLTYCYLSAAATIFPRELSEARIAWAKNGVLTTVVDDFFDLGGSKEELENLIALVEKWDGHQEEYSEQVRIVFSAIYTTVNQLGAKASALQGRDVTKHLTEIWLCLMRSMMTEAEWQRTKYVPTMEEYMANAVVSFALGPIVLPTLYFVGPKLQEDVVRDHEYNELFRLMSTCGRLLNDSQGFERESLEGKLNSVSLLVHHSGISIDEAKMKAQKSIDTSRRNLLRLVLAVPRPCKQLFWKMCKIVHMFY</w:t>
      </w:r>
    </w:p>
    <w:p w:rsidR="00CC73B3" w:rsidRDefault="00CC73B3" w:rsidP="00CC73B3">
      <w:r>
        <w:t>&gt;Os04g52240</w:t>
      </w:r>
    </w:p>
    <w:p w:rsidR="00CC73B3" w:rsidRDefault="00CC73B3" w:rsidP="00CC73B3">
      <w:r>
        <w:t>RDEEIVLDMQTCGMAFRMLRMNGYDVSSDELSHFSEPSSFHNSLQGYLNDTRSLLELHKASKVSIAEKEVEYALEFPFYTILDRLDHKRNIEHFDITSSQMLETAYLPCHSNEEIMALGVRDFSSSQFIFQEELQQLNSWVKESRLDQLQFARQKLDYFYFSAAATIFTPELSDVRILWAKNGVLTTVVDDFFDVGGSKEELENLVALVEKWDKNDKTEYSEQVEIVFSAIYTSTNQLGSMASVVQGRDVTKHLVEISDILWNYFFSEVRTDKLNIVASVNLCIRIAEVYDDRGRVEAEPHCILLGPKMPDSVIRSQECSELFRLMSKCGRLLNDVQSYEREGSQGKLNSVSLLALHSGVSMEEAVKQIQRPIEKCRRELLKLVAVPRPCRELFWSMCKVCHFFY</w:t>
      </w:r>
    </w:p>
    <w:p w:rsidR="00CC73B3" w:rsidRDefault="00CC73B3" w:rsidP="00CC73B3">
      <w:r>
        <w:t>&gt;Os07g11790</w:t>
      </w:r>
    </w:p>
    <w:p w:rsidR="00CC73B3" w:rsidRDefault="00CC73B3" w:rsidP="00CC73B3">
      <w:r>
        <w:t>NSSDLYEVALRFRLLRKQGYWVSPDEFNKFKAEDGSFSSDDITNDPKGLLSLYNAAHLLTHNEKALEEAILFARHHLQLLRGNLAYPLDEQVTRALEIPLPRTMKRVEVLNYIFEYSAEEKMFNPSILELAVLDFNILQKVHQNELKEICQWWENLSSDIRLDYVRERVVECYFCAYAAYYEKEHARARMIFAKRCMLFSLLDDTYDVRATLEEARKFNDALQRWDKSDVSLLPEDLKRFFLSIISNFREFEDELEPHEKYRNSYNIKAFQILSSNFLQEAEWFHQNYIPCFTDHVTVSLQTGGAIELPVSLIVGMGDIATKEVLDWALANPDAGRAFAEVARFMDDLAASHSGRDKMDVASTVECYMNEHGVTREVAEAKIAGMAEDGWKSMNQIRFAFLPFVQRIANLCMSATLLY</w:t>
      </w:r>
    </w:p>
    <w:p w:rsidR="00CC73B3" w:rsidRDefault="00CC73B3" w:rsidP="00CC73B3">
      <w:r>
        <w:t>&gt;Os08g04500</w:t>
      </w:r>
    </w:p>
    <w:p w:rsidR="00CC73B3" w:rsidRDefault="00CC73B3" w:rsidP="00CC73B3">
      <w:r>
        <w:t>DTDNHYDLHTTALRFYLLRKHGYYASPDVFQRFRDEEGNFTRDDTRSMLSLYNAAHLRIHGEEILDDAIVFTRNYLQSVVKHLQSPMADEVCSALRTPLFRRPRRVEARHYISVYDKLPTRNETILEFAKLDFGILQSLYCEELNILTMWWKELQLQDHLSFARDRMVEMHFWMLGVLFEPQYSYGRTMLTKLFIFVSIFDDIYDNYSTLEESKLFTEAIERWDEEAAEELPGYMKFFYKKVLTTMKSIETDLKLQGNKHVDYVKNLLIDATRCFYNEVKWRSEDQVAATVEEHLKISVPSSCCMHVPVYAFVAMGDVTTDDAINWGMAYPKIITSSCIVGRLLNDIASHEREQGSSSSSSSVEACMREHGITKEEAYAKLRELVEESWMDIAGECLAQPPPLLEAVVNATRVLDFVY</w:t>
      </w:r>
    </w:p>
    <w:p w:rsidR="00CC73B3" w:rsidRDefault="00CC73B3" w:rsidP="00CC73B3">
      <w:r>
        <w:t>&gt;Os08g07080</w:t>
      </w:r>
    </w:p>
    <w:p w:rsidR="00CC73B3" w:rsidRDefault="00CC73B3" w:rsidP="00CC73B3">
      <w:r>
        <w:lastRenderedPageBreak/>
        <w:t>NDKDLHLVSLRFYLLRKNGYDVSSDMFQHFKDKEGSFVADDVRSLLSLYNAAFLRTHGEKVLDEAIVFTTNRLRSELEHLKSPAADEVSLALNTPLFRRVRILEIRNYIPIYESATTRNESILEFAKLNFNLLQLIYCEELKSITGWWKELNVESNLSFIRDRIVEMHFWMIGACSEPHYSLSRIILTKMIAFITILDDIFDTYATTEESMMLAKAIYMCNETATVLLPKYMKDFYLYYLKTFDSFEEALCPNKSYRVCYLKELFKRLVQEFSQEIKWRDDHYIPKTIEEHLELSRKTVGAFELACASFVGMGDLVAKETLDCLLTYPELLKSFTTCVRLSNDIASTKREAGDHHHASTIQSYMLQHGATAHEACVGIKELIEDSWKDMMKEYLDLQPKIVARVIDFARTGDYMY</w:t>
      </w:r>
    </w:p>
    <w:p w:rsidR="00CC73B3" w:rsidRDefault="00CC73B3" w:rsidP="00CC73B3">
      <w:r>
        <w:t>&gt;Os08g07100</w:t>
      </w:r>
    </w:p>
    <w:p w:rsidR="00CC73B3" w:rsidRDefault="00CC73B3" w:rsidP="00CC73B3">
      <w:r>
        <w:t>NDKDLHLVSLRFYLLRKNGYDVSSDIFQHFKDKEGSFVADDTRSLLSLYNAAYMRTHGEKVLDEAVVFTTNRLRSELKHLKSPVADEVSLALDTPLFRRVRIIETQNYIPIYESATTRNEAILEFAKLNVNLLQLIYCEELKTITRWWKELNVESNLSFIRDRIVEMHFWMTGACSEPHYSLLRIILTKMTAFITILDDIFDTYATTEESMMLAKAIYMCNESATVLLPKYMKDFYLYYLKTFDSFEEALGPNKSYRVLYFKELREQAGDHYASTIQCYMLQHGTTIHEACIGIKELIEDSWKDMMKEYLNLQPKIVARVIDFARTGDYIY</w:t>
      </w:r>
    </w:p>
    <w:p w:rsidR="00CC73B3" w:rsidRDefault="00CC73B3" w:rsidP="00CC73B3">
      <w:r>
        <w:t>&gt;Os11g28530</w:t>
      </w:r>
    </w:p>
    <w:p w:rsidR="00CC73B3" w:rsidRDefault="00CC73B3" w:rsidP="00CC73B3">
      <w:r>
        <w:t>DEEEIMLDMATCAKAFRLLRMHGYDVSSEGMARFAERSSFDDSIHAYLNDTKPLLELYKSSQVHFLEEDFILENIGSWSAKLLKQQLSFNKISKSLMPEVEYALKYPFYATVEVLEHKGNIERFNVNGFQRLKSGYCGSGADKEILALAVNKFHYAQSVYQQELRYLESWVAEFRLDELKFARVIPLQSLLSAVVPLFPCELSDARIAWSQNAILTAVVDDLFDGGGSMEEMLNLVALFDKWDDHGEIGCSSNVEIMFNAVYNTTKRIGAKAALVQKRCVIDHIAEQWQVMVRAMLTEAEWAAGKHIPATMGEYMSVAEPSFALGPIVPVSAYLLGEELPEEAVRSPEYGRLLGLASAVGRLLNDVMTYEKEMGTGKLNSVVLLQPASRGASVEAARAEVRRAIQASWRDLHGLVFIIPRPCREVFWHTGKVASVFY</w:t>
      </w:r>
    </w:p>
    <w:p w:rsidR="00CC73B3" w:rsidRDefault="00CC73B3" w:rsidP="00CC73B3">
      <w:r>
        <w:t>&gt;Os12g30824</w:t>
      </w:r>
    </w:p>
    <w:p w:rsidR="00CC73B3" w:rsidRDefault="00CC73B3" w:rsidP="00CC73B3">
      <w:r>
        <w:t>NEEEVMLDIPTCAMAFRLLRTHGYDITSDEMAHFSEQSSFDDSIHGYLNDTKTLLELFKTSQIRFSCEDLVLENIGTWSAKLLKQQLLSNKLSTSAQEVEYVLKFPLHSTLDRLEHRRNIEQFKVEGSKVLKSGYCGSHSNEEILALAVDYFHSSQSVYQQELKYFESWVKQCRLDELKFARVMPLIVHFSSAATIFAPELADARMVLSQTCMLITVYDDFFDCPESREEKENYIALIEKWDNHAEIGCSKNVEIVFYAVYNTYKQIGEKAALKQNRSIMDQLVEDLVSSAKAMMVEADWTATKYIPATMEEYMSNAEVSGAFASFVCPPLYFLGLKLSEEDVKSHEYTQLLKLTNVIGRLQNDSQTYRKEILAGKVNSVLLRALTDSGNTSPESIEAAKEIVNRDAESSMVESLPIPRPCKDRFWEMCKIVFYFY</w:t>
      </w:r>
    </w:p>
    <w:p w:rsidR="00530DAB" w:rsidRPr="00A16D22" w:rsidRDefault="00530DAB" w:rsidP="00530DAB">
      <w:pPr>
        <w:rPr>
          <w:highlight w:val="yellow"/>
        </w:rPr>
      </w:pPr>
      <w:r w:rsidRPr="00A16D22">
        <w:rPr>
          <w:highlight w:val="yellow"/>
        </w:rPr>
        <w:t>&gt;Pt0001s31550</w:t>
      </w:r>
    </w:p>
    <w:p w:rsidR="00530DAB" w:rsidRDefault="00530DAB" w:rsidP="00530DAB">
      <w:r w:rsidRPr="00A16D22">
        <w:rPr>
          <w:highlight w:val="yellow"/>
        </w:rPr>
        <w:t>DNREMKEDLYGTSVEFRLLRQHGYNVPQVFNSFKDEQGNFKNCLRDDVKGMLNLYEASYYLVNGESILEEARDFSEKHLKEYSKEQNEDHYLSLLVNHSLELPLHWRMQRMEARWFIDAYGRKRDLNPILLEFAGLDFNMVQAKYQEDIRHASRWWTSMDLGNKLFYTRDRLMENTLWAVGEVFEPQFGYYRKMATRITALITALDDAYDVYGTLEELEVFTDVIESWDVNALDQLPYYMKISFFALFQSINEIGYNILKEQGINVVPSLKKLWGDLCRAFLKEAKWYYAGYTPTLQEYLDNAWLSVSGQVILGHAFFLVTNQLTEEAVRCCMEYPDLIRHSSTIVRLADDLGTSSDEIARGDNPKSIQCYMHETGATEQEAREHVRYLIYETWKKLNVEILPFSKKFMGIPMDLARTAQCFY</w:t>
      </w:r>
    </w:p>
    <w:p w:rsidR="00530DAB" w:rsidRDefault="00530DAB" w:rsidP="00530DAB">
      <w:r>
        <w:t>&gt;Pt0001s31570</w:t>
      </w:r>
    </w:p>
    <w:p w:rsidR="00530DAB" w:rsidRDefault="00530DAB" w:rsidP="00530DAB">
      <w:r>
        <w:t>DNREMKEDLYATSVEFRLLRQHGYNVPQDVFNSFKDEQGNFKNCLRDDVKGMLNLYEASYYLVNGESILEEARDFSEKHLKEYSKEQNEDHYLSLLVNHSLELPLHWRMQRMEARWFIDAYGRKRDLNPILLEFAGLDFNMVQAKYQEDIRHASRWWTSMDLGNKLFYTRDRLMENTLWAVGEVFEPQFGYYRKMATRITALITALDDAYDVYGTLEELEVFTDVIESWDINALDELPYYMKISFFALFQSINEIGYNILKEQGINVVPSLKKLWGDLCRAFLKEAKWYYAGYTPTLQEYLD</w:t>
      </w:r>
      <w:r>
        <w:lastRenderedPageBreak/>
        <w:t>NAWLSVSGQVIIGHAFFLVTNQLTDEAVRCCMEYPDLIRHSSTIVRLADDLGTSSDEIARGDNPKSIQCYMHETGATEQEAREHVRYLIHETWKKLNAEILPFSKKFMGIPMDLARTAQCFY</w:t>
      </w:r>
    </w:p>
    <w:p w:rsidR="00530DAB" w:rsidRDefault="00530DAB" w:rsidP="00530DAB">
      <w:r>
        <w:t>&gt;Pt0001s31580</w:t>
      </w:r>
    </w:p>
    <w:p w:rsidR="00530DAB" w:rsidRDefault="00530DAB" w:rsidP="00530DAB">
      <w:r>
        <w:t>DNREMKEDLYGTSVEFRLLRQHGYNVPQDVFNSFKDEQGNFKNCLRDDVKGMLNLYEASYYLVNGESILEEARDFSEKHLKEYSKEQNEDHYLSLLVNHSLELPLHWRMQRMEARWFIDAYGRKRDLNPILLEFAGLDFNMVQAKYQEDIRHASRWWTSMDLGNKLFYTRDRLMENTLWTVGEVFEPQFGYYRKMATRVNALITTLDDAYDVYGTLEELEVFTDVIESWDINALDQLPYYMKISFFALFQSINEIGYNILKEQGINVVPSLKKLWGDLCRAFLKEAKWYYAGYTPTLQEYLDNAWLSISGQVILGHAFFLVTNQLTEEAVRCCMEYPDLIRYSSTIVRLADDLGTSSDEIARGDNPKSIQCYMHETGATEQEAREHVRYLIHETWKKLNAEILPFSKKFMGIPMDLARTAQSFY</w:t>
      </w:r>
    </w:p>
    <w:p w:rsidR="00530DAB" w:rsidRDefault="00530DAB" w:rsidP="00530DAB">
      <w:r>
        <w:t>&gt;Pt0001s44080</w:t>
      </w:r>
    </w:p>
    <w:p w:rsidR="00530DAB" w:rsidRDefault="00530DAB" w:rsidP="00530DAB">
      <w:r>
        <w:t>DDDHHHNDLYAISLKFRLLRQQGYKISCDVFGKFKNSQGNFNDSLVNDTRAILSFYEATHLRVHGDEVLEEALVFTTSHLEFLATHSSSPLRAKINHALKQPIRKNIPRLEARNYFSVYQEDPSCSEVLLNFAKLDFNILQKQHQKELSDIAKWWKELDFAKKLPFARDRVIECYFWILGVYFEPEHFLARRMLTKVIAMTSVIDDIYDVYGKPEELELFTDAIERWEITAVDLLPEYMKVTYKALLDVYTEIEENMVNEERSYRVYYAKEAMKNQVRAYYHESKWFHQKHTPTMEEYMAVALVTSAYAMLAATSFVGMGVVTKDSFDWLFRGPKILKASEIICRLMDDIVSHKFEQKRGHVASSIECYMKQHGTTEQETVHEFRKQVTDAWKDVNEEFLAVPMPLLTRMLNLARVIDVVY</w:t>
      </w:r>
    </w:p>
    <w:p w:rsidR="00530DAB" w:rsidRDefault="00530DAB" w:rsidP="00530DAB">
      <w:r>
        <w:t>&gt;Pt0002s05300</w:t>
      </w:r>
    </w:p>
    <w:p w:rsidR="00530DAB" w:rsidRDefault="00530DAB" w:rsidP="00530DAB">
      <w:r>
        <w:t>ARNSEVHDIDDTAMGFRVLRLNGHHVSADVFKHFEKGGEFFCFAGQSTAAVTGMFNLYRASQLLFPGEKILEKAKEFSFKFLREKQAANLLDKWLITKDLPGEVGFALEIPWHASLPRVESRFYIEQYGGEDDVWIGKTLYRMPYVNNNEYLQLARLDYNNCQALHRIEWANFQKWYEECNLRDFGISRKTLLYSYFLAAASVFEPERSNERLAWAKTTILLEMIHSYFDDDNSGAQRRTFVHEFSTGISRSGKTRKELVKMLLGTLNQLSFGALEVHGRDISHSLRHAWERWLISWELEGDRRRGEAELLVQTIHLTAGYKVSEELLVYHPQYEQLADLTNRICYQLGHYKNKHDNGSYSTIGSTDRITTPQIESDMQELMQLVIQKGIDPKIKQTFLQVAKSFY</w:t>
      </w:r>
    </w:p>
    <w:p w:rsidR="00530DAB" w:rsidRDefault="00530DAB" w:rsidP="00530DAB">
      <w:r>
        <w:t>&gt;Pt0004s02970</w:t>
      </w:r>
    </w:p>
    <w:p w:rsidR="00530DAB" w:rsidRDefault="00530DAB" w:rsidP="00530DAB">
      <w:r>
        <w:t>SPNHLPLDVFGVALRFRLLRQEGYNVSQEVFNNFKNEEGNFHLIQENDVKGLMALYEASQLSMESEDILDEAGEFSAKLLNHHESEIVANTLKHPYHKSLARFMVKNFLNNIDIRNENIKVFSELAKIDCEIVRSIHQKEILQISNWWKDLGLAKELKFARDQPLKWHMWSMSVLIDPNLSEQRVELTKPISLVYIIDDIFDLYGTLNDLSIFTEAVNEWDLTAANQLPESMKISLKALFDITESISTKILEKHGWNPIESLQKSWKKLCNAFLEEAKWFASGKLPKPEEYLRNGIVSSGVHVVLVHMFFLLGQGINKETVDFVVGFPPIISFTATILRLWDDLGTAKDENQDGHDGSYLECYIREHNVTVERAREHVSHLICDAWKKLNQECLPFSPSFTKACLNVARMIPLMY</w:t>
      </w:r>
    </w:p>
    <w:p w:rsidR="00530DAB" w:rsidRDefault="00530DAB" w:rsidP="00530DAB">
      <w:r>
        <w:t>&gt;Pt0004s02990</w:t>
      </w:r>
    </w:p>
    <w:p w:rsidR="00530DAB" w:rsidRDefault="00530DAB" w:rsidP="00530DAB">
      <w:r>
        <w:t>SPNHLPLDVCGVALRFRLLRQEGYNVSQEVFNNFKNEEGNFHLIQENDVKGLMALYEASQLSMESEDILDEAGEFSAKLLNHHESEIVANTLKHPYHKSLARFMVKNFLNNIDIRNENIKVFSELAKIDCEIVRSIHQKEILQISNWWKDLGLAKELKFARDQPLKWHMWSMSVLIDPNLSEQRVELTKPISLVYIIDDIFDLYGTLNDLSIFTEAVNEWDLTAANQLPESMKISLKALFDITESISTKILERHGWNPIESLQKSWKKLCNAFLEEAKWFASGKLPKPEEYLRNGIVSSGVHVVLVHMFFLLGQGINKETVDFVDGFPPIISFTATILRLWDDLGTAKDENQNGHDGSYLECYIREHNVTVERAREHVSQLICDAWKKLNQECLPFSRSFTNACLNVARMIPLMY</w:t>
      </w:r>
    </w:p>
    <w:p w:rsidR="00530DAB" w:rsidRDefault="00530DAB" w:rsidP="00530DAB">
      <w:r>
        <w:t>&gt;Pt0004s03810</w:t>
      </w:r>
    </w:p>
    <w:p w:rsidR="00530DAB" w:rsidRDefault="00530DAB" w:rsidP="00530DAB">
      <w:r>
        <w:lastRenderedPageBreak/>
        <w:t>WTNSMATQLYKDSLAFCLLRMHGFRVSPGMFCWFLLEEVQDQIESNHEYFSSVILNVYRATDLMFPGDHELEEARSFSRKLLEKTTSMGNEDQHTVPFPSHSVIKHELRFPWMARLDHLEHRMWMEEEEHWNIVMMWTNIQRFDTCRLSCLHNDKLKQLAVKNYEFRQTTYKSELEELTRWSKSWGLSDMGFGREKTAYCYFAVAASTSLPQDSEIRMMVAKSAIVITVADDFYDMEGSLDDLEKITDAVQRWDATLSGHSKTIFDALDSLVNELARKYFRQHGTDITNSLRDIWSETFASWFTEAKWSKSGFIPAAEEYLETGMTSIASHTLVLPASCFLSPSIPDYKLNPVQYESITKLLMVIPRLLNDIQSYKKEQKEGKTNFVLLHLKENEADIEDSIAYAREILDKKKKELLEHMDDFSKPCRHLHLSCVKVFQMFF</w:t>
      </w:r>
    </w:p>
    <w:p w:rsidR="00530DAB" w:rsidRDefault="00530DAB" w:rsidP="00530DAB">
      <w:r>
        <w:t>&gt;Pt0005s09830</w:t>
      </w:r>
    </w:p>
    <w:p w:rsidR="00530DAB" w:rsidRDefault="00530DAB" w:rsidP="00530DAB">
      <w:r>
        <w:t>GNNFDDDLFTVALRFRLLRQYGYNVSSDIFNEFKDGKGNFKDNLIDDVEGLLSLYEASFLGGHGEDTLDKALSFCKTHLESAVAHLVSPLADKVSHALKRPLLKGVPKHEQWHHILIYQQDEACTGAVLKLAKLDFNVVQKCYQDELRIISRWWIDLDFATKLPFARDRVIECFFWGLGAFLEPQFVLARRFITKVLIFLSILDDIYDVHGTIEELELFTEKIERWDTSMEDLPDYMKLFFEALIGFFDEIEQETGKEGRPYCVHYSREMLKNQARAYLIEARWFNQDCVPQLEEYRRGGVYTSCYPMAAVAWLCGMATGSKEVFEWMLKNPKIVVASSDIGRLMDDITSHEFEQERGHVASAVECCMKQYGVSKKEAYDMLNKMVESDWKDINEELLTVPRQVLILMLNLARIIDVVY</w:t>
      </w:r>
    </w:p>
    <w:p w:rsidR="00530DAB" w:rsidRDefault="00530DAB" w:rsidP="00530DAB">
      <w:r>
        <w:t>&gt;Pt0005s23190</w:t>
      </w:r>
    </w:p>
    <w:p w:rsidR="00530DAB" w:rsidRDefault="00530DAB" w:rsidP="00530DAB">
      <w:r>
        <w:t>ARNSNVHDIDDTAMGFRILRLHGHQVSADVFKHFEKGGEFFCFAGQSTGAVTGMFNLYRASQVLFPGEKILEDAKEYSFEFLREKQAANLLDKWIITKDLPGEVGFALEIPWYASLPRVETRFFIEQYGGEDDVWIGKTLYRMSYINNSEYLQLAKLDYNNCQALHRIEWENFQKWYEECNLRDFGISRRTLIFSYFLAAASIFEPERSKERLAWATTTVLLDIVGSYFNHNNSSEQRRAFIHEFSYGINGREDLCLVCQELVKLLLGTLNQLSLGALVVHGRDISHSLRHAWEKWLLIWELEGDRRQGEAELLVQTINLTAGYLVSEELLAHHPQYEQLVDLTNRICYQLDHYKKNKVHYNGSYSTITSNTDRITTPQIESDMQELVQLVVGIDSNIKQTFLQVAKSFYY</w:t>
      </w:r>
    </w:p>
    <w:p w:rsidR="00530DAB" w:rsidRDefault="00530DAB" w:rsidP="00530DAB">
      <w:r>
        <w:t>&gt;Pt0007s02810</w:t>
      </w:r>
    </w:p>
    <w:p w:rsidR="00530DAB" w:rsidRDefault="00530DAB" w:rsidP="00530DAB">
      <w:r>
        <w:t>GDLHTTSLHFRLLRQHAFSVSTDVFGKFRSRDGKFKDSIRTDVAGLLSLYEASYLGVPGEDHVLEEAKNFSSKHLKSLLETIKDEFLAQVKQSLEVPRHWKMPRIEARDFIDIYSSDNTRNLDLLELAKLDYNLVQSQHQRELKELARWWGALGFKEKLSFSRDRLMENYLWAMGMVFEPQFSKCRIGLTKFVCILTTIDDIYDVYGLPEELELFTKLVNRWDSMAIDDLPDYMKICYLALFNFVNEMAYDVMRDHGLFVLPYLVEEWANLCGSYLVEARWFSNKYSPTLSEYLENARTSIGSPAALAHACMLLGSVAQSSLMDCFKHGNDQLIYWSSLITRLSDDLGTYTAESERGDVTKSIQCYMIEKGASEKESKEHIKGLINQAWKELNKEKCSLPKPLVNMSLNMARTAQCIF</w:t>
      </w:r>
    </w:p>
    <w:p w:rsidR="00530DAB" w:rsidRDefault="00530DAB" w:rsidP="00530DAB">
      <w:r>
        <w:t>&gt;Pt0007s02920</w:t>
      </w:r>
    </w:p>
    <w:p w:rsidR="00530DAB" w:rsidRDefault="00530DAB" w:rsidP="00530DAB">
      <w:r>
        <w:t>SYVEAEKSLRATALCFRLLRQHDIFHGFIDDQGNFMASLHNDIEGMLSLYEASHLACEGEEILNKANKQTSIYLRNHLGNSDSITARVSHALEVPLHHKMIMLEARWHIESYGKREDANPTLLQLSKFDFNMMQSVLQRDLQDMSRWWHDLGLKNKLRFSRDRLMECFFWTVGMAFEPEFNSCRKGLTKVTSFITTIDDVYDVYGALDELEAFTEAVERWDVSAVRNLPDYMKLCFLALFNTVNEMAYDHLKEQGEDAIPCLTKAWADLCKAFLQEAKWSYNNITPSFEEYLENAWRSVSGTVILIHAYFLMGENISKQALDYLVNYDELLRWPSIIFRLSNDLATSSAEIARGETANSISCYMYETGASEAEARKHIEKLIQKAWRNMNKCQIPFARSFVGTINLARIAQCTY</w:t>
      </w:r>
    </w:p>
    <w:p w:rsidR="00530DAB" w:rsidRDefault="00530DAB" w:rsidP="00530DAB">
      <w:r>
        <w:t>&gt;Pt0007s07360</w:t>
      </w:r>
    </w:p>
    <w:p w:rsidR="00530DAB" w:rsidRDefault="00530DAB" w:rsidP="00530DAB">
      <w:r>
        <w:t>FLENNDHDLHTVALLFRVLRQYGCKVSSDVFKKFKDTNGEFKKTITSDVKGNLSLHEAAHLSVNGEQILDEALEFSRTNLESLATQSGPRLARHIKYALIRPIHKTVQRLEAREYISFYEEEDFRNETLLKFAKLDFNRVQLLHQQELSTLSSWWKDLNLVEELPYARDRIVEMYFWVNAMHFEPQYALARILSTKLGALITVIDDTYDAYSTYEELQHFTKAVIRCNIDAIDQLP</w:t>
      </w:r>
      <w:r>
        <w:lastRenderedPageBreak/>
        <w:t>DSMKALYRALLSYFDDVANEVSKNGKSFTAVNYVKEEMKEMIRTYIVEAQWCNDRFVPPLNEYVRNGKISIGFMATTTVFFVVETARIKELEWLTSKAKISEAGCLFLRLMNDIVTHEFEQKREHCASAIECYMKEYGVSMNEAVKELQKTCADAWKDINEDCLAISMNLLNVCVNNARATDVVY</w:t>
      </w:r>
    </w:p>
    <w:p w:rsidR="00530DAB" w:rsidRDefault="00530DAB" w:rsidP="00530DAB">
      <w:r>
        <w:t>&gt;Pt0007s07410</w:t>
      </w:r>
    </w:p>
    <w:p w:rsidR="00530DAB" w:rsidRDefault="00530DAB" w:rsidP="00530DAB">
      <w:r>
        <w:t>LLENNDHDLHTVALLFRVLRQNGCKVSSDVFKKFKDTNGEFKKTITSDVKGNLSLHEAAHLSVNGEQILDEALEFSRTNLESLATQSGPRLARHIKYALIRPIHKTVQRLEAREYISFYEEEDFRNETLLKFAKLDFNRVQLLHQQELSTLSSWWKDLNLVEELPYARDRIVEMYFWVNAMHFEPQYALARILSTKLGALITVIDDTYDAYSTYEELQHFTKAVIRCNIDAIDQLPDSMKALYRALLSYFDDVANEVSKNGKSFTAVKYVKEEMKEMIRTYIVEAQWCNDRFVPPLNEYVRNGKISIGFMATTTVFFVVETARIKELEWLTSKAKISEAGCLFLRLMNDIVTHEFEQKREHCASAIECYMKEYGVSMNEAVKELQKTCADAWKDINEDCLAISMNLLKVCVNNARATDVVY</w:t>
      </w:r>
    </w:p>
    <w:p w:rsidR="00530DAB" w:rsidRDefault="00530DAB" w:rsidP="00530DAB">
      <w:r>
        <w:t>&gt;Pt0008s08190</w:t>
      </w:r>
    </w:p>
    <w:p w:rsidR="00530DAB" w:rsidRDefault="00530DAB" w:rsidP="00530DAB">
      <w:r>
        <w:t>GEEEIFSDNATCALAFRILRLNGYDVSLDTLNQFSEDHFSNSLGGYLKDSGAALELYFPPLQVHDALNFSDHANLQRLAIRRRIKHYATDDTRILKTSYRCSTIGNQDFLKLAVEDFNICQSIQREEFKHIERWVVERRLDKLKFARQKEAYCYFSAAATLFAPELSDARMSWAKNGVLTTVVDDFFDVGGSEEELVNLIELIERWDVNGSADCSEEVEIIYSAIHSTISEIGDKSFGWQGRDVKSQVIKIWLDLLKSMLTEAQWSSNKSVPTLDEYMTTAHVSFALGPIVLPALYFVGPKLSEEVAGHPELLNLYKVTSTCGRLLNDWRSFKRESEEGKLNAVSLYMIHSGSTEEEAIEHFKGLIDSQRRQLLQLVLIIPRPCKDLFWNMIKLLHTFY</w:t>
      </w:r>
    </w:p>
    <w:p w:rsidR="00530DAB" w:rsidRDefault="00530DAB" w:rsidP="00530DAB">
      <w:r>
        <w:t>&gt;Pt0008s08220</w:t>
      </w:r>
    </w:p>
    <w:p w:rsidR="00530DAB" w:rsidRDefault="00530DAB" w:rsidP="00530DAB">
      <w:r>
        <w:t>GEEEIFSDNATCALAFRILRLNGYDVSLEDHFSNSLGGYLKDSGAALELYRALQLSYPDESLLEKQNSRTSYFLKQGLSNVSLCGDRLRKNIIGEVHDALNFPDHANLQRLAIRRRIKHYATDDTRILKTSYRCSTIGNQDFLKLAVEDFNICQSIQREEFKHIERWVVERRLDKLKFARQKEAYCYFSAAATLFAPELSDARMSWAKNGVLTTVVDDFFDVGGSEEELVNLIELIERWDVNGSADCSEEVEIIYSAIHSTISEIGDKSFGWQGRDVKSHVIKIWLDLLKSMLTEAQWSSNKSVPTLDEYMTTAHVSFALGPIVLPALYFVGPKLSEEVAGHPELLNLYKVMSTCGRLLNDWRSFKRESEEGKLNAISLYMIHSGSTEEETIEHFKGLIDSQRRQLLQLVLIIPRPCKDLFWNMIKLLHTFY</w:t>
      </w:r>
    </w:p>
    <w:p w:rsidR="00530DAB" w:rsidRDefault="00530DAB" w:rsidP="00530DAB">
      <w:r>
        <w:t>&gt;Pt0011s03440</w:t>
      </w:r>
    </w:p>
    <w:p w:rsidR="00530DAB" w:rsidRDefault="00530DAB" w:rsidP="00530DAB">
      <w:r>
        <w:t>KNLKVEENLYVTALRFKLLRLHGYEVSQGVFNGFFDGTFDKSKCTDVRGLIELFEASHLAYEGEATLDDAKAFSTRILTGINCSAIESDLAKHVVHVLELPSHWRVMWFDVKWHINAYENDKQTNRHLLALAKVNFNMVQATLQKDLRDVSRWWRNLGIIENLSFTRDRLVESFLCTVGLVFEPKYSSFRKWLTKVIIMILIIDDVYDVYGSLHELQQFTKAVSRWDTGEVQELPECMKICFQTLYDITNEMALEMQREKDGSQALPHLKKVWADFCKAMFMEAKWFNEGYTPSLQEYLSNAWVSSSGTVISVHSFFSVMTELETGEISNFLEKNQDLVYNISLIIRLCNDLGTSVAEQERGDAASSVVCYMREVNVSEEVARNHINNIVKKTWKKINGHCFAKSPTLQLLNTNMARVVHNLY</w:t>
      </w:r>
    </w:p>
    <w:p w:rsidR="00530DAB" w:rsidRDefault="00530DAB" w:rsidP="00530DAB">
      <w:r>
        <w:t>&gt;Pt0011s14600</w:t>
      </w:r>
    </w:p>
    <w:p w:rsidR="00530DAB" w:rsidRDefault="00530DAB" w:rsidP="00530DAB">
      <w:r>
        <w:t>GAYVHDHDLQMVALRFRLLRQQGRYVSCDVFKKFKDTEGNYKVCLANDIQGMLSLYEAIHLRVHREDILEDALTFATTHLKSITTDMCPPPLLVKLRHALDQPIHKDLPWLGAKHYISIYEQEASHSEVLLKFAKLNFNFLQNMHQKELADMTMWWKKVDLSKKLPFARDRLVECYFWILGVCFEPQYSFARIIMTKVIAMTSVMDDVYDVYGTMEELVLFTDAIERWDISNIDHLPEYMKFFYKQLSDVYKEIETELAAQGRSYRVDYAKEAMKKQVQAYFVEARWLHENYMPTMDEYMRISLISSGYPLLTCISFVGMGDIVTKDAFEWLNKDPKIVKAASLIARLMDDIVSHKFEQERGHVASAVECYMNQHEVSEEQAYDELRRQVVEAWKDINEELLHVPIPLLTRVLNLARVMDVMY</w:t>
      </w:r>
    </w:p>
    <w:p w:rsidR="00530DAB" w:rsidRDefault="00530DAB" w:rsidP="00530DAB">
      <w:r>
        <w:lastRenderedPageBreak/>
        <w:t>&gt;Pt0015s05270</w:t>
      </w:r>
    </w:p>
    <w:p w:rsidR="00530DAB" w:rsidRDefault="00530DAB" w:rsidP="00530DAB">
      <w:r>
        <w:t>DMEDDDLYNTALGFRLLRQHGYNVSCDIFNKFKDDKGYFKPSNDVRGILGLYEAAHLAVHGEDILDEALAFTTIHLKSMATSPNCPLTAKVSHALKQPIRRGVPRLESRRYISFYQDEPSCNKTLLRLAKLNFNVVQELHKEELSEITRWWKGLDFARRLPFARDRVVECFFWIVGAYFEPQYSLARKILTKVIAMTSIIDDIYDVYGTLEELELFTEAIDRWDTKSMDQLPDYMKICYEALLNVYSEIEEKVAKEGWSYRVHFGKQAMKVLVHAYFDEAKWFHENHIPTMEEYMQVALVTSGYSLLATVSFIGMGDMVTEQAFDWVFNRPKIVRASETISRLVDDVRSHKFEQERGHAASGVECYIRQYGLSEQEVYKEFHMQVVNAWKDINEECLAVPMPLLERILNLTRVIDVIY</w:t>
      </w:r>
    </w:p>
    <w:p w:rsidR="00530DAB" w:rsidRDefault="00530DAB" w:rsidP="00530DAB">
      <w:r>
        <w:t>&gt;Pt0015s09710</w:t>
      </w:r>
    </w:p>
    <w:p w:rsidR="00530DAB" w:rsidRDefault="00530DAB" w:rsidP="00530DAB">
      <w:r>
        <w:t>DMEDEDLYNTALGFRLLRQHGYNVSCDIFNKFKDDKGYFKQSNDVRGILGLYEAAHLAVHGEDILDEALAFTTIHLKSMETSPNCPLTAKVSHALKQPIQRGVPRLESRRYISIYQDEPSCNKTLLRLAKLNFNLVQELHKEELAEITRWWKGLDFARRLPFARDRVVECFFWIVGVYFEPQYSLARKILTKVIAMTSIIDDIYDVYGTLEELELFTEAIDRWDTKSMDQLPDYMKICYEALLNVFSEIEEKVAKEGWSYRVHYGKDAMKVLVHAYFNEAKWFHENHIPTMEEYMQVALVTSGYSMLTTVSFIGMGDMVTKQAFDWVFNHPKIIRASETIGRLMDDVKSHKFEQERGHAASGVECYIRQYGLSEQEVYKEFHMQVVNAWKDINEECLAAPMPLLERILNLSRVIDVIY</w:t>
      </w:r>
    </w:p>
    <w:p w:rsidR="00530DAB" w:rsidRDefault="00530DAB" w:rsidP="00530DAB">
      <w:r>
        <w:t>&gt;Pt0017s06920</w:t>
      </w:r>
    </w:p>
    <w:p w:rsidR="00530DAB" w:rsidRDefault="00530DAB" w:rsidP="00530DAB">
      <w:r>
        <w:t>FDAVTKTSLHATALSFRLLRQHGFEVSQEAFGGFKDQNGNFMENLKEDIKAILSLYEASFLALEGENILDEAKVFAISHLKELSEEKIGKDLAEQVNHALELPLHRRTQRLEAVLSIEAYRKKEDADQVLLELAILDYNMIQSVYQRDLRETSRWWRRVGLATKLHFARDRLIESFYWAVGVAFEPQYSDCRNSVAKMFSFVTIIDDIYDVYGTLDELELFTNAVERWDVNAIDDLPDYMKLCFLALYNTINEIAYDNLKEKGENILPYLTKAWADLCNAFLQEAKWLYNKSTPTFDDYFGNAWKSSSGPLQLVFAYFAVVQNIKKEEIENLKKYHDIISRPSHIFRLCNDLASASAEIARGETANSVSCYMRTKGISEELATESVMNLIDETWKKMNKEKLLFAKPFVETAINLARQSHCTY</w:t>
      </w:r>
    </w:p>
    <w:p w:rsidR="00530DAB" w:rsidRDefault="00530DAB" w:rsidP="00530DAB">
      <w:r>
        <w:t>&gt;Pt0019s01270</w:t>
      </w:r>
    </w:p>
    <w:p w:rsidR="00530DAB" w:rsidRDefault="00530DAB" w:rsidP="00530DAB">
      <w:r>
        <w:t>ENTETVHDLYATALEFRLLRQRGYHVPQEVFNHFKDEQGNFRACIHDDLKGMLNLYEASYFLVDGENILEDARDFTTKNLENYVKKCNTTEYLSELVSHALELPLAWRMLRLEAHWFINLYETKTDMEPVLLELAKLDFNMVQAVYQEDLKDSSRWWKMTGRGEKLDFARDRLVVYLLWSVGIIFEPQFGNIRRMITKLNSLITTIDDVYDVYGTLDELELFTDAVVRWDLNFMDHLPDYMKLCFFALFNSINEIAYDILRDQGVDNLPYLKKTWADLCKSHLLEAKWYYSGYTPTLQEYLDNAWISVGAPLAIVHAYFYASNPTTKEASHFMEEYPDIIRWSSIILRLADDLGTSSDEMKRGDVSKSIQCYMYESEASEEEARDHIRKLISNAWKKINAYQFHISQTIIGVVVNLARAAQCIY</w:t>
      </w:r>
    </w:p>
    <w:p w:rsidR="00530DAB" w:rsidRDefault="00530DAB" w:rsidP="00530DAB">
      <w:r>
        <w:t>&gt;Pt0019s01290</w:t>
      </w:r>
    </w:p>
    <w:p w:rsidR="00530DAB" w:rsidRDefault="00530DAB" w:rsidP="00530DAB">
      <w:r>
        <w:t>TVHDLYATALEFRLLRQRGYHVPQEVFNHFKDEQGNFRACIHDDLKGMINLYEPSYFLVEGENILEDARDFTTKNLENYVKKCNTTEYLSELVSHALELPLAWRMLRLEAHWFINLYETKTDMEPVLLELAKLDFNMVQAVYQEDLKDSSRWWKMTGLGEKLDFVRDRPMVWDVNFMDHLPDYMKLCFFVLFNLINEIAYDILRDQGVDSLPFLKKAWIYTNAWISIATSLAIVHTYFYASNPTTEEASHFMEEYPDIIRWSSIILRLADDLGTSSDEIKRGDVSKSIQCYMHETQASEEEARDHIKKLISNAWKKLNASQFHISQTIIGVAVNLPRTAQCIY</w:t>
      </w:r>
    </w:p>
    <w:p w:rsidR="00530DAB" w:rsidRDefault="00530DAB" w:rsidP="00530DAB">
      <w:r>
        <w:t>&gt;Pt0019s01320</w:t>
      </w:r>
    </w:p>
    <w:p w:rsidR="00530DAB" w:rsidRDefault="00530DAB" w:rsidP="00530DAB">
      <w:r>
        <w:t>LLEKHDFDLYTVSLLFRVLRQHGFKMPCVVFDKFKDTNGEFKKTIINDVKGILSLYEASLLSVHGEQVLDEALVFTKANLESLAMQSNPRLADHIRNALIRPFHKGVPRIEARKYISFYEEEESRIDTLLKFAKIDFNRVQLIHRQELSILSRWWNDLNFSEEFPYARDRIVEIYFWANGIHFEPQYAFSRMMVTKYTKIVSLVDDTYDAYASFEEIQHFTNAIERCSMNAIDQL</w:t>
      </w:r>
      <w:r>
        <w:lastRenderedPageBreak/>
        <w:t>PDYMKVLYRALLNLFNETENDMGKQGRYYASYYVKEAFKELVRGYHAEAEWADKCHVPTFDEYVRNGLATSAYGVIMAASFLGMEEVAGGEEYEWLKSNPKIIKAGKMIGRLMNDIVGHEDEQKRGDCASGVECYMKQYDVSEKKAIEEIQKMDVNAWKDINEDCMNAPMLLLQHFVNLIRVTDVIY</w:t>
      </w:r>
    </w:p>
    <w:p w:rsidR="00530DAB" w:rsidRDefault="00530DAB" w:rsidP="00530DAB">
      <w:r>
        <w:t>&gt;Pt0019s01340</w:t>
      </w:r>
    </w:p>
    <w:p w:rsidR="00530DAB" w:rsidRDefault="00530DAB" w:rsidP="00530DAB">
      <w:r>
        <w:t>ENTKTVHDLYATALEFRLLRQHGYKVPQEVFNHFKDEQGNFRAWIHDDLKGMLFLYEASYFLVEGESILEDARDFTTKNLEKYFKKCNPSEYLSKMVSHALELPLAWRMLRLESNWFINVYETKTDMEPVLLELAKLDFNMVQALHQEDLKHSSRWWKRTGLGEKLDFARDRLVENFLWTVGVIFEPQFGNCRRMLTKVNSLITTIDDVYDVYGTLDELELFTDAVVRWDLNFMDRLLDYMKLCFLAFYNSVNEMTYDILKYQGVDILPYLKKAWADLCKSYLLEAKWYFSGYTPTLQEYMENAWISISAPVILVHAYFYVSNPTTEEASQFMEEYPDIIRWSSMILRLADDLGTSTDELKRGDISKSIQCYMHEAGVSEEKAREHIRNLIENTWKKINDYQFRISQTFIGIAINLARMAQCMY</w:t>
      </w:r>
    </w:p>
    <w:p w:rsidR="00530DAB" w:rsidRDefault="00530DAB" w:rsidP="00530DAB">
      <w:r>
        <w:t>&gt;Pt0019s03350</w:t>
      </w:r>
    </w:p>
    <w:p w:rsidR="00530DAB" w:rsidRDefault="00530DAB" w:rsidP="00530DAB">
      <w:r>
        <w:t>LLEKHDFDLYTLSLLFRVLRQHGFKMPCVVFDKFKDNNGEFKKTIINDVKGILSLYEASFLSVHGEQVLDEALVLTKTNLESLAMQSSPRLAHHIRYALIRPFHKGVPRIEARKYISFYEEEESRNDTLLKFAKIDFNRVQLLHRQELSILSRWWNDLNFSEEFPYARDRIVEIYFWANAIHFEPQYAFSRMMVTKYTKIVSLLDDTYDAYASFEEIQHFSDAIERCCMDAIDQLPEYLKVLYRALLNLFNETESDMGKQGRSYASYYVKEAFKELTRGYQVEAQWADVGHVPPFDEYVPNGLETTGYGVIMAASFVEMDEVAGEEEYKWLKSNPQIMKAAKMIGRLMNDIVGHEDEQKRGDCASGVECYMKQYDVSDKKAIEEIQKMVANGWKDINEDCMNAPMLLLQHIVNLARVTDVVY</w:t>
      </w:r>
    </w:p>
    <w:p w:rsidR="00530DAB" w:rsidRDefault="00530DAB" w:rsidP="00530DAB">
      <w:r>
        <w:t>&gt;Pt0019s03980</w:t>
      </w:r>
    </w:p>
    <w:p w:rsidR="00530DAB" w:rsidRDefault="00530DAB" w:rsidP="00530DAB">
      <w:r>
        <w:t>ENTETVHDLYATALEFRLSRQRGYHVPQEVFNHFKDEQGNFRAWIHDDLKGMLNLYEASYFLVEGENILEDARDFTTKNLENYVKKCNTTEYLSELASHALELPLAWRMLRLEAHWFINLYETKTDMEPVLLELAKLDFNMVQAVLQEDLKDSSRWWKMTGLGEKLDFARDRLMENFLWSAGIIFEPQFGNCRRMLTKLNSLVTTVDDIYDVHGTLDELELFTDAIVRWDLNFMDVLPDYMKLCFFALFNSINEVAYDILRDQGVDSLPYLKKAWADLCKSYLLEAKWYYSGYTPTLQEYLDNAWISIGVPLAIVHAYFYAPNPTAEEASHFTEEYPDIIRWSSMIVRLADDLGTSSDEIKRGDVSKSIQCYMHETEASEEEARDHIKKLISYAWKKLNASQFHISQTIIGVAVNLPRTAQCIY</w:t>
      </w:r>
    </w:p>
    <w:p w:rsidR="00530DAB" w:rsidRDefault="00530DAB" w:rsidP="00530DAB">
      <w:r>
        <w:t>&gt;Pt0019s03990</w:t>
      </w:r>
    </w:p>
    <w:p w:rsidR="00530DAB" w:rsidRDefault="00530DAB" w:rsidP="00530DAB">
      <w:r>
        <w:t>LLEKHDFDLYTVSLLFRVLRQHGFKMPCVVFDKFKDTNGEFKKTIINDVKGILSLYEASFLSVHGEQVLDEALVFTKANLESLAMQSNPRLADHIRNALIRPFHKGVPRIEARKYISFYEEDESRIDTLLKFAKIDFNRVQLIHRQELSILSRWWNDLNFSEEFPYARDRIVEIYFWANGIHFEPQYASSRMMVTKYTKIVSLMFRKGNGIFCLNFRCSMNAIDHLPDYMKVLYRALLNLFNETENDMGKQGRSYASYYVKEAFKELVRGYHAEAEWADKCHVPTFDEYVRNGLATSAYGVIMAASFLGMEEVAGGEEYEWLKSNPKIIKAGKMIGRLMNDIVGHEDEQKRGDCASGVECYMKQYDVSEKKAIEEIQKMDVNAWKDINEDCMNAPMLLLQHFVNLIRVTDVVY</w:t>
      </w:r>
    </w:p>
    <w:p w:rsidR="00530DAB" w:rsidRDefault="00530DAB" w:rsidP="00530DAB">
      <w:r>
        <w:t>&gt;Pt0019s06190</w:t>
      </w:r>
    </w:p>
    <w:p w:rsidR="00530DAB" w:rsidRDefault="00530DAB" w:rsidP="00530DAB">
      <w:r>
        <w:t>LLEKHDFDLYTLSLLFRVLRQHGFKMPCVVFDKFKDTNGEFKKTIINDVKGILSLYEASFLSVHGEQILDDALVFTKANLESSAMQSSPRLADHIRNALIRPFHKGIPRIEARKYISFYEEDESHMDTLLKFAKIDFNRVQLLHRQELSILSRWWNDLNFAEEFPYARDRIVEIYFWVNAIHFEPQYAFSRMVVTKYTKFVSLLDDTYDAYASFEEIQHFTNAIERCCMDAIDQLPEYLKVLYRALLNLFSETESDMGKQGRSYASYYLKEAFKELARAYQVEAQWADEGHVPTFDEYVRNGLATSSYGVTTAASFVEMDEVAGREEYEWLNSNPKIIKAGKMIGRLMNDIAGHEDEQKRGDCASGVECYMKQYDASEKKAIEEIQNMVANGWKDINEDCMNAPMLLLQHIVNLVRVTDVMY</w:t>
      </w:r>
    </w:p>
    <w:p w:rsidR="00530DAB" w:rsidRDefault="00530DAB" w:rsidP="00530DAB">
      <w:r>
        <w:lastRenderedPageBreak/>
        <w:t>&gt;Pt0019s06220</w:t>
      </w:r>
    </w:p>
    <w:p w:rsidR="00530DAB" w:rsidRDefault="00530DAB" w:rsidP="00530DAB">
      <w:r>
        <w:t>LLEKHDFDLYTLSLLFRVLRQHGFKMPCVVFDKFKDTNGEFKKTIINDVKGILSLYEASFLSVHGEQILDDALVFTKANLESSAMQSSPRLADHIRNALIRPFHKGVPRIEARKYISFYEEEESRNDTLLKFAKIDFNRVQLIHRQELSILSRWWNDLNFAEEFPYARDRIVEIYFWANGVHFEPQYAFSRMVVTKYTKIVSLLDDTCDAYASFEEIQHFTNAIERCCMDAIDQLPEYLKVLYRALLNLFSETESDMGKQGRSYALYYVKEAFKELARAYRVEAQRADEGHVPTFDEYVRNGLTTSAYGVITAVSFVGMDEVAGQEEYKWLKSNPKIMKAGKMICRLVNDIVGHEDEQKRGDCASGVECFMKQYDVSEKKAIEEIQKMVANGWKDINEDCMNAPMLLLQHIVNLVRVTEVTY</w:t>
      </w:r>
    </w:p>
    <w:p w:rsidR="00530DAB" w:rsidRDefault="00530DAB" w:rsidP="00530DAB">
      <w:r>
        <w:t>&gt;Pt0092s00200</w:t>
      </w:r>
    </w:p>
    <w:p w:rsidR="00530DAB" w:rsidRDefault="00530DAB" w:rsidP="00530DAB">
      <w:r>
        <w:t>DNREMKQDLYATSVEFRLLRQHGYNVPQDVFNSFKDEQGNFKNCLRDDVKGMLNLYEASYYLVNGESILEEARDFSEKHLKEYSKEQNEDHYLSLLVNHSLELPLHWRMQRMEARWFIDAYGRKRDLNPILLEFAGLDFNMVQAKYQEDIRHASRWWTSMDLGNKLFYTRDRLMENTLWTVGEEFEPQFGYYRKMATRVNALITTLDDAYDVYGTLEELEVFTDVIESWDINALDQLPYYMKISFFALFQSINEIGYNILKEQGINVVPSMKKLWGDLCRAFLKEAKWYYAGYTPTLQEYLDNAWLSISGQVILGHAFFLVTNQLTEEAVRCCMEYPDLIRHSSTIVRLADDLGTSSDEIARGDNPKSIQCYMHETGATEQEAREHVRYLIHETWKKLNAEILPFSKKFMGIPMDLARTAQSFY</w:t>
      </w:r>
    </w:p>
    <w:p w:rsidR="00530DAB" w:rsidRDefault="00530DAB" w:rsidP="00530DAB">
      <w:r>
        <w:t>&gt;Pt0121s00250</w:t>
      </w:r>
    </w:p>
    <w:p w:rsidR="00530DAB" w:rsidRDefault="00530DAB" w:rsidP="00530DAB">
      <w:r>
        <w:t>FDLSTVSLLFRVFRQHGFKMPCVVFDKFKDTNGEFKKTIINDVKGILSLYEASFLSVHGEQVLDEALVFTKANLESLAMQSNPRIADHIRNALIRPFHKGVPRIEARKYISFYEEDESRNATLLKFAKIDFNRVQLIHRQELSILSRWWNDLNFSEEFPYARDRIVEIYFWANGIHFEPQYAFSRMMVTKYTKIVSLVDDTYDAYASSEEIQHFTNAIERCSMNAIDQLPDYMKFKELVRGYHAEEEWADKCHVPTFDEYVRNGLATSAYGVIMAASFLGMEEVAGGEEYEWLKSNPKIIKAGKMIGRLMNDIVGHEDEQKRGDCASGAECYMKQYDVSEKKAIEEIQKMDVNAWKDINEDCMNAPMLLLQHFVNLIRVTDVIY</w:t>
      </w:r>
    </w:p>
    <w:p w:rsidR="00F11C3C" w:rsidRDefault="00F11C3C" w:rsidP="00530DAB"/>
    <w:p w:rsidR="00F11C3C" w:rsidRDefault="00F11C3C" w:rsidP="00530DAB"/>
    <w:p w:rsidR="00F11C3C" w:rsidRDefault="00F11C3C" w:rsidP="00530DAB"/>
    <w:p w:rsidR="00F11C3C" w:rsidRDefault="00F11C3C" w:rsidP="00530DAB"/>
    <w:sectPr w:rsidR="00F11C3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NTWxNDAxMTc2MDZW0lEKTi0uzszPAykwrAUAXen6ZywAAAA="/>
  </w:docVars>
  <w:rsids>
    <w:rsidRoot w:val="0088689D"/>
    <w:rsid w:val="000A0406"/>
    <w:rsid w:val="000B51CB"/>
    <w:rsid w:val="000C0A96"/>
    <w:rsid w:val="000D1613"/>
    <w:rsid w:val="00103386"/>
    <w:rsid w:val="001341A3"/>
    <w:rsid w:val="00237C6C"/>
    <w:rsid w:val="00327D0C"/>
    <w:rsid w:val="00530DAB"/>
    <w:rsid w:val="00654033"/>
    <w:rsid w:val="00725FDD"/>
    <w:rsid w:val="007653A9"/>
    <w:rsid w:val="00862521"/>
    <w:rsid w:val="0088689D"/>
    <w:rsid w:val="008A6E80"/>
    <w:rsid w:val="008C5109"/>
    <w:rsid w:val="00A3289D"/>
    <w:rsid w:val="00B21872"/>
    <w:rsid w:val="00BF3239"/>
    <w:rsid w:val="00C1649E"/>
    <w:rsid w:val="00CC73B3"/>
    <w:rsid w:val="00CE3805"/>
    <w:rsid w:val="00D44AAF"/>
    <w:rsid w:val="00DA24FE"/>
    <w:rsid w:val="00DC6028"/>
    <w:rsid w:val="00E639A5"/>
    <w:rsid w:val="00E91FBA"/>
    <w:rsid w:val="00EA18ED"/>
    <w:rsid w:val="00EF64DE"/>
    <w:rsid w:val="00F11C3C"/>
    <w:rsid w:val="00F257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F05B99A-C280-4F2C-901E-8AF6AF4514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A6E80"/>
    <w:pPr>
      <w:spacing w:after="200" w:line="276" w:lineRule="auto"/>
    </w:pPr>
    <w:rPr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D323BA-9BE2-4F08-8657-E6576A5B75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08</Pages>
  <Words>39120</Words>
  <Characters>222985</Characters>
  <Application>Microsoft Office Word</Application>
  <DocSecurity>0</DocSecurity>
  <Lines>1858</Lines>
  <Paragraphs>523</Paragraphs>
  <ScaleCrop>false</ScaleCrop>
  <Company>Microsoft</Company>
  <LinksUpToDate>false</LinksUpToDate>
  <CharactersWithSpaces>26158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gesh kumar</dc:creator>
  <cp:keywords/>
  <dc:description/>
  <cp:lastModifiedBy>yogesh kumar</cp:lastModifiedBy>
  <cp:revision>65</cp:revision>
  <dcterms:created xsi:type="dcterms:W3CDTF">2017-07-27T12:23:00Z</dcterms:created>
  <dcterms:modified xsi:type="dcterms:W3CDTF">2018-10-31T10:31:00Z</dcterms:modified>
</cp:coreProperties>
</file>